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15D49FB9" w:rsidR="00381751" w:rsidRPr="00BE6D63" w:rsidRDefault="00A929B7"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 xml:space="preserve">Utilizing RNN’s in 4D Radar Point Clouds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4195977"/>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1EECE5D6" w:rsidR="006D07FD" w:rsidRDefault="00692C6E" w:rsidP="00692C6E">
      <w:pPr>
        <w:jc w:val="both"/>
        <w:sectPr w:rsidR="006D07FD" w:rsidSect="005252EE">
          <w:footerReference w:type="default" r:id="rId11"/>
          <w:footerReference w:type="first" r:id="rId12"/>
          <w:pgSz w:w="11906" w:h="16838" w:code="9"/>
          <w:pgMar w:top="1418" w:right="1134" w:bottom="1418" w:left="2268" w:header="709" w:footer="709" w:gutter="0"/>
          <w:pgNumType w:fmt="lowerRoman"/>
          <w:cols w:space="708"/>
          <w:titlePg/>
          <w:docGrid w:linePitch="360"/>
        </w:sectPr>
      </w:pPr>
      <w:r>
        <w:t>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is paramount in ensuring safety in autonomous vehicles</w:t>
      </w:r>
    </w:p>
    <w:p w14:paraId="26D41D42" w14:textId="65D7FE81" w:rsidR="0020090F" w:rsidRDefault="0020090F" w:rsidP="0020090F">
      <w:pPr>
        <w:pStyle w:val="NonHeading"/>
      </w:pPr>
      <w:bookmarkStart w:id="2" w:name="_Toc164195978"/>
      <w:bookmarkEnd w:id="1"/>
      <w:r w:rsidRPr="00381751">
        <w:t>Acknowledgements</w:t>
      </w:r>
      <w:bookmarkEnd w:id="2"/>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3" w:name="_Toc164195979"/>
      <w:r w:rsidRPr="00381751">
        <w:t>Ethical Declaration</w:t>
      </w:r>
      <w:bookmarkEnd w:id="3"/>
    </w:p>
    <w:p w14:paraId="0B342AFD" w14:textId="06D5D2EE"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7DDE8DE4" w14:textId="35442E03" w:rsidR="00C85853"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4195977" w:history="1">
            <w:r w:rsidR="00C85853" w:rsidRPr="007124A6">
              <w:rPr>
                <w:rStyle w:val="Hyperlink"/>
                <w:noProof/>
              </w:rPr>
              <w:t>Abstract</w:t>
            </w:r>
            <w:r w:rsidR="00C85853">
              <w:rPr>
                <w:noProof/>
                <w:webHidden/>
              </w:rPr>
              <w:tab/>
            </w:r>
            <w:r w:rsidR="00C85853">
              <w:rPr>
                <w:noProof/>
                <w:webHidden/>
              </w:rPr>
              <w:fldChar w:fldCharType="begin"/>
            </w:r>
            <w:r w:rsidR="00C85853">
              <w:rPr>
                <w:noProof/>
                <w:webHidden/>
              </w:rPr>
              <w:instrText xml:space="preserve"> PAGEREF _Toc164195977 \h </w:instrText>
            </w:r>
            <w:r w:rsidR="00C85853">
              <w:rPr>
                <w:noProof/>
                <w:webHidden/>
              </w:rPr>
            </w:r>
            <w:r w:rsidR="00C85853">
              <w:rPr>
                <w:noProof/>
                <w:webHidden/>
              </w:rPr>
              <w:fldChar w:fldCharType="separate"/>
            </w:r>
            <w:r w:rsidR="00C85853">
              <w:rPr>
                <w:noProof/>
                <w:webHidden/>
              </w:rPr>
              <w:t>ii</w:t>
            </w:r>
            <w:r w:rsidR="00C85853">
              <w:rPr>
                <w:noProof/>
                <w:webHidden/>
              </w:rPr>
              <w:fldChar w:fldCharType="end"/>
            </w:r>
          </w:hyperlink>
        </w:p>
        <w:p w14:paraId="5DF64F80" w14:textId="52106827"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78" w:history="1">
            <w:r w:rsidR="00C85853" w:rsidRPr="007124A6">
              <w:rPr>
                <w:rStyle w:val="Hyperlink"/>
                <w:noProof/>
              </w:rPr>
              <w:t>Acknowledgements</w:t>
            </w:r>
            <w:r w:rsidR="00C85853">
              <w:rPr>
                <w:noProof/>
                <w:webHidden/>
              </w:rPr>
              <w:tab/>
            </w:r>
            <w:r w:rsidR="00C85853">
              <w:rPr>
                <w:noProof/>
                <w:webHidden/>
              </w:rPr>
              <w:fldChar w:fldCharType="begin"/>
            </w:r>
            <w:r w:rsidR="00C85853">
              <w:rPr>
                <w:noProof/>
                <w:webHidden/>
              </w:rPr>
              <w:instrText xml:space="preserve"> PAGEREF _Toc164195978 \h </w:instrText>
            </w:r>
            <w:r w:rsidR="00C85853">
              <w:rPr>
                <w:noProof/>
                <w:webHidden/>
              </w:rPr>
            </w:r>
            <w:r w:rsidR="00C85853">
              <w:rPr>
                <w:noProof/>
                <w:webHidden/>
              </w:rPr>
              <w:fldChar w:fldCharType="separate"/>
            </w:r>
            <w:r w:rsidR="00C85853">
              <w:rPr>
                <w:noProof/>
                <w:webHidden/>
              </w:rPr>
              <w:t>3</w:t>
            </w:r>
            <w:r w:rsidR="00C85853">
              <w:rPr>
                <w:noProof/>
                <w:webHidden/>
              </w:rPr>
              <w:fldChar w:fldCharType="end"/>
            </w:r>
          </w:hyperlink>
        </w:p>
        <w:p w14:paraId="4D54BC16" w14:textId="5E4F276C"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79" w:history="1">
            <w:r w:rsidR="00C85853" w:rsidRPr="007124A6">
              <w:rPr>
                <w:rStyle w:val="Hyperlink"/>
                <w:noProof/>
              </w:rPr>
              <w:t>Ethical Declaration</w:t>
            </w:r>
            <w:r w:rsidR="00C85853">
              <w:rPr>
                <w:noProof/>
                <w:webHidden/>
              </w:rPr>
              <w:tab/>
            </w:r>
            <w:r w:rsidR="00C85853">
              <w:rPr>
                <w:noProof/>
                <w:webHidden/>
              </w:rPr>
              <w:fldChar w:fldCharType="begin"/>
            </w:r>
            <w:r w:rsidR="00C85853">
              <w:rPr>
                <w:noProof/>
                <w:webHidden/>
              </w:rPr>
              <w:instrText xml:space="preserve"> PAGEREF _Toc164195979 \h </w:instrText>
            </w:r>
            <w:r w:rsidR="00C85853">
              <w:rPr>
                <w:noProof/>
                <w:webHidden/>
              </w:rPr>
            </w:r>
            <w:r w:rsidR="00C85853">
              <w:rPr>
                <w:noProof/>
                <w:webHidden/>
              </w:rPr>
              <w:fldChar w:fldCharType="separate"/>
            </w:r>
            <w:r w:rsidR="00C85853">
              <w:rPr>
                <w:noProof/>
                <w:webHidden/>
              </w:rPr>
              <w:t>4</w:t>
            </w:r>
            <w:r w:rsidR="00C85853">
              <w:rPr>
                <w:noProof/>
                <w:webHidden/>
              </w:rPr>
              <w:fldChar w:fldCharType="end"/>
            </w:r>
          </w:hyperlink>
        </w:p>
        <w:p w14:paraId="46C088FC" w14:textId="492092AC"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80" w:history="1">
            <w:r w:rsidR="00C85853" w:rsidRPr="007124A6">
              <w:rPr>
                <w:rStyle w:val="Hyperlink"/>
                <w:noProof/>
              </w:rPr>
              <w:t>Glossary</w:t>
            </w:r>
            <w:r w:rsidR="00C85853">
              <w:rPr>
                <w:noProof/>
                <w:webHidden/>
              </w:rPr>
              <w:tab/>
            </w:r>
            <w:r w:rsidR="00C85853">
              <w:rPr>
                <w:noProof/>
                <w:webHidden/>
              </w:rPr>
              <w:fldChar w:fldCharType="begin"/>
            </w:r>
            <w:r w:rsidR="00C85853">
              <w:rPr>
                <w:noProof/>
                <w:webHidden/>
              </w:rPr>
              <w:instrText xml:space="preserve"> PAGEREF _Toc164195980 \h </w:instrText>
            </w:r>
            <w:r w:rsidR="00C85853">
              <w:rPr>
                <w:noProof/>
                <w:webHidden/>
              </w:rPr>
            </w:r>
            <w:r w:rsidR="00C85853">
              <w:rPr>
                <w:noProof/>
                <w:webHidden/>
              </w:rPr>
              <w:fldChar w:fldCharType="separate"/>
            </w:r>
            <w:r w:rsidR="00C85853">
              <w:rPr>
                <w:noProof/>
                <w:webHidden/>
              </w:rPr>
              <w:t>9</w:t>
            </w:r>
            <w:r w:rsidR="00C85853">
              <w:rPr>
                <w:noProof/>
                <w:webHidden/>
              </w:rPr>
              <w:fldChar w:fldCharType="end"/>
            </w:r>
          </w:hyperlink>
        </w:p>
        <w:p w14:paraId="63540216" w14:textId="19BC3562"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81" w:history="1">
            <w:r w:rsidR="00C85853" w:rsidRPr="007124A6">
              <w:rPr>
                <w:rStyle w:val="Hyperlink"/>
                <w:noProof/>
              </w:rPr>
              <w:t>Table of Figures</w:t>
            </w:r>
            <w:r w:rsidR="00C85853">
              <w:rPr>
                <w:noProof/>
                <w:webHidden/>
              </w:rPr>
              <w:tab/>
            </w:r>
            <w:r w:rsidR="00C85853">
              <w:rPr>
                <w:noProof/>
                <w:webHidden/>
              </w:rPr>
              <w:fldChar w:fldCharType="begin"/>
            </w:r>
            <w:r w:rsidR="00C85853">
              <w:rPr>
                <w:noProof/>
                <w:webHidden/>
              </w:rPr>
              <w:instrText xml:space="preserve"> PAGEREF _Toc164195981 \h </w:instrText>
            </w:r>
            <w:r w:rsidR="00C85853">
              <w:rPr>
                <w:noProof/>
                <w:webHidden/>
              </w:rPr>
            </w:r>
            <w:r w:rsidR="00C85853">
              <w:rPr>
                <w:noProof/>
                <w:webHidden/>
              </w:rPr>
              <w:fldChar w:fldCharType="separate"/>
            </w:r>
            <w:r w:rsidR="00C85853">
              <w:rPr>
                <w:noProof/>
                <w:webHidden/>
              </w:rPr>
              <w:t>11</w:t>
            </w:r>
            <w:r w:rsidR="00C85853">
              <w:rPr>
                <w:noProof/>
                <w:webHidden/>
              </w:rPr>
              <w:fldChar w:fldCharType="end"/>
            </w:r>
          </w:hyperlink>
        </w:p>
        <w:p w14:paraId="28E0FE54" w14:textId="0A5C355B"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5982" w:history="1">
            <w:r w:rsidR="00C85853" w:rsidRPr="007124A6">
              <w:rPr>
                <w:rStyle w:val="Hyperlink"/>
                <w:noProof/>
              </w:rPr>
              <w:t>Chapter 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5982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5A89AB6A" w14:textId="6F87FB8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3" w:history="1">
            <w:r w:rsidR="00C85853" w:rsidRPr="007124A6">
              <w:rPr>
                <w:rStyle w:val="Hyperlink"/>
                <w:noProof/>
              </w:rPr>
              <w:t>1.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Objective</w:t>
            </w:r>
            <w:r w:rsidR="00C85853">
              <w:rPr>
                <w:noProof/>
                <w:webHidden/>
              </w:rPr>
              <w:tab/>
            </w:r>
            <w:r w:rsidR="00C85853">
              <w:rPr>
                <w:noProof/>
                <w:webHidden/>
              </w:rPr>
              <w:fldChar w:fldCharType="begin"/>
            </w:r>
            <w:r w:rsidR="00C85853">
              <w:rPr>
                <w:noProof/>
                <w:webHidden/>
              </w:rPr>
              <w:instrText xml:space="preserve"> PAGEREF _Toc164195983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6E81E59C" w14:textId="588D718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4" w:history="1">
            <w:r w:rsidR="00C85853" w:rsidRPr="007124A6">
              <w:rPr>
                <w:rStyle w:val="Hyperlink"/>
                <w:noProof/>
                <w:lang w:val="hu-HU"/>
              </w:rPr>
              <w:t>1.2</w:t>
            </w:r>
            <w:r w:rsidR="00C85853">
              <w:rPr>
                <w:rFonts w:asciiTheme="minorHAnsi" w:eastAsiaTheme="minorEastAsia" w:hAnsiTheme="minorHAnsi"/>
                <w:noProof/>
                <w:kern w:val="2"/>
                <w:lang w:eastAsia="en-GB"/>
                <w14:ligatures w14:val="standardContextual"/>
              </w:rPr>
              <w:tab/>
            </w:r>
            <w:r w:rsidR="00C85853" w:rsidRPr="007124A6">
              <w:rPr>
                <w:rStyle w:val="Hyperlink"/>
                <w:noProof/>
                <w:lang w:val="hu-HU"/>
              </w:rPr>
              <w:t>Project Scope</w:t>
            </w:r>
            <w:r w:rsidR="00C85853">
              <w:rPr>
                <w:noProof/>
                <w:webHidden/>
              </w:rPr>
              <w:tab/>
            </w:r>
            <w:r w:rsidR="00C85853">
              <w:rPr>
                <w:noProof/>
                <w:webHidden/>
              </w:rPr>
              <w:fldChar w:fldCharType="begin"/>
            </w:r>
            <w:r w:rsidR="00C85853">
              <w:rPr>
                <w:noProof/>
                <w:webHidden/>
              </w:rPr>
              <w:instrText xml:space="preserve"> PAGEREF _Toc164195984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0852854A" w14:textId="6AECCBC9"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5" w:history="1">
            <w:r w:rsidR="00C85853" w:rsidRPr="007124A6">
              <w:rPr>
                <w:rStyle w:val="Hyperlink"/>
                <w:noProof/>
                <w:lang w:val="hu-HU"/>
              </w:rPr>
              <w:t>1.3</w:t>
            </w:r>
            <w:r w:rsidR="00C85853">
              <w:rPr>
                <w:rFonts w:asciiTheme="minorHAnsi" w:eastAsiaTheme="minorEastAsia" w:hAnsiTheme="minorHAnsi"/>
                <w:noProof/>
                <w:kern w:val="2"/>
                <w:lang w:eastAsia="en-GB"/>
                <w14:ligatures w14:val="standardContextual"/>
              </w:rPr>
              <w:tab/>
            </w:r>
            <w:r w:rsidR="00C85853" w:rsidRPr="007124A6">
              <w:rPr>
                <w:rStyle w:val="Hyperlink"/>
                <w:noProof/>
                <w:lang w:val="hu-HU"/>
              </w:rPr>
              <w:t>Solution Developed</w:t>
            </w:r>
            <w:r w:rsidR="00C85853">
              <w:rPr>
                <w:noProof/>
                <w:webHidden/>
              </w:rPr>
              <w:tab/>
            </w:r>
            <w:r w:rsidR="00C85853">
              <w:rPr>
                <w:noProof/>
                <w:webHidden/>
              </w:rPr>
              <w:fldChar w:fldCharType="begin"/>
            </w:r>
            <w:r w:rsidR="00C85853">
              <w:rPr>
                <w:noProof/>
                <w:webHidden/>
              </w:rPr>
              <w:instrText xml:space="preserve"> PAGEREF _Toc164195985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60D025D9" w14:textId="1AC193B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6" w:history="1">
            <w:r w:rsidR="00C85853" w:rsidRPr="007124A6">
              <w:rPr>
                <w:rStyle w:val="Hyperlink"/>
                <w:noProof/>
              </w:rPr>
              <w:t>1.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Report Structure</w:t>
            </w:r>
            <w:r w:rsidR="00C85853">
              <w:rPr>
                <w:noProof/>
                <w:webHidden/>
              </w:rPr>
              <w:tab/>
            </w:r>
            <w:r w:rsidR="00C85853">
              <w:rPr>
                <w:noProof/>
                <w:webHidden/>
              </w:rPr>
              <w:fldChar w:fldCharType="begin"/>
            </w:r>
            <w:r w:rsidR="00C85853">
              <w:rPr>
                <w:noProof/>
                <w:webHidden/>
              </w:rPr>
              <w:instrText xml:space="preserve"> PAGEREF _Toc164195986 \h </w:instrText>
            </w:r>
            <w:r w:rsidR="00C85853">
              <w:rPr>
                <w:noProof/>
                <w:webHidden/>
              </w:rPr>
            </w:r>
            <w:r w:rsidR="00C85853">
              <w:rPr>
                <w:noProof/>
                <w:webHidden/>
              </w:rPr>
              <w:fldChar w:fldCharType="separate"/>
            </w:r>
            <w:r w:rsidR="00C85853">
              <w:rPr>
                <w:noProof/>
                <w:webHidden/>
              </w:rPr>
              <w:t>14</w:t>
            </w:r>
            <w:r w:rsidR="00C85853">
              <w:rPr>
                <w:noProof/>
                <w:webHidden/>
              </w:rPr>
              <w:fldChar w:fldCharType="end"/>
            </w:r>
          </w:hyperlink>
        </w:p>
        <w:p w14:paraId="2C48D7FD" w14:textId="72646176"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5987" w:history="1">
            <w:r w:rsidR="00C85853" w:rsidRPr="007124A6">
              <w:rPr>
                <w:rStyle w:val="Hyperlink"/>
                <w:noProof/>
              </w:rPr>
              <w:t>Chapter 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Literature Review</w:t>
            </w:r>
            <w:r w:rsidR="00C85853">
              <w:rPr>
                <w:noProof/>
                <w:webHidden/>
              </w:rPr>
              <w:tab/>
            </w:r>
            <w:r w:rsidR="00C85853">
              <w:rPr>
                <w:noProof/>
                <w:webHidden/>
              </w:rPr>
              <w:fldChar w:fldCharType="begin"/>
            </w:r>
            <w:r w:rsidR="00C85853">
              <w:rPr>
                <w:noProof/>
                <w:webHidden/>
              </w:rPr>
              <w:instrText xml:space="preserve"> PAGEREF _Toc164195987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0192DCCE" w14:textId="5013B579"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8" w:history="1">
            <w:r w:rsidR="00C85853" w:rsidRPr="007124A6">
              <w:rPr>
                <w:rStyle w:val="Hyperlink"/>
                <w:noProof/>
              </w:rPr>
              <w:t>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5988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7A2D80C8" w14:textId="4630F7B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9" w:history="1">
            <w:r w:rsidR="00C85853" w:rsidRPr="007124A6">
              <w:rPr>
                <w:rStyle w:val="Hyperlink"/>
                <w:rFonts w:cs="Times New Roman"/>
                <w:noProof/>
              </w:rPr>
              <w:t>2.2</w:t>
            </w:r>
            <w:r w:rsidR="00C85853">
              <w:rPr>
                <w:rFonts w:asciiTheme="minorHAnsi" w:eastAsiaTheme="minorEastAsia" w:hAnsiTheme="minorHAnsi"/>
                <w:noProof/>
                <w:kern w:val="2"/>
                <w:lang w:eastAsia="en-GB"/>
                <w14:ligatures w14:val="standardContextual"/>
              </w:rPr>
              <w:tab/>
            </w:r>
            <w:r w:rsidR="00C85853" w:rsidRPr="007124A6">
              <w:rPr>
                <w:rStyle w:val="Hyperlink"/>
                <w:rFonts w:cs="Times New Roman"/>
                <w:noProof/>
              </w:rPr>
              <w:t>Autonomous Vehicles</w:t>
            </w:r>
            <w:r w:rsidR="00C85853">
              <w:rPr>
                <w:noProof/>
                <w:webHidden/>
              </w:rPr>
              <w:tab/>
            </w:r>
            <w:r w:rsidR="00C85853">
              <w:rPr>
                <w:noProof/>
                <w:webHidden/>
              </w:rPr>
              <w:fldChar w:fldCharType="begin"/>
            </w:r>
            <w:r w:rsidR="00C85853">
              <w:rPr>
                <w:noProof/>
                <w:webHidden/>
              </w:rPr>
              <w:instrText xml:space="preserve"> PAGEREF _Toc164195989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3EB27078" w14:textId="2312886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0" w:history="1">
            <w:r w:rsidR="00C85853" w:rsidRPr="007124A6">
              <w:rPr>
                <w:rStyle w:val="Hyperlink"/>
                <w:noProof/>
              </w:rPr>
              <w:t>2.2.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Autonomous Vehicle Perception</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0 \h </w:instrText>
            </w:r>
            <w:r w:rsidR="00C85853">
              <w:rPr>
                <w:noProof/>
                <w:webHidden/>
              </w:rPr>
            </w:r>
            <w:r w:rsidR="00C85853">
              <w:rPr>
                <w:noProof/>
                <w:webHidden/>
              </w:rPr>
              <w:fldChar w:fldCharType="separate"/>
            </w:r>
            <w:r w:rsidR="00C85853">
              <w:rPr>
                <w:noProof/>
                <w:webHidden/>
              </w:rPr>
              <w:t>16</w:t>
            </w:r>
            <w:r w:rsidR="00C85853">
              <w:rPr>
                <w:noProof/>
                <w:webHidden/>
              </w:rPr>
              <w:fldChar w:fldCharType="end"/>
            </w:r>
          </w:hyperlink>
        </w:p>
        <w:p w14:paraId="5E917BB1" w14:textId="725E57C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1" w:history="1">
            <w:r w:rsidR="00C85853" w:rsidRPr="007124A6">
              <w:rPr>
                <w:rStyle w:val="Hyperlink"/>
                <w:rFonts w:cs="Calibri"/>
                <w:noProof/>
              </w:rPr>
              <w:t>2.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Radar</w:t>
            </w:r>
            <w:r w:rsidR="00C85853">
              <w:rPr>
                <w:noProof/>
                <w:webHidden/>
              </w:rPr>
              <w:tab/>
            </w:r>
            <w:r w:rsidR="00C85853">
              <w:rPr>
                <w:noProof/>
                <w:webHidden/>
              </w:rPr>
              <w:fldChar w:fldCharType="begin"/>
            </w:r>
            <w:r w:rsidR="00C85853">
              <w:rPr>
                <w:noProof/>
                <w:webHidden/>
              </w:rPr>
              <w:instrText xml:space="preserve"> PAGEREF _Toc164195991 \h </w:instrText>
            </w:r>
            <w:r w:rsidR="00C85853">
              <w:rPr>
                <w:noProof/>
                <w:webHidden/>
              </w:rPr>
            </w:r>
            <w:r w:rsidR="00C85853">
              <w:rPr>
                <w:noProof/>
                <w:webHidden/>
              </w:rPr>
              <w:fldChar w:fldCharType="separate"/>
            </w:r>
            <w:r w:rsidR="00C85853">
              <w:rPr>
                <w:noProof/>
                <w:webHidden/>
              </w:rPr>
              <w:t>17</w:t>
            </w:r>
            <w:r w:rsidR="00C85853">
              <w:rPr>
                <w:noProof/>
                <w:webHidden/>
              </w:rPr>
              <w:fldChar w:fldCharType="end"/>
            </w:r>
          </w:hyperlink>
        </w:p>
        <w:p w14:paraId="0E4315D0" w14:textId="63037052"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2" w:history="1">
            <w:r w:rsidR="00C85853" w:rsidRPr="007124A6">
              <w:rPr>
                <w:rStyle w:val="Hyperlink"/>
                <w:noProof/>
              </w:rPr>
              <w:t>2.3.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FMCW Radar Signal Processing</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2 \h </w:instrText>
            </w:r>
            <w:r w:rsidR="00C85853">
              <w:rPr>
                <w:noProof/>
                <w:webHidden/>
              </w:rPr>
            </w:r>
            <w:r w:rsidR="00C85853">
              <w:rPr>
                <w:noProof/>
                <w:webHidden/>
              </w:rPr>
              <w:fldChar w:fldCharType="separate"/>
            </w:r>
            <w:r w:rsidR="00C85853">
              <w:rPr>
                <w:noProof/>
                <w:webHidden/>
              </w:rPr>
              <w:t>18</w:t>
            </w:r>
            <w:r w:rsidR="00C85853">
              <w:rPr>
                <w:noProof/>
                <w:webHidden/>
              </w:rPr>
              <w:fldChar w:fldCharType="end"/>
            </w:r>
          </w:hyperlink>
        </w:p>
        <w:p w14:paraId="3EA87E3E" w14:textId="449DC42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3" w:history="1">
            <w:r w:rsidR="00C85853" w:rsidRPr="007124A6">
              <w:rPr>
                <w:rStyle w:val="Hyperlink"/>
                <w:rFonts w:cs="Calibri"/>
                <w:noProof/>
              </w:rPr>
              <w:t>2.4</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LiDAR</w:t>
            </w:r>
            <w:r w:rsidR="00C85853">
              <w:rPr>
                <w:noProof/>
                <w:webHidden/>
              </w:rPr>
              <w:tab/>
            </w:r>
            <w:r w:rsidR="00C85853">
              <w:rPr>
                <w:noProof/>
                <w:webHidden/>
              </w:rPr>
              <w:fldChar w:fldCharType="begin"/>
            </w:r>
            <w:r w:rsidR="00C85853">
              <w:rPr>
                <w:noProof/>
                <w:webHidden/>
              </w:rPr>
              <w:instrText xml:space="preserve"> PAGEREF _Toc164195993 \h </w:instrText>
            </w:r>
            <w:r w:rsidR="00C85853">
              <w:rPr>
                <w:noProof/>
                <w:webHidden/>
              </w:rPr>
            </w:r>
            <w:r w:rsidR="00C85853">
              <w:rPr>
                <w:noProof/>
                <w:webHidden/>
              </w:rPr>
              <w:fldChar w:fldCharType="separate"/>
            </w:r>
            <w:r w:rsidR="00C85853">
              <w:rPr>
                <w:noProof/>
                <w:webHidden/>
              </w:rPr>
              <w:t>20</w:t>
            </w:r>
            <w:r w:rsidR="00C85853">
              <w:rPr>
                <w:noProof/>
                <w:webHidden/>
              </w:rPr>
              <w:fldChar w:fldCharType="end"/>
            </w:r>
          </w:hyperlink>
        </w:p>
        <w:p w14:paraId="60FFD468" w14:textId="014EC59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4" w:history="1">
            <w:r w:rsidR="00C85853" w:rsidRPr="007124A6">
              <w:rPr>
                <w:rStyle w:val="Hyperlink"/>
                <w:rFonts w:cs="Calibri"/>
                <w:noProof/>
              </w:rPr>
              <w:t>2.5</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4D mm Radar</w:t>
            </w:r>
            <w:r w:rsidR="00C85853">
              <w:rPr>
                <w:noProof/>
                <w:webHidden/>
              </w:rPr>
              <w:tab/>
            </w:r>
            <w:r w:rsidR="00C85853">
              <w:rPr>
                <w:noProof/>
                <w:webHidden/>
              </w:rPr>
              <w:fldChar w:fldCharType="begin"/>
            </w:r>
            <w:r w:rsidR="00C85853">
              <w:rPr>
                <w:noProof/>
                <w:webHidden/>
              </w:rPr>
              <w:instrText xml:space="preserve"> PAGEREF _Toc164195994 \h </w:instrText>
            </w:r>
            <w:r w:rsidR="00C85853">
              <w:rPr>
                <w:noProof/>
                <w:webHidden/>
              </w:rPr>
            </w:r>
            <w:r w:rsidR="00C85853">
              <w:rPr>
                <w:noProof/>
                <w:webHidden/>
              </w:rPr>
              <w:fldChar w:fldCharType="separate"/>
            </w:r>
            <w:r w:rsidR="00C85853">
              <w:rPr>
                <w:noProof/>
                <w:webHidden/>
              </w:rPr>
              <w:t>21</w:t>
            </w:r>
            <w:r w:rsidR="00C85853">
              <w:rPr>
                <w:noProof/>
                <w:webHidden/>
              </w:rPr>
              <w:fldChar w:fldCharType="end"/>
            </w:r>
          </w:hyperlink>
        </w:p>
        <w:p w14:paraId="51848959" w14:textId="7C609FB8"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5" w:history="1">
            <w:r w:rsidR="00C85853" w:rsidRPr="007124A6">
              <w:rPr>
                <w:rStyle w:val="Hyperlink"/>
                <w:rFonts w:cs="Calibri"/>
                <w:noProof/>
              </w:rPr>
              <w:t>2.6</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ADAR Vs LiDAR</w:t>
            </w:r>
            <w:r w:rsidR="00C85853">
              <w:rPr>
                <w:noProof/>
                <w:webHidden/>
              </w:rPr>
              <w:tab/>
            </w:r>
            <w:r w:rsidR="00C85853">
              <w:rPr>
                <w:noProof/>
                <w:webHidden/>
              </w:rPr>
              <w:fldChar w:fldCharType="begin"/>
            </w:r>
            <w:r w:rsidR="00C85853">
              <w:rPr>
                <w:noProof/>
                <w:webHidden/>
              </w:rPr>
              <w:instrText xml:space="preserve"> PAGEREF _Toc164195995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49606ED" w14:textId="56DCA1E6"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6" w:history="1">
            <w:r w:rsidR="00C85853" w:rsidRPr="007124A6">
              <w:rPr>
                <w:rStyle w:val="Hyperlink"/>
                <w:noProof/>
              </w:rPr>
              <w:t>2.6.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4D Radar Advantage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6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A94AC01" w14:textId="7F491F7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7" w:history="1">
            <w:r w:rsidR="00C85853" w:rsidRPr="007124A6">
              <w:rPr>
                <w:rStyle w:val="Hyperlink"/>
                <w:noProof/>
              </w:rPr>
              <w:t>2.6.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4D RADAR Disadvantages.</w:t>
            </w:r>
            <w:r w:rsidR="00C85853">
              <w:rPr>
                <w:noProof/>
                <w:webHidden/>
              </w:rPr>
              <w:tab/>
            </w:r>
            <w:r w:rsidR="00C85853">
              <w:rPr>
                <w:noProof/>
                <w:webHidden/>
              </w:rPr>
              <w:fldChar w:fldCharType="begin"/>
            </w:r>
            <w:r w:rsidR="00C85853">
              <w:rPr>
                <w:noProof/>
                <w:webHidden/>
              </w:rPr>
              <w:instrText xml:space="preserve"> PAGEREF _Toc164195997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4979082" w14:textId="26CFBF1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8" w:history="1">
            <w:r w:rsidR="00C85853" w:rsidRPr="007124A6">
              <w:rPr>
                <w:rStyle w:val="Hyperlink"/>
                <w:rFonts w:cs="Calibri"/>
                <w:noProof/>
              </w:rPr>
              <w:t>2.7</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Deep Learning</w:t>
            </w:r>
            <w:r w:rsidR="00C85853">
              <w:rPr>
                <w:noProof/>
                <w:webHidden/>
              </w:rPr>
              <w:tab/>
            </w:r>
            <w:r w:rsidR="00C85853">
              <w:rPr>
                <w:noProof/>
                <w:webHidden/>
              </w:rPr>
              <w:fldChar w:fldCharType="begin"/>
            </w:r>
            <w:r w:rsidR="00C85853">
              <w:rPr>
                <w:noProof/>
                <w:webHidden/>
              </w:rPr>
              <w:instrText xml:space="preserve"> PAGEREF _Toc164195998 \h </w:instrText>
            </w:r>
            <w:r w:rsidR="00C85853">
              <w:rPr>
                <w:noProof/>
                <w:webHidden/>
              </w:rPr>
            </w:r>
            <w:r w:rsidR="00C85853">
              <w:rPr>
                <w:noProof/>
                <w:webHidden/>
              </w:rPr>
              <w:fldChar w:fldCharType="separate"/>
            </w:r>
            <w:r w:rsidR="00C85853">
              <w:rPr>
                <w:noProof/>
                <w:webHidden/>
              </w:rPr>
              <w:t>24</w:t>
            </w:r>
            <w:r w:rsidR="00C85853">
              <w:rPr>
                <w:noProof/>
                <w:webHidden/>
              </w:rPr>
              <w:fldChar w:fldCharType="end"/>
            </w:r>
          </w:hyperlink>
        </w:p>
        <w:p w14:paraId="258FA584" w14:textId="3567CA0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9" w:history="1">
            <w:r w:rsidR="00C85853" w:rsidRPr="007124A6">
              <w:rPr>
                <w:rStyle w:val="Hyperlink"/>
                <w:noProof/>
              </w:rPr>
              <w:t>2.7.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Convolutional Neural Networks (CNN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9 \h </w:instrText>
            </w:r>
            <w:r w:rsidR="00C85853">
              <w:rPr>
                <w:noProof/>
                <w:webHidden/>
              </w:rPr>
            </w:r>
            <w:r w:rsidR="00C85853">
              <w:rPr>
                <w:noProof/>
                <w:webHidden/>
              </w:rPr>
              <w:fldChar w:fldCharType="separate"/>
            </w:r>
            <w:r w:rsidR="00C85853">
              <w:rPr>
                <w:noProof/>
                <w:webHidden/>
              </w:rPr>
              <w:t>25</w:t>
            </w:r>
            <w:r w:rsidR="00C85853">
              <w:rPr>
                <w:noProof/>
                <w:webHidden/>
              </w:rPr>
              <w:fldChar w:fldCharType="end"/>
            </w:r>
          </w:hyperlink>
        </w:p>
        <w:p w14:paraId="12CD8E13" w14:textId="71E2CECD"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0" w:history="1">
            <w:r w:rsidR="00C85853" w:rsidRPr="007124A6">
              <w:rPr>
                <w:rStyle w:val="Hyperlink"/>
                <w:noProof/>
              </w:rPr>
              <w:t>2.7.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current Neural Networks (RNN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0 \h </w:instrText>
            </w:r>
            <w:r w:rsidR="00C85853">
              <w:rPr>
                <w:noProof/>
                <w:webHidden/>
              </w:rPr>
            </w:r>
            <w:r w:rsidR="00C85853">
              <w:rPr>
                <w:noProof/>
                <w:webHidden/>
              </w:rPr>
              <w:fldChar w:fldCharType="separate"/>
            </w:r>
            <w:r w:rsidR="00C85853">
              <w:rPr>
                <w:noProof/>
                <w:webHidden/>
              </w:rPr>
              <w:t>26</w:t>
            </w:r>
            <w:r w:rsidR="00C85853">
              <w:rPr>
                <w:noProof/>
                <w:webHidden/>
              </w:rPr>
              <w:fldChar w:fldCharType="end"/>
            </w:r>
          </w:hyperlink>
        </w:p>
        <w:p w14:paraId="72D02F90" w14:textId="5D566CD0"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1" w:history="1">
            <w:r w:rsidR="00C85853" w:rsidRPr="007124A6">
              <w:rPr>
                <w:rStyle w:val="Hyperlink"/>
                <w:noProof/>
              </w:rPr>
              <w:t>2.7.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gion-Based Convolutional Neural Network (R-CNN)</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1 \h </w:instrText>
            </w:r>
            <w:r w:rsidR="00C85853">
              <w:rPr>
                <w:noProof/>
                <w:webHidden/>
              </w:rPr>
            </w:r>
            <w:r w:rsidR="00C85853">
              <w:rPr>
                <w:noProof/>
                <w:webHidden/>
              </w:rPr>
              <w:fldChar w:fldCharType="separate"/>
            </w:r>
            <w:r w:rsidR="00C85853">
              <w:rPr>
                <w:noProof/>
                <w:webHidden/>
              </w:rPr>
              <w:t>27</w:t>
            </w:r>
            <w:r w:rsidR="00C85853">
              <w:rPr>
                <w:noProof/>
                <w:webHidden/>
              </w:rPr>
              <w:fldChar w:fldCharType="end"/>
            </w:r>
          </w:hyperlink>
        </w:p>
        <w:p w14:paraId="37BD9E26" w14:textId="1034F34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02" w:history="1">
            <w:r w:rsidR="00C85853" w:rsidRPr="007124A6">
              <w:rPr>
                <w:rStyle w:val="Hyperlink"/>
                <w:rFonts w:cs="Calibri"/>
                <w:noProof/>
              </w:rPr>
              <w:t>2.8</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bject Detection &amp; Tracking</w:t>
            </w:r>
            <w:r w:rsidR="00C85853">
              <w:rPr>
                <w:noProof/>
                <w:webHidden/>
              </w:rPr>
              <w:tab/>
            </w:r>
            <w:r w:rsidR="00C85853">
              <w:rPr>
                <w:noProof/>
                <w:webHidden/>
              </w:rPr>
              <w:fldChar w:fldCharType="begin"/>
            </w:r>
            <w:r w:rsidR="00C85853">
              <w:rPr>
                <w:noProof/>
                <w:webHidden/>
              </w:rPr>
              <w:instrText xml:space="preserve"> PAGEREF _Toc164196002 \h </w:instrText>
            </w:r>
            <w:r w:rsidR="00C85853">
              <w:rPr>
                <w:noProof/>
                <w:webHidden/>
              </w:rPr>
            </w:r>
            <w:r w:rsidR="00C85853">
              <w:rPr>
                <w:noProof/>
                <w:webHidden/>
              </w:rPr>
              <w:fldChar w:fldCharType="separate"/>
            </w:r>
            <w:r w:rsidR="00C85853">
              <w:rPr>
                <w:noProof/>
                <w:webHidden/>
              </w:rPr>
              <w:t>28</w:t>
            </w:r>
            <w:r w:rsidR="00C85853">
              <w:rPr>
                <w:noProof/>
                <w:webHidden/>
              </w:rPr>
              <w:fldChar w:fldCharType="end"/>
            </w:r>
          </w:hyperlink>
        </w:p>
        <w:p w14:paraId="0068F4F2" w14:textId="7F3087E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3" w:history="1">
            <w:r w:rsidR="00C85853" w:rsidRPr="007124A6">
              <w:rPr>
                <w:rStyle w:val="Hyperlink"/>
                <w:noProof/>
              </w:rPr>
              <w:t>2.8.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Traditional Object Detection Technique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3 \h </w:instrText>
            </w:r>
            <w:r w:rsidR="00C85853">
              <w:rPr>
                <w:noProof/>
                <w:webHidden/>
              </w:rPr>
            </w:r>
            <w:r w:rsidR="00C85853">
              <w:rPr>
                <w:noProof/>
                <w:webHidden/>
              </w:rPr>
              <w:fldChar w:fldCharType="separate"/>
            </w:r>
            <w:r w:rsidR="00C85853">
              <w:rPr>
                <w:noProof/>
                <w:webHidden/>
              </w:rPr>
              <w:t>29</w:t>
            </w:r>
            <w:r w:rsidR="00C85853">
              <w:rPr>
                <w:noProof/>
                <w:webHidden/>
              </w:rPr>
              <w:fldChar w:fldCharType="end"/>
            </w:r>
          </w:hyperlink>
        </w:p>
        <w:p w14:paraId="558992EC" w14:textId="51A2610B"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04" w:history="1">
            <w:r w:rsidR="00C85853" w:rsidRPr="007124A6">
              <w:rPr>
                <w:rStyle w:val="Hyperlink"/>
                <w:rFonts w:cs="Calibri"/>
                <w:noProof/>
              </w:rPr>
              <w:t>2.9</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bject Classification</w:t>
            </w:r>
            <w:r w:rsidR="00C85853">
              <w:rPr>
                <w:noProof/>
                <w:webHidden/>
              </w:rPr>
              <w:tab/>
            </w:r>
            <w:r w:rsidR="00C85853">
              <w:rPr>
                <w:noProof/>
                <w:webHidden/>
              </w:rPr>
              <w:fldChar w:fldCharType="begin"/>
            </w:r>
            <w:r w:rsidR="00C85853">
              <w:rPr>
                <w:noProof/>
                <w:webHidden/>
              </w:rPr>
              <w:instrText xml:space="preserve"> PAGEREF _Toc164196004 \h </w:instrText>
            </w:r>
            <w:r w:rsidR="00C85853">
              <w:rPr>
                <w:noProof/>
                <w:webHidden/>
              </w:rPr>
            </w:r>
            <w:r w:rsidR="00C85853">
              <w:rPr>
                <w:noProof/>
                <w:webHidden/>
              </w:rPr>
              <w:fldChar w:fldCharType="separate"/>
            </w:r>
            <w:r w:rsidR="00C85853">
              <w:rPr>
                <w:noProof/>
                <w:webHidden/>
              </w:rPr>
              <w:t>30</w:t>
            </w:r>
            <w:r w:rsidR="00C85853">
              <w:rPr>
                <w:noProof/>
                <w:webHidden/>
              </w:rPr>
              <w:fldChar w:fldCharType="end"/>
            </w:r>
          </w:hyperlink>
        </w:p>
        <w:p w14:paraId="19D64B9E" w14:textId="63136AC0"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5" w:history="1">
            <w:r w:rsidR="00C85853" w:rsidRPr="007124A6">
              <w:rPr>
                <w:rStyle w:val="Hyperlink"/>
                <w:noProof/>
              </w:rPr>
              <w:t>2.9.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AlexNet (2012).</w:t>
            </w:r>
            <w:r w:rsidR="00C85853">
              <w:rPr>
                <w:noProof/>
                <w:webHidden/>
              </w:rPr>
              <w:tab/>
            </w:r>
            <w:r w:rsidR="00C85853">
              <w:rPr>
                <w:noProof/>
                <w:webHidden/>
              </w:rPr>
              <w:fldChar w:fldCharType="begin"/>
            </w:r>
            <w:r w:rsidR="00C85853">
              <w:rPr>
                <w:noProof/>
                <w:webHidden/>
              </w:rPr>
              <w:instrText xml:space="preserve"> PAGEREF _Toc164196005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4D1FB321" w14:textId="29802FA8"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6" w:history="1">
            <w:r w:rsidR="00C85853" w:rsidRPr="007124A6">
              <w:rPr>
                <w:rStyle w:val="Hyperlink"/>
                <w:noProof/>
              </w:rPr>
              <w:t>2.9.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VGGNet (2014).</w:t>
            </w:r>
            <w:r w:rsidR="00C85853">
              <w:rPr>
                <w:noProof/>
                <w:webHidden/>
              </w:rPr>
              <w:tab/>
            </w:r>
            <w:r w:rsidR="00C85853">
              <w:rPr>
                <w:noProof/>
                <w:webHidden/>
              </w:rPr>
              <w:fldChar w:fldCharType="begin"/>
            </w:r>
            <w:r w:rsidR="00C85853">
              <w:rPr>
                <w:noProof/>
                <w:webHidden/>
              </w:rPr>
              <w:instrText xml:space="preserve"> PAGEREF _Toc164196006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5427E4CF" w14:textId="03FBE2E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7" w:history="1">
            <w:r w:rsidR="00C85853" w:rsidRPr="007124A6">
              <w:rPr>
                <w:rStyle w:val="Hyperlink"/>
                <w:noProof/>
              </w:rPr>
              <w:t>2.9.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ResNet (2015).</w:t>
            </w:r>
            <w:r w:rsidR="00C85853">
              <w:rPr>
                <w:noProof/>
                <w:webHidden/>
              </w:rPr>
              <w:tab/>
            </w:r>
            <w:r w:rsidR="00C85853">
              <w:rPr>
                <w:noProof/>
                <w:webHidden/>
              </w:rPr>
              <w:fldChar w:fldCharType="begin"/>
            </w:r>
            <w:r w:rsidR="00C85853">
              <w:rPr>
                <w:noProof/>
                <w:webHidden/>
              </w:rPr>
              <w:instrText xml:space="preserve"> PAGEREF _Toc164196007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1981C1A7" w14:textId="1BE8E9D1"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8" w:history="1">
            <w:r w:rsidR="00C85853" w:rsidRPr="007124A6">
              <w:rPr>
                <w:rStyle w:val="Hyperlink"/>
                <w:noProof/>
              </w:rPr>
              <w:t>2.9.4</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DenseNet (2017).</w:t>
            </w:r>
            <w:r w:rsidR="00C85853">
              <w:rPr>
                <w:noProof/>
                <w:webHidden/>
              </w:rPr>
              <w:tab/>
            </w:r>
            <w:r w:rsidR="00C85853">
              <w:rPr>
                <w:noProof/>
                <w:webHidden/>
              </w:rPr>
              <w:fldChar w:fldCharType="begin"/>
            </w:r>
            <w:r w:rsidR="00C85853">
              <w:rPr>
                <w:noProof/>
                <w:webHidden/>
              </w:rPr>
              <w:instrText xml:space="preserve"> PAGEREF _Toc164196008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21EEDF17" w14:textId="5E0B6D2C"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09" w:history="1">
            <w:r w:rsidR="00C85853" w:rsidRPr="007124A6">
              <w:rPr>
                <w:rStyle w:val="Hyperlink"/>
                <w:rFonts w:cs="Calibri"/>
                <w:noProof/>
              </w:rPr>
              <w:t>2.10</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lated Experimental Results</w:t>
            </w:r>
            <w:r w:rsidR="00C85853">
              <w:rPr>
                <w:noProof/>
                <w:webHidden/>
              </w:rPr>
              <w:tab/>
            </w:r>
            <w:r w:rsidR="00C85853">
              <w:rPr>
                <w:noProof/>
                <w:webHidden/>
              </w:rPr>
              <w:fldChar w:fldCharType="begin"/>
            </w:r>
            <w:r w:rsidR="00C85853">
              <w:rPr>
                <w:noProof/>
                <w:webHidden/>
              </w:rPr>
              <w:instrText xml:space="preserve"> PAGEREF _Toc164196009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63F12A67" w14:textId="4FA622C3"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10" w:history="1">
            <w:r w:rsidR="00C85853" w:rsidRPr="007124A6">
              <w:rPr>
                <w:rStyle w:val="Hyperlink"/>
                <w:rFonts w:cs="Calibri"/>
                <w:noProof/>
              </w:rPr>
              <w:t>2.1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Conclusion</w:t>
            </w:r>
            <w:r w:rsidR="00C85853">
              <w:rPr>
                <w:noProof/>
                <w:webHidden/>
              </w:rPr>
              <w:tab/>
            </w:r>
            <w:r w:rsidR="00C85853">
              <w:rPr>
                <w:noProof/>
                <w:webHidden/>
              </w:rPr>
              <w:fldChar w:fldCharType="begin"/>
            </w:r>
            <w:r w:rsidR="00C85853">
              <w:rPr>
                <w:noProof/>
                <w:webHidden/>
              </w:rPr>
              <w:instrText xml:space="preserve"> PAGEREF _Toc164196010 \h </w:instrText>
            </w:r>
            <w:r w:rsidR="00C85853">
              <w:rPr>
                <w:noProof/>
                <w:webHidden/>
              </w:rPr>
            </w:r>
            <w:r w:rsidR="00C85853">
              <w:rPr>
                <w:noProof/>
                <w:webHidden/>
              </w:rPr>
              <w:fldChar w:fldCharType="separate"/>
            </w:r>
            <w:r w:rsidR="00C85853">
              <w:rPr>
                <w:noProof/>
                <w:webHidden/>
              </w:rPr>
              <w:t>32</w:t>
            </w:r>
            <w:r w:rsidR="00C85853">
              <w:rPr>
                <w:noProof/>
                <w:webHidden/>
              </w:rPr>
              <w:fldChar w:fldCharType="end"/>
            </w:r>
          </w:hyperlink>
        </w:p>
        <w:p w14:paraId="35F4A256" w14:textId="2EFD8F4F"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11" w:history="1">
            <w:r w:rsidR="00C85853" w:rsidRPr="007124A6">
              <w:rPr>
                <w:rStyle w:val="Hyperlink"/>
                <w:noProof/>
              </w:rPr>
              <w:t>Chapter 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nalysis and Design</w:t>
            </w:r>
            <w:r w:rsidR="00C85853">
              <w:rPr>
                <w:noProof/>
                <w:webHidden/>
              </w:rPr>
              <w:tab/>
            </w:r>
            <w:r w:rsidR="00C85853">
              <w:rPr>
                <w:noProof/>
                <w:webHidden/>
              </w:rPr>
              <w:fldChar w:fldCharType="begin"/>
            </w:r>
            <w:r w:rsidR="00C85853">
              <w:rPr>
                <w:noProof/>
                <w:webHidden/>
              </w:rPr>
              <w:instrText xml:space="preserve"> PAGEREF _Toc164196011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05048CD2" w14:textId="1143083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2" w:history="1">
            <w:r w:rsidR="00C85853" w:rsidRPr="007124A6">
              <w:rPr>
                <w:rStyle w:val="Hyperlink"/>
                <w:noProof/>
              </w:rPr>
              <w:t>3.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pplication Overview</w:t>
            </w:r>
            <w:r w:rsidR="00C85853">
              <w:rPr>
                <w:noProof/>
                <w:webHidden/>
              </w:rPr>
              <w:tab/>
            </w:r>
            <w:r w:rsidR="00C85853">
              <w:rPr>
                <w:noProof/>
                <w:webHidden/>
              </w:rPr>
              <w:fldChar w:fldCharType="begin"/>
            </w:r>
            <w:r w:rsidR="00C85853">
              <w:rPr>
                <w:noProof/>
                <w:webHidden/>
              </w:rPr>
              <w:instrText xml:space="preserve"> PAGEREF _Toc164196012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1A9B0405" w14:textId="27C4C7E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3" w:history="1">
            <w:r w:rsidR="00C85853" w:rsidRPr="007124A6">
              <w:rPr>
                <w:rStyle w:val="Hyperlink"/>
                <w:noProof/>
              </w:rPr>
              <w:t>3.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otential Blockers and Considerations</w:t>
            </w:r>
            <w:r w:rsidR="00C85853">
              <w:rPr>
                <w:noProof/>
                <w:webHidden/>
              </w:rPr>
              <w:tab/>
            </w:r>
            <w:r w:rsidR="00C85853">
              <w:rPr>
                <w:noProof/>
                <w:webHidden/>
              </w:rPr>
              <w:fldChar w:fldCharType="begin"/>
            </w:r>
            <w:r w:rsidR="00C85853">
              <w:rPr>
                <w:noProof/>
                <w:webHidden/>
              </w:rPr>
              <w:instrText xml:space="preserve"> PAGEREF _Toc164196013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47F60257" w14:textId="39B49575"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4" w:history="1">
            <w:r w:rsidR="00C85853" w:rsidRPr="007124A6">
              <w:rPr>
                <w:rStyle w:val="Hyperlink"/>
                <w:noProof/>
              </w:rPr>
              <w:t>3.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 Sparsity and Quality</w:t>
            </w:r>
            <w:r w:rsidR="00C85853">
              <w:rPr>
                <w:noProof/>
                <w:webHidden/>
              </w:rPr>
              <w:tab/>
            </w:r>
            <w:r w:rsidR="00C85853">
              <w:rPr>
                <w:noProof/>
                <w:webHidden/>
              </w:rPr>
              <w:fldChar w:fldCharType="begin"/>
            </w:r>
            <w:r w:rsidR="00C85853">
              <w:rPr>
                <w:noProof/>
                <w:webHidden/>
              </w:rPr>
              <w:instrText xml:space="preserve"> PAGEREF _Toc164196014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43C4AB3B" w14:textId="1BAA8476"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5" w:history="1">
            <w:r w:rsidR="00C85853" w:rsidRPr="007124A6">
              <w:rPr>
                <w:rStyle w:val="Hyperlink"/>
                <w:noProof/>
              </w:rPr>
              <w:t>3.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Acquisition</w:t>
            </w:r>
            <w:r w:rsidR="00C85853">
              <w:rPr>
                <w:noProof/>
                <w:webHidden/>
              </w:rPr>
              <w:tab/>
            </w:r>
            <w:r w:rsidR="00C85853">
              <w:rPr>
                <w:noProof/>
                <w:webHidden/>
              </w:rPr>
              <w:fldChar w:fldCharType="begin"/>
            </w:r>
            <w:r w:rsidR="00C85853">
              <w:rPr>
                <w:noProof/>
                <w:webHidden/>
              </w:rPr>
              <w:instrText xml:space="preserve"> PAGEREF _Toc164196015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6AE9D84A" w14:textId="4A2CE87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6" w:history="1">
            <w:r w:rsidR="00C85853" w:rsidRPr="007124A6">
              <w:rPr>
                <w:rStyle w:val="Hyperlink"/>
                <w:noProof/>
              </w:rPr>
              <w:t>3.2.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Computational Complexity</w:t>
            </w:r>
            <w:r w:rsidR="00C85853">
              <w:rPr>
                <w:noProof/>
                <w:webHidden/>
              </w:rPr>
              <w:tab/>
            </w:r>
            <w:r w:rsidR="00C85853">
              <w:rPr>
                <w:noProof/>
                <w:webHidden/>
              </w:rPr>
              <w:fldChar w:fldCharType="begin"/>
            </w:r>
            <w:r w:rsidR="00C85853">
              <w:rPr>
                <w:noProof/>
                <w:webHidden/>
              </w:rPr>
              <w:instrText xml:space="preserve"> PAGEREF _Toc164196016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281B7144" w14:textId="1F27693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7" w:history="1">
            <w:r w:rsidR="00C85853" w:rsidRPr="007124A6">
              <w:rPr>
                <w:rStyle w:val="Hyperlink"/>
                <w:noProof/>
              </w:rPr>
              <w:t>3.2.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teep Learning Curve</w:t>
            </w:r>
            <w:r w:rsidR="00C85853">
              <w:rPr>
                <w:noProof/>
                <w:webHidden/>
              </w:rPr>
              <w:tab/>
            </w:r>
            <w:r w:rsidR="00C85853">
              <w:rPr>
                <w:noProof/>
                <w:webHidden/>
              </w:rPr>
              <w:fldChar w:fldCharType="begin"/>
            </w:r>
            <w:r w:rsidR="00C85853">
              <w:rPr>
                <w:noProof/>
                <w:webHidden/>
              </w:rPr>
              <w:instrText xml:space="preserve"> PAGEREF _Toc164196017 \h </w:instrText>
            </w:r>
            <w:r w:rsidR="00C85853">
              <w:rPr>
                <w:noProof/>
                <w:webHidden/>
              </w:rPr>
            </w:r>
            <w:r w:rsidR="00C85853">
              <w:rPr>
                <w:noProof/>
                <w:webHidden/>
              </w:rPr>
              <w:fldChar w:fldCharType="separate"/>
            </w:r>
            <w:r w:rsidR="00C85853">
              <w:rPr>
                <w:noProof/>
                <w:webHidden/>
              </w:rPr>
              <w:t>34</w:t>
            </w:r>
            <w:r w:rsidR="00C85853">
              <w:rPr>
                <w:noProof/>
                <w:webHidden/>
              </w:rPr>
              <w:fldChar w:fldCharType="end"/>
            </w:r>
          </w:hyperlink>
        </w:p>
        <w:p w14:paraId="3FD50436" w14:textId="42071BD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8" w:history="1">
            <w:r w:rsidR="00C85853" w:rsidRPr="007124A6">
              <w:rPr>
                <w:rStyle w:val="Hyperlink"/>
                <w:noProof/>
              </w:rPr>
              <w:t>3.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cope</w:t>
            </w:r>
            <w:r w:rsidR="00C85853">
              <w:rPr>
                <w:noProof/>
                <w:webHidden/>
              </w:rPr>
              <w:tab/>
            </w:r>
            <w:r w:rsidR="00C85853">
              <w:rPr>
                <w:noProof/>
                <w:webHidden/>
              </w:rPr>
              <w:fldChar w:fldCharType="begin"/>
            </w:r>
            <w:r w:rsidR="00C85853">
              <w:rPr>
                <w:noProof/>
                <w:webHidden/>
              </w:rPr>
              <w:instrText xml:space="preserve"> PAGEREF _Toc164196018 \h </w:instrText>
            </w:r>
            <w:r w:rsidR="00C85853">
              <w:rPr>
                <w:noProof/>
                <w:webHidden/>
              </w:rPr>
            </w:r>
            <w:r w:rsidR="00C85853">
              <w:rPr>
                <w:noProof/>
                <w:webHidden/>
              </w:rPr>
              <w:fldChar w:fldCharType="separate"/>
            </w:r>
            <w:r w:rsidR="00C85853">
              <w:rPr>
                <w:noProof/>
                <w:webHidden/>
              </w:rPr>
              <w:t>34</w:t>
            </w:r>
            <w:r w:rsidR="00C85853">
              <w:rPr>
                <w:noProof/>
                <w:webHidden/>
              </w:rPr>
              <w:fldChar w:fldCharType="end"/>
            </w:r>
          </w:hyperlink>
        </w:p>
        <w:p w14:paraId="6A0F6288" w14:textId="19CDA4D4"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9" w:history="1">
            <w:r w:rsidR="00C85853" w:rsidRPr="007124A6">
              <w:rPr>
                <w:rStyle w:val="Hyperlink"/>
                <w:noProof/>
              </w:rPr>
              <w:t>3.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rerequisites</w:t>
            </w:r>
            <w:r w:rsidR="00C85853">
              <w:rPr>
                <w:noProof/>
                <w:webHidden/>
              </w:rPr>
              <w:tab/>
            </w:r>
            <w:r w:rsidR="00C85853">
              <w:rPr>
                <w:noProof/>
                <w:webHidden/>
              </w:rPr>
              <w:fldChar w:fldCharType="begin"/>
            </w:r>
            <w:r w:rsidR="00C85853">
              <w:rPr>
                <w:noProof/>
                <w:webHidden/>
              </w:rPr>
              <w:instrText xml:space="preserve"> PAGEREF _Toc164196019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6B43F038" w14:textId="5AC40000"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0" w:history="1">
            <w:r w:rsidR="00C85853" w:rsidRPr="007124A6">
              <w:rPr>
                <w:rStyle w:val="Hyperlink"/>
                <w:noProof/>
              </w:rPr>
              <w:t>3.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oftware Development Process</w:t>
            </w:r>
            <w:r w:rsidR="00C85853">
              <w:rPr>
                <w:noProof/>
                <w:webHidden/>
              </w:rPr>
              <w:tab/>
            </w:r>
            <w:r w:rsidR="00C85853">
              <w:rPr>
                <w:noProof/>
                <w:webHidden/>
              </w:rPr>
              <w:fldChar w:fldCharType="begin"/>
            </w:r>
            <w:r w:rsidR="00C85853">
              <w:rPr>
                <w:noProof/>
                <w:webHidden/>
              </w:rPr>
              <w:instrText xml:space="preserve"> PAGEREF _Toc164196020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28637501" w14:textId="3D79C9DB"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1" w:history="1">
            <w:r w:rsidR="00C85853" w:rsidRPr="007124A6">
              <w:rPr>
                <w:rStyle w:val="Hyperlink"/>
                <w:noProof/>
              </w:rPr>
              <w:t>3.5.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gile</w:t>
            </w:r>
            <w:r w:rsidR="00C85853">
              <w:rPr>
                <w:noProof/>
                <w:webHidden/>
              </w:rPr>
              <w:tab/>
            </w:r>
            <w:r w:rsidR="00C85853">
              <w:rPr>
                <w:noProof/>
                <w:webHidden/>
              </w:rPr>
              <w:fldChar w:fldCharType="begin"/>
            </w:r>
            <w:r w:rsidR="00C85853">
              <w:rPr>
                <w:noProof/>
                <w:webHidden/>
              </w:rPr>
              <w:instrText xml:space="preserve"> PAGEREF _Toc164196021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0A8C6721" w14:textId="4AE87A68"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2" w:history="1">
            <w:r w:rsidR="00C85853" w:rsidRPr="007124A6">
              <w:rPr>
                <w:rStyle w:val="Hyperlink"/>
                <w:noProof/>
              </w:rPr>
              <w:t>3.5.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Minimal viable product</w:t>
            </w:r>
            <w:r w:rsidR="00C85853">
              <w:rPr>
                <w:noProof/>
                <w:webHidden/>
              </w:rPr>
              <w:tab/>
            </w:r>
            <w:r w:rsidR="00C85853">
              <w:rPr>
                <w:noProof/>
                <w:webHidden/>
              </w:rPr>
              <w:fldChar w:fldCharType="begin"/>
            </w:r>
            <w:r w:rsidR="00C85853">
              <w:rPr>
                <w:noProof/>
                <w:webHidden/>
              </w:rPr>
              <w:instrText xml:space="preserve"> PAGEREF _Toc164196022 \h </w:instrText>
            </w:r>
            <w:r w:rsidR="00C85853">
              <w:rPr>
                <w:noProof/>
                <w:webHidden/>
              </w:rPr>
            </w:r>
            <w:r w:rsidR="00C85853">
              <w:rPr>
                <w:noProof/>
                <w:webHidden/>
              </w:rPr>
              <w:fldChar w:fldCharType="separate"/>
            </w:r>
            <w:r w:rsidR="00C85853">
              <w:rPr>
                <w:noProof/>
                <w:webHidden/>
              </w:rPr>
              <w:t>36</w:t>
            </w:r>
            <w:r w:rsidR="00C85853">
              <w:rPr>
                <w:noProof/>
                <w:webHidden/>
              </w:rPr>
              <w:fldChar w:fldCharType="end"/>
            </w:r>
          </w:hyperlink>
        </w:p>
        <w:p w14:paraId="475D2691" w14:textId="0DE905F2"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3" w:history="1">
            <w:r w:rsidR="00C85853" w:rsidRPr="007124A6">
              <w:rPr>
                <w:rStyle w:val="Hyperlink"/>
                <w:noProof/>
              </w:rPr>
              <w:t>3.5.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roject Management</w:t>
            </w:r>
            <w:r w:rsidR="00C85853">
              <w:rPr>
                <w:noProof/>
                <w:webHidden/>
              </w:rPr>
              <w:tab/>
            </w:r>
            <w:r w:rsidR="00C85853">
              <w:rPr>
                <w:noProof/>
                <w:webHidden/>
              </w:rPr>
              <w:fldChar w:fldCharType="begin"/>
            </w:r>
            <w:r w:rsidR="00C85853">
              <w:rPr>
                <w:noProof/>
                <w:webHidden/>
              </w:rPr>
              <w:instrText xml:space="preserve"> PAGEREF _Toc164196023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5B9D70C0" w14:textId="01045B7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4" w:history="1">
            <w:r w:rsidR="00C85853" w:rsidRPr="007124A6">
              <w:rPr>
                <w:rStyle w:val="Hyperlink"/>
                <w:noProof/>
              </w:rPr>
              <w:t>3.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ools and Framework Considered</w:t>
            </w:r>
            <w:r w:rsidR="00C85853">
              <w:rPr>
                <w:noProof/>
                <w:webHidden/>
              </w:rPr>
              <w:tab/>
            </w:r>
            <w:r w:rsidR="00C85853">
              <w:rPr>
                <w:noProof/>
                <w:webHidden/>
              </w:rPr>
              <w:fldChar w:fldCharType="begin"/>
            </w:r>
            <w:r w:rsidR="00C85853">
              <w:rPr>
                <w:noProof/>
                <w:webHidden/>
              </w:rPr>
              <w:instrText xml:space="preserve"> PAGEREF _Toc164196024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41FB5B0E" w14:textId="0E81BD9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5" w:history="1">
            <w:r w:rsidR="00C85853" w:rsidRPr="007124A6">
              <w:rPr>
                <w:rStyle w:val="Hyperlink"/>
                <w:noProof/>
              </w:rPr>
              <w:t>3.6.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ython</w:t>
            </w:r>
            <w:r w:rsidR="00C85853">
              <w:rPr>
                <w:noProof/>
                <w:webHidden/>
              </w:rPr>
              <w:tab/>
            </w:r>
            <w:r w:rsidR="00C85853">
              <w:rPr>
                <w:noProof/>
                <w:webHidden/>
              </w:rPr>
              <w:fldChar w:fldCharType="begin"/>
            </w:r>
            <w:r w:rsidR="00C85853">
              <w:rPr>
                <w:noProof/>
                <w:webHidden/>
              </w:rPr>
              <w:instrText xml:space="preserve"> PAGEREF _Toc164196025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62E0F1BD" w14:textId="2D8126FD"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6" w:history="1">
            <w:r w:rsidR="00C85853" w:rsidRPr="007124A6">
              <w:rPr>
                <w:rStyle w:val="Hyperlink"/>
                <w:noProof/>
              </w:rPr>
              <w:t>3.6.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Jupiter Notebook</w:t>
            </w:r>
            <w:r w:rsidR="00C85853">
              <w:rPr>
                <w:noProof/>
                <w:webHidden/>
              </w:rPr>
              <w:tab/>
            </w:r>
            <w:r w:rsidR="00C85853">
              <w:rPr>
                <w:noProof/>
                <w:webHidden/>
              </w:rPr>
              <w:fldChar w:fldCharType="begin"/>
            </w:r>
            <w:r w:rsidR="00C85853">
              <w:rPr>
                <w:noProof/>
                <w:webHidden/>
              </w:rPr>
              <w:instrText xml:space="preserve"> PAGEREF _Toc164196026 \h </w:instrText>
            </w:r>
            <w:r w:rsidR="00C85853">
              <w:rPr>
                <w:noProof/>
                <w:webHidden/>
              </w:rPr>
            </w:r>
            <w:r w:rsidR="00C85853">
              <w:rPr>
                <w:noProof/>
                <w:webHidden/>
              </w:rPr>
              <w:fldChar w:fldCharType="separate"/>
            </w:r>
            <w:r w:rsidR="00C85853">
              <w:rPr>
                <w:noProof/>
                <w:webHidden/>
              </w:rPr>
              <w:t>38</w:t>
            </w:r>
            <w:r w:rsidR="00C85853">
              <w:rPr>
                <w:noProof/>
                <w:webHidden/>
              </w:rPr>
              <w:fldChar w:fldCharType="end"/>
            </w:r>
          </w:hyperlink>
        </w:p>
        <w:p w14:paraId="6AA6CEB4" w14:textId="12E8F6D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7" w:history="1">
            <w:r w:rsidR="00C85853" w:rsidRPr="007124A6">
              <w:rPr>
                <w:rStyle w:val="Hyperlink"/>
                <w:noProof/>
              </w:rPr>
              <w:t>3.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w:t>
            </w:r>
            <w:r w:rsidR="00C85853">
              <w:rPr>
                <w:noProof/>
                <w:webHidden/>
              </w:rPr>
              <w:tab/>
            </w:r>
            <w:r w:rsidR="00C85853">
              <w:rPr>
                <w:noProof/>
                <w:webHidden/>
              </w:rPr>
              <w:fldChar w:fldCharType="begin"/>
            </w:r>
            <w:r w:rsidR="00C85853">
              <w:rPr>
                <w:noProof/>
                <w:webHidden/>
              </w:rPr>
              <w:instrText xml:space="preserve"> PAGEREF _Toc164196027 \h </w:instrText>
            </w:r>
            <w:r w:rsidR="00C85853">
              <w:rPr>
                <w:noProof/>
                <w:webHidden/>
              </w:rPr>
            </w:r>
            <w:r w:rsidR="00C85853">
              <w:rPr>
                <w:noProof/>
                <w:webHidden/>
              </w:rPr>
              <w:fldChar w:fldCharType="separate"/>
            </w:r>
            <w:r w:rsidR="00C85853">
              <w:rPr>
                <w:noProof/>
                <w:webHidden/>
              </w:rPr>
              <w:t>40</w:t>
            </w:r>
            <w:r w:rsidR="00C85853">
              <w:rPr>
                <w:noProof/>
                <w:webHidden/>
              </w:rPr>
              <w:fldChar w:fldCharType="end"/>
            </w:r>
          </w:hyperlink>
        </w:p>
        <w:p w14:paraId="1C54B093" w14:textId="687153C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8" w:history="1">
            <w:r w:rsidR="00C85853" w:rsidRPr="007124A6">
              <w:rPr>
                <w:rStyle w:val="Hyperlink"/>
                <w:noProof/>
              </w:rPr>
              <w:t>3.7.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View-Of-Delft Sensor Setup</w:t>
            </w:r>
            <w:r w:rsidR="00C85853">
              <w:rPr>
                <w:noProof/>
                <w:webHidden/>
              </w:rPr>
              <w:tab/>
            </w:r>
            <w:r w:rsidR="00C85853">
              <w:rPr>
                <w:noProof/>
                <w:webHidden/>
              </w:rPr>
              <w:fldChar w:fldCharType="begin"/>
            </w:r>
            <w:r w:rsidR="00C85853">
              <w:rPr>
                <w:noProof/>
                <w:webHidden/>
              </w:rPr>
              <w:instrText xml:space="preserve"> PAGEREF _Toc164196028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7806C16E" w14:textId="1DBAFF5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9" w:history="1">
            <w:r w:rsidR="00C85853" w:rsidRPr="007124A6">
              <w:rPr>
                <w:rStyle w:val="Hyperlink"/>
                <w:noProof/>
              </w:rPr>
              <w:t>3.7.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Frame Information</w:t>
            </w:r>
            <w:r w:rsidR="00C85853">
              <w:rPr>
                <w:noProof/>
                <w:webHidden/>
              </w:rPr>
              <w:tab/>
            </w:r>
            <w:r w:rsidR="00C85853">
              <w:rPr>
                <w:noProof/>
                <w:webHidden/>
              </w:rPr>
              <w:fldChar w:fldCharType="begin"/>
            </w:r>
            <w:r w:rsidR="00C85853">
              <w:rPr>
                <w:noProof/>
                <w:webHidden/>
              </w:rPr>
              <w:instrText xml:space="preserve"> PAGEREF _Toc164196029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3637847C" w14:textId="6D833EA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0" w:history="1">
            <w:r w:rsidR="00C85853" w:rsidRPr="007124A6">
              <w:rPr>
                <w:rStyle w:val="Hyperlink"/>
                <w:noProof/>
              </w:rPr>
              <w:t>3.7.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Label Information</w:t>
            </w:r>
            <w:r w:rsidR="00C85853">
              <w:rPr>
                <w:noProof/>
                <w:webHidden/>
              </w:rPr>
              <w:tab/>
            </w:r>
            <w:r w:rsidR="00C85853">
              <w:rPr>
                <w:noProof/>
                <w:webHidden/>
              </w:rPr>
              <w:fldChar w:fldCharType="begin"/>
            </w:r>
            <w:r w:rsidR="00C85853">
              <w:rPr>
                <w:noProof/>
                <w:webHidden/>
              </w:rPr>
              <w:instrText xml:space="preserve"> PAGEREF _Toc164196030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0AE255B4" w14:textId="5E44D66D"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1" w:history="1">
            <w:r w:rsidR="00C85853" w:rsidRPr="007124A6">
              <w:rPr>
                <w:rStyle w:val="Hyperlink"/>
                <w:noProof/>
              </w:rPr>
              <w:t>3.8</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Data Visualization and Exploration</w:t>
            </w:r>
            <w:r w:rsidR="00C85853">
              <w:rPr>
                <w:noProof/>
                <w:webHidden/>
              </w:rPr>
              <w:tab/>
            </w:r>
            <w:r w:rsidR="00C85853">
              <w:rPr>
                <w:noProof/>
                <w:webHidden/>
              </w:rPr>
              <w:fldChar w:fldCharType="begin"/>
            </w:r>
            <w:r w:rsidR="00C85853">
              <w:rPr>
                <w:noProof/>
                <w:webHidden/>
              </w:rPr>
              <w:instrText xml:space="preserve"> PAGEREF _Toc164196031 \h </w:instrText>
            </w:r>
            <w:r w:rsidR="00C85853">
              <w:rPr>
                <w:noProof/>
                <w:webHidden/>
              </w:rPr>
            </w:r>
            <w:r w:rsidR="00C85853">
              <w:rPr>
                <w:noProof/>
                <w:webHidden/>
              </w:rPr>
              <w:fldChar w:fldCharType="separate"/>
            </w:r>
            <w:r w:rsidR="00C85853">
              <w:rPr>
                <w:noProof/>
                <w:webHidden/>
              </w:rPr>
              <w:t>42</w:t>
            </w:r>
            <w:r w:rsidR="00C85853">
              <w:rPr>
                <w:noProof/>
                <w:webHidden/>
              </w:rPr>
              <w:fldChar w:fldCharType="end"/>
            </w:r>
          </w:hyperlink>
        </w:p>
        <w:p w14:paraId="27FE86E6" w14:textId="3CD0A778"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2" w:history="1">
            <w:r w:rsidR="00C85853" w:rsidRPr="007124A6">
              <w:rPr>
                <w:rStyle w:val="Hyperlink"/>
                <w:noProof/>
              </w:rPr>
              <w:t>3.9</w:t>
            </w:r>
            <w:r w:rsidR="00C85853">
              <w:rPr>
                <w:rFonts w:asciiTheme="minorHAnsi" w:eastAsiaTheme="minorEastAsia" w:hAnsiTheme="minorHAnsi"/>
                <w:noProof/>
                <w:kern w:val="2"/>
                <w:lang w:eastAsia="en-GB"/>
                <w14:ligatures w14:val="standardContextual"/>
              </w:rPr>
              <w:tab/>
            </w:r>
            <w:r w:rsidR="00C85853" w:rsidRPr="007124A6">
              <w:rPr>
                <w:rStyle w:val="Hyperlink"/>
                <w:noProof/>
              </w:rPr>
              <w:t>Model Architecture Considered</w:t>
            </w:r>
            <w:r w:rsidR="00C85853">
              <w:rPr>
                <w:noProof/>
                <w:webHidden/>
              </w:rPr>
              <w:tab/>
            </w:r>
            <w:r w:rsidR="00C85853">
              <w:rPr>
                <w:noProof/>
                <w:webHidden/>
              </w:rPr>
              <w:fldChar w:fldCharType="begin"/>
            </w:r>
            <w:r w:rsidR="00C85853">
              <w:rPr>
                <w:noProof/>
                <w:webHidden/>
              </w:rPr>
              <w:instrText xml:space="preserve"> PAGEREF _Toc164196032 \h </w:instrText>
            </w:r>
            <w:r w:rsidR="00C85853">
              <w:rPr>
                <w:noProof/>
                <w:webHidden/>
              </w:rPr>
            </w:r>
            <w:r w:rsidR="00C85853">
              <w:rPr>
                <w:noProof/>
                <w:webHidden/>
              </w:rPr>
              <w:fldChar w:fldCharType="separate"/>
            </w:r>
            <w:r w:rsidR="00C85853">
              <w:rPr>
                <w:noProof/>
                <w:webHidden/>
              </w:rPr>
              <w:t>43</w:t>
            </w:r>
            <w:r w:rsidR="00C85853">
              <w:rPr>
                <w:noProof/>
                <w:webHidden/>
              </w:rPr>
              <w:fldChar w:fldCharType="end"/>
            </w:r>
          </w:hyperlink>
        </w:p>
        <w:p w14:paraId="6A89FB58" w14:textId="4C1B2E4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3" w:history="1">
            <w:r w:rsidR="00C85853" w:rsidRPr="007124A6">
              <w:rPr>
                <w:rStyle w:val="Hyperlink"/>
                <w:noProof/>
              </w:rPr>
              <w:t>3.9.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V-RCNN Components Overview</w:t>
            </w:r>
            <w:r w:rsidR="00C85853">
              <w:rPr>
                <w:noProof/>
                <w:webHidden/>
              </w:rPr>
              <w:tab/>
            </w:r>
            <w:r w:rsidR="00C85853">
              <w:rPr>
                <w:noProof/>
                <w:webHidden/>
              </w:rPr>
              <w:fldChar w:fldCharType="begin"/>
            </w:r>
            <w:r w:rsidR="00C85853">
              <w:rPr>
                <w:noProof/>
                <w:webHidden/>
              </w:rPr>
              <w:instrText xml:space="preserve"> PAGEREF _Toc164196033 \h </w:instrText>
            </w:r>
            <w:r w:rsidR="00C85853">
              <w:rPr>
                <w:noProof/>
                <w:webHidden/>
              </w:rPr>
            </w:r>
            <w:r w:rsidR="00C85853">
              <w:rPr>
                <w:noProof/>
                <w:webHidden/>
              </w:rPr>
              <w:fldChar w:fldCharType="separate"/>
            </w:r>
            <w:r w:rsidR="00C85853">
              <w:rPr>
                <w:noProof/>
                <w:webHidden/>
              </w:rPr>
              <w:t>43</w:t>
            </w:r>
            <w:r w:rsidR="00C85853">
              <w:rPr>
                <w:noProof/>
                <w:webHidden/>
              </w:rPr>
              <w:fldChar w:fldCharType="end"/>
            </w:r>
          </w:hyperlink>
        </w:p>
        <w:p w14:paraId="4A7C5E59" w14:textId="4714A823"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34" w:history="1">
            <w:r w:rsidR="00C85853" w:rsidRPr="007124A6">
              <w:rPr>
                <w:rStyle w:val="Hyperlink"/>
                <w:rFonts w:cs="Calibri"/>
                <w:noProof/>
              </w:rPr>
              <w:t>3.10</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Training and Inference Details</w:t>
            </w:r>
            <w:r w:rsidR="00C85853">
              <w:rPr>
                <w:noProof/>
                <w:webHidden/>
              </w:rPr>
              <w:tab/>
            </w:r>
            <w:r w:rsidR="00C85853">
              <w:rPr>
                <w:noProof/>
                <w:webHidden/>
              </w:rPr>
              <w:fldChar w:fldCharType="begin"/>
            </w:r>
            <w:r w:rsidR="00C85853">
              <w:rPr>
                <w:noProof/>
                <w:webHidden/>
              </w:rPr>
              <w:instrText xml:space="preserve"> PAGEREF _Toc164196034 \h </w:instrText>
            </w:r>
            <w:r w:rsidR="00C85853">
              <w:rPr>
                <w:noProof/>
                <w:webHidden/>
              </w:rPr>
            </w:r>
            <w:r w:rsidR="00C85853">
              <w:rPr>
                <w:noProof/>
                <w:webHidden/>
              </w:rPr>
              <w:fldChar w:fldCharType="separate"/>
            </w:r>
            <w:r w:rsidR="00C85853">
              <w:rPr>
                <w:noProof/>
                <w:webHidden/>
              </w:rPr>
              <w:t>45</w:t>
            </w:r>
            <w:r w:rsidR="00C85853">
              <w:rPr>
                <w:noProof/>
                <w:webHidden/>
              </w:rPr>
              <w:fldChar w:fldCharType="end"/>
            </w:r>
          </w:hyperlink>
        </w:p>
        <w:p w14:paraId="203C4E15" w14:textId="0394D964"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35" w:history="1">
            <w:r w:rsidR="00C85853" w:rsidRPr="007124A6">
              <w:rPr>
                <w:rStyle w:val="Hyperlink"/>
                <w:rFonts w:cs="Calibri"/>
                <w:noProof/>
              </w:rPr>
              <w:t>3.1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Evaluation Metrics</w:t>
            </w:r>
            <w:r w:rsidR="00C85853">
              <w:rPr>
                <w:noProof/>
                <w:webHidden/>
              </w:rPr>
              <w:tab/>
            </w:r>
            <w:r w:rsidR="00C85853">
              <w:rPr>
                <w:noProof/>
                <w:webHidden/>
              </w:rPr>
              <w:fldChar w:fldCharType="begin"/>
            </w:r>
            <w:r w:rsidR="00C85853">
              <w:rPr>
                <w:noProof/>
                <w:webHidden/>
              </w:rPr>
              <w:instrText xml:space="preserve"> PAGEREF _Toc164196035 \h </w:instrText>
            </w:r>
            <w:r w:rsidR="00C85853">
              <w:rPr>
                <w:noProof/>
                <w:webHidden/>
              </w:rPr>
            </w:r>
            <w:r w:rsidR="00C85853">
              <w:rPr>
                <w:noProof/>
                <w:webHidden/>
              </w:rPr>
              <w:fldChar w:fldCharType="separate"/>
            </w:r>
            <w:r w:rsidR="00C85853">
              <w:rPr>
                <w:noProof/>
                <w:webHidden/>
              </w:rPr>
              <w:t>45</w:t>
            </w:r>
            <w:r w:rsidR="00C85853">
              <w:rPr>
                <w:noProof/>
                <w:webHidden/>
              </w:rPr>
              <w:fldChar w:fldCharType="end"/>
            </w:r>
          </w:hyperlink>
        </w:p>
        <w:p w14:paraId="448C35A0" w14:textId="6AB838E9"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36" w:history="1">
            <w:r w:rsidR="00C85853" w:rsidRPr="007124A6">
              <w:rPr>
                <w:rStyle w:val="Hyperlink"/>
                <w:noProof/>
              </w:rPr>
              <w:t>Chapter 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mplementation</w:t>
            </w:r>
            <w:r w:rsidR="00C85853">
              <w:rPr>
                <w:noProof/>
                <w:webHidden/>
              </w:rPr>
              <w:tab/>
            </w:r>
            <w:r w:rsidR="00C85853">
              <w:rPr>
                <w:noProof/>
                <w:webHidden/>
              </w:rPr>
              <w:fldChar w:fldCharType="begin"/>
            </w:r>
            <w:r w:rsidR="00C85853">
              <w:rPr>
                <w:noProof/>
                <w:webHidden/>
              </w:rPr>
              <w:instrText xml:space="preserve"> PAGEREF _Toc164196036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51F2053A" w14:textId="62621DB0"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7" w:history="1">
            <w:r w:rsidR="00C85853" w:rsidRPr="007124A6">
              <w:rPr>
                <w:rStyle w:val="Hyperlink"/>
                <w:noProof/>
              </w:rPr>
              <w:t>4.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6037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4CBF748F" w14:textId="68016E4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8" w:history="1">
            <w:r w:rsidR="00C85853" w:rsidRPr="007124A6">
              <w:rPr>
                <w:rStyle w:val="Hyperlink"/>
                <w:noProof/>
              </w:rPr>
              <w:t>4.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ools Used</w:t>
            </w:r>
            <w:r w:rsidR="00C85853">
              <w:rPr>
                <w:noProof/>
                <w:webHidden/>
              </w:rPr>
              <w:tab/>
            </w:r>
            <w:r w:rsidR="00C85853">
              <w:rPr>
                <w:noProof/>
                <w:webHidden/>
              </w:rPr>
              <w:fldChar w:fldCharType="begin"/>
            </w:r>
            <w:r w:rsidR="00C85853">
              <w:rPr>
                <w:noProof/>
                <w:webHidden/>
              </w:rPr>
              <w:instrText xml:space="preserve"> PAGEREF _Toc164196038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67E780C4" w14:textId="4E4BDCA5"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9" w:history="1">
            <w:r w:rsidR="00C85853" w:rsidRPr="007124A6">
              <w:rPr>
                <w:rStyle w:val="Hyperlink"/>
                <w:noProof/>
              </w:rPr>
              <w:t>4.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egrated Development Environment (IDEs)</w:t>
            </w:r>
            <w:r w:rsidR="00C85853">
              <w:rPr>
                <w:noProof/>
                <w:webHidden/>
              </w:rPr>
              <w:tab/>
            </w:r>
            <w:r w:rsidR="00C85853">
              <w:rPr>
                <w:noProof/>
                <w:webHidden/>
              </w:rPr>
              <w:fldChar w:fldCharType="begin"/>
            </w:r>
            <w:r w:rsidR="00C85853">
              <w:rPr>
                <w:noProof/>
                <w:webHidden/>
              </w:rPr>
              <w:instrText xml:space="preserve"> PAGEREF _Toc164196039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3743D1D8" w14:textId="31F06E2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40" w:history="1">
            <w:r w:rsidR="00C85853" w:rsidRPr="007124A6">
              <w:rPr>
                <w:rStyle w:val="Hyperlink"/>
                <w:noProof/>
              </w:rPr>
              <w:t>4.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buntu</w:t>
            </w:r>
            <w:r w:rsidR="00C85853">
              <w:rPr>
                <w:noProof/>
                <w:webHidden/>
              </w:rPr>
              <w:tab/>
            </w:r>
            <w:r w:rsidR="00C85853">
              <w:rPr>
                <w:noProof/>
                <w:webHidden/>
              </w:rPr>
              <w:fldChar w:fldCharType="begin"/>
            </w:r>
            <w:r w:rsidR="00C85853">
              <w:rPr>
                <w:noProof/>
                <w:webHidden/>
              </w:rPr>
              <w:instrText xml:space="preserve"> PAGEREF _Toc164196040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3FD621DD" w14:textId="6090F5A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41" w:history="1">
            <w:r w:rsidR="00C85853" w:rsidRPr="007124A6">
              <w:rPr>
                <w:rStyle w:val="Hyperlink"/>
                <w:noProof/>
              </w:rPr>
              <w:t>4.2.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Libraries</w:t>
            </w:r>
            <w:r w:rsidR="00C85853">
              <w:rPr>
                <w:noProof/>
                <w:webHidden/>
              </w:rPr>
              <w:tab/>
            </w:r>
            <w:r w:rsidR="00C85853">
              <w:rPr>
                <w:noProof/>
                <w:webHidden/>
              </w:rPr>
              <w:fldChar w:fldCharType="begin"/>
            </w:r>
            <w:r w:rsidR="00C85853">
              <w:rPr>
                <w:noProof/>
                <w:webHidden/>
              </w:rPr>
              <w:instrText xml:space="preserve"> PAGEREF _Toc164196041 \h </w:instrText>
            </w:r>
            <w:r w:rsidR="00C85853">
              <w:rPr>
                <w:noProof/>
                <w:webHidden/>
              </w:rPr>
            </w:r>
            <w:r w:rsidR="00C85853">
              <w:rPr>
                <w:noProof/>
                <w:webHidden/>
              </w:rPr>
              <w:fldChar w:fldCharType="separate"/>
            </w:r>
            <w:r w:rsidR="00C85853">
              <w:rPr>
                <w:noProof/>
                <w:webHidden/>
              </w:rPr>
              <w:t>48</w:t>
            </w:r>
            <w:r w:rsidR="00C85853">
              <w:rPr>
                <w:noProof/>
                <w:webHidden/>
              </w:rPr>
              <w:fldChar w:fldCharType="end"/>
            </w:r>
          </w:hyperlink>
        </w:p>
        <w:p w14:paraId="14DDDF53" w14:textId="26F9341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2" w:history="1">
            <w:r w:rsidR="00C85853" w:rsidRPr="007124A6">
              <w:rPr>
                <w:rStyle w:val="Hyperlink"/>
                <w:noProof/>
              </w:rPr>
              <w:t>4.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ource Control</w:t>
            </w:r>
            <w:r w:rsidR="00C85853">
              <w:rPr>
                <w:noProof/>
                <w:webHidden/>
              </w:rPr>
              <w:tab/>
            </w:r>
            <w:r w:rsidR="00C85853">
              <w:rPr>
                <w:noProof/>
                <w:webHidden/>
              </w:rPr>
              <w:fldChar w:fldCharType="begin"/>
            </w:r>
            <w:r w:rsidR="00C85853">
              <w:rPr>
                <w:noProof/>
                <w:webHidden/>
              </w:rPr>
              <w:instrText xml:space="preserve"> PAGEREF _Toc164196042 \h </w:instrText>
            </w:r>
            <w:r w:rsidR="00C85853">
              <w:rPr>
                <w:noProof/>
                <w:webHidden/>
              </w:rPr>
            </w:r>
            <w:r w:rsidR="00C85853">
              <w:rPr>
                <w:noProof/>
                <w:webHidden/>
              </w:rPr>
              <w:fldChar w:fldCharType="separate"/>
            </w:r>
            <w:r w:rsidR="00C85853">
              <w:rPr>
                <w:noProof/>
                <w:webHidden/>
              </w:rPr>
              <w:t>49</w:t>
            </w:r>
            <w:r w:rsidR="00C85853">
              <w:rPr>
                <w:noProof/>
                <w:webHidden/>
              </w:rPr>
              <w:fldChar w:fldCharType="end"/>
            </w:r>
          </w:hyperlink>
        </w:p>
        <w:p w14:paraId="1ECD23EF" w14:textId="5F075FB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3" w:history="1">
            <w:r w:rsidR="00C85853" w:rsidRPr="007124A6">
              <w:rPr>
                <w:rStyle w:val="Hyperlink"/>
                <w:noProof/>
              </w:rPr>
              <w:t>4.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stallation</w:t>
            </w:r>
            <w:r w:rsidR="00C85853">
              <w:rPr>
                <w:noProof/>
                <w:webHidden/>
              </w:rPr>
              <w:tab/>
            </w:r>
            <w:r w:rsidR="00C85853">
              <w:rPr>
                <w:noProof/>
                <w:webHidden/>
              </w:rPr>
              <w:fldChar w:fldCharType="begin"/>
            </w:r>
            <w:r w:rsidR="00C85853">
              <w:rPr>
                <w:noProof/>
                <w:webHidden/>
              </w:rPr>
              <w:instrText xml:space="preserve"> PAGEREF _Toc164196043 \h </w:instrText>
            </w:r>
            <w:r w:rsidR="00C85853">
              <w:rPr>
                <w:noProof/>
                <w:webHidden/>
              </w:rPr>
            </w:r>
            <w:r w:rsidR="00C85853">
              <w:rPr>
                <w:noProof/>
                <w:webHidden/>
              </w:rPr>
              <w:fldChar w:fldCharType="separate"/>
            </w:r>
            <w:r w:rsidR="00C85853">
              <w:rPr>
                <w:noProof/>
                <w:webHidden/>
              </w:rPr>
              <w:t>49</w:t>
            </w:r>
            <w:r w:rsidR="00C85853">
              <w:rPr>
                <w:noProof/>
                <w:webHidden/>
              </w:rPr>
              <w:fldChar w:fldCharType="end"/>
            </w:r>
          </w:hyperlink>
        </w:p>
        <w:p w14:paraId="3EE844D1" w14:textId="26359AF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4" w:history="1">
            <w:r w:rsidR="00C85853" w:rsidRPr="007124A6">
              <w:rPr>
                <w:rStyle w:val="Hyperlink"/>
                <w:noProof/>
              </w:rPr>
              <w:t>4.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 Loader &amp; Split</w:t>
            </w:r>
            <w:r w:rsidR="00C85853">
              <w:rPr>
                <w:noProof/>
                <w:webHidden/>
              </w:rPr>
              <w:tab/>
            </w:r>
            <w:r w:rsidR="00C85853">
              <w:rPr>
                <w:noProof/>
                <w:webHidden/>
              </w:rPr>
              <w:fldChar w:fldCharType="begin"/>
            </w:r>
            <w:r w:rsidR="00C85853">
              <w:rPr>
                <w:noProof/>
                <w:webHidden/>
              </w:rPr>
              <w:instrText xml:space="preserve"> PAGEREF _Toc164196044 \h </w:instrText>
            </w:r>
            <w:r w:rsidR="00C85853">
              <w:rPr>
                <w:noProof/>
                <w:webHidden/>
              </w:rPr>
            </w:r>
            <w:r w:rsidR="00C85853">
              <w:rPr>
                <w:noProof/>
                <w:webHidden/>
              </w:rPr>
              <w:fldChar w:fldCharType="separate"/>
            </w:r>
            <w:r w:rsidR="00C85853">
              <w:rPr>
                <w:noProof/>
                <w:webHidden/>
              </w:rPr>
              <w:t>50</w:t>
            </w:r>
            <w:r w:rsidR="00C85853">
              <w:rPr>
                <w:noProof/>
                <w:webHidden/>
              </w:rPr>
              <w:fldChar w:fldCharType="end"/>
            </w:r>
          </w:hyperlink>
        </w:p>
        <w:p w14:paraId="6FA4DA38" w14:textId="13AAC9E4"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5" w:history="1">
            <w:r w:rsidR="00C85853" w:rsidRPr="007124A6">
              <w:rPr>
                <w:rStyle w:val="Hyperlink"/>
                <w:noProof/>
              </w:rPr>
              <w:t>4.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oint Cloud Visualization in Open3d</w:t>
            </w:r>
            <w:r w:rsidR="00C85853">
              <w:rPr>
                <w:noProof/>
                <w:webHidden/>
              </w:rPr>
              <w:tab/>
            </w:r>
            <w:r w:rsidR="00C85853">
              <w:rPr>
                <w:noProof/>
                <w:webHidden/>
              </w:rPr>
              <w:fldChar w:fldCharType="begin"/>
            </w:r>
            <w:r w:rsidR="00C85853">
              <w:rPr>
                <w:noProof/>
                <w:webHidden/>
              </w:rPr>
              <w:instrText xml:space="preserve"> PAGEREF _Toc164196045 \h </w:instrText>
            </w:r>
            <w:r w:rsidR="00C85853">
              <w:rPr>
                <w:noProof/>
                <w:webHidden/>
              </w:rPr>
            </w:r>
            <w:r w:rsidR="00C85853">
              <w:rPr>
                <w:noProof/>
                <w:webHidden/>
              </w:rPr>
              <w:fldChar w:fldCharType="separate"/>
            </w:r>
            <w:r w:rsidR="00C85853">
              <w:rPr>
                <w:noProof/>
                <w:webHidden/>
              </w:rPr>
              <w:t>52</w:t>
            </w:r>
            <w:r w:rsidR="00C85853">
              <w:rPr>
                <w:noProof/>
                <w:webHidden/>
              </w:rPr>
              <w:fldChar w:fldCharType="end"/>
            </w:r>
          </w:hyperlink>
        </w:p>
        <w:p w14:paraId="22547D72" w14:textId="0634C3C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6" w:history="1">
            <w:r w:rsidR="00C85853" w:rsidRPr="007124A6">
              <w:rPr>
                <w:rStyle w:val="Hyperlink"/>
                <w:noProof/>
              </w:rPr>
              <w:t>4.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Getting required repositories</w:t>
            </w:r>
            <w:r w:rsidR="00C85853">
              <w:rPr>
                <w:noProof/>
                <w:webHidden/>
              </w:rPr>
              <w:tab/>
            </w:r>
            <w:r w:rsidR="00C85853">
              <w:rPr>
                <w:noProof/>
                <w:webHidden/>
              </w:rPr>
              <w:fldChar w:fldCharType="begin"/>
            </w:r>
            <w:r w:rsidR="00C85853">
              <w:rPr>
                <w:noProof/>
                <w:webHidden/>
              </w:rPr>
              <w:instrText xml:space="preserve"> PAGEREF _Toc164196046 \h </w:instrText>
            </w:r>
            <w:r w:rsidR="00C85853">
              <w:rPr>
                <w:noProof/>
                <w:webHidden/>
              </w:rPr>
            </w:r>
            <w:r w:rsidR="00C85853">
              <w:rPr>
                <w:noProof/>
                <w:webHidden/>
              </w:rPr>
              <w:fldChar w:fldCharType="separate"/>
            </w:r>
            <w:r w:rsidR="00C85853">
              <w:rPr>
                <w:noProof/>
                <w:webHidden/>
              </w:rPr>
              <w:t>54</w:t>
            </w:r>
            <w:r w:rsidR="00C85853">
              <w:rPr>
                <w:noProof/>
                <w:webHidden/>
              </w:rPr>
              <w:fldChar w:fldCharType="end"/>
            </w:r>
          </w:hyperlink>
        </w:p>
        <w:p w14:paraId="1E5D55DC" w14:textId="1465367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7" w:history="1">
            <w:r w:rsidR="00C85853" w:rsidRPr="007124A6">
              <w:rPr>
                <w:rStyle w:val="Hyperlink"/>
                <w:noProof/>
              </w:rPr>
              <w:t>4.8</w:t>
            </w:r>
            <w:r w:rsidR="00C85853">
              <w:rPr>
                <w:rFonts w:asciiTheme="minorHAnsi" w:eastAsiaTheme="minorEastAsia" w:hAnsiTheme="minorHAnsi"/>
                <w:noProof/>
                <w:kern w:val="2"/>
                <w:lang w:eastAsia="en-GB"/>
                <w14:ligatures w14:val="standardContextual"/>
              </w:rPr>
              <w:tab/>
            </w:r>
            <w:r w:rsidR="00C85853" w:rsidRPr="007124A6">
              <w:rPr>
                <w:rStyle w:val="Hyperlink"/>
                <w:noProof/>
              </w:rPr>
              <w:t>GitHub Contributions</w:t>
            </w:r>
            <w:r w:rsidR="00C85853">
              <w:rPr>
                <w:noProof/>
                <w:webHidden/>
              </w:rPr>
              <w:tab/>
            </w:r>
            <w:r w:rsidR="00C85853">
              <w:rPr>
                <w:noProof/>
                <w:webHidden/>
              </w:rPr>
              <w:fldChar w:fldCharType="begin"/>
            </w:r>
            <w:r w:rsidR="00C85853">
              <w:rPr>
                <w:noProof/>
                <w:webHidden/>
              </w:rPr>
              <w:instrText xml:space="preserve"> PAGEREF _Toc164196047 \h </w:instrText>
            </w:r>
            <w:r w:rsidR="00C85853">
              <w:rPr>
                <w:noProof/>
                <w:webHidden/>
              </w:rPr>
            </w:r>
            <w:r w:rsidR="00C85853">
              <w:rPr>
                <w:noProof/>
                <w:webHidden/>
              </w:rPr>
              <w:fldChar w:fldCharType="separate"/>
            </w:r>
            <w:r w:rsidR="00C85853">
              <w:rPr>
                <w:noProof/>
                <w:webHidden/>
              </w:rPr>
              <w:t>55</w:t>
            </w:r>
            <w:r w:rsidR="00C85853">
              <w:rPr>
                <w:noProof/>
                <w:webHidden/>
              </w:rPr>
              <w:fldChar w:fldCharType="end"/>
            </w:r>
          </w:hyperlink>
        </w:p>
        <w:p w14:paraId="7DB38B6C" w14:textId="496AD6A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8" w:history="1">
            <w:r w:rsidR="00C85853" w:rsidRPr="007124A6">
              <w:rPr>
                <w:rStyle w:val="Hyperlink"/>
                <w:noProof/>
              </w:rPr>
              <w:t>4.9</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raining the model</w:t>
            </w:r>
            <w:r w:rsidR="00C85853">
              <w:rPr>
                <w:noProof/>
                <w:webHidden/>
              </w:rPr>
              <w:tab/>
            </w:r>
            <w:r w:rsidR="00C85853">
              <w:rPr>
                <w:noProof/>
                <w:webHidden/>
              </w:rPr>
              <w:fldChar w:fldCharType="begin"/>
            </w:r>
            <w:r w:rsidR="00C85853">
              <w:rPr>
                <w:noProof/>
                <w:webHidden/>
              </w:rPr>
              <w:instrText xml:space="preserve"> PAGEREF _Toc164196048 \h </w:instrText>
            </w:r>
            <w:r w:rsidR="00C85853">
              <w:rPr>
                <w:noProof/>
                <w:webHidden/>
              </w:rPr>
            </w:r>
            <w:r w:rsidR="00C85853">
              <w:rPr>
                <w:noProof/>
                <w:webHidden/>
              </w:rPr>
              <w:fldChar w:fldCharType="separate"/>
            </w:r>
            <w:r w:rsidR="00C85853">
              <w:rPr>
                <w:noProof/>
                <w:webHidden/>
              </w:rPr>
              <w:t>55</w:t>
            </w:r>
            <w:r w:rsidR="00C85853">
              <w:rPr>
                <w:noProof/>
                <w:webHidden/>
              </w:rPr>
              <w:fldChar w:fldCharType="end"/>
            </w:r>
          </w:hyperlink>
        </w:p>
        <w:p w14:paraId="6BF89868" w14:textId="686084FC"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49" w:history="1">
            <w:r w:rsidR="00C85853" w:rsidRPr="007124A6">
              <w:rPr>
                <w:rStyle w:val="Hyperlink"/>
                <w:noProof/>
              </w:rPr>
              <w:t>Chapter 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esting and Results</w:t>
            </w:r>
            <w:r w:rsidR="00C85853">
              <w:rPr>
                <w:noProof/>
                <w:webHidden/>
              </w:rPr>
              <w:tab/>
            </w:r>
            <w:r w:rsidR="00C85853">
              <w:rPr>
                <w:noProof/>
                <w:webHidden/>
              </w:rPr>
              <w:fldChar w:fldCharType="begin"/>
            </w:r>
            <w:r w:rsidR="00C85853">
              <w:rPr>
                <w:noProof/>
                <w:webHidden/>
              </w:rPr>
              <w:instrText xml:space="preserve"> PAGEREF _Toc164196049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3AFBB675" w14:textId="3AC7D05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0" w:history="1">
            <w:r w:rsidR="00C85853" w:rsidRPr="007124A6">
              <w:rPr>
                <w:rStyle w:val="Hyperlink"/>
                <w:noProof/>
              </w:rPr>
              <w:t>5.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6050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659376E6" w14:textId="719A5B0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1" w:history="1">
            <w:r w:rsidR="00C85853" w:rsidRPr="007124A6">
              <w:rPr>
                <w:rStyle w:val="Hyperlink"/>
                <w:noProof/>
              </w:rPr>
              <w:t>5.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nit Testing</w:t>
            </w:r>
            <w:r w:rsidR="00C85853">
              <w:rPr>
                <w:noProof/>
                <w:webHidden/>
              </w:rPr>
              <w:tab/>
            </w:r>
            <w:r w:rsidR="00C85853">
              <w:rPr>
                <w:noProof/>
                <w:webHidden/>
              </w:rPr>
              <w:fldChar w:fldCharType="begin"/>
            </w:r>
            <w:r w:rsidR="00C85853">
              <w:rPr>
                <w:noProof/>
                <w:webHidden/>
              </w:rPr>
              <w:instrText xml:space="preserve"> PAGEREF _Toc164196051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654551EF" w14:textId="76A38A0B"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52" w:history="1">
            <w:r w:rsidR="00C85853" w:rsidRPr="007124A6">
              <w:rPr>
                <w:rStyle w:val="Hyperlink"/>
                <w:noProof/>
              </w:rPr>
              <w:t>5.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What is Unit Testing, and why is important?</w:t>
            </w:r>
            <w:r w:rsidR="00C85853">
              <w:rPr>
                <w:noProof/>
                <w:webHidden/>
              </w:rPr>
              <w:tab/>
            </w:r>
            <w:r w:rsidR="00C85853">
              <w:rPr>
                <w:noProof/>
                <w:webHidden/>
              </w:rPr>
              <w:fldChar w:fldCharType="begin"/>
            </w:r>
            <w:r w:rsidR="00C85853">
              <w:rPr>
                <w:noProof/>
                <w:webHidden/>
              </w:rPr>
              <w:instrText xml:space="preserve"> PAGEREF _Toc164196052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2F652BBF" w14:textId="17F1543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53" w:history="1">
            <w:r w:rsidR="00C85853" w:rsidRPr="007124A6">
              <w:rPr>
                <w:rStyle w:val="Hyperlink"/>
                <w:noProof/>
              </w:rPr>
              <w:t>5.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esting Framework in PyCharm</w:t>
            </w:r>
            <w:r w:rsidR="00C85853">
              <w:rPr>
                <w:noProof/>
                <w:webHidden/>
              </w:rPr>
              <w:tab/>
            </w:r>
            <w:r w:rsidR="00C85853">
              <w:rPr>
                <w:noProof/>
                <w:webHidden/>
              </w:rPr>
              <w:fldChar w:fldCharType="begin"/>
            </w:r>
            <w:r w:rsidR="00C85853">
              <w:rPr>
                <w:noProof/>
                <w:webHidden/>
              </w:rPr>
              <w:instrText xml:space="preserve"> PAGEREF _Toc164196053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574C03C5" w14:textId="1BA2B51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4" w:history="1">
            <w:r w:rsidR="00C85853" w:rsidRPr="007124A6">
              <w:rPr>
                <w:rStyle w:val="Hyperlink"/>
                <w:noProof/>
              </w:rPr>
              <w:t>5.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nit Testing Done</w:t>
            </w:r>
            <w:r w:rsidR="00C85853">
              <w:rPr>
                <w:noProof/>
                <w:webHidden/>
              </w:rPr>
              <w:tab/>
            </w:r>
            <w:r w:rsidR="00C85853">
              <w:rPr>
                <w:noProof/>
                <w:webHidden/>
              </w:rPr>
              <w:fldChar w:fldCharType="begin"/>
            </w:r>
            <w:r w:rsidR="00C85853">
              <w:rPr>
                <w:noProof/>
                <w:webHidden/>
              </w:rPr>
              <w:instrText xml:space="preserve"> PAGEREF _Toc164196054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1A397E0D" w14:textId="140D6E1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5" w:history="1">
            <w:r w:rsidR="00C85853" w:rsidRPr="007124A6">
              <w:rPr>
                <w:rStyle w:val="Hyperlink"/>
                <w:noProof/>
              </w:rPr>
              <w:t>5.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Result Analysis</w:t>
            </w:r>
            <w:r w:rsidR="00C85853">
              <w:rPr>
                <w:noProof/>
                <w:webHidden/>
              </w:rPr>
              <w:tab/>
            </w:r>
            <w:r w:rsidR="00C85853">
              <w:rPr>
                <w:noProof/>
                <w:webHidden/>
              </w:rPr>
              <w:fldChar w:fldCharType="begin"/>
            </w:r>
            <w:r w:rsidR="00C85853">
              <w:rPr>
                <w:noProof/>
                <w:webHidden/>
              </w:rPr>
              <w:instrText xml:space="preserve"> PAGEREF _Toc164196055 \h </w:instrText>
            </w:r>
            <w:r w:rsidR="00C85853">
              <w:rPr>
                <w:noProof/>
                <w:webHidden/>
              </w:rPr>
            </w:r>
            <w:r w:rsidR="00C85853">
              <w:rPr>
                <w:noProof/>
                <w:webHidden/>
              </w:rPr>
              <w:fldChar w:fldCharType="separate"/>
            </w:r>
            <w:r w:rsidR="00C85853">
              <w:rPr>
                <w:noProof/>
                <w:webHidden/>
              </w:rPr>
              <w:t>58</w:t>
            </w:r>
            <w:r w:rsidR="00C85853">
              <w:rPr>
                <w:noProof/>
                <w:webHidden/>
              </w:rPr>
              <w:fldChar w:fldCharType="end"/>
            </w:r>
          </w:hyperlink>
        </w:p>
        <w:p w14:paraId="2AA57843" w14:textId="0FF5D1F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6" w:history="1">
            <w:r w:rsidR="00C85853" w:rsidRPr="007124A6">
              <w:rPr>
                <w:rStyle w:val="Hyperlink"/>
                <w:noProof/>
              </w:rPr>
              <w:t>5.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iscussion of Findings</w:t>
            </w:r>
            <w:r w:rsidR="00C85853">
              <w:rPr>
                <w:noProof/>
                <w:webHidden/>
              </w:rPr>
              <w:tab/>
            </w:r>
            <w:r w:rsidR="00C85853">
              <w:rPr>
                <w:noProof/>
                <w:webHidden/>
              </w:rPr>
              <w:fldChar w:fldCharType="begin"/>
            </w:r>
            <w:r w:rsidR="00C85853">
              <w:rPr>
                <w:noProof/>
                <w:webHidden/>
              </w:rPr>
              <w:instrText xml:space="preserve"> PAGEREF _Toc164196056 \h </w:instrText>
            </w:r>
            <w:r w:rsidR="00C85853">
              <w:rPr>
                <w:noProof/>
                <w:webHidden/>
              </w:rPr>
            </w:r>
            <w:r w:rsidR="00C85853">
              <w:rPr>
                <w:noProof/>
                <w:webHidden/>
              </w:rPr>
              <w:fldChar w:fldCharType="separate"/>
            </w:r>
            <w:r w:rsidR="00C85853">
              <w:rPr>
                <w:noProof/>
                <w:webHidden/>
              </w:rPr>
              <w:t>59</w:t>
            </w:r>
            <w:r w:rsidR="00C85853">
              <w:rPr>
                <w:noProof/>
                <w:webHidden/>
              </w:rPr>
              <w:fldChar w:fldCharType="end"/>
            </w:r>
          </w:hyperlink>
        </w:p>
        <w:p w14:paraId="29037D61" w14:textId="6DEBC7F4"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57" w:history="1">
            <w:r w:rsidR="00C85853" w:rsidRPr="007124A6">
              <w:rPr>
                <w:rStyle w:val="Hyperlink"/>
                <w:noProof/>
              </w:rPr>
              <w:t>Chapter 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Conclusion:</w:t>
            </w:r>
            <w:r w:rsidR="00C85853">
              <w:rPr>
                <w:noProof/>
                <w:webHidden/>
              </w:rPr>
              <w:tab/>
            </w:r>
            <w:r w:rsidR="00C85853">
              <w:rPr>
                <w:noProof/>
                <w:webHidden/>
              </w:rPr>
              <w:fldChar w:fldCharType="begin"/>
            </w:r>
            <w:r w:rsidR="00C85853">
              <w:rPr>
                <w:noProof/>
                <w:webHidden/>
              </w:rPr>
              <w:instrText xml:space="preserve"> PAGEREF _Toc164196057 \h </w:instrText>
            </w:r>
            <w:r w:rsidR="00C85853">
              <w:rPr>
                <w:noProof/>
                <w:webHidden/>
              </w:rPr>
            </w:r>
            <w:r w:rsidR="00C85853">
              <w:rPr>
                <w:noProof/>
                <w:webHidden/>
              </w:rPr>
              <w:fldChar w:fldCharType="separate"/>
            </w:r>
            <w:r w:rsidR="00C85853">
              <w:rPr>
                <w:noProof/>
                <w:webHidden/>
              </w:rPr>
              <w:t>60</w:t>
            </w:r>
            <w:r w:rsidR="00C85853">
              <w:rPr>
                <w:noProof/>
                <w:webHidden/>
              </w:rPr>
              <w:fldChar w:fldCharType="end"/>
            </w:r>
          </w:hyperlink>
        </w:p>
        <w:p w14:paraId="05EDC051" w14:textId="33EBF5B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8" w:history="1">
            <w:r w:rsidR="00C85853" w:rsidRPr="007124A6">
              <w:rPr>
                <w:rStyle w:val="Hyperlink"/>
                <w:noProof/>
              </w:rPr>
              <w:t>6.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Future Work</w:t>
            </w:r>
            <w:r w:rsidR="00C85853">
              <w:rPr>
                <w:noProof/>
                <w:webHidden/>
              </w:rPr>
              <w:tab/>
            </w:r>
            <w:r w:rsidR="00C85853">
              <w:rPr>
                <w:noProof/>
                <w:webHidden/>
              </w:rPr>
              <w:fldChar w:fldCharType="begin"/>
            </w:r>
            <w:r w:rsidR="00C85853">
              <w:rPr>
                <w:noProof/>
                <w:webHidden/>
              </w:rPr>
              <w:instrText xml:space="preserve"> PAGEREF _Toc164196058 \h </w:instrText>
            </w:r>
            <w:r w:rsidR="00C85853">
              <w:rPr>
                <w:noProof/>
                <w:webHidden/>
              </w:rPr>
            </w:r>
            <w:r w:rsidR="00C85853">
              <w:rPr>
                <w:noProof/>
                <w:webHidden/>
              </w:rPr>
              <w:fldChar w:fldCharType="separate"/>
            </w:r>
            <w:r w:rsidR="00C85853">
              <w:rPr>
                <w:noProof/>
                <w:webHidden/>
              </w:rPr>
              <w:t>60</w:t>
            </w:r>
            <w:r w:rsidR="00C85853">
              <w:rPr>
                <w:noProof/>
                <w:webHidden/>
              </w:rPr>
              <w:fldChar w:fldCharType="end"/>
            </w:r>
          </w:hyperlink>
        </w:p>
        <w:p w14:paraId="0CF7A13F" w14:textId="22CA7F16"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59" w:history="1">
            <w:r w:rsidR="00C85853" w:rsidRPr="007124A6">
              <w:rPr>
                <w:rStyle w:val="Hyperlink"/>
                <w:noProof/>
              </w:rPr>
              <w:t>Chapter 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ppendices</w:t>
            </w:r>
            <w:r w:rsidR="00C85853">
              <w:rPr>
                <w:noProof/>
                <w:webHidden/>
              </w:rPr>
              <w:tab/>
            </w:r>
            <w:r w:rsidR="00C85853">
              <w:rPr>
                <w:noProof/>
                <w:webHidden/>
              </w:rPr>
              <w:fldChar w:fldCharType="begin"/>
            </w:r>
            <w:r w:rsidR="00C85853">
              <w:rPr>
                <w:noProof/>
                <w:webHidden/>
              </w:rPr>
              <w:instrText xml:space="preserve"> PAGEREF _Toc164196059 \h </w:instrText>
            </w:r>
            <w:r w:rsidR="00C85853">
              <w:rPr>
                <w:noProof/>
                <w:webHidden/>
              </w:rPr>
            </w:r>
            <w:r w:rsidR="00C85853">
              <w:rPr>
                <w:noProof/>
                <w:webHidden/>
              </w:rPr>
              <w:fldChar w:fldCharType="separate"/>
            </w:r>
            <w:r w:rsidR="00C85853">
              <w:rPr>
                <w:noProof/>
                <w:webHidden/>
              </w:rPr>
              <w:t>61</w:t>
            </w:r>
            <w:r w:rsidR="00C85853">
              <w:rPr>
                <w:noProof/>
                <w:webHidden/>
              </w:rPr>
              <w:fldChar w:fldCharType="end"/>
            </w:r>
          </w:hyperlink>
        </w:p>
        <w:p w14:paraId="6F27F4D4" w14:textId="12F19BBF"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4" w:name="_Toc164195980"/>
      <w:r>
        <w:t>Glossary</w:t>
      </w:r>
      <w:bookmarkEnd w:id="4"/>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proofErr w:type="spellStart"/>
      <w:r w:rsidRPr="00367781">
        <w:rPr>
          <w:b/>
          <w:bCs/>
        </w:rPr>
        <w:t>AoA</w:t>
      </w:r>
      <w:proofErr w:type="spellEnd"/>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proofErr w:type="spellStart"/>
      <w:r w:rsidRPr="00B87391">
        <w:rPr>
          <w:b/>
          <w:bCs/>
        </w:rPr>
        <w:t>FoV</w:t>
      </w:r>
      <w:proofErr w:type="spellEnd"/>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77777777" w:rsidR="00450C5F" w:rsidRDefault="00450C5F" w:rsidP="00450C5F">
      <w:r w:rsidRPr="006378C5">
        <w:rPr>
          <w:b/>
          <w:bCs/>
        </w:rPr>
        <w:t>PV-RCNN:</w:t>
      </w:r>
      <w:r>
        <w:t xml:space="preserve"> Point-Voxel Feature Set based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5" w:name="_Toc164195981"/>
      <w:r>
        <w:t>Table of Figures</w:t>
      </w:r>
      <w:bookmarkEnd w:id="5"/>
    </w:p>
    <w:p w14:paraId="6B6DCF9F" w14:textId="77777777" w:rsidR="00C85853" w:rsidRDefault="00C85853" w:rsidP="00C85853">
      <w:r>
        <w:t xml:space="preserve">Figure 1 A multi-layer NN’s theoretical structure: </w:t>
      </w:r>
      <w:hyperlink r:id="rId13">
        <w:r>
          <w:rPr>
            <w:color w:val="0000FF"/>
            <w:u w:val="single"/>
          </w:rPr>
          <w:t>See page 13</w:t>
        </w:r>
      </w:hyperlink>
    </w:p>
    <w:p w14:paraId="6EC2F92D" w14:textId="77777777" w:rsidR="00C85853" w:rsidRDefault="00C85853" w:rsidP="00C85853">
      <w:r>
        <w:t xml:space="preserve">Figure 2 Operation of the filter unit used by CNN: </w:t>
      </w:r>
      <w:hyperlink r:id="rId14">
        <w:r>
          <w:rPr>
            <w:color w:val="0000FF"/>
            <w:u w:val="single"/>
          </w:rPr>
          <w:t>See page 13</w:t>
        </w:r>
      </w:hyperlink>
    </w:p>
    <w:p w14:paraId="48DE1B46" w14:textId="77777777" w:rsidR="00C85853" w:rsidRDefault="00C85853" w:rsidP="00C85853">
      <w:r>
        <w:t xml:space="preserve">Figure 3 Recurrent Neural Networks: </w:t>
      </w:r>
      <w:hyperlink r:id="rId15">
        <w:r>
          <w:rPr>
            <w:color w:val="0000FF"/>
            <w:u w:val="single"/>
          </w:rPr>
          <w:t>See page 13</w:t>
        </w:r>
      </w:hyperlink>
    </w:p>
    <w:p w14:paraId="0BC923E0" w14:textId="77777777" w:rsidR="00C85853" w:rsidRDefault="00C85853" w:rsidP="00C85853">
      <w:r>
        <w:t xml:space="preserve">Figure 4 An unrolled recurrent neural network: </w:t>
      </w:r>
      <w:hyperlink r:id="rId16">
        <w:r>
          <w:rPr>
            <w:color w:val="0000FF"/>
            <w:u w:val="single"/>
          </w:rPr>
          <w:t>See page 13</w:t>
        </w:r>
      </w:hyperlink>
    </w:p>
    <w:p w14:paraId="3E71FAE1" w14:textId="77777777" w:rsidR="00C85853" w:rsidRDefault="00C85853" w:rsidP="00C85853">
      <w:r>
        <w:t xml:space="preserve">Figure 5 Agile: </w:t>
      </w:r>
      <w:hyperlink r:id="rId17">
        <w:r>
          <w:rPr>
            <w:color w:val="0000FF"/>
            <w:u w:val="single"/>
          </w:rPr>
          <w:t>See page 13</w:t>
        </w:r>
      </w:hyperlink>
    </w:p>
    <w:p w14:paraId="35B24D8D" w14:textId="77777777" w:rsidR="00C85853" w:rsidRDefault="00C85853" w:rsidP="00C85853">
      <w:r>
        <w:t xml:space="preserve">Figure 6 Behaviour-driven development Cycle: </w:t>
      </w:r>
      <w:hyperlink r:id="rId18">
        <w:r>
          <w:rPr>
            <w:color w:val="0000FF"/>
            <w:u w:val="single"/>
          </w:rPr>
          <w:t>See page 13</w:t>
        </w:r>
      </w:hyperlink>
    </w:p>
    <w:p w14:paraId="1455DC76" w14:textId="77777777" w:rsidR="00C85853" w:rsidRDefault="00C85853" w:rsidP="00C85853">
      <w:r>
        <w:t xml:space="preserve">Figure 7 MVP: </w:t>
      </w:r>
      <w:hyperlink r:id="rId19">
        <w:r>
          <w:rPr>
            <w:color w:val="0000FF"/>
            <w:u w:val="single"/>
          </w:rPr>
          <w:t>See page 13</w:t>
        </w:r>
      </w:hyperlink>
    </w:p>
    <w:p w14:paraId="3CF76439" w14:textId="77777777" w:rsidR="00C85853" w:rsidRDefault="00C85853" w:rsidP="00C85853">
      <w:r>
        <w:t xml:space="preserve">Figure 8 Gantt Diagram: </w:t>
      </w:r>
      <w:hyperlink r:id="rId20">
        <w:r>
          <w:rPr>
            <w:color w:val="0000FF"/>
            <w:u w:val="single"/>
          </w:rPr>
          <w:t>See page 13</w:t>
        </w:r>
      </w:hyperlink>
    </w:p>
    <w:p w14:paraId="79CCB1E0" w14:textId="77777777" w:rsidR="00C85853" w:rsidRDefault="00C85853" w:rsidP="00C85853">
      <w:r>
        <w:t xml:space="preserve">Figure 9 Class Diagram: </w:t>
      </w:r>
      <w:hyperlink r:id="rId21">
        <w:r>
          <w:rPr>
            <w:color w:val="0000FF"/>
            <w:u w:val="single"/>
          </w:rPr>
          <w:t>See page 13</w:t>
        </w:r>
      </w:hyperlink>
    </w:p>
    <w:p w14:paraId="3CD0D00B" w14:textId="77777777" w:rsidR="00C85853" w:rsidRDefault="00C85853" w:rsidP="00C85853">
      <w:r>
        <w:t xml:space="preserve">Figure 10 Sign-in example: </w:t>
      </w:r>
      <w:hyperlink r:id="rId22">
        <w:r>
          <w:rPr>
            <w:color w:val="0000FF"/>
            <w:u w:val="single"/>
          </w:rPr>
          <w:t>See page 13</w:t>
        </w:r>
      </w:hyperlink>
    </w:p>
    <w:p w14:paraId="31C9FE9A" w14:textId="77777777" w:rsidR="00C85853" w:rsidRDefault="00C85853" w:rsidP="00C85853">
      <w:r>
        <w:t xml:space="preserve">Figure 11 Feature permissions: </w:t>
      </w:r>
      <w:hyperlink r:id="rId23">
        <w:r>
          <w:rPr>
            <w:color w:val="0000FF"/>
            <w:u w:val="single"/>
          </w:rPr>
          <w:t>See page 13</w:t>
        </w:r>
      </w:hyperlink>
    </w:p>
    <w:p w14:paraId="2D393429" w14:textId="77777777" w:rsidR="00C85853" w:rsidRDefault="00C85853" w:rsidP="00C85853">
      <w:r>
        <w:t xml:space="preserve">Figure 12 Locations list view: </w:t>
      </w:r>
      <w:hyperlink r:id="rId24">
        <w:r>
          <w:rPr>
            <w:color w:val="0000FF"/>
            <w:u w:val="single"/>
          </w:rPr>
          <w:t>See page 13</w:t>
        </w:r>
      </w:hyperlink>
    </w:p>
    <w:p w14:paraId="0692D70C" w14:textId="77777777" w:rsidR="00C85853" w:rsidRDefault="00C85853" w:rsidP="00C85853">
      <w:r>
        <w:t xml:space="preserve">Figure 13 Security notification: </w:t>
      </w:r>
      <w:hyperlink r:id="rId25">
        <w:r>
          <w:rPr>
            <w:color w:val="0000FF"/>
            <w:u w:val="single"/>
          </w:rPr>
          <w:t>See page 13</w:t>
        </w:r>
      </w:hyperlink>
    </w:p>
    <w:p w14:paraId="4A50AC25" w14:textId="77777777" w:rsidR="00C85853" w:rsidRDefault="00C85853" w:rsidP="00C85853">
      <w:r>
        <w:t xml:space="preserve">Figure 14 Limerick location view: </w:t>
      </w:r>
      <w:hyperlink r:id="rId26">
        <w:r>
          <w:rPr>
            <w:color w:val="0000FF"/>
            <w:u w:val="single"/>
          </w:rPr>
          <w:t>See page 13</w:t>
        </w:r>
      </w:hyperlink>
    </w:p>
    <w:p w14:paraId="13E8D78B" w14:textId="77777777" w:rsidR="00C85853" w:rsidRDefault="00C85853" w:rsidP="00C85853">
      <w:r>
        <w:t xml:space="preserve">Figure 15 Location roster day view: </w:t>
      </w:r>
      <w:hyperlink r:id="rId27">
        <w:r>
          <w:rPr>
            <w:color w:val="0000FF"/>
            <w:u w:val="single"/>
          </w:rPr>
          <w:t>See page 13</w:t>
        </w:r>
      </w:hyperlink>
    </w:p>
    <w:p w14:paraId="66A1A9A3" w14:textId="77777777" w:rsidR="00C85853" w:rsidRDefault="00C85853" w:rsidP="00C85853">
      <w:r>
        <w:t xml:space="preserve">Figure 16 Location Sign In part 1: </w:t>
      </w:r>
      <w:hyperlink r:id="rId28">
        <w:r>
          <w:rPr>
            <w:color w:val="0000FF"/>
            <w:u w:val="single"/>
          </w:rPr>
          <w:t>See page 13</w:t>
        </w:r>
      </w:hyperlink>
    </w:p>
    <w:p w14:paraId="62F5D09E" w14:textId="77777777" w:rsidR="00C85853" w:rsidRDefault="00C85853" w:rsidP="00C85853">
      <w:r>
        <w:t xml:space="preserve">Figure 17 Location Sign In part 2: </w:t>
      </w:r>
      <w:hyperlink r:id="rId29">
        <w:r>
          <w:rPr>
            <w:color w:val="0000FF"/>
            <w:u w:val="single"/>
          </w:rPr>
          <w:t>See page 13</w:t>
        </w:r>
      </w:hyperlink>
    </w:p>
    <w:p w14:paraId="0B5127A6" w14:textId="77777777" w:rsidR="00C85853" w:rsidRDefault="00C85853" w:rsidP="00C85853">
      <w:r>
        <w:t xml:space="preserve">Figure 18 Location Sign Out part 1: </w:t>
      </w:r>
      <w:hyperlink r:id="rId30">
        <w:r>
          <w:rPr>
            <w:color w:val="0000FF"/>
            <w:u w:val="single"/>
          </w:rPr>
          <w:t>See page 13</w:t>
        </w:r>
      </w:hyperlink>
    </w:p>
    <w:p w14:paraId="436AD482" w14:textId="77777777" w:rsidR="00C85853" w:rsidRDefault="00C85853" w:rsidP="00C85853">
      <w:r>
        <w:t xml:space="preserve">Figure 19 Location Sign Out part 2: </w:t>
      </w:r>
      <w:hyperlink r:id="rId31">
        <w:r>
          <w:rPr>
            <w:color w:val="0000FF"/>
            <w:u w:val="single"/>
          </w:rPr>
          <w:t>See page 13</w:t>
        </w:r>
      </w:hyperlink>
    </w:p>
    <w:p w14:paraId="74676AD2" w14:textId="77777777" w:rsidR="00C85853" w:rsidRDefault="00C85853" w:rsidP="00C85853">
      <w:r>
        <w:t xml:space="preserve">Figure 20 Setting Up Facial recognition: </w:t>
      </w:r>
      <w:hyperlink r:id="rId32">
        <w:r>
          <w:rPr>
            <w:color w:val="0000FF"/>
            <w:u w:val="single"/>
          </w:rPr>
          <w:t>See page 13</w:t>
        </w:r>
      </w:hyperlink>
    </w:p>
    <w:p w14:paraId="3E79F433" w14:textId="77777777" w:rsidR="00C85853" w:rsidRDefault="00C85853" w:rsidP="00C85853">
      <w:r>
        <w:t xml:space="preserve">Figure 21 Edit User Profile: </w:t>
      </w:r>
      <w:hyperlink r:id="rId33">
        <w:r>
          <w:rPr>
            <w:color w:val="0000FF"/>
            <w:u w:val="single"/>
          </w:rPr>
          <w:t>See page 13</w:t>
        </w:r>
      </w:hyperlink>
    </w:p>
    <w:p w14:paraId="679A1062" w14:textId="77777777" w:rsidR="00C85853" w:rsidRDefault="00C85853" w:rsidP="00C85853">
      <w:r>
        <w:t xml:space="preserve">Figure 22 change-password.html: </w:t>
      </w:r>
      <w:hyperlink r:id="rId34">
        <w:r>
          <w:rPr>
            <w:color w:val="0000FF"/>
            <w:u w:val="single"/>
          </w:rPr>
          <w:t>See page 13</w:t>
        </w:r>
      </w:hyperlink>
    </w:p>
    <w:p w14:paraId="1C7360DC" w14:textId="77777777" w:rsidR="00C85853" w:rsidRDefault="00C85853" w:rsidP="00C85853">
      <w:r>
        <w:t xml:space="preserve">Figure 23 Generator versus discriminator: </w:t>
      </w:r>
      <w:hyperlink r:id="rId35">
        <w:r>
          <w:rPr>
            <w:color w:val="0000FF"/>
            <w:u w:val="single"/>
          </w:rPr>
          <w:t>See page 13</w:t>
        </w:r>
      </w:hyperlink>
    </w:p>
    <w:p w14:paraId="1157A8EC" w14:textId="77777777" w:rsidR="00C85853" w:rsidRDefault="00C85853" w:rsidP="00C85853">
      <w:r>
        <w:t xml:space="preserve">Figure 24 Visualization of radar point cloud for Frame 01047: </w:t>
      </w:r>
      <w:hyperlink r:id="rId36">
        <w:r>
          <w:rPr>
            <w:color w:val="0000FF"/>
            <w:u w:val="single"/>
          </w:rPr>
          <w:t>See page 17</w:t>
        </w:r>
      </w:hyperlink>
    </w:p>
    <w:p w14:paraId="6AF826C5" w14:textId="77777777" w:rsidR="00C85853" w:rsidRDefault="00C85853" w:rsidP="00C85853">
      <w:r>
        <w:t xml:space="preserve">Figure 25 RADAR VS LiDAR Graph: </w:t>
      </w:r>
      <w:hyperlink r:id="rId37">
        <w:r>
          <w:rPr>
            <w:color w:val="0000FF"/>
            <w:u w:val="single"/>
          </w:rPr>
          <w:t>See page 17</w:t>
        </w:r>
      </w:hyperlink>
    </w:p>
    <w:p w14:paraId="4CF446E1" w14:textId="77777777" w:rsidR="00C85853" w:rsidRDefault="00C85853" w:rsidP="00C85853">
      <w:r>
        <w:t xml:space="preserve">Figure 26 Diagram of a CNN: </w:t>
      </w:r>
      <w:hyperlink r:id="rId38">
        <w:r>
          <w:rPr>
            <w:color w:val="0000FF"/>
            <w:u w:val="single"/>
          </w:rPr>
          <w:t>See page 17</w:t>
        </w:r>
      </w:hyperlink>
    </w:p>
    <w:p w14:paraId="5250148E" w14:textId="77777777" w:rsidR="00C85853" w:rsidRDefault="00C85853" w:rsidP="00C85853">
      <w:r>
        <w:t xml:space="preserve">Figure 27 Prius Sensor Setup VOD: </w:t>
      </w:r>
      <w:hyperlink r:id="rId39">
        <w:r>
          <w:rPr>
            <w:color w:val="0000FF"/>
            <w:u w:val="single"/>
          </w:rPr>
          <w:t>See page 17</w:t>
        </w:r>
      </w:hyperlink>
    </w:p>
    <w:p w14:paraId="65317E39" w14:textId="77777777" w:rsidR="00C85853" w:rsidRDefault="00C85853" w:rsidP="00C85853">
      <w:r>
        <w:t xml:space="preserve">Figure 28 Taxonomy of object detectors: </w:t>
      </w:r>
      <w:hyperlink r:id="rId40">
        <w:r>
          <w:rPr>
            <w:color w:val="0000FF"/>
            <w:u w:val="single"/>
          </w:rPr>
          <w:t>See page 17</w:t>
        </w:r>
      </w:hyperlink>
    </w:p>
    <w:p w14:paraId="56FCFFD2" w14:textId="77777777" w:rsidR="00F26120" w:rsidRPr="002F2E90" w:rsidRDefault="00F26120" w:rsidP="00937C7D"/>
    <w:p w14:paraId="783A23B7" w14:textId="3A68C8CA" w:rsidR="008333B6" w:rsidRDefault="00F71A8D" w:rsidP="004B5269">
      <w:pPr>
        <w:pStyle w:val="Heading1"/>
      </w:pPr>
      <w:bookmarkStart w:id="6" w:name="_Toc164195982"/>
      <w:r w:rsidRPr="00F71A8D">
        <w:t>Introduction</w:t>
      </w:r>
      <w:bookmarkEnd w:id="6"/>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7" w:name="_Toc164195983"/>
      <w:r>
        <w:t>Objective</w:t>
      </w:r>
      <w:bookmarkEnd w:id="7"/>
    </w:p>
    <w:p w14:paraId="59212841" w14:textId="48E46BF8"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768A5107"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orking with 4D radar data.</w:t>
      </w:r>
    </w:p>
    <w:p w14:paraId="417F4FF5" w14:textId="67282CDE" w:rsidR="005B68BC" w:rsidRDefault="00B35326" w:rsidP="00C95DF2">
      <w:pPr>
        <w:pStyle w:val="ListParagraph"/>
        <w:keepNext/>
        <w:numPr>
          <w:ilvl w:val="0"/>
          <w:numId w:val="42"/>
        </w:numPr>
        <w:ind w:left="714" w:hanging="357"/>
        <w:jc w:val="both"/>
        <w:rPr>
          <w:rFonts w:cs="Times New Roman"/>
        </w:rPr>
      </w:pPr>
      <w:r>
        <w:rPr>
          <w:rFonts w:cs="Times New Roman"/>
        </w:rPr>
        <w:t xml:space="preserve">Achieve object detection </w:t>
      </w:r>
    </w:p>
    <w:p w14:paraId="6A75CA3A" w14:textId="08116B4E" w:rsidR="00957CED" w:rsidRDefault="00A136B7" w:rsidP="00C95DF2">
      <w:pPr>
        <w:pStyle w:val="InformalHeading"/>
      </w:pPr>
      <w:r>
        <w:t xml:space="preserve">The academic </w:t>
      </w:r>
      <w:r w:rsidR="00957CED">
        <w:t>objectives:</w:t>
      </w:r>
    </w:p>
    <w:p w14:paraId="3A9BA598" w14:textId="0E6C5322"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1B417CCE" w:rsidR="00AC01F1" w:rsidRPr="00190444" w:rsidRDefault="00AC01F1" w:rsidP="00C95DF2">
      <w:pPr>
        <w:pStyle w:val="ListParagraph"/>
        <w:keepNext/>
        <w:numPr>
          <w:ilvl w:val="0"/>
          <w:numId w:val="43"/>
        </w:numPr>
        <w:ind w:left="714" w:hanging="357"/>
        <w:rPr>
          <w:rFonts w:cs="Times New Roman"/>
        </w:rPr>
      </w:pPr>
      <w:r>
        <w:rPr>
          <w:rFonts w:cs="Times New Roman"/>
        </w:rPr>
        <w:t xml:space="preserve">To learn and understand how object detection, tracking and classification is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5FC66DBC" w14:textId="77777777" w:rsidR="00F42AC0" w:rsidRDefault="00F42AC0" w:rsidP="00F42AC0">
      <w:pPr>
        <w:pStyle w:val="Heading2"/>
        <w:rPr>
          <w:lang w:val="hu-HU"/>
        </w:rPr>
      </w:pPr>
      <w:bookmarkStart w:id="8" w:name="_Toc164195984"/>
      <w:r>
        <w:rPr>
          <w:lang w:val="hu-HU"/>
        </w:rPr>
        <w:t>Project Scope</w:t>
      </w:r>
      <w:bookmarkEnd w:id="8"/>
    </w:p>
    <w:p w14:paraId="5A6CA534" w14:textId="010F2066" w:rsidR="00F42AC0" w:rsidRPr="00505F7E" w:rsidRDefault="0068518C" w:rsidP="00F42AC0">
      <w:pPr>
        <w:pStyle w:val="Paragraph"/>
        <w:rPr>
          <w:lang w:val="hu-HU"/>
        </w:rPr>
      </w:pPr>
      <w:r>
        <w:rPr>
          <w:lang w:val="hu-HU"/>
        </w:rPr>
        <w:t>Pending</w:t>
      </w:r>
      <w:r w:rsidR="00F42AC0">
        <w:rPr>
          <w:lang w:val="hu-HU"/>
        </w:rPr>
        <w:t>.</w:t>
      </w:r>
    </w:p>
    <w:p w14:paraId="3264D6D6" w14:textId="2059D8EB" w:rsidR="009F34A2" w:rsidRPr="00505F7E" w:rsidRDefault="009F34A2" w:rsidP="009F34A2">
      <w:pPr>
        <w:pStyle w:val="Heading2"/>
        <w:rPr>
          <w:lang w:val="hu-HU"/>
        </w:rPr>
      </w:pPr>
      <w:bookmarkStart w:id="9" w:name="_Toc164195985"/>
      <w:r w:rsidRPr="00505F7E">
        <w:rPr>
          <w:lang w:val="hu-HU"/>
        </w:rPr>
        <w:t>Solution Develope</w:t>
      </w:r>
      <w:r w:rsidR="00274757">
        <w:rPr>
          <w:lang w:val="hu-HU"/>
        </w:rPr>
        <w:t>d</w:t>
      </w:r>
      <w:bookmarkEnd w:id="9"/>
    </w:p>
    <w:p w14:paraId="51051BDF" w14:textId="67509ABC" w:rsidR="009F34A2" w:rsidRDefault="009F34A2" w:rsidP="007C20F6">
      <w:pPr>
        <w:pStyle w:val="Paragraph"/>
        <w:rPr>
          <w:lang w:val="hu-HU"/>
        </w:rPr>
      </w:pPr>
      <w:r w:rsidRPr="00505F7E">
        <w:rPr>
          <w:lang w:val="hu-HU"/>
        </w:rPr>
        <w:t xml:space="preserve">The developed </w:t>
      </w:r>
      <w:r w:rsidR="00B63887">
        <w:rPr>
          <w:lang w:val="hu-HU"/>
        </w:rPr>
        <w:t>source code is avaliable on github</w:t>
      </w:r>
      <w:r w:rsidR="00E8612D">
        <w:rPr>
          <w:lang w:val="hu-HU"/>
        </w:rPr>
        <w:t>:</w:t>
      </w:r>
      <w:r w:rsidR="002273E1">
        <w:rPr>
          <w:lang w:val="hu-HU"/>
        </w:rPr>
        <w:t xml:space="preserve"> </w:t>
      </w:r>
      <w:hyperlink r:id="rId41" w:history="1">
        <w:r w:rsidR="002273E1" w:rsidRPr="00E359D6">
          <w:rPr>
            <w:rStyle w:val="Hyperlink"/>
            <w:lang w:val="hu-HU"/>
          </w:rPr>
          <w:t>https://github.com/nicktmv/four-d-radar-thesis</w:t>
        </w:r>
      </w:hyperlink>
      <w:r w:rsidR="009B3EF0">
        <w:rPr>
          <w:lang w:val="hu-HU"/>
        </w:rPr>
        <w:t xml:space="preserve"> </w:t>
      </w:r>
      <w:r w:rsidR="00B63887">
        <w:rPr>
          <w:lang w:val="hu-HU"/>
        </w:rPr>
        <w:t>with all the neccacry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10" w:name="_Toc164195986"/>
      <w:r>
        <w:t>Report Structure</w:t>
      </w:r>
      <w:bookmarkEnd w:id="10"/>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1" w:name="_Toc164195987"/>
      <w:r>
        <w:t>Literature Review</w:t>
      </w:r>
      <w:bookmarkEnd w:id="11"/>
    </w:p>
    <w:p w14:paraId="6574AC9B" w14:textId="69BC6BA7" w:rsidR="00302608" w:rsidRDefault="00302608" w:rsidP="00302608">
      <w:pPr>
        <w:pStyle w:val="Heading2"/>
      </w:pPr>
      <w:bookmarkStart w:id="12" w:name="_Toc164195988"/>
      <w:r>
        <w:t>Introduction</w:t>
      </w:r>
      <w:bookmarkEnd w:id="12"/>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3" w:name="_Toc164195989"/>
      <w:r>
        <w:rPr>
          <w:rFonts w:ascii="Times New Roman" w:hAnsi="Times New Roman" w:cs="Times New Roman"/>
        </w:rPr>
        <w:t>Autonomous Vehicles</w:t>
      </w:r>
      <w:bookmarkEnd w:id="13"/>
    </w:p>
    <w:p w14:paraId="76C4DB0F" w14:textId="77777777" w:rsidR="002464EF" w:rsidRPr="0025124D" w:rsidRDefault="002464EF" w:rsidP="00953DAF">
      <w:pPr>
        <w:pStyle w:val="Paragraph"/>
      </w:pPr>
      <w:bookmarkStart w:id="14"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4"/>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rcRect/>
                    <a:stretch>
                      <a:fillRect/>
                    </a:stretch>
                  </pic:blipFill>
                  <pic:spPr>
                    <a:xfrm>
                      <a:off x="0" y="0"/>
                      <a:ext cx="5307397" cy="3114199"/>
                    </a:xfrm>
                    <a:prstGeom prst="rect">
                      <a:avLst/>
                    </a:prstGeom>
                    <a:noFill/>
                    <a:ln>
                      <a:noFill/>
                      <a:prstDash/>
                    </a:ln>
                  </pic:spPr>
                </pic:pic>
              </a:graphicData>
            </a:graphic>
          </wp:inline>
        </w:drawing>
      </w:r>
      <w:bookmarkStart w:id="15" w:name="_Hlk163332523"/>
      <w:r w:rsidR="007804DD" w:rsidRPr="0025124D">
        <w:rPr>
          <w:b/>
          <w:bCs/>
          <w:lang w:val="en-US"/>
        </w:rPr>
        <w:t>Figure 1</w:t>
      </w:r>
      <w:r w:rsidR="007804DD" w:rsidRPr="0025124D">
        <w:rPr>
          <w:lang w:val="en-US"/>
        </w:rPr>
        <w:t>: Sensor setup of the Valeo Drive4U prototype. (Valeo 2018)</w:t>
      </w:r>
      <w:bookmarkEnd w:id="15"/>
    </w:p>
    <w:p w14:paraId="38CE3021" w14:textId="256955AA" w:rsidR="00066FE0" w:rsidRPr="00212011" w:rsidRDefault="00202E5D" w:rsidP="00212011">
      <w:pPr>
        <w:pStyle w:val="Heading3"/>
      </w:pPr>
      <w:bookmarkStart w:id="16" w:name="_Toc164195990"/>
      <w:r w:rsidRPr="0025124D">
        <w:rPr>
          <w:rFonts w:cs="Calibri"/>
        </w:rPr>
        <w:t>Autonomous Vehicle Perception</w:t>
      </w:r>
      <w:r w:rsidR="000B7F7A" w:rsidRPr="00212011">
        <w:t>.</w:t>
      </w:r>
      <w:bookmarkEnd w:id="16"/>
    </w:p>
    <w:p w14:paraId="251BC2B9" w14:textId="0E3E28AF" w:rsidR="00714BB9" w:rsidRDefault="008F6F1A" w:rsidP="00953DAF">
      <w:pPr>
        <w:pStyle w:val="Paragraph"/>
        <w:rPr>
          <w:noProof/>
        </w:rPr>
      </w:pPr>
      <w:bookmarkStart w:id="17"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8"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9" w:name="_Hlk163335067"/>
      <w:bookmarkEnd w:id="18"/>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20" w:name="_Hlk163335072"/>
      <w:bookmarkEnd w:id="19"/>
    </w:p>
    <w:p w14:paraId="7DF26B1C" w14:textId="2F85A358" w:rsidR="00C439EB" w:rsidRPr="00AF2576" w:rsidRDefault="00C439EB" w:rsidP="007A2882">
      <w:pPr>
        <w:pStyle w:val="Paragraph"/>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1" w:name="_Hlk163335089"/>
      <w:bookmarkEnd w:id="20"/>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2" w:name="_Hlk163335095"/>
      <w:bookmarkEnd w:id="21"/>
      <w:r w:rsidR="00B75A4C">
        <w:rPr>
          <w:rFonts w:cs="Calibri"/>
          <w:lang w:val="en-US"/>
        </w:rPr>
        <w:t>.</w:t>
      </w:r>
      <w:r w:rsidR="00060C8A">
        <w:rPr>
          <w:rFonts w:cs="Calibri"/>
          <w:lang w:val="en-US"/>
        </w:rPr>
        <w:t xml:space="preserve"> </w:t>
      </w:r>
      <w:r w:rsidRPr="0025124D">
        <w:rPr>
          <w:rFonts w:cs="Calibri"/>
          <w:lang w:val="en-US"/>
        </w:rPr>
        <w:t>SLAM algorithms are employed in autonomous vehicles, they enable the vehicle to create a map of its surroundings while determining its own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5804022A" w14:textId="77777777" w:rsidR="00C439EB" w:rsidRDefault="00C439EB" w:rsidP="007A2882">
      <w:pPr>
        <w:pStyle w:val="Paragraph"/>
        <w:rPr>
          <w:rFonts w:cs="Calibri"/>
          <w:color w:val="000000"/>
          <w:shd w:val="clear" w:color="auto" w:fill="FFFFFF"/>
        </w:rPr>
      </w:pPr>
      <w:bookmarkStart w:id="23" w:name="_Hlk163335099"/>
      <w:bookmarkEnd w:id="22"/>
      <w:r w:rsidRPr="0025124D">
        <w:rPr>
          <w:rFonts w:cs="Calibri"/>
          <w:lang w:val="en-US"/>
        </w:rPr>
        <w:t>AVs use sensor fusion techniques to combine data from multiple sensors, improving the accuracy and robustness of perception systems. Kalman filters and Bayesian approaches are commonly employed for sensor fusion.</w:t>
      </w:r>
      <w:r w:rsidRPr="0025124D">
        <w:rPr>
          <w:rFonts w:cs="Calibri"/>
          <w:color w:val="000000"/>
          <w:shd w:val="clear" w:color="auto" w:fill="FFFFFF"/>
        </w:rPr>
        <w:t xml:space="preserve"> (Anwesh Marwade, 2020)</w:t>
      </w:r>
    </w:p>
    <w:p w14:paraId="47DF36D1" w14:textId="77777777" w:rsidR="000E3C9F" w:rsidRPr="0025124D" w:rsidRDefault="000E3C9F" w:rsidP="00D3743F">
      <w:pPr>
        <w:jc w:val="both"/>
        <w:rPr>
          <w:rFonts w:cs="Calibri"/>
        </w:rPr>
      </w:pPr>
    </w:p>
    <w:p w14:paraId="29A4A187" w14:textId="601C49AD" w:rsidR="00C439EB" w:rsidRDefault="00953DAF" w:rsidP="005D2D69">
      <w:pPr>
        <w:pStyle w:val="Heading2"/>
        <w:rPr>
          <w:rFonts w:cs="Calibri"/>
        </w:rPr>
      </w:pPr>
      <w:bookmarkStart w:id="24" w:name="_Toc164195991"/>
      <w:bookmarkEnd w:id="23"/>
      <w:r w:rsidRPr="0025124D">
        <w:rPr>
          <w:rFonts w:cs="Calibri"/>
        </w:rPr>
        <w:t>Overview of Radar</w:t>
      </w:r>
      <w:bookmarkEnd w:id="24"/>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862189" cy="1654731"/>
                    </a:xfrm>
                    <a:prstGeom prst="rect">
                      <a:avLst/>
                    </a:prstGeom>
                    <a:noFill/>
                    <a:ln>
                      <a:noFill/>
                      <a:prstDash/>
                    </a:ln>
                  </pic:spPr>
                </pic:pic>
              </a:graphicData>
            </a:graphic>
          </wp:inline>
        </w:drawing>
      </w:r>
    </w:p>
    <w:p w14:paraId="47E64B7D" w14:textId="77777777" w:rsidR="00BE203D" w:rsidRPr="0025124D" w:rsidRDefault="00BE203D" w:rsidP="00BE203D">
      <w:pPr>
        <w:jc w:val="center"/>
        <w:rPr>
          <w:rFonts w:cs="Calibri"/>
        </w:rPr>
      </w:pPr>
      <w:r w:rsidRPr="0025124D">
        <w:rPr>
          <w:rFonts w:cs="Calibri"/>
          <w:b/>
          <w:bCs/>
          <w:color w:val="000000"/>
          <w:shd w:val="clear" w:color="auto" w:fill="FFFFFF"/>
        </w:rPr>
        <w:t>Figure 3:</w:t>
      </w:r>
      <w:r w:rsidRPr="0025124D">
        <w:rPr>
          <w:rFonts w:cs="Calibri"/>
          <w:color w:val="000000"/>
          <w:shd w:val="clear" w:color="auto" w:fill="FFFFFF"/>
        </w:rPr>
        <w:t xml:space="preserve"> Basic Radar Operation (Roshni Y, 2019)</w:t>
      </w:r>
    </w:p>
    <w:p w14:paraId="5401EAA8" w14:textId="77777777" w:rsidR="00FB0B90" w:rsidRPr="0025124D" w:rsidRDefault="00FB0B90" w:rsidP="007A2882">
      <w:pPr>
        <w:pStyle w:val="Paragraph"/>
      </w:pPr>
      <w:r w:rsidRPr="0025124D">
        <w:rPr>
          <w:lang w:val="en-US"/>
        </w:rPr>
        <w:t xml:space="preserve">Illustrated by </w:t>
      </w:r>
      <w:r w:rsidRPr="0025124D">
        <w:rPr>
          <w:b/>
          <w:bCs/>
          <w:lang w:val="en-US"/>
        </w:rPr>
        <w:t>Figure 3</w:t>
      </w:r>
      <w:r w:rsidRPr="0025124D">
        <w:rPr>
          <w:lang w:val="en-US"/>
        </w:rPr>
        <w:t xml:space="preserve">, Radar operates on the principles of emitting electromagnetic waves, using a transmitter antenna (Tx)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3CB68A82" w14:textId="77777777" w:rsidR="005B2231" w:rsidRDefault="005B2231" w:rsidP="007A2882">
      <w:pPr>
        <w:pStyle w:val="Paragraph"/>
        <w:rPr>
          <w:rFonts w:cs="Calibri"/>
        </w:rPr>
      </w:pPr>
    </w:p>
    <w:p w14:paraId="23E36DD8" w14:textId="59AD3128" w:rsidR="00910976" w:rsidRPr="00212011" w:rsidRDefault="00910976" w:rsidP="00910976">
      <w:pPr>
        <w:pStyle w:val="Heading3"/>
      </w:pPr>
      <w:bookmarkStart w:id="25" w:name="_Toc164195992"/>
      <w:r w:rsidRPr="0025124D">
        <w:rPr>
          <w:rFonts w:cs="Calibri"/>
        </w:rPr>
        <w:t>FMCW Radar Signal Processing</w:t>
      </w:r>
      <w:r w:rsidRPr="00212011">
        <w:t>.</w:t>
      </w:r>
      <w:bookmarkEnd w:id="25"/>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77777777" w:rsidR="0042056E" w:rsidRPr="0025124D" w:rsidRDefault="0042056E" w:rsidP="00C32AD3">
      <w:pPr>
        <w:pStyle w:val="Paragraph"/>
      </w:pPr>
      <w:r w:rsidRPr="0025124D">
        <w:t xml:space="preserve">FMCW signals have key parameters as shown in </w:t>
      </w:r>
      <w:r w:rsidRPr="0025124D">
        <w:rPr>
          <w:b/>
          <w:bCs/>
        </w:rPr>
        <w:t>Figure 4:</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571511" cy="3428288"/>
                    </a:xfrm>
                    <a:prstGeom prst="rect">
                      <a:avLst/>
                    </a:prstGeom>
                    <a:noFill/>
                    <a:ln>
                      <a:noFill/>
                      <a:prstDash/>
                    </a:ln>
                  </pic:spPr>
                </pic:pic>
              </a:graphicData>
            </a:graphic>
          </wp:inline>
        </w:drawing>
      </w:r>
    </w:p>
    <w:p w14:paraId="15A8EEF1" w14:textId="00AABFDE" w:rsidR="00DA412D" w:rsidRDefault="00DA412D" w:rsidP="00D32087">
      <w:pPr>
        <w:jc w:val="center"/>
        <w:rPr>
          <w:rFonts w:cs="Calibri"/>
        </w:rPr>
      </w:pPr>
      <w:r w:rsidRPr="0025124D">
        <w:rPr>
          <w:rFonts w:cs="Calibri"/>
          <w:b/>
          <w:bCs/>
        </w:rPr>
        <w:t>Figure 4:</w:t>
      </w:r>
      <w:r w:rsidRPr="0025124D">
        <w:rPr>
          <w:rFonts w:cs="Calibri"/>
        </w:rPr>
        <w:t xml:space="preserve"> Radar Tx/Rx signals and the range-Doppler map (Zhou and Yue, 2022)</w:t>
      </w:r>
    </w:p>
    <w:p w14:paraId="090BA5D7" w14:textId="77777777" w:rsidR="00E56ECA" w:rsidRPr="0025124D" w:rsidRDefault="00E56ECA" w:rsidP="00D32087">
      <w:pPr>
        <w:pStyle w:val="Paragraph"/>
      </w:pPr>
      <w:bookmarkStart w:id="26" w:name="_Hlk163335776"/>
      <w:bookmarkStart w:id="27"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6"/>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7"/>
    </w:p>
    <w:p w14:paraId="25D70F42" w14:textId="77777777" w:rsidR="00E4108F" w:rsidRDefault="00E4108F" w:rsidP="00D32087">
      <w:pPr>
        <w:pStyle w:val="Paragraph"/>
      </w:pPr>
    </w:p>
    <w:p w14:paraId="7CBF0995" w14:textId="4D8EF900" w:rsidR="00E4108F" w:rsidRDefault="00E4108F" w:rsidP="00E4108F">
      <w:pPr>
        <w:pStyle w:val="Heading2"/>
        <w:rPr>
          <w:rFonts w:cs="Calibri"/>
        </w:rPr>
      </w:pPr>
      <w:bookmarkStart w:id="28" w:name="_Toc164195993"/>
      <w:r w:rsidRPr="0025124D">
        <w:rPr>
          <w:rFonts w:cs="Calibri"/>
        </w:rPr>
        <w:t xml:space="preserve">Overview of </w:t>
      </w:r>
      <w:r>
        <w:rPr>
          <w:rFonts w:cs="Calibri"/>
        </w:rPr>
        <w:t>LiDAR</w:t>
      </w:r>
      <w:bookmarkEnd w:id="28"/>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4E24C34D" w14:textId="77777777" w:rsidR="00E4108F" w:rsidRDefault="00E4108F" w:rsidP="00E4108F">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736534BD" w14:textId="77777777" w:rsidR="00E4108F" w:rsidRDefault="00E4108F" w:rsidP="00E4108F"/>
    <w:p w14:paraId="0CA539B7" w14:textId="77777777" w:rsidR="00E4108F" w:rsidRDefault="00E4108F" w:rsidP="00E4108F">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29" w:name="_Toc164195994"/>
      <w:r w:rsidRPr="0025124D">
        <w:rPr>
          <w:rFonts w:cs="Calibri"/>
        </w:rPr>
        <w:t xml:space="preserve">Overview of </w:t>
      </w:r>
      <w:r>
        <w:rPr>
          <w:rFonts w:cs="Calibri"/>
        </w:rPr>
        <w:t>4D mm Radar</w:t>
      </w:r>
      <w:bookmarkEnd w:id="29"/>
    </w:p>
    <w:p w14:paraId="609AED44" w14:textId="77777777" w:rsidR="008277D3" w:rsidRPr="0025124D" w:rsidRDefault="008277D3" w:rsidP="00367B14">
      <w:pPr>
        <w:pStyle w:val="Paragraph"/>
      </w:pPr>
      <w:r w:rsidRPr="0025124D">
        <w:t>4D-imaging radar represents a cutting-edge iteration of mm Wa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77777777"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0203260C"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Figure 5</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0668D757" w:rsidR="008277D3" w:rsidRPr="002F76F4" w:rsidRDefault="00862757" w:rsidP="008277D3">
      <w:pPr>
        <w:pStyle w:val="Heading2"/>
        <w:rPr>
          <w:rFonts w:cs="Calibri"/>
        </w:rPr>
      </w:pPr>
      <w:bookmarkStart w:id="30" w:name="_Toc164195995"/>
      <w:r>
        <w:rPr>
          <w:rFonts w:cs="Calibri"/>
        </w:rPr>
        <w:t>RADAR Vs LiDAR</w:t>
      </w:r>
      <w:bookmarkEnd w:id="30"/>
    </w:p>
    <w:p w14:paraId="22AA85B4" w14:textId="58B5245B" w:rsidR="00F3758C" w:rsidRDefault="00F14015" w:rsidP="00F3758C">
      <w:pPr>
        <w:pStyle w:val="Heading3"/>
      </w:pPr>
      <w:bookmarkStart w:id="31" w:name="_Toc164195996"/>
      <w:r w:rsidRPr="0025124D">
        <w:rPr>
          <w:rFonts w:cs="Calibri"/>
        </w:rPr>
        <w:t>4D Radar Advantages</w:t>
      </w:r>
      <w:r w:rsidR="00F3758C" w:rsidRPr="00212011">
        <w:t>.</w:t>
      </w:r>
      <w:bookmarkEnd w:id="31"/>
    </w:p>
    <w:p w14:paraId="64DD4548" w14:textId="6F0D1219" w:rsidR="00BC0F85" w:rsidRPr="0025124D" w:rsidRDefault="00BC0F85" w:rsidP="00367B14">
      <w:pPr>
        <w:pStyle w:val="Paragraph"/>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w:t>
      </w:r>
      <w:proofErr w:type="spellStart"/>
      <w:r w:rsidR="00BC0F85" w:rsidRPr="0025124D">
        <w:rPr>
          <w:rFonts w:cs="Calibri"/>
        </w:rPr>
        <w:t>Navtech</w:t>
      </w:r>
      <w:proofErr w:type="spellEnd"/>
      <w:r w:rsidR="00BC0F85" w:rsidRPr="0025124D">
        <w:rPr>
          <w:rFonts w:cs="Calibri"/>
        </w:rPr>
        <w:t xml:space="preserve"> Radar, 2023)</w:t>
      </w:r>
    </w:p>
    <w:p w14:paraId="35C86BD3" w14:textId="6F302652" w:rsidR="00BC0F85" w:rsidRPr="00F97B0E" w:rsidRDefault="00BC0F85" w:rsidP="00D9210E">
      <w:pPr>
        <w:pStyle w:val="Paragraph"/>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 for </w:t>
      </w:r>
      <w:r w:rsidR="00534DCB">
        <w:t>RADAR</w:t>
      </w:r>
      <w:r w:rsidRPr="0025124D">
        <w:t xml:space="preserve"> to be seamlessly hidden behind a bumper for an aesthetic look.</w:t>
      </w:r>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and </w:t>
      </w:r>
      <w:proofErr w:type="spellStart"/>
      <w:r w:rsidRPr="0025124D">
        <w:rPr>
          <w:color w:val="000000"/>
          <w:shd w:val="clear" w:color="auto" w:fill="FFFFFF"/>
        </w:rPr>
        <w:t>Xxxx</w:t>
      </w:r>
      <w:proofErr w:type="spellEnd"/>
      <w:r w:rsidRPr="0025124D">
        <w:rPr>
          <w:color w:val="000000"/>
          <w:shd w:val="clear" w:color="auto" w:fill="FFFFFF"/>
        </w:rPr>
        <w:t>, n.d.)</w:t>
      </w:r>
    </w:p>
    <w:p w14:paraId="77580360" w14:textId="65D52B4C" w:rsidR="009A25E0" w:rsidRPr="00212011" w:rsidRDefault="009A25E0" w:rsidP="009A25E0">
      <w:pPr>
        <w:pStyle w:val="Heading3"/>
      </w:pPr>
      <w:bookmarkStart w:id="32" w:name="_Toc164195997"/>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32"/>
    </w:p>
    <w:p w14:paraId="4BE5277D" w14:textId="4C724FDA" w:rsidR="00D57D34" w:rsidRPr="005D5E95" w:rsidRDefault="00D57D34" w:rsidP="005D5E95">
      <w:pPr>
        <w:pStyle w:val="Paragraph"/>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w:t>
      </w:r>
      <w:proofErr w:type="spellStart"/>
      <w:r w:rsidRPr="005D5E95">
        <w:t>Hesai</w:t>
      </w:r>
      <w:proofErr w:type="spellEnd"/>
      <w:r w:rsidRPr="005D5E95">
        <w:t xml:space="preserve"> Webmaster, 2023)</w:t>
      </w:r>
    </w:p>
    <w:p w14:paraId="3128B217" w14:textId="1842F91E" w:rsidR="00D57D34" w:rsidRPr="0025124D" w:rsidRDefault="00D57D34" w:rsidP="005D5E95">
      <w:pPr>
        <w:pStyle w:val="Paragraph"/>
      </w:pPr>
      <w:r w:rsidRPr="0025124D">
        <w:t xml:space="preserve">Illustrated by </w:t>
      </w:r>
      <w:r w:rsidRPr="0025124D">
        <w:rPr>
          <w:b/>
          <w:bCs/>
        </w:rPr>
        <w:t>figure 6</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509491" cy="2156822"/>
                    </a:xfrm>
                    <a:prstGeom prst="rect">
                      <a:avLst/>
                    </a:prstGeom>
                    <a:noFill/>
                    <a:ln>
                      <a:noFill/>
                      <a:prstDash/>
                    </a:ln>
                  </pic:spPr>
                </pic:pic>
              </a:graphicData>
            </a:graphic>
          </wp:inline>
        </w:drawing>
      </w:r>
    </w:p>
    <w:p w14:paraId="7FC20103" w14:textId="422E2B30" w:rsidR="003A589C" w:rsidRDefault="00D57D34" w:rsidP="003A589C">
      <w:pPr>
        <w:jc w:val="center"/>
        <w:rPr>
          <w:rFonts w:cs="Calibri"/>
        </w:rPr>
      </w:pPr>
      <w:r w:rsidRPr="0025124D">
        <w:rPr>
          <w:rFonts w:cs="Calibri"/>
          <w:b/>
          <w:bCs/>
        </w:rPr>
        <w:t>Figure 6:</w:t>
      </w:r>
      <w:r w:rsidRPr="0025124D">
        <w:rPr>
          <w:rFonts w:cs="Calibri"/>
        </w:rPr>
        <w:t xml:space="preserve"> </w:t>
      </w:r>
      <w:r w:rsidR="00534DCB">
        <w:rPr>
          <w:rFonts w:cs="Calibri"/>
        </w:rPr>
        <w:t>LiDAR</w:t>
      </w:r>
      <w:r w:rsidRPr="0025124D">
        <w:rPr>
          <w:rFonts w:cs="Calibri"/>
        </w:rPr>
        <w:t xml:space="preserve"> VS </w:t>
      </w:r>
      <w:r w:rsidR="00534DCB">
        <w:rPr>
          <w:rFonts w:cs="Calibri"/>
        </w:rPr>
        <w:t>RADAR</w:t>
      </w:r>
      <w:r w:rsidRPr="0025124D">
        <w:rPr>
          <w:rFonts w:cs="Calibri"/>
        </w:rPr>
        <w:t xml:space="preserve"> Point Cloud (AR, 2021)</w:t>
      </w:r>
    </w:p>
    <w:p w14:paraId="67CEEA8A" w14:textId="0A064E3B" w:rsidR="00751354" w:rsidRPr="003A589C" w:rsidRDefault="00D57D34" w:rsidP="003A589C">
      <w:pPr>
        <w:jc w:val="center"/>
        <w:rPr>
          <w:rFonts w:cs="Calibri"/>
        </w:rPr>
      </w:pPr>
      <w:r w:rsidRPr="0025124D">
        <w:rPr>
          <w:noProof/>
        </w:rPr>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Figure 7:</w:t>
      </w:r>
      <w:r w:rsidRPr="0025124D">
        <w:t xml:space="preserve"> summarises some of the advantages of RADR over </w:t>
      </w:r>
      <w:r w:rsidR="00534DCB">
        <w:t>LiDAR</w:t>
      </w:r>
      <w:r w:rsidRPr="0025124D">
        <w:t xml:space="preserve">, however because of Radars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46FD5727" w14:textId="5C6CF1AD" w:rsidR="00D57D34" w:rsidRPr="0025124D" w:rsidRDefault="00D57D34" w:rsidP="00D57D34">
      <w:pPr>
        <w:jc w:val="center"/>
        <w:rPr>
          <w:rFonts w:cs="Calibri"/>
        </w:rPr>
      </w:pPr>
      <w:r w:rsidRPr="0025124D">
        <w:rPr>
          <w:rFonts w:cs="Calibri"/>
          <w:b/>
          <w:bCs/>
        </w:rPr>
        <w:t>Figure 7:</w:t>
      </w:r>
      <w:r w:rsidRPr="0025124D">
        <w:rPr>
          <w:rFonts w:cs="Calibri"/>
        </w:rPr>
        <w:t xml:space="preserve"> </w:t>
      </w:r>
      <w:r w:rsidR="00534DCB">
        <w:rPr>
          <w:rFonts w:cs="Calibri"/>
        </w:rPr>
        <w:t>RADAR</w:t>
      </w:r>
      <w:r w:rsidRPr="0025124D">
        <w:rPr>
          <w:rFonts w:cs="Calibri"/>
        </w:rPr>
        <w:t xml:space="preserve"> VS </w:t>
      </w:r>
      <w:r w:rsidR="00534DCB">
        <w:rPr>
          <w:rFonts w:cs="Calibri"/>
        </w:rPr>
        <w:t>LiDAR</w:t>
      </w:r>
      <w:r w:rsidRPr="0025124D">
        <w:rPr>
          <w:rFonts w:cs="Calibri"/>
        </w:rPr>
        <w:t xml:space="preserve">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3" w:name="_Toc164195998"/>
      <w:r>
        <w:rPr>
          <w:rFonts w:cs="Calibri"/>
        </w:rPr>
        <w:t>Deep Learning</w:t>
      </w:r>
      <w:bookmarkEnd w:id="33"/>
    </w:p>
    <w:p w14:paraId="689AAF07" w14:textId="77777777" w:rsidR="00971699" w:rsidRPr="0025124D" w:rsidRDefault="00971699" w:rsidP="000166CA">
      <w:pPr>
        <w:pStyle w:val="Paragraph"/>
      </w:pPr>
      <w:r w:rsidRPr="0025124D">
        <w:t xml:space="preserve">Deep learning models consist of a series of interconnected layers, like the human brain that consist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extensi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4" w:name="_Toc164195999"/>
      <w:r w:rsidRPr="0025124D">
        <w:rPr>
          <w:rFonts w:cs="Calibri"/>
        </w:rPr>
        <w:t>Convolutional Neural Networks (CNNs)</w:t>
      </w:r>
      <w:r w:rsidRPr="00212011">
        <w:t>.</w:t>
      </w:r>
      <w:bookmarkEnd w:id="34"/>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3A290B91" w:rsidR="000166CA" w:rsidRPr="00FC090F" w:rsidRDefault="00E0111B" w:rsidP="00FC090F">
      <w:pPr>
        <w:pStyle w:val="Paragraph"/>
      </w:pPr>
      <w:r w:rsidRPr="0025124D">
        <w:t xml:space="preserve">In recent years, Convolutional Neural Networks (CNNs) have been explored to address these challenges. CNNs utilize Convolutional layers 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145500" cy="2204837"/>
                    </a:xfrm>
                    <a:prstGeom prst="rect">
                      <a:avLst/>
                    </a:prstGeom>
                    <a:noFill/>
                    <a:ln>
                      <a:noFill/>
                      <a:prstDash/>
                    </a:ln>
                  </pic:spPr>
                </pic:pic>
              </a:graphicData>
            </a:graphic>
          </wp:inline>
        </w:drawing>
      </w:r>
    </w:p>
    <w:p w14:paraId="6D618832" w14:textId="77777777" w:rsidR="00C43124" w:rsidRPr="0025124D" w:rsidRDefault="00C43124" w:rsidP="00C43124">
      <w:pPr>
        <w:jc w:val="center"/>
        <w:rPr>
          <w:rFonts w:cs="Calibri"/>
        </w:rPr>
      </w:pPr>
      <w:r w:rsidRPr="0025124D">
        <w:rPr>
          <w:rFonts w:cs="Calibri"/>
          <w:b/>
          <w:bCs/>
        </w:rPr>
        <w:t xml:space="preserve">Figure: 8 </w:t>
      </w:r>
      <w:r w:rsidRPr="0025124D">
        <w:rPr>
          <w:rFonts w:cs="Calibri"/>
        </w:rPr>
        <w:t xml:space="preserve">Diagram of a CNN </w:t>
      </w:r>
      <w:r w:rsidRPr="0025124D">
        <w:rPr>
          <w:rFonts w:cs="Calibri"/>
          <w:color w:val="000000"/>
          <w:shd w:val="clear" w:color="auto" w:fill="FFFFFF"/>
        </w:rPr>
        <w:t>(ResearchGate, 2019)</w:t>
      </w:r>
    </w:p>
    <w:p w14:paraId="3B17A70D" w14:textId="00CB0A9D" w:rsidR="00E0111B" w:rsidRPr="00711B57" w:rsidRDefault="00E0111B" w:rsidP="00711B57">
      <w:pPr>
        <w:pStyle w:val="Paragraph"/>
      </w:pPr>
      <w:r w:rsidRPr="00711B57">
        <w:t>Within each convolutional layer, there can be multiple grids, each of which obtain inputs from all the grids in the preceding layer, utilizing potentially distinct filters.</w:t>
      </w:r>
      <w:r w:rsidR="000166CA" w:rsidRPr="00711B57">
        <w:t xml:space="preserve"> </w:t>
      </w:r>
      <w:r w:rsidR="00E10AAA" w:rsidRPr="00711B57">
        <w:t>Following</w:t>
      </w:r>
      <w:r w:rsidRPr="00711B57">
        <w:t xml:space="preserve"> each convolutional layer, there is a pooling layer illustrated by </w:t>
      </w:r>
      <w:r w:rsidRPr="00D26237">
        <w:rPr>
          <w:b/>
          <w:bCs/>
        </w:rPr>
        <w:t>Figure 8</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w:t>
      </w:r>
      <w:proofErr w:type="spellStart"/>
      <w:r w:rsidRPr="0025124D">
        <w:rPr>
          <w:color w:val="000000"/>
          <w:shd w:val="clear" w:color="auto" w:fill="FFFFFF"/>
        </w:rPr>
        <w:t>Gibiansky</w:t>
      </w:r>
      <w:proofErr w:type="spellEnd"/>
      <w:r w:rsidRPr="0025124D">
        <w:rPr>
          <w:color w:val="000000"/>
          <w:shd w:val="clear" w:color="auto" w:fill="FFFFFF"/>
        </w:rPr>
        <w:t>, 2014)</w:t>
      </w:r>
    </w:p>
    <w:p w14:paraId="42D12B32" w14:textId="77777777" w:rsidR="00E0111B" w:rsidRPr="00E0111B" w:rsidRDefault="00E0111B" w:rsidP="00E0111B"/>
    <w:p w14:paraId="5745BC2C" w14:textId="4A53C039" w:rsidR="00C11B74" w:rsidRDefault="00095F41" w:rsidP="00C11B74">
      <w:pPr>
        <w:pStyle w:val="Heading3"/>
      </w:pPr>
      <w:bookmarkStart w:id="35" w:name="_Hlk163336079"/>
      <w:bookmarkStart w:id="36" w:name="_Toc164196000"/>
      <w:r w:rsidRPr="0025124D">
        <w:rPr>
          <w:rFonts w:cs="Calibri"/>
        </w:rPr>
        <w:t>Recurrent Neural Networks (RNNs)</w:t>
      </w:r>
      <w:bookmarkEnd w:id="35"/>
      <w:r w:rsidR="00C11B74" w:rsidRPr="00212011">
        <w:t>.</w:t>
      </w:r>
      <w:bookmarkEnd w:id="36"/>
    </w:p>
    <w:p w14:paraId="76954BC6" w14:textId="77777777" w:rsidR="00147C49" w:rsidRPr="0025124D" w:rsidRDefault="00147C49" w:rsidP="00D26237">
      <w:pPr>
        <w:pStyle w:val="Paragraph"/>
      </w:pPr>
      <w:r w:rsidRPr="0025124D">
        <w:t>Recurrent neural networks (RNNs), like other deep learning methods, have been around since the 1980s, but their true capabilities becam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024C9235"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 Unlike traditional neural networks, where inputs and outputs are treated independently.</w:t>
      </w:r>
      <w:r w:rsidRPr="0025124D">
        <w:rPr>
          <w:color w:val="000000"/>
          <w:shd w:val="clear" w:color="auto" w:fill="FFFFFF"/>
        </w:rPr>
        <w:t xml:space="preserve"> (</w:t>
      </w:r>
      <w:proofErr w:type="spellStart"/>
      <w:r w:rsidRPr="0025124D">
        <w:rPr>
          <w:color w:val="000000"/>
          <w:shd w:val="clear" w:color="auto" w:fill="FFFFFF"/>
        </w:rPr>
        <w:t>GeeksforGeeks</w:t>
      </w:r>
      <w:proofErr w:type="spellEnd"/>
      <w:r w:rsidRPr="0025124D">
        <w:rPr>
          <w:color w:val="000000"/>
          <w:shd w:val="clear" w:color="auto" w:fill="FFFFFF"/>
        </w:rPr>
        <w:t>, 2018)</w:t>
      </w:r>
    </w:p>
    <w:p w14:paraId="0529062B" w14:textId="77777777" w:rsidR="00147C49" w:rsidRPr="0025124D" w:rsidRDefault="00147C49" w:rsidP="00147C49">
      <w:pPr>
        <w:rPr>
          <w:rFonts w:cs="Calibri"/>
        </w:rPr>
      </w:pPr>
      <w:r w:rsidRPr="0025124D">
        <w:rPr>
          <w:rFonts w:cs="Calibri"/>
          <w:noProof/>
        </w:rPr>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50"/>
                    <a:stretch>
                      <a:fillRect/>
                    </a:stretch>
                  </pic:blipFill>
                  <pic:spPr>
                    <a:xfrm>
                      <a:off x="0" y="0"/>
                      <a:ext cx="5731514" cy="2366640"/>
                    </a:xfrm>
                    <a:prstGeom prst="rect">
                      <a:avLst/>
                    </a:prstGeom>
                    <a:noFill/>
                    <a:ln>
                      <a:noFill/>
                      <a:prstDash/>
                    </a:ln>
                  </pic:spPr>
                </pic:pic>
              </a:graphicData>
            </a:graphic>
          </wp:inline>
        </w:drawing>
      </w:r>
    </w:p>
    <w:p w14:paraId="16525859" w14:textId="4E91BC24" w:rsidR="00147C49" w:rsidRPr="0025124D" w:rsidRDefault="00147C49" w:rsidP="00D26237">
      <w:pPr>
        <w:jc w:val="center"/>
        <w:rPr>
          <w:rFonts w:cs="Calibri"/>
        </w:rPr>
      </w:pPr>
      <w:r w:rsidRPr="0025124D">
        <w:rPr>
          <w:rFonts w:cs="Calibri"/>
          <w:b/>
          <w:bCs/>
          <w:color w:val="000000"/>
          <w:shd w:val="clear" w:color="auto" w:fill="FFFFFF"/>
        </w:rPr>
        <w:t>Figure: 9</w:t>
      </w:r>
      <w:r w:rsidRPr="0025124D">
        <w:rPr>
          <w:rFonts w:cs="Calibri"/>
          <w:color w:val="000000"/>
          <w:shd w:val="clear" w:color="auto" w:fill="FFFFFF"/>
        </w:rPr>
        <w:t xml:space="preserve"> RNN Architecture (Avijeet Biswal, 2020)</w:t>
      </w:r>
    </w:p>
    <w:p w14:paraId="7014040E" w14:textId="77777777" w:rsidR="00147C49" w:rsidRPr="0025124D" w:rsidRDefault="00147C49" w:rsidP="00D26237">
      <w:pPr>
        <w:pStyle w:val="Paragraph"/>
      </w:pPr>
      <w:r w:rsidRPr="0025124D">
        <w:t xml:space="preserve">Illustrated by </w:t>
      </w:r>
      <w:r w:rsidRPr="0025124D">
        <w:rPr>
          <w:b/>
          <w:bCs/>
        </w:rPr>
        <w:t>Figure: 9</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4AEC6FFE" w14:textId="77777777" w:rsidR="00147C49" w:rsidRPr="0025124D" w:rsidRDefault="00147C49" w:rsidP="00D26237">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3A234831" w14:textId="77777777" w:rsidR="00147C49" w:rsidRPr="00147C49" w:rsidRDefault="00147C49" w:rsidP="00147C49"/>
    <w:p w14:paraId="7C8622C2" w14:textId="195DB597" w:rsidR="00983BA4" w:rsidRDefault="00983BA4" w:rsidP="00983BA4">
      <w:pPr>
        <w:pStyle w:val="Heading3"/>
      </w:pPr>
      <w:bookmarkStart w:id="37" w:name="_Toc164196001"/>
      <w:r w:rsidRPr="0025124D">
        <w:rPr>
          <w:rFonts w:cs="Calibri"/>
        </w:rPr>
        <w:t>Region-Based Convolutional Neural Network (R-CNN)</w:t>
      </w:r>
      <w:r w:rsidRPr="00212011">
        <w:t>.</w:t>
      </w:r>
      <w:bookmarkEnd w:id="37"/>
    </w:p>
    <w:p w14:paraId="3128C83A" w14:textId="77777777"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w:t>
      </w:r>
      <w:proofErr w:type="spellStart"/>
      <w:r w:rsidRPr="0025124D">
        <w:rPr>
          <w:color w:val="000000"/>
          <w:shd w:val="clear" w:color="auto" w:fill="FFFFFF"/>
        </w:rPr>
        <w:t>Girshick</w:t>
      </w:r>
      <w:proofErr w:type="spellEnd"/>
      <w:r w:rsidRPr="0025124D">
        <w:rPr>
          <w:color w:val="000000"/>
          <w:shd w:val="clear" w:color="auto" w:fill="FFFFFF"/>
        </w:rPr>
        <w:t xml:space="preserve"> et al., 2016)</w:t>
      </w:r>
      <w:r w:rsidRPr="0025124D">
        <w:t xml:space="preserve">, combines this selective search method for region proposal generation with deep learning for object classification illustrated by </w:t>
      </w:r>
      <w:r w:rsidRPr="0025124D">
        <w:rPr>
          <w:b/>
          <w:bCs/>
        </w:rPr>
        <w:t>Figure 10.</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731514" cy="2204088"/>
                    </a:xfrm>
                    <a:prstGeom prst="rect">
                      <a:avLst/>
                    </a:prstGeom>
                    <a:noFill/>
                    <a:ln>
                      <a:noFill/>
                      <a:prstDash/>
                    </a:ln>
                  </pic:spPr>
                </pic:pic>
              </a:graphicData>
            </a:graphic>
          </wp:inline>
        </w:drawing>
      </w:r>
    </w:p>
    <w:p w14:paraId="7BF40C02" w14:textId="79CD69AE" w:rsidR="00F119B3" w:rsidRPr="0025124D" w:rsidRDefault="00F119B3" w:rsidP="00D26237">
      <w:pPr>
        <w:jc w:val="center"/>
        <w:rPr>
          <w:rFonts w:cs="Calibri"/>
        </w:rPr>
      </w:pPr>
      <w:r w:rsidRPr="0025124D">
        <w:rPr>
          <w:rFonts w:cs="Calibri"/>
          <w:b/>
          <w:bCs/>
          <w:color w:val="000000"/>
          <w:shd w:val="clear" w:color="auto" w:fill="FFFFFF"/>
        </w:rPr>
        <w:t>Figure: 10</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8" w:name="_Toc164196002"/>
      <w:r>
        <w:rPr>
          <w:rFonts w:cs="Calibri"/>
        </w:rPr>
        <w:t>Object Detection &amp; Tracking</w:t>
      </w:r>
      <w:bookmarkEnd w:id="38"/>
    </w:p>
    <w:p w14:paraId="223C283A" w14:textId="77777777" w:rsidR="00866915" w:rsidRPr="0025124D"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Deep learning-based object detectors are instrumental in 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39" w:name="_Toc164196003"/>
      <w:r w:rsidRPr="00C50A12">
        <w:rPr>
          <w:rFonts w:cs="Calibri"/>
        </w:rPr>
        <w:t>Traditional Object Detection Techniques</w:t>
      </w:r>
      <w:r w:rsidR="00D37102" w:rsidRPr="00212011">
        <w:t>.</w:t>
      </w:r>
      <w:bookmarkEnd w:id="39"/>
    </w:p>
    <w:p w14:paraId="7D6FAB55" w14:textId="71763E00" w:rsidR="003F794F" w:rsidRPr="00D26237" w:rsidRDefault="003F794F" w:rsidP="00D26237">
      <w:pPr>
        <w:pStyle w:val="Paragraph"/>
      </w:pPr>
      <w:r w:rsidRPr="0025124D">
        <w:t>The modern progression of object detection techniques initiated two decades ago with the Viola Jones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37C16852"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1</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731514" cy="1632588"/>
                    </a:xfrm>
                    <a:prstGeom prst="rect">
                      <a:avLst/>
                    </a:prstGeom>
                    <a:noFill/>
                    <a:ln>
                      <a:noFill/>
                      <a:prstDash/>
                    </a:ln>
                  </pic:spPr>
                </pic:pic>
              </a:graphicData>
            </a:graphic>
          </wp:inline>
        </w:drawing>
      </w:r>
    </w:p>
    <w:p w14:paraId="3735FCA5" w14:textId="77777777" w:rsidR="003F794F" w:rsidRPr="0025124D" w:rsidRDefault="003F794F" w:rsidP="003F794F">
      <w:pPr>
        <w:jc w:val="center"/>
        <w:rPr>
          <w:rFonts w:cs="Calibri"/>
        </w:rPr>
      </w:pPr>
      <w:r w:rsidRPr="0025124D">
        <w:rPr>
          <w:rFonts w:cs="Calibri"/>
          <w:b/>
          <w:bCs/>
        </w:rPr>
        <w:t>Figure 11:</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40" w:name="_Toc164196004"/>
      <w:r>
        <w:rPr>
          <w:rFonts w:cs="Calibri"/>
        </w:rPr>
        <w:t>Object Classification</w:t>
      </w:r>
      <w:bookmarkEnd w:id="40"/>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41" w:name="_Toc164196005"/>
      <w:r w:rsidRPr="0025124D">
        <w:rPr>
          <w:rFonts w:cs="Calibri"/>
          <w:bCs/>
        </w:rPr>
        <w:t>AlexNet (2012</w:t>
      </w:r>
      <w:r w:rsidR="00607B6F" w:rsidRPr="0025124D">
        <w:rPr>
          <w:rFonts w:cs="Calibri"/>
          <w:bCs/>
        </w:rPr>
        <w:t>).</w:t>
      </w:r>
      <w:bookmarkEnd w:id="41"/>
    </w:p>
    <w:p w14:paraId="22876475" w14:textId="58308B3A"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the purpose of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2" w:name="_Toc164196006"/>
      <w:r w:rsidRPr="0025124D">
        <w:rPr>
          <w:rFonts w:cs="Calibri"/>
          <w:bCs/>
        </w:rPr>
        <w:t>VGGNet (2014</w:t>
      </w:r>
      <w:r w:rsidR="00C6107C" w:rsidRPr="0025124D">
        <w:rPr>
          <w:rFonts w:cs="Calibri"/>
          <w:bCs/>
        </w:rPr>
        <w:t>).</w:t>
      </w:r>
      <w:bookmarkEnd w:id="42"/>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3" w:name="_Toc164196007"/>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3"/>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4" w:name="_Toc164196008"/>
      <w:r w:rsidRPr="0025124D">
        <w:rPr>
          <w:rFonts w:cs="Calibri"/>
          <w:bCs/>
        </w:rPr>
        <w:t>DenseNet (2017).</w:t>
      </w:r>
      <w:bookmarkEnd w:id="44"/>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5" w:name="_Toc164196009"/>
      <w:r>
        <w:rPr>
          <w:rFonts w:cs="Calibri"/>
        </w:rPr>
        <w:t>Related Experimental Results</w:t>
      </w:r>
      <w:bookmarkEnd w:id="45"/>
    </w:p>
    <w:p w14:paraId="6028F977" w14:textId="77777777" w:rsidR="00A10C5E" w:rsidRPr="005B2125" w:rsidRDefault="00A10C5E" w:rsidP="005B2125">
      <w:pPr>
        <w:pStyle w:val="Paragraph"/>
      </w:pPr>
      <w:r w:rsidRPr="005B2125">
        <w:t>The following section is a summary of some results acquired from literature to aid in choosing the model and approach to develop this project.</w:t>
      </w:r>
    </w:p>
    <w:p w14:paraId="65A05A73" w14:textId="099FB6EC" w:rsidR="00C92781" w:rsidRPr="0025124D" w:rsidRDefault="00C92781" w:rsidP="00716886">
      <w:pPr>
        <w:pStyle w:val="Paragraph"/>
      </w:pPr>
      <w:r w:rsidRPr="0025124D">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w:t>
      </w:r>
      <w:r w:rsidR="00534DCB">
        <w:t>RADAR</w:t>
      </w:r>
      <w:r w:rsidRPr="0025124D">
        <w:t xml:space="preserve"> dataset reveal that the 4DRT-based baseline NN excels in the task of 3D object detection, particularly in challenging weather conditions, outperforming the </w:t>
      </w:r>
      <w:r w:rsidR="00534DCB">
        <w:t>LiDAR</w:t>
      </w:r>
      <w:r w:rsidRPr="0025124D">
        <w:t>-based network.</w:t>
      </w:r>
    </w:p>
    <w:p w14:paraId="53BAD6F5" w14:textId="2DF3449F"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6" w:name="_Toc164196010"/>
      <w:r>
        <w:rPr>
          <w:rFonts w:cs="Calibri"/>
        </w:rPr>
        <w:t>Conclusion</w:t>
      </w:r>
      <w:bookmarkEnd w:id="46"/>
    </w:p>
    <w:p w14:paraId="585BDD4D" w14:textId="070D7737" w:rsidR="00C11B74" w:rsidRPr="00C11B74" w:rsidRDefault="00FD05C5" w:rsidP="00C11B74">
      <w:r>
        <w:rPr>
          <w:rFonts w:cs="Calibri"/>
          <w:color w:val="000000"/>
          <w:shd w:val="clear" w:color="auto" w:fill="FFFFFF"/>
        </w:rPr>
        <w:t>In progress…</w:t>
      </w:r>
    </w:p>
    <w:p w14:paraId="6855DFE2" w14:textId="29BFB1E8" w:rsidR="00C11B74" w:rsidRPr="00C11B74" w:rsidRDefault="00EC55AE" w:rsidP="00EC55AE">
      <w:pPr>
        <w:tabs>
          <w:tab w:val="left" w:pos="1376"/>
        </w:tabs>
      </w:pPr>
      <w:r>
        <w:tab/>
      </w:r>
    </w:p>
    <w:p w14:paraId="3A71C007" w14:textId="0CE34023" w:rsidR="00EB5F22" w:rsidRPr="00EB5F22" w:rsidRDefault="00EB5F22" w:rsidP="00EB5F22">
      <w:pPr>
        <w:rPr>
          <w:lang w:val="en-US"/>
        </w:rPr>
      </w:pPr>
    </w:p>
    <w:p w14:paraId="5167BC9E" w14:textId="5DCAC160" w:rsidR="009D5566" w:rsidRDefault="009C7CE7" w:rsidP="005D6EF8">
      <w:pPr>
        <w:pStyle w:val="Heading1"/>
      </w:pPr>
      <w:bookmarkStart w:id="47" w:name="_Toc164196011"/>
      <w:bookmarkEnd w:id="17"/>
      <w:r>
        <w:t>Analysis and Design</w:t>
      </w:r>
      <w:bookmarkEnd w:id="47"/>
    </w:p>
    <w:p w14:paraId="0DC63B49" w14:textId="361FA116" w:rsidR="00F6586D" w:rsidRDefault="00F6586D" w:rsidP="00F6586D">
      <w:pPr>
        <w:pStyle w:val="Heading2"/>
      </w:pPr>
      <w:bookmarkStart w:id="48" w:name="_Toc164196012"/>
      <w:r>
        <w:t>Application Overview</w:t>
      </w:r>
      <w:bookmarkEnd w:id="48"/>
    </w:p>
    <w:p w14:paraId="6FAA6BA1" w14:textId="227479E6"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49" w:name="_Potential_Blockers_and"/>
      <w:bookmarkStart w:id="50" w:name="_Toc164196013"/>
      <w:bookmarkEnd w:id="49"/>
      <w:r w:rsidRPr="00AA50D6">
        <w:t xml:space="preserve">Potential </w:t>
      </w:r>
      <w:r w:rsidR="003B2A49">
        <w:t>Blockers</w:t>
      </w:r>
      <w:r w:rsidRPr="00AA50D6">
        <w:t xml:space="preserve"> and Considerations</w:t>
      </w:r>
      <w:bookmarkEnd w:id="50"/>
    </w:p>
    <w:p w14:paraId="2F9ED549" w14:textId="77339A7D" w:rsidR="00C65C38" w:rsidRDefault="00C94FA5" w:rsidP="00C65C38">
      <w:pPr>
        <w:pStyle w:val="Heading3"/>
      </w:pPr>
      <w:bookmarkStart w:id="51" w:name="_Toc164196014"/>
      <w:r w:rsidRPr="00C94FA5">
        <w:t>Data Sparsity and Quality</w:t>
      </w:r>
      <w:bookmarkEnd w:id="51"/>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2" w:name="_Toc164196015"/>
      <w:r w:rsidRPr="003C4250">
        <w:t>Dataset Acquisition</w:t>
      </w:r>
      <w:bookmarkEnd w:id="52"/>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3" w:name="_Toc164196016"/>
      <w:r w:rsidRPr="00EA4754">
        <w:t>Computational Complexity</w:t>
      </w:r>
      <w:bookmarkEnd w:id="53"/>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4" w:name="_Toc164196017"/>
      <w:r>
        <w:t>Steep Learning Curve</w:t>
      </w:r>
      <w:bookmarkEnd w:id="54"/>
    </w:p>
    <w:p w14:paraId="0DB6D6F9" w14:textId="75260618"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state of the art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5" w:name="_Toc164196018"/>
      <w:r>
        <w:t>Scope</w:t>
      </w:r>
      <w:bookmarkEnd w:id="55"/>
    </w:p>
    <w:p w14:paraId="22B48526" w14:textId="25F96BA3" w:rsidR="00776974" w:rsidRDefault="00776974" w:rsidP="00776974">
      <w:pPr>
        <w:pStyle w:val="Paragraph"/>
      </w:pPr>
      <w:r w:rsidRPr="0025124D">
        <w:t xml:space="preserve">The project's scope for tackling the task of object detection, tracking and classification will need to be deliberately concentrated on the detection of objects within 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This strategic limitation is critical to manag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6" w:name="_Toc164196019"/>
      <w:r>
        <w:t>Prerequisites</w:t>
      </w:r>
      <w:bookmarkEnd w:id="56"/>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53"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54"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55"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56"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7" w:name="_Toc164196020"/>
      <w:r>
        <w:t>Software</w:t>
      </w:r>
      <w:r w:rsidR="000661AB">
        <w:t xml:space="preserve"> Development Process</w:t>
      </w:r>
      <w:bookmarkEnd w:id="57"/>
    </w:p>
    <w:p w14:paraId="634CFBC2" w14:textId="437424F9" w:rsidR="009C78CB" w:rsidRDefault="009C78CB" w:rsidP="009C78CB">
      <w:pPr>
        <w:pStyle w:val="Heading3"/>
      </w:pPr>
      <w:bookmarkStart w:id="58" w:name="_Toc164196021"/>
      <w:r>
        <w:t>Agile</w:t>
      </w:r>
      <w:bookmarkEnd w:id="58"/>
    </w:p>
    <w:p w14:paraId="53141794" w14:textId="77777777" w:rsidR="000B174E" w:rsidRDefault="00D919D4" w:rsidP="000B174E">
      <w:pPr>
        <w:pStyle w:val="Paragraph"/>
      </w:pPr>
      <w:r>
        <w:t xml:space="preserve">The author was grounded in </w:t>
      </w:r>
      <w:r w:rsidRPr="0025124D">
        <w:t>Agile methodology. This approach was particularly suitable given the complexity and the exploratory nature of designing such an advanced neural network.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new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57"/>
                    <a:stretch>
                      <a:fillRect/>
                    </a:stretch>
                  </pic:blipFill>
                  <pic:spPr>
                    <a:xfrm>
                      <a:off x="0" y="0"/>
                      <a:ext cx="2585946" cy="2482556"/>
                    </a:xfrm>
                    <a:prstGeom prst="rect">
                      <a:avLst/>
                    </a:prstGeom>
                  </pic:spPr>
                </pic:pic>
              </a:graphicData>
            </a:graphic>
          </wp:inline>
        </w:drawing>
      </w:r>
    </w:p>
    <w:p w14:paraId="7654D82E" w14:textId="6F9B0115" w:rsidR="003E5C4E" w:rsidRPr="003E5C4E" w:rsidRDefault="00FE38BB" w:rsidP="003E5C4E">
      <w:pPr>
        <w:jc w:val="center"/>
        <w:rPr>
          <w:color w:val="000000"/>
          <w:shd w:val="clear" w:color="auto" w:fill="FFFFFF"/>
        </w:rPr>
      </w:pPr>
      <w:r w:rsidRPr="0025124D">
        <w:rPr>
          <w:rFonts w:cs="Calibri"/>
          <w:b/>
          <w:bCs/>
        </w:rPr>
        <w:t>Figure 1</w:t>
      </w:r>
      <w:r w:rsidR="00760FE2">
        <w:rPr>
          <w:rFonts w:cs="Calibri"/>
          <w:b/>
          <w:bCs/>
        </w:rPr>
        <w:t>2</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59" w:name="_Toc164196022"/>
      <w:r>
        <w:t>Minimal viable product</w:t>
      </w:r>
      <w:bookmarkEnd w:id="59"/>
      <w:r>
        <w:t xml:space="preserve"> </w:t>
      </w:r>
    </w:p>
    <w:p w14:paraId="57321081" w14:textId="77D87544" w:rsidR="00F87AEF" w:rsidRPr="00597F31" w:rsidRDefault="00874CA2" w:rsidP="00597F31">
      <w:pPr>
        <w:pStyle w:val="Paragraph"/>
      </w:pPr>
      <w:r w:rsidRPr="00597F31">
        <w:t xml:space="preserve">Illustrated by </w:t>
      </w:r>
      <w:r w:rsidRPr="00986DB9">
        <w:rPr>
          <w:b/>
          <w:bCs/>
        </w:rPr>
        <w:t>Figure 13</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1352A85D" w:rsidR="00874CA2" w:rsidRPr="0025124D" w:rsidRDefault="00874CA2" w:rsidP="00874CA2">
      <w:pPr>
        <w:jc w:val="center"/>
        <w:rPr>
          <w:rFonts w:cs="Calibri"/>
        </w:rPr>
      </w:pPr>
      <w:r w:rsidRPr="0025124D">
        <w:rPr>
          <w:rFonts w:cs="Calibri"/>
          <w:b/>
          <w:bCs/>
        </w:rPr>
        <w:t>Figure 1</w:t>
      </w:r>
      <w:r>
        <w:rPr>
          <w:rFonts w:cs="Calibri"/>
          <w:b/>
          <w:bCs/>
        </w:rPr>
        <w:t>3</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60" w:name="_Toc164196023"/>
      <w:r>
        <w:t>Project Management</w:t>
      </w:r>
      <w:bookmarkEnd w:id="60"/>
    </w:p>
    <w:p w14:paraId="64E6CBF0" w14:textId="71B95C32"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the author </w:t>
      </w:r>
      <w:r w:rsidR="00B043BD">
        <w:t>did his placement with.</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61" w:name="_Toc164196024"/>
      <w:r>
        <w:t>Tools and Framework Considered</w:t>
      </w:r>
      <w:bookmarkEnd w:id="61"/>
    </w:p>
    <w:p w14:paraId="52B234C3" w14:textId="77777777" w:rsidR="00565D19" w:rsidRDefault="00565D19" w:rsidP="00565D19">
      <w:pPr>
        <w:pStyle w:val="Heading3"/>
      </w:pPr>
      <w:bookmarkStart w:id="62" w:name="_Toc164196025"/>
      <w:r>
        <w:t>Python</w:t>
      </w:r>
      <w:bookmarkEnd w:id="62"/>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63" w:name="_Toc164196026"/>
      <w:r>
        <w:t>Jupiter Notebook</w:t>
      </w:r>
      <w:bookmarkEnd w:id="63"/>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356B838C"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r w:rsidR="003129DD" w:rsidRPr="00A77ED0">
        <w:t>replay</w:t>
      </w:r>
      <w:r w:rsidR="003129DD">
        <w:t>-</w:t>
      </w:r>
      <w:r w:rsidR="003129DD" w:rsidRPr="00A77ED0">
        <w:t>able</w:t>
      </w:r>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14043E96"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6F4F03">
        <w:t>`</w:t>
      </w:r>
      <w:r w:rsidR="006F4F03" w:rsidRPr="008F24AD">
        <w:t>. 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40D72015" w14:textId="77777777" w:rsidR="00F6586D" w:rsidRDefault="00F6586D" w:rsidP="00F6586D">
      <w:pPr>
        <w:pStyle w:val="Paragraph"/>
      </w:pPr>
    </w:p>
    <w:p w14:paraId="50D4B610" w14:textId="433771EE" w:rsidR="00286F4C" w:rsidRDefault="00894C1E" w:rsidP="00286F4C">
      <w:pPr>
        <w:pStyle w:val="Heading2"/>
      </w:pPr>
      <w:bookmarkStart w:id="64" w:name="_Toc164196027"/>
      <w:r>
        <w:t>Dataset</w:t>
      </w:r>
      <w:bookmarkEnd w:id="64"/>
    </w:p>
    <w:p w14:paraId="75DC5186" w14:textId="77777777" w:rsidR="00FA6C7D" w:rsidRPr="0025124D" w:rsidRDefault="00FA6C7D" w:rsidP="00265439">
      <w:pPr>
        <w:pStyle w:val="Paragraph"/>
      </w:pPr>
      <w:r w:rsidRPr="0025124D">
        <w:t>Several datasets with 4D radar have been released and applied in recent years. However, despite the lack of publicly available datasets, an analysis was conducted on the datasets that where available. From the analysis the author created the following summary:</w:t>
      </w:r>
    </w:p>
    <w:p w14:paraId="20307718" w14:textId="77777777" w:rsidR="00FA6C7D" w:rsidRPr="0025124D" w:rsidRDefault="00FA6C7D" w:rsidP="00265439">
      <w:pPr>
        <w:pStyle w:val="Paragraph"/>
      </w:pPr>
      <w:proofErr w:type="spellStart"/>
      <w:r w:rsidRPr="0025124D">
        <w:t>Astyx</w:t>
      </w:r>
      <w:proofErr w:type="spellEnd"/>
      <w:r w:rsidRPr="0025124D">
        <w:t xml:space="preserve">, an early-released dataset, provides rich data for 3D object detection but is limited by its small size of 546 frames and 3000 object annotations, lacking special scenarios and urban data. </w:t>
      </w:r>
      <w:proofErr w:type="spellStart"/>
      <w:r w:rsidRPr="0025124D">
        <w:t>RADIal</w:t>
      </w:r>
      <w:proofErr w:type="spellEnd"/>
      <w:r w:rsidRPr="0025124D">
        <w:t xml:space="preserve">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cloud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5" w:name="_Toc164196028"/>
      <w:r>
        <w:t>View-Of-Delft</w:t>
      </w:r>
      <w:r w:rsidR="001130C4">
        <w:t xml:space="preserve"> Sensor Setup</w:t>
      </w:r>
      <w:bookmarkEnd w:id="65"/>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59"/>
                    <a:srcRect/>
                    <a:stretch>
                      <a:fillRect/>
                    </a:stretch>
                  </pic:blipFill>
                  <pic:spPr>
                    <a:xfrm>
                      <a:off x="0" y="0"/>
                      <a:ext cx="4187796" cy="2993754"/>
                    </a:xfrm>
                    <a:prstGeom prst="rect">
                      <a:avLst/>
                    </a:prstGeom>
                    <a:noFill/>
                    <a:ln>
                      <a:noFill/>
                      <a:prstDash/>
                    </a:ln>
                  </pic:spPr>
                </pic:pic>
              </a:graphicData>
            </a:graphic>
          </wp:inline>
        </w:drawing>
      </w:r>
    </w:p>
    <w:p w14:paraId="75D48AC3" w14:textId="793FBF68" w:rsidR="00FA6C7D" w:rsidRDefault="004E4665" w:rsidP="009B7F67">
      <w:pPr>
        <w:jc w:val="center"/>
        <w:rPr>
          <w:rFonts w:cs="Calibri"/>
        </w:rPr>
      </w:pPr>
      <w:r w:rsidRPr="0025124D">
        <w:rPr>
          <w:rFonts w:cs="Calibri"/>
          <w:b/>
          <w:bCs/>
        </w:rPr>
        <w:t>Figure 12:</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6" w:name="_Toc164196029"/>
      <w:r>
        <w:t>Dataset Frame Information</w:t>
      </w:r>
      <w:bookmarkEnd w:id="66"/>
    </w:p>
    <w:p w14:paraId="4E0CB22B" w14:textId="516A8DBC" w:rsidR="00645D82" w:rsidRDefault="00645D82" w:rsidP="00645D82">
      <w:pPr>
        <w:pStyle w:val="Paragraph"/>
      </w:pPr>
      <w:r w:rsidRPr="0025124D">
        <w:t xml:space="preserve">These radar point clouds are stored in bin files, with each file containing a set of points represented as a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ego motion,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7" w:name="_Toc164196030"/>
      <w:r>
        <w:t xml:space="preserve">Dataset </w:t>
      </w:r>
      <w:r w:rsidR="0012644E">
        <w:t>Label</w:t>
      </w:r>
      <w:r>
        <w:t xml:space="preserve"> Information</w:t>
      </w:r>
      <w:bookmarkEnd w:id="67"/>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8" w:name="_Data_Visualization_and"/>
      <w:bookmarkStart w:id="69" w:name="_Toc164196031"/>
      <w:bookmarkEnd w:id="68"/>
      <w:r w:rsidRPr="0025124D">
        <w:rPr>
          <w:rFonts w:cs="Calibri"/>
        </w:rPr>
        <w:t>Data Visualization and Exploration</w:t>
      </w:r>
      <w:bookmarkEnd w:id="69"/>
    </w:p>
    <w:p w14:paraId="578E5E2B" w14:textId="7A4A6B95"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comparing this visualisation to the output of the camera</w:t>
      </w:r>
      <w:r w:rsidRPr="0025124D">
        <w:rPr>
          <w:rFonts w:cs="Calibri"/>
        </w:rPr>
        <w:t xml:space="preserve">. </w:t>
      </w:r>
      <w:r w:rsidR="00E4253C">
        <w:rPr>
          <w:rFonts w:cs="Calibri"/>
        </w:rPr>
        <w:t xml:space="preserve">K3D was used by VOD, however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its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70" w:name="_Toc164196032"/>
      <w:r>
        <w:t xml:space="preserve">Model Architecture </w:t>
      </w:r>
      <w:r w:rsidR="00B64AEA">
        <w:t>Considered</w:t>
      </w:r>
      <w:bookmarkEnd w:id="70"/>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rcRect/>
                    <a:stretch>
                      <a:fillRect/>
                    </a:stretch>
                  </pic:blipFill>
                  <pic:spPr>
                    <a:xfrm>
                      <a:off x="0" y="0"/>
                      <a:ext cx="5400040" cy="2091690"/>
                    </a:xfrm>
                    <a:prstGeom prst="rect">
                      <a:avLst/>
                    </a:prstGeom>
                    <a:noFill/>
                    <a:ln>
                      <a:noFill/>
                      <a:prstDash/>
                    </a:ln>
                  </pic:spPr>
                </pic:pic>
              </a:graphicData>
            </a:graphic>
          </wp:inline>
        </w:drawing>
      </w:r>
    </w:p>
    <w:p w14:paraId="39B18187" w14:textId="7FF58233" w:rsidR="005F0CF0" w:rsidRPr="00B66F16" w:rsidRDefault="005F0CF0" w:rsidP="00B66F16">
      <w:pPr>
        <w:jc w:val="center"/>
        <w:rPr>
          <w:rFonts w:cs="Calibri"/>
        </w:rPr>
      </w:pPr>
      <w:r w:rsidRPr="0025124D">
        <w:rPr>
          <w:rFonts w:cs="Calibri"/>
          <w:b/>
          <w:bCs/>
        </w:rPr>
        <w:t>Fig 1</w:t>
      </w:r>
      <w:r>
        <w:rPr>
          <w:rFonts w:cs="Calibri"/>
          <w:b/>
          <w:bCs/>
        </w:rPr>
        <w:t>4</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3181C0E5" w14:textId="10DCD869" w:rsidR="00B64AEA"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71" w:name="_Toc164196033"/>
      <w:r>
        <w:t xml:space="preserve">PV-RCNN </w:t>
      </w:r>
      <w:r w:rsidR="00B620DB">
        <w:t xml:space="preserve">Components </w:t>
      </w:r>
      <w:r>
        <w:t>Overview</w:t>
      </w:r>
      <w:bookmarkEnd w:id="71"/>
    </w:p>
    <w:p w14:paraId="47BDC7F8" w14:textId="01A14259"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3</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77777777"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key point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w:t>
      </w:r>
      <w:commentRangeStart w:id="72"/>
      <w:r w:rsidRPr="0025124D">
        <w:rPr>
          <w:rFonts w:cs="Calibri"/>
        </w:rPr>
        <w:t>classification</w:t>
      </w:r>
      <w:commentRangeEnd w:id="72"/>
      <w:r w:rsidR="00535696">
        <w:rPr>
          <w:rStyle w:val="CommentReference"/>
        </w:rPr>
        <w:commentReference w:id="72"/>
      </w:r>
      <w:r w:rsidRPr="0025124D">
        <w:rPr>
          <w:rFonts w:cs="Calibri"/>
        </w:rPr>
        <w:t>.</w:t>
      </w:r>
    </w:p>
    <w:p w14:paraId="34421FCB" w14:textId="53217BEB" w:rsidR="00B3193F" w:rsidRDefault="00F832A3" w:rsidP="00B3193F">
      <w:pPr>
        <w:pStyle w:val="Heading2"/>
        <w:rPr>
          <w:rFonts w:cs="Calibri"/>
        </w:rPr>
      </w:pPr>
      <w:bookmarkStart w:id="73" w:name="_Toc164196034"/>
      <w:r w:rsidRPr="00F832A3">
        <w:rPr>
          <w:rFonts w:cs="Calibri"/>
        </w:rPr>
        <w:t>Training and Inference Details</w:t>
      </w:r>
      <w:bookmarkEnd w:id="73"/>
    </w:p>
    <w:p w14:paraId="56A270FD" w14:textId="77777777" w:rsidR="00995DB0" w:rsidRPr="0025124D" w:rsidRDefault="00995DB0" w:rsidP="00936CB1">
      <w:pPr>
        <w:pStyle w:val="Paragraph"/>
      </w:pPr>
      <w:r w:rsidRPr="0025124D">
        <w:t>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completes in approximately 5 hours.</w:t>
      </w:r>
    </w:p>
    <w:p w14:paraId="30D577A6" w14:textId="781D5C33" w:rsidR="00995DB0" w:rsidRPr="0025124D" w:rsidRDefault="00995DB0" w:rsidP="00936CB1">
      <w:pPr>
        <w:pStyle w:val="Paragraph"/>
      </w:pPr>
      <w:r w:rsidRPr="0025124D">
        <w:t>Given that the author of this thesis, training setup consists of a laptop with a single Nvidia 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7005119A" w14:textId="531C4F9A" w:rsidR="00C8547E" w:rsidRDefault="0037288E" w:rsidP="00C8547E">
      <w:pPr>
        <w:pStyle w:val="Heading2"/>
        <w:rPr>
          <w:rFonts w:cs="Calibri"/>
        </w:rPr>
      </w:pPr>
      <w:bookmarkStart w:id="74" w:name="_Toc164196035"/>
      <w:r>
        <w:rPr>
          <w:rFonts w:cs="Calibri"/>
        </w:rPr>
        <w:t>Evaluation</w:t>
      </w:r>
      <w:r w:rsidR="00A52204">
        <w:rPr>
          <w:rFonts w:cs="Calibri"/>
        </w:rPr>
        <w:t xml:space="preserve"> M</w:t>
      </w:r>
      <w:r>
        <w:rPr>
          <w:rFonts w:cs="Calibri"/>
        </w:rPr>
        <w:t>etrics</w:t>
      </w:r>
      <w:bookmarkEnd w:id="74"/>
    </w:p>
    <w:p w14:paraId="62DA179F" w14:textId="77F868D1" w:rsidR="00A52204" w:rsidRPr="0025124D" w:rsidRDefault="00A52204" w:rsidP="00525BCB">
      <w:pPr>
        <w:pStyle w:val="Paragraph"/>
      </w:pPr>
      <w:r w:rsidRPr="0025124D">
        <w:t>Based on research the author chose the mean Average Precision (mAP)</w:t>
      </w:r>
      <w:r w:rsidR="00CF1618">
        <w:t xml:space="preserve">, (illustrated by </w:t>
      </w:r>
      <w:r w:rsidR="00CF1618" w:rsidRPr="00CF1618">
        <w:rPr>
          <w:b/>
          <w:bCs/>
        </w:rPr>
        <w:t>Figure 15</w:t>
      </w:r>
      <w:r w:rsidR="00CF1618">
        <w:rPr>
          <w:b/>
          <w:bCs/>
        </w:rPr>
        <w:t>)</w:t>
      </w:r>
      <w:r w:rsidRPr="0025124D">
        <w:t xml:space="preserve"> metric for evaluating the effectiveness of the model</w:t>
      </w:r>
      <w:r w:rsidR="00131EF8">
        <w:t>, i</w:t>
      </w:r>
      <w:r w:rsidRPr="0025124D">
        <w:t>t utilizes the following subsidiary metrics:</w:t>
      </w:r>
    </w:p>
    <w:p w14:paraId="63C91AA8" w14:textId="5CEFB7B3" w:rsidR="00A52204" w:rsidRPr="00D7188E" w:rsidRDefault="00A52204" w:rsidP="00D7188E">
      <w:pPr>
        <w:pStyle w:val="ListParagraph"/>
        <w:numPr>
          <w:ilvl w:val="0"/>
          <w:numId w:val="50"/>
        </w:numPr>
        <w:suppressAutoHyphens/>
        <w:autoSpaceDN w:val="0"/>
        <w:spacing w:after="120"/>
        <w:rPr>
          <w:rFonts w:cs="Calibri"/>
        </w:rPr>
      </w:pPr>
      <w:r w:rsidRPr="00D7188E">
        <w:rPr>
          <w:rFonts w:cs="Calibri"/>
        </w:rPr>
        <w:t>Confusion Matrix</w:t>
      </w:r>
    </w:p>
    <w:p w14:paraId="35108E73"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Intersection over Union (IoU)</w:t>
      </w:r>
    </w:p>
    <w:p w14:paraId="5735AF70"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Precision</w:t>
      </w:r>
    </w:p>
    <w:p w14:paraId="07950A5B" w14:textId="3C9A9E99" w:rsidR="00A52204" w:rsidRPr="005C3C8C" w:rsidRDefault="00A52204" w:rsidP="005C3C8C">
      <w:pPr>
        <w:pStyle w:val="ListParagraph"/>
        <w:numPr>
          <w:ilvl w:val="0"/>
          <w:numId w:val="50"/>
        </w:numPr>
        <w:suppressAutoHyphens/>
        <w:autoSpaceDN w:val="0"/>
        <w:spacing w:after="120"/>
        <w:rPr>
          <w:rFonts w:cs="Calibri"/>
        </w:rPr>
      </w:pPr>
      <w:r w:rsidRPr="0025124D">
        <w:rPr>
          <w:rFonts w:cs="Calibri"/>
        </w:rPr>
        <w:t>Recall</w:t>
      </w:r>
    </w:p>
    <w:p w14:paraId="7BBB0006" w14:textId="77777777" w:rsidR="00A52204" w:rsidRPr="0025124D" w:rsidRDefault="00A52204" w:rsidP="00D77A98">
      <w:pPr>
        <w:pStyle w:val="Paragraph"/>
      </w:pPr>
      <w:r w:rsidRPr="0025124D">
        <w:t>It is the average of the Average Precision (AP) for each class. AP for a single class is calculated by plotting a Precision-Recall (P-R) curve, which graphs the precision of the model against its recall at different thresholds. Precision measures the accuracy of the positive predictions, while recall quantifies the model's ability to identify all relevant instances. For each class, AP is computed as the area under the P-R curve, reflecting the model's accuracy across all levels of recall. The mAP is then determined by taking the mean of the AP scores across all classes. This provides a single performance summary that balances both the precision and the ability of the model to detect each class, making it a comprehensive metric for tasks with multiple classes to be detected.</w:t>
      </w:r>
    </w:p>
    <w:p w14:paraId="4FFCE482" w14:textId="77777777" w:rsidR="00A52204" w:rsidRPr="0025124D" w:rsidRDefault="00A52204" w:rsidP="00A52204">
      <w:pPr>
        <w:rPr>
          <w:rFonts w:cs="Calibri"/>
        </w:rPr>
      </w:pPr>
    </w:p>
    <w:p w14:paraId="33D732A8" w14:textId="77777777" w:rsidR="00A52204" w:rsidRPr="0025124D" w:rsidRDefault="00A52204" w:rsidP="00A52204">
      <w:pPr>
        <w:jc w:val="center"/>
        <w:rPr>
          <w:rFonts w:cs="Calibri"/>
        </w:rPr>
      </w:pPr>
      <w:r w:rsidRPr="0025124D">
        <w:rPr>
          <w:rFonts w:cs="Calibri"/>
          <w:noProof/>
        </w:rPr>
        <w:drawing>
          <wp:inline distT="0" distB="0" distL="0" distR="0" wp14:anchorId="178E5BD0" wp14:editId="4B64E9C4">
            <wp:extent cx="4662141" cy="2255660"/>
            <wp:effectExtent l="0" t="0" r="5109" b="0"/>
            <wp:docPr id="1840052075" name="Picture 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40052075" name="Picture 1" descr="A diagram of a graph&#10;&#10;Description automatically generated with medium confidence"/>
                    <pic:cNvPicPr/>
                  </pic:nvPicPr>
                  <pic:blipFill>
                    <a:blip r:embed="rId65"/>
                    <a:srcRect/>
                    <a:stretch>
                      <a:fillRect/>
                    </a:stretch>
                  </pic:blipFill>
                  <pic:spPr>
                    <a:xfrm>
                      <a:off x="0" y="0"/>
                      <a:ext cx="4662141" cy="2255660"/>
                    </a:xfrm>
                    <a:prstGeom prst="rect">
                      <a:avLst/>
                    </a:prstGeom>
                    <a:noFill/>
                    <a:ln>
                      <a:noFill/>
                      <a:prstDash/>
                    </a:ln>
                  </pic:spPr>
                </pic:pic>
              </a:graphicData>
            </a:graphic>
          </wp:inline>
        </w:drawing>
      </w:r>
    </w:p>
    <w:p w14:paraId="7EF94A39" w14:textId="48A6DF5D" w:rsidR="00A52204" w:rsidRPr="0025124D" w:rsidRDefault="00A52204" w:rsidP="003D582F">
      <w:pPr>
        <w:jc w:val="center"/>
        <w:rPr>
          <w:rFonts w:cs="Calibri"/>
        </w:rPr>
      </w:pPr>
      <w:r w:rsidRPr="0025124D">
        <w:rPr>
          <w:rFonts w:cs="Calibri"/>
          <w:b/>
          <w:bCs/>
        </w:rPr>
        <w:t>Fig 1</w:t>
      </w:r>
      <w:r w:rsidR="000C49CF">
        <w:rPr>
          <w:rFonts w:cs="Calibri"/>
          <w:b/>
          <w:bCs/>
        </w:rPr>
        <w:t>5</w:t>
      </w:r>
      <w:r w:rsidRPr="0025124D">
        <w:rPr>
          <w:rFonts w:cs="Calibri"/>
          <w:b/>
          <w:bCs/>
        </w:rPr>
        <w:t>:</w:t>
      </w:r>
      <w:r w:rsidRPr="0025124D">
        <w:rPr>
          <w:rFonts w:cs="Calibri"/>
        </w:rPr>
        <w:t xml:space="preserve"> mAP Overview </w:t>
      </w:r>
      <w:r w:rsidRPr="0025124D">
        <w:rPr>
          <w:rFonts w:cs="Calibri"/>
          <w:color w:val="000000"/>
          <w:shd w:val="clear" w:color="auto" w:fill="FFFFFF"/>
        </w:rPr>
        <w:t>(kili-website, 2023)</w:t>
      </w:r>
    </w:p>
    <w:p w14:paraId="3CA16AE3" w14:textId="77777777" w:rsidR="00A52204" w:rsidRPr="0025124D" w:rsidRDefault="00A52204" w:rsidP="008E3C5F">
      <w:pPr>
        <w:pStyle w:val="Paragraph"/>
      </w:pPr>
      <w:r w:rsidRPr="0025124D">
        <w:t>mAP, or mean Average Precision, is often preferred over other evaluation metrics for object detection tasks due to its comprehensive assessment of both precision and recall across various levels of confidence thresholds. Unlike single-point metrics like accuracy, mAP considers the entire precision-recall curve, providing a more nuanced understanding of a model's performance. This makes mAP particularly suitable for scenarios where a balance between precision and recall is crucial, such as in real-world applications where false positives and false negatives carry different consequences. Additionally, mAP enables fair comparisons between different models by accounting for their performance across all possible operating points, offering a robust measure of overall detection quality.</w:t>
      </w:r>
    </w:p>
    <w:p w14:paraId="30321F67" w14:textId="77777777" w:rsidR="00A52204" w:rsidRPr="00A52204" w:rsidRDefault="00A52204" w:rsidP="00A52204"/>
    <w:p w14:paraId="7EF0D182" w14:textId="56AD5B25" w:rsidR="00CB6981" w:rsidRPr="00261C54" w:rsidRDefault="00CB6981" w:rsidP="005844F1">
      <w:pPr>
        <w:pStyle w:val="Paragraph"/>
      </w:pPr>
    </w:p>
    <w:p w14:paraId="6E022346" w14:textId="77777777" w:rsidR="00535696" w:rsidRDefault="00535696" w:rsidP="00535696">
      <w:pPr>
        <w:pStyle w:val="Heading2"/>
      </w:pPr>
      <w:bookmarkStart w:id="75" w:name="_Toc164196036"/>
      <w:r>
        <w:t>New architecture</w:t>
      </w:r>
    </w:p>
    <w:p w14:paraId="631022B9" w14:textId="77777777" w:rsidR="00535696" w:rsidRPr="00F91F94" w:rsidRDefault="00535696" w:rsidP="00535696">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commentRangeStart w:id="76"/>
      <w:r w:rsidRPr="00F91F94">
        <w:t>RaTrack</w:t>
      </w:r>
      <w:commentRangeEnd w:id="76"/>
      <w:r>
        <w:rPr>
          <w:rStyle w:val="CommentReference"/>
          <w:rFonts w:cstheme="minorBidi"/>
        </w:rPr>
        <w:commentReference w:id="76"/>
      </w:r>
      <w:r>
        <w:t xml:space="preserve"> </w:t>
      </w:r>
      <w:r w:rsidRPr="00F91F94">
        <w:t xml:space="preserve">. This pivot not only addressed the immediate needs but also set a new course with the intention of contributing to and enhancing the RaTrack repository. The aim now is to actively </w:t>
      </w:r>
      <w:r>
        <w:t xml:space="preserve">contribute to </w:t>
      </w:r>
      <w:r w:rsidRPr="00F91F94">
        <w:t xml:space="preserve">RaTrack </w:t>
      </w:r>
      <w:r>
        <w:t>project</w:t>
      </w:r>
      <w:r w:rsidRPr="00F91F94">
        <w:t>.</w:t>
      </w:r>
    </w:p>
    <w:p w14:paraId="7D10FB6E" w14:textId="77777777" w:rsidR="00535696" w:rsidRDefault="00535696" w:rsidP="00535696">
      <w:pPr>
        <w:pStyle w:val="Paragraph"/>
      </w:pPr>
    </w:p>
    <w:p w14:paraId="451D2658" w14:textId="77777777" w:rsidR="00535696" w:rsidRDefault="00535696" w:rsidP="00535696">
      <w:pPr>
        <w:pStyle w:val="Heading2"/>
      </w:pPr>
      <w:bookmarkStart w:id="77" w:name="_Toc164196047"/>
      <w:r>
        <w:t>GitHub Contributions</w:t>
      </w:r>
      <w:bookmarkEnd w:id="77"/>
    </w:p>
    <w:p w14:paraId="0A54E41A" w14:textId="77777777" w:rsidR="00535696" w:rsidRPr="00E85F70" w:rsidRDefault="00535696" w:rsidP="00535696">
      <w:pPr>
        <w:pStyle w:val="Paragraph"/>
      </w:pPr>
      <w:r>
        <w:t xml:space="preserve">To streamline the installation process and enhance usability, the author actively reached out to the creators of the various libraries employed within the RaTrack repository. Recognizing the potential for a more efficient setup, the author proposed to compile the source code of these libraries into Python wheels. This initiative was driven by the understanding that pre-built wheels could significantly reduce complexity for end-users, eliminating the need for manual compilation and simplifying dependency management. By offering to undertake this task, the author aimed not only to contribute to the broader community but also to foster a collaborative environment where ease of use and accessibility are paramount. </w:t>
      </w:r>
    </w:p>
    <w:p w14:paraId="75BF5CA9" w14:textId="77777777" w:rsidR="00535696" w:rsidRPr="0025124D" w:rsidRDefault="00535696" w:rsidP="00535696">
      <w:pPr>
        <w:pStyle w:val="Paragraph"/>
      </w:pPr>
    </w:p>
    <w:p w14:paraId="570D7899" w14:textId="5F70EE40" w:rsidR="000B174E" w:rsidRDefault="000B174E" w:rsidP="000B174E">
      <w:pPr>
        <w:pStyle w:val="Heading1"/>
      </w:pPr>
      <w:r>
        <w:t>Implementation</w:t>
      </w:r>
      <w:bookmarkEnd w:id="75"/>
    </w:p>
    <w:p w14:paraId="52227281" w14:textId="77777777" w:rsidR="004C5F77" w:rsidRDefault="00AA2F69" w:rsidP="00AA2F69">
      <w:pPr>
        <w:pStyle w:val="Heading2"/>
      </w:pPr>
      <w:bookmarkStart w:id="78" w:name="_Toc164196037"/>
      <w:r>
        <w:t>Introduction</w:t>
      </w:r>
      <w:bookmarkEnd w:id="78"/>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79" w:name="_Toc164196042"/>
      <w:bookmarkStart w:id="80" w:name="_Toc164196038"/>
      <w:r>
        <w:t>Source Control</w:t>
      </w:r>
      <w:bookmarkEnd w:id="79"/>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66" w:history="1">
        <w:r w:rsidRPr="00CC6CDB">
          <w:rPr>
            <w:rStyle w:val="Hyperlink"/>
          </w:rPr>
          <w:t>https://github.com/nicktmv/four-d-radar-thesis</w:t>
        </w:r>
      </w:hyperlink>
    </w:p>
    <w:p w14:paraId="385D00C1" w14:textId="77777777" w:rsidR="00535696" w:rsidRDefault="00535696" w:rsidP="00535696">
      <w:pPr>
        <w:pStyle w:val="Heading2"/>
      </w:pPr>
      <w:bookmarkStart w:id="81" w:name="_Toc164196043"/>
      <w:r>
        <w:t>Installation</w:t>
      </w:r>
      <w:bookmarkEnd w:id="81"/>
    </w:p>
    <w:p w14:paraId="62F2B3D1" w14:textId="77777777" w:rsidR="00535696" w:rsidRPr="00DA161B" w:rsidRDefault="00535696" w:rsidP="00535696">
      <w:pPr>
        <w:pStyle w:val="Paragraph"/>
      </w:pPr>
      <w:r>
        <w:t>To install and run the project.</w:t>
      </w:r>
    </w:p>
    <w:p w14:paraId="13E9529D" w14:textId="77777777" w:rsidR="00535696" w:rsidRDefault="00535696" w:rsidP="00535696">
      <w:pPr>
        <w:pStyle w:val="ListParagraph"/>
        <w:keepNext/>
        <w:numPr>
          <w:ilvl w:val="0"/>
          <w:numId w:val="45"/>
        </w:numPr>
      </w:pPr>
      <w:r>
        <w:t>Clone the repository.</w:t>
      </w:r>
    </w:p>
    <w:p w14:paraId="791303E9" w14:textId="77777777" w:rsidR="00535696" w:rsidRDefault="00535696" w:rsidP="00535696">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535696">
      <w:pPr>
        <w:pStyle w:val="ListParagraph"/>
        <w:keepNext/>
        <w:numPr>
          <w:ilvl w:val="0"/>
          <w:numId w:val="45"/>
        </w:numPr>
      </w:pPr>
      <w:r>
        <w:t>Install the Python dependencies.</w:t>
      </w:r>
    </w:p>
    <w:p w14:paraId="50AEE847" w14:textId="77777777" w:rsidR="00535696" w:rsidRDefault="00535696" w:rsidP="00535696">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02B7DF71" w14:textId="77777777" w:rsidR="00535696" w:rsidRDefault="00535696" w:rsidP="00535696">
      <w:pPr>
        <w:pStyle w:val="ListParagraph"/>
        <w:numPr>
          <w:ilvl w:val="0"/>
          <w:numId w:val="45"/>
        </w:numPr>
      </w:pPr>
      <w:r>
        <w:t>Rest pending.</w:t>
      </w:r>
    </w:p>
    <w:p w14:paraId="6303968A" w14:textId="77777777" w:rsidR="00535696" w:rsidRDefault="00535696" w:rsidP="00535696"/>
    <w:p w14:paraId="1BB31796" w14:textId="77777777" w:rsidR="00535696" w:rsidRDefault="00535696" w:rsidP="00535696"/>
    <w:p w14:paraId="409C8BBE" w14:textId="77777777" w:rsidR="00535696" w:rsidRDefault="00535696" w:rsidP="00535696"/>
    <w:p w14:paraId="50A9BEFB" w14:textId="77777777" w:rsidR="00535696" w:rsidRDefault="00535696" w:rsidP="00535696"/>
    <w:p w14:paraId="1B107D8D" w14:textId="77777777" w:rsidR="00535696" w:rsidRDefault="00535696" w:rsidP="00535696"/>
    <w:p w14:paraId="62AD3FF2" w14:textId="77777777" w:rsidR="00535696" w:rsidRDefault="00535696" w:rsidP="00535696"/>
    <w:p w14:paraId="2B7B09D2" w14:textId="77777777" w:rsidR="00535696" w:rsidRDefault="00535696" w:rsidP="00535696"/>
    <w:p w14:paraId="2A348E23" w14:textId="77777777" w:rsidR="00535696" w:rsidRDefault="00535696" w:rsidP="00535696"/>
    <w:p w14:paraId="3D3DAE2E" w14:textId="77777777" w:rsidR="00535696" w:rsidRDefault="00535696" w:rsidP="00535696"/>
    <w:p w14:paraId="024FEFE9" w14:textId="77777777" w:rsidR="00535696" w:rsidRDefault="00535696" w:rsidP="00535696"/>
    <w:p w14:paraId="4FB35EE9" w14:textId="77777777" w:rsidR="00535696" w:rsidRDefault="00535696" w:rsidP="00535696"/>
    <w:p w14:paraId="2F4D035D" w14:textId="77777777" w:rsidR="00535696" w:rsidRDefault="00535696" w:rsidP="00535696"/>
    <w:p w14:paraId="11FE2CDF" w14:textId="77777777" w:rsidR="00535696" w:rsidRDefault="00535696" w:rsidP="00535696">
      <w:pPr>
        <w:pStyle w:val="Heading2"/>
      </w:pPr>
      <w:r>
        <w:t>OpenPCDet Implementation</w:t>
      </w:r>
    </w:p>
    <w:p w14:paraId="38AC0473" w14:textId="3894F3F3" w:rsidR="004B5269" w:rsidRDefault="00A46C4E" w:rsidP="00535696">
      <w:pPr>
        <w:pStyle w:val="Heading3"/>
      </w:pPr>
      <w:r>
        <w:t>Tools Use</w:t>
      </w:r>
      <w:r w:rsidR="004B5269">
        <w:t>d</w:t>
      </w:r>
      <w:bookmarkEnd w:id="80"/>
    </w:p>
    <w:p w14:paraId="23CC9A23" w14:textId="4A2013A0" w:rsidR="00821367" w:rsidRDefault="00CB4770" w:rsidP="00535696">
      <w:pPr>
        <w:pStyle w:val="Paragraph"/>
      </w:pPr>
      <w:r>
        <w:t xml:space="preserve">This section outlines the </w:t>
      </w:r>
      <w:r w:rsidR="007771F2">
        <w:t xml:space="preserve">authors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2426EECA" w:rsidR="001C688F" w:rsidRDefault="005A4D10" w:rsidP="00535696">
      <w:pPr>
        <w:pStyle w:val="Heading4"/>
      </w:pPr>
      <w:bookmarkStart w:id="82" w:name="_Toc164196039"/>
      <w:r w:rsidRPr="005A4D10">
        <w:t>Integrated Development Environment (IDEs)</w:t>
      </w:r>
      <w:bookmarkEnd w:id="82"/>
    </w:p>
    <w:p w14:paraId="1794B2DE" w14:textId="1EE3C1B3" w:rsidR="003B2D5D" w:rsidRDefault="003B2D5D" w:rsidP="00535696">
      <w:pPr>
        <w:pStyle w:val="Paragraph"/>
      </w:pPr>
      <w:r w:rsidRPr="0025124D">
        <w:t>The author chose PyCharm as i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34212472" w14:textId="2CB5F46D" w:rsidR="005A0986" w:rsidRDefault="005A0986" w:rsidP="00535696">
      <w:pPr>
        <w:pStyle w:val="Heading4"/>
      </w:pPr>
      <w:bookmarkStart w:id="83" w:name="_Toc164196040"/>
      <w:r>
        <w:t>Ubuntu</w:t>
      </w:r>
      <w:bookmarkEnd w:id="83"/>
    </w:p>
    <w:p w14:paraId="68C9BDEA" w14:textId="77777777" w:rsidR="00FE06AF" w:rsidRPr="0025124D" w:rsidRDefault="00FE06AF" w:rsidP="00535696">
      <w:pPr>
        <w:rPr>
          <w:rFonts w:cs="Calibri"/>
        </w:rPr>
      </w:pPr>
      <w:r w:rsidRPr="0025124D">
        <w:rPr>
          <w:rFonts w:cs="Calibri"/>
        </w:rPr>
        <w:t>After an initial attempt was made to setup the OpenPCDet repository on a windows system the author found a</w:t>
      </w:r>
      <w:r>
        <w:rPr>
          <w:rFonts w:cs="Calibri"/>
        </w:rPr>
        <w:t>n external</w:t>
      </w:r>
      <w:r w:rsidRPr="0025124D">
        <w:rPr>
          <w:rFonts w:cs="Calibri"/>
        </w:rPr>
        <w:t xml:space="preserve"> resource that stated this repository is only supported on Linux, despite there being no mention of this in their repository and a lot of lost time the author needed to setup Linux on an Ubuntu Virtual Machine.</w:t>
      </w:r>
    </w:p>
    <w:p w14:paraId="1E87B438" w14:textId="77777777" w:rsidR="00FE06AF" w:rsidRDefault="00FE06AF" w:rsidP="00535696">
      <w:pPr>
        <w:pStyle w:val="Paragraph"/>
      </w:pPr>
      <w:r w:rsidRPr="0025124D">
        <w:t xml:space="preserve">OpenPCDet, a library tailored for point cloud detection tasks in autonomous driving, operates on Linux due to its reliance on Linux-specific libraries, tools, and a development environment that's closely aligned with the needs of high-performance computing tasks, such as those involving CUDA for GPU acceleration. </w:t>
      </w:r>
    </w:p>
    <w:p w14:paraId="3F051720" w14:textId="4B428049" w:rsidR="00FA3FD2" w:rsidRDefault="00FA3FD2" w:rsidP="00535696">
      <w:pPr>
        <w:pStyle w:val="Heading4"/>
      </w:pPr>
      <w:bookmarkStart w:id="84" w:name="_Toc164196041"/>
      <w:r>
        <w:t>Libraries</w:t>
      </w:r>
      <w:bookmarkEnd w:id="84"/>
    </w:p>
    <w:p w14:paraId="534A6205" w14:textId="19617465"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6F4F6108"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hyperlink w:anchor="_Data_Visualization_and" w:history="1">
        <w:r w:rsidRPr="00115CE2">
          <w:rPr>
            <w:rStyle w:val="Hyperlink"/>
            <w:rFonts w:cs="Calibri"/>
            <w:b/>
            <w:bCs/>
          </w:rPr>
          <w:t>3.</w:t>
        </w:r>
        <w:r w:rsidR="00E11645" w:rsidRPr="00115CE2">
          <w:rPr>
            <w:rStyle w:val="Hyperlink"/>
            <w:rFonts w:cs="Calibri"/>
            <w:b/>
            <w:bCs/>
          </w:rPr>
          <w:t>7</w:t>
        </w:r>
      </w:hyperlink>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77777777" w:rsidR="004C66E3" w:rsidRPr="0025124D" w:rsidRDefault="004C66E3" w:rsidP="004C66E3">
      <w:pPr>
        <w:rPr>
          <w:rFonts w:cs="Calibri"/>
        </w:rPr>
      </w:pPr>
      <w:r w:rsidRPr="0025124D">
        <w:rPr>
          <w:rFonts w:cs="Calibri"/>
          <w:b/>
          <w:bCs/>
        </w:rPr>
        <w:t>PyTorch (Version 1.1):</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018BFC93" w14:textId="77777777" w:rsidR="004C66E3" w:rsidRPr="0025124D"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3B2B9457" w14:textId="77777777" w:rsidR="004C66E3" w:rsidRPr="004C66E3" w:rsidRDefault="004C66E3" w:rsidP="004C66E3"/>
    <w:p w14:paraId="43D28D1B" w14:textId="35C2D72B" w:rsidR="00467CE5" w:rsidRPr="00467CE5" w:rsidRDefault="00430192" w:rsidP="00535696">
      <w:pPr>
        <w:pStyle w:val="Heading3"/>
      </w:pPr>
      <w:bookmarkStart w:id="85" w:name="_Toc164196044"/>
      <w:r>
        <w:t>Data Loader &amp; Split</w:t>
      </w:r>
      <w:bookmarkEnd w:id="85"/>
    </w:p>
    <w:p w14:paraId="25E46893" w14:textId="1158FA0A" w:rsidR="00731D6C" w:rsidRDefault="00731D6C" w:rsidP="00731D6C">
      <w:pPr>
        <w:pStyle w:val="Paragraph"/>
      </w:pPr>
      <w:r w:rsidRPr="0025124D">
        <w:t xml:space="preserve">To facilitate model training and validation on the dataset which is </w:t>
      </w:r>
      <w:r w:rsidR="00702EAD">
        <w:t>13.6</w:t>
      </w:r>
      <w:r w:rsidRPr="0025124D">
        <w:t xml:space="preserve"> GB in total, it is partitioned into training and testing subsets. This partitioning is guided by predefined indices listed in 'train.txt' and 'test.txt' files, ensuring a consistent and reproducible split across different experimental runs. This approach adheres to best practices in machine learning by preventing data leakage and ensuring the model's performance is evaluated on unseen data. </w:t>
      </w:r>
    </w:p>
    <w:p w14:paraId="76389F74" w14:textId="754A28DD" w:rsidR="00280B10" w:rsidRDefault="00280B10" w:rsidP="00AF031D">
      <w:pPr>
        <w:pStyle w:val="Paragraph"/>
      </w:pPr>
      <w:r w:rsidRPr="0025124D">
        <w:rPr>
          <w:rFonts w:cs="Calibri"/>
          <w:noProof/>
        </w:rPr>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5F1819E5" w:rsidR="00B948A9" w:rsidRPr="00B948A9" w:rsidRDefault="00B948A9" w:rsidP="00B948A9">
      <w:pPr>
        <w:jc w:val="center"/>
        <w:rPr>
          <w:rFonts w:cs="Calibri"/>
        </w:rPr>
      </w:pPr>
      <w:r w:rsidRPr="0025124D">
        <w:rPr>
          <w:rFonts w:cs="Calibri"/>
          <w:b/>
          <w:bCs/>
        </w:rPr>
        <w:t>Fig 16:</w:t>
      </w:r>
      <w:r w:rsidRPr="0025124D">
        <w:rPr>
          <w:rFonts w:cs="Calibri"/>
        </w:rPr>
        <w:t xml:space="preserve"> Data Loader output</w:t>
      </w:r>
    </w:p>
    <w:p w14:paraId="08DE3BC9" w14:textId="1F68F21D" w:rsidR="00B40283" w:rsidRDefault="007B6E0C" w:rsidP="00AF031D">
      <w:pPr>
        <w:pStyle w:val="Paragraph"/>
      </w:pPr>
      <w:r w:rsidRPr="0025124D">
        <w:t xml:space="preserve">Illustrated by </w:t>
      </w:r>
      <w:r w:rsidRPr="0025124D">
        <w:rPr>
          <w:b/>
          <w:bCs/>
        </w:rPr>
        <w:t>Fig 16:</w:t>
      </w:r>
      <w:r w:rsidRPr="0025124D">
        <w:t xml:space="preserve"> An output for the number of labels loaded for each .bin file in the training set was given. Then the loader gets a total number of the labels loaded for the training set, along with the number of points in the first point cloud. Lastly the loader attempts to load in the testing set and prints out the number of the points in the first .bin file.</w:t>
      </w:r>
    </w:p>
    <w:p w14:paraId="24EE5297" w14:textId="3D195E09" w:rsidR="00D36593" w:rsidRDefault="00D36593" w:rsidP="00AF031D">
      <w:pPr>
        <w:pStyle w:val="Paragraph"/>
        <w:rPr>
          <w:i/>
          <w:iCs/>
        </w:rPr>
      </w:pPr>
      <w:r>
        <w:t xml:space="preserve">During the data loading process and assumption is made </w:t>
      </w:r>
      <w:r w:rsidR="00B05B38" w:rsidRPr="00B05B38">
        <w:rPr>
          <w:i/>
          <w:iCs/>
        </w:rPr>
        <w:t>“</w:t>
      </w:r>
      <w:r w:rsidRPr="00B05B38">
        <w:rPr>
          <w:i/>
          <w:iCs/>
        </w:rPr>
        <w:t>Assuming 7 features (which is correct since the point cloud is a N7 array) x 4 bytes each</w:t>
      </w:r>
      <w:r w:rsidR="00B05B38" w:rsidRPr="00B05B38">
        <w:rPr>
          <w:i/>
          <w:iCs/>
        </w:rPr>
        <w:t>”</w:t>
      </w:r>
    </w:p>
    <w:p w14:paraId="33D9A15F" w14:textId="77777777" w:rsidR="003E4A3A" w:rsidRDefault="003E4A3A" w:rsidP="00AF031D">
      <w:pPr>
        <w:pStyle w:val="Paragraph"/>
      </w:pPr>
    </w:p>
    <w:p w14:paraId="3A3605F4" w14:textId="77777777" w:rsidR="003E4A3A" w:rsidRDefault="003E4A3A" w:rsidP="00AF031D">
      <w:pPr>
        <w:pStyle w:val="Paragraph"/>
      </w:pPr>
    </w:p>
    <w:p w14:paraId="200410B9" w14:textId="77777777" w:rsidR="003E4A3A" w:rsidRDefault="003E4A3A" w:rsidP="00AF031D">
      <w:pPr>
        <w:pStyle w:val="Paragraph"/>
      </w:pPr>
    </w:p>
    <w:p w14:paraId="0E88B392" w14:textId="458F2826"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21A1E307"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he remainder should ideally be 0 if the assumption 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7</w:t>
      </w:r>
    </w:p>
    <w:p w14:paraId="46F46704" w14:textId="701132F8" w:rsidR="00FC0B79" w:rsidRDefault="0054443A" w:rsidP="00AF031D">
      <w:pPr>
        <w:pStyle w:val="Paragraph"/>
      </w:pPr>
      <w:r w:rsidRPr="0054443A">
        <w:rPr>
          <w:noProof/>
        </w:rPr>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69"/>
                    <a:stretch>
                      <a:fillRect/>
                    </a:stretch>
                  </pic:blipFill>
                  <pic:spPr>
                    <a:xfrm>
                      <a:off x="0" y="0"/>
                      <a:ext cx="5400040" cy="1259205"/>
                    </a:xfrm>
                    <a:prstGeom prst="rect">
                      <a:avLst/>
                    </a:prstGeom>
                  </pic:spPr>
                </pic:pic>
              </a:graphicData>
            </a:graphic>
          </wp:inline>
        </w:drawing>
      </w:r>
    </w:p>
    <w:p w14:paraId="0647FB21" w14:textId="3629F702" w:rsidR="00B05AD7" w:rsidRPr="00B948A9" w:rsidRDefault="00B05AD7" w:rsidP="00B05AD7">
      <w:pPr>
        <w:jc w:val="center"/>
        <w:rPr>
          <w:rFonts w:cs="Calibri"/>
        </w:rPr>
      </w:pPr>
      <w:r w:rsidRPr="0025124D">
        <w:rPr>
          <w:rFonts w:cs="Calibri"/>
          <w:b/>
          <w:bCs/>
        </w:rPr>
        <w:t>Fig 1</w:t>
      </w:r>
      <w:r w:rsidR="00951BC6">
        <w:rPr>
          <w:rFonts w:cs="Calibri"/>
          <w:b/>
          <w:bCs/>
        </w:rPr>
        <w:t>7</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834993" cy="2160526"/>
                    </a:xfrm>
                    <a:prstGeom prst="rect">
                      <a:avLst/>
                    </a:prstGeom>
                    <a:noFill/>
                    <a:ln>
                      <a:noFill/>
                      <a:prstDash/>
                    </a:ln>
                  </pic:spPr>
                </pic:pic>
              </a:graphicData>
            </a:graphic>
          </wp:inline>
        </w:drawing>
      </w:r>
    </w:p>
    <w:p w14:paraId="195E6A7B" w14:textId="1B7CC95C" w:rsidR="00B40283" w:rsidRPr="0025124D" w:rsidRDefault="00B40283" w:rsidP="00B40283">
      <w:pPr>
        <w:jc w:val="center"/>
        <w:rPr>
          <w:rFonts w:cs="Calibri"/>
        </w:rPr>
      </w:pPr>
      <w:r w:rsidRPr="0025124D">
        <w:rPr>
          <w:rFonts w:cs="Calibri"/>
          <w:b/>
          <w:bCs/>
        </w:rPr>
        <w:t>Fig 1</w:t>
      </w:r>
      <w:r w:rsidR="004D4DC0">
        <w:rPr>
          <w:rFonts w:cs="Calibri"/>
          <w:b/>
          <w:bCs/>
        </w:rPr>
        <w:t>8</w:t>
      </w:r>
      <w:r w:rsidRPr="0025124D">
        <w:rPr>
          <w:rFonts w:cs="Calibri"/>
          <w:b/>
          <w:bCs/>
        </w:rPr>
        <w:t>:</w:t>
      </w:r>
      <w:r w:rsidRPr="0025124D">
        <w:rPr>
          <w:rFonts w:cs="Calibri"/>
        </w:rPr>
        <w:t xml:space="preserve"> Task Manager screenshot</w:t>
      </w:r>
    </w:p>
    <w:p w14:paraId="5627AD13" w14:textId="1163C5E6"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Fig 1</w:t>
      </w:r>
      <w:r w:rsidR="004D4DC0">
        <w:rPr>
          <w:b/>
          <w:bCs/>
        </w:rPr>
        <w:t>8</w:t>
      </w:r>
      <w:r w:rsidRPr="0025124D">
        <w:rPr>
          <w:b/>
          <w:bCs/>
        </w:rPr>
        <w:t>:</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535696">
      <w:pPr>
        <w:pStyle w:val="Heading3"/>
      </w:pPr>
      <w:bookmarkStart w:id="86" w:name="_Toc164196045"/>
      <w:r w:rsidRPr="008A3900">
        <w:t>Point Cloud Visualization in Open3d</w:t>
      </w:r>
      <w:bookmarkEnd w:id="86"/>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400040" cy="3458036"/>
                    </a:xfrm>
                    <a:prstGeom prst="rect">
                      <a:avLst/>
                    </a:prstGeom>
                    <a:noFill/>
                    <a:ln>
                      <a:noFill/>
                      <a:prstDash/>
                    </a:ln>
                  </pic:spPr>
                </pic:pic>
              </a:graphicData>
            </a:graphic>
          </wp:inline>
        </w:drawing>
      </w:r>
    </w:p>
    <w:p w14:paraId="332768C8" w14:textId="471CC7C9" w:rsidR="006F1E75" w:rsidRPr="0025124D" w:rsidRDefault="006F1E75" w:rsidP="006F1E75">
      <w:pPr>
        <w:jc w:val="center"/>
        <w:rPr>
          <w:rFonts w:cs="Calibri"/>
        </w:rPr>
      </w:pPr>
      <w:r w:rsidRPr="0025124D">
        <w:rPr>
          <w:rFonts w:cs="Calibri"/>
          <w:b/>
          <w:bCs/>
        </w:rPr>
        <w:t>Fig 1</w:t>
      </w:r>
      <w:r w:rsidR="004D4DC0">
        <w:rPr>
          <w:rFonts w:cs="Calibri"/>
          <w:b/>
          <w:bCs/>
        </w:rPr>
        <w:t>9</w:t>
      </w:r>
      <w:r w:rsidRPr="0025124D">
        <w:rPr>
          <w:rFonts w:cs="Calibri"/>
          <w:b/>
          <w:bCs/>
        </w:rPr>
        <w:t>:</w:t>
      </w:r>
      <w:r w:rsidRPr="0025124D">
        <w:rPr>
          <w:rFonts w:cs="Calibri"/>
        </w:rPr>
        <w:t xml:space="preserve"> Visualization of radar point cloud for Frame 01047</w:t>
      </w:r>
    </w:p>
    <w:p w14:paraId="09EB93C1" w14:textId="664B758B" w:rsidR="006F1E75" w:rsidRDefault="003E4A3A" w:rsidP="00FB6C14">
      <w:pPr>
        <w:pStyle w:val="Paragraph"/>
      </w:pPr>
      <w:r>
        <w:t xml:space="preserve">Illustrated by </w:t>
      </w:r>
      <w:r w:rsidRPr="003E4A3A">
        <w:rPr>
          <w:b/>
          <w:bCs/>
        </w:rPr>
        <w:t>Figure 1</w:t>
      </w:r>
      <w:r w:rsidR="004D4DC0">
        <w:rPr>
          <w:b/>
          <w:bCs/>
        </w:rPr>
        <w:t>9</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400040" cy="3245050"/>
                    </a:xfrm>
                    <a:prstGeom prst="rect">
                      <a:avLst/>
                    </a:prstGeom>
                    <a:noFill/>
                    <a:ln>
                      <a:noFill/>
                      <a:prstDash/>
                    </a:ln>
                  </pic:spPr>
                </pic:pic>
              </a:graphicData>
            </a:graphic>
          </wp:inline>
        </w:drawing>
      </w:r>
    </w:p>
    <w:p w14:paraId="237EDF2A" w14:textId="59D5596B" w:rsidR="009A3441" w:rsidRPr="0025124D" w:rsidRDefault="009A3441" w:rsidP="009A3441">
      <w:pPr>
        <w:jc w:val="center"/>
        <w:rPr>
          <w:rFonts w:cs="Calibri"/>
        </w:rPr>
      </w:pPr>
      <w:bookmarkStart w:id="87" w:name="_Hlk163353371"/>
      <w:r w:rsidRPr="0025124D">
        <w:rPr>
          <w:rFonts w:cs="Calibri"/>
          <w:b/>
          <w:bCs/>
        </w:rPr>
        <w:t xml:space="preserve">Fig </w:t>
      </w:r>
      <w:r w:rsidR="00192ED7">
        <w:rPr>
          <w:rFonts w:cs="Calibri"/>
          <w:b/>
          <w:bCs/>
        </w:rPr>
        <w:t>20</w:t>
      </w:r>
      <w:r w:rsidRPr="0025124D">
        <w:rPr>
          <w:rFonts w:cs="Calibri"/>
          <w:b/>
          <w:bCs/>
        </w:rPr>
        <w:t>:</w:t>
      </w:r>
      <w:r w:rsidRPr="0025124D">
        <w:rPr>
          <w:rFonts w:cs="Calibri"/>
        </w:rPr>
        <w:t xml:space="preserve"> Visualization of radar point cloud for Frame 01047</w:t>
      </w:r>
    </w:p>
    <w:p w14:paraId="153F57BC" w14:textId="6C5F466F"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0</w:t>
      </w:r>
      <w:r>
        <w:rPr>
          <w:rFonts w:cs="Calibri"/>
          <w:b/>
          <w:bCs/>
        </w:rPr>
        <w:t xml:space="preserve"> </w:t>
      </w:r>
      <w:r>
        <w:rPr>
          <w:rFonts w:cs="Calibri"/>
        </w:rPr>
        <w:t xml:space="preserve">is the somewhat accurate label representation using the VOD example_set. </w:t>
      </w:r>
      <w:r w:rsidR="00471C54">
        <w:rPr>
          <w:rFonts w:cs="Calibri"/>
        </w:rPr>
        <w:t>Although this is a visual representation of the radar point cloud the label annotation come</w:t>
      </w:r>
      <w:r w:rsidR="00CC5DEA">
        <w:rPr>
          <w:rFonts w:cs="Calibri"/>
        </w:rPr>
        <w:t>s</w:t>
      </w:r>
      <w:r w:rsidR="00471C54">
        <w:rPr>
          <w:rFonts w:cs="Calibri"/>
        </w:rPr>
        <w:t xml:space="preserve"> from lidar</w:t>
      </w:r>
      <w:r w:rsidR="00C42BB0">
        <w:rPr>
          <w:rFonts w:cs="Calibri"/>
        </w:rPr>
        <w:t>.</w:t>
      </w:r>
    </w:p>
    <w:p w14:paraId="246CE6F0" w14:textId="77777777" w:rsidR="0090570A" w:rsidRDefault="00C42BB0" w:rsidP="00900D0A">
      <w:pPr>
        <w:pStyle w:val="Paragraph"/>
      </w:pPr>
      <w:r w:rsidRPr="00900D0A">
        <w:t>After a comparison was made of the labels coming from the .txt files and comparing them to the labels in the. JSON format the author noticed a differences in the coordinate system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mapped correctly to the radar 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r>
        <w:t xml:space="preserve">Sensor Calibration </w:t>
      </w:r>
    </w:p>
    <w:p w14:paraId="1FFDD98D" w14:textId="1549223B"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The code block down below shoes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87"/>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w:t>
      </w:r>
      <w:proofErr w:type="spellStart"/>
      <w:r w:rsidRPr="009C22F7">
        <w:rPr>
          <w:b/>
          <w:bCs/>
        </w:rPr>
        <w:t>Tr_velo_to_cam</w:t>
      </w:r>
      <w:proofErr w:type="spellEnd"/>
      <w:r w:rsidRPr="009C22F7">
        <w:rPr>
          <w:b/>
          <w:bCs/>
        </w:rPr>
        <w:t>)</w:t>
      </w:r>
      <w:r>
        <w:rPr>
          <w:b/>
          <w:bCs/>
        </w:rPr>
        <w:t xml:space="preserve">: </w:t>
      </w:r>
      <w:r>
        <w:t>here, differences emerge, reflecting how each sensor is physically positioned and oriented relative to the camera:</w:t>
      </w:r>
    </w:p>
    <w:p w14:paraId="1D188CF4" w14:textId="5AD25323" w:rsidR="00D35B92" w:rsidRP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radar versus the lidar relative to the </w:t>
      </w:r>
      <w:r w:rsidR="00566E0B" w:rsidRPr="00D35B92">
        <w:t>camera.</w:t>
      </w:r>
    </w:p>
    <w:p w14:paraId="4E431F9D" w14:textId="77777777" w:rsidR="00535696" w:rsidRDefault="00535696" w:rsidP="002C7FB6">
      <w:pPr>
        <w:pStyle w:val="Heading2"/>
      </w:pPr>
      <w:bookmarkStart w:id="88" w:name="_Toc164196046"/>
      <w:r>
        <w:t>RaTrack</w:t>
      </w:r>
    </w:p>
    <w:p w14:paraId="2F1C1C74" w14:textId="00209BB6" w:rsidR="002C7FB6" w:rsidRDefault="00FC1F05" w:rsidP="00535696">
      <w:pPr>
        <w:pStyle w:val="Heading3"/>
      </w:pPr>
      <w:r>
        <w:t>Getting required repositories</w:t>
      </w:r>
      <w:bookmarkEnd w:id="88"/>
    </w:p>
    <w:p w14:paraId="241AFD1B" w14:textId="2BC8256B" w:rsidR="00535696" w:rsidRDefault="00535696" w:rsidP="00535696">
      <w:r>
        <w:t>Git Submodules</w:t>
      </w:r>
    </w:p>
    <w:p w14:paraId="3C2D0E78" w14:textId="577D29AF" w:rsidR="00535696" w:rsidRDefault="00535696" w:rsidP="00535696">
      <w:r>
        <w:t xml:space="preserve">The problem with the </w:t>
      </w:r>
      <w:proofErr w:type="spellStart"/>
      <w:r>
        <w:t>RATrack</w:t>
      </w:r>
      <w:proofErr w:type="spellEnd"/>
      <w:r>
        <w:t xml:space="preserve"> design, they copied they code, version control has become </w:t>
      </w:r>
      <w:proofErr w:type="spellStart"/>
      <w:r>
        <w:t>ahuge</w:t>
      </w:r>
      <w:proofErr w:type="spellEnd"/>
      <w:r>
        <w:t xml:space="preserve"> issue, as well author </w:t>
      </w:r>
      <w:proofErr w:type="spellStart"/>
      <w:r>
        <w:t>tracting</w:t>
      </w:r>
      <w:proofErr w:type="spellEnd"/>
      <w:r>
        <w:t xml:space="preserve"> an credit</w:t>
      </w:r>
    </w:p>
    <w:p w14:paraId="78473139" w14:textId="14CE8B1C" w:rsidR="00535696" w:rsidRDefault="00535696" w:rsidP="00535696">
      <w:r>
        <w:t xml:space="preserve">First each original repo was forked </w:t>
      </w:r>
    </w:p>
    <w:p w14:paraId="796A4D79" w14:textId="31FD654A" w:rsidR="00535696" w:rsidRDefault="00535696" w:rsidP="00535696">
      <w:pPr>
        <w:rPr>
          <w:rFonts w:ascii="Consolas" w:hAnsi="Consolas" w:cs="Courier New"/>
          <w:color w:val="000000"/>
          <w:sz w:val="17"/>
          <w:szCs w:val="17"/>
        </w:rPr>
      </w:pPr>
      <w:r>
        <w:t xml:space="preserve">For example </w:t>
      </w:r>
      <w:proofErr w:type="spellStart"/>
      <w:r>
        <w:rPr>
          <w:rFonts w:ascii="Consolas" w:hAnsi="Consolas" w:cs="Courier New"/>
          <w:color w:val="000000"/>
          <w:sz w:val="17"/>
          <w:szCs w:val="17"/>
        </w:rPr>
        <w:t>xinshuo_py_toolbox</w:t>
      </w:r>
      <w:proofErr w:type="spellEnd"/>
      <w:r>
        <w:rPr>
          <w:rFonts w:ascii="Consolas" w:hAnsi="Consolas" w:cs="Courier New"/>
          <w:color w:val="000000"/>
          <w:sz w:val="17"/>
          <w:szCs w:val="17"/>
        </w:rPr>
        <w:t xml:space="preserve"> was a sub folder of </w:t>
      </w:r>
      <w:proofErr w:type="spellStart"/>
      <w:r>
        <w:rPr>
          <w:rFonts w:ascii="Consolas" w:hAnsi="Consolas" w:cs="Courier New"/>
          <w:color w:val="000000"/>
          <w:sz w:val="17"/>
          <w:szCs w:val="17"/>
        </w:rPr>
        <w:t>ReAtrack</w:t>
      </w:r>
      <w:proofErr w:type="spellEnd"/>
      <w:r>
        <w:rPr>
          <w:rFonts w:ascii="Consolas" w:hAnsi="Consolas" w:cs="Courier New"/>
          <w:color w:val="000000"/>
          <w:sz w:val="17"/>
          <w:szCs w:val="17"/>
        </w:rPr>
        <w:t xml:space="preserve"> from </w:t>
      </w:r>
      <w:proofErr w:type="spellStart"/>
      <w:r>
        <w:rPr>
          <w:rFonts w:ascii="Consolas" w:hAnsi="Consolas" w:cs="Courier New"/>
          <w:color w:val="000000"/>
          <w:sz w:val="17"/>
          <w:szCs w:val="17"/>
        </w:rPr>
        <w:t>xinshuo</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xinshuo_py_toolbox</w:t>
      </w:r>
      <w:proofErr w:type="spellEnd"/>
      <w:r>
        <w:rPr>
          <w:rFonts w:ascii="Consolas" w:hAnsi="Consolas" w:cs="Courier New"/>
          <w:color w:val="000000"/>
          <w:sz w:val="17"/>
          <w:szCs w:val="17"/>
        </w:rPr>
        <w:br/>
      </w:r>
      <w:r>
        <w:rPr>
          <w:rFonts w:ascii="Consolas" w:hAnsi="Consolas" w:cs="Courier New"/>
          <w:color w:val="000000"/>
          <w:sz w:val="17"/>
          <w:szCs w:val="17"/>
        </w:rPr>
        <w:br/>
        <w:t xml:space="preserve">So </w:t>
      </w:r>
      <w:proofErr w:type="spellStart"/>
      <w:r>
        <w:rPr>
          <w:rFonts w:ascii="Consolas" w:hAnsi="Consolas" w:cs="Courier New"/>
          <w:color w:val="000000"/>
          <w:sz w:val="17"/>
          <w:szCs w:val="17"/>
        </w:rPr>
        <w:t>aafter</w:t>
      </w:r>
      <w:proofErr w:type="spellEnd"/>
      <w:r>
        <w:rPr>
          <w:rFonts w:ascii="Consolas" w:hAnsi="Consolas" w:cs="Courier New"/>
          <w:color w:val="000000"/>
          <w:sz w:val="17"/>
          <w:szCs w:val="17"/>
        </w:rPr>
        <w:t xml:space="preserve"> forking </w:t>
      </w:r>
      <w:proofErr w:type="spellStart"/>
      <w:r>
        <w:rPr>
          <w:rFonts w:ascii="Consolas" w:hAnsi="Consolas" w:cs="Courier New"/>
          <w:color w:val="000000"/>
          <w:sz w:val="17"/>
          <w:szCs w:val="17"/>
        </w:rPr>
        <w:t>ratrack</w:t>
      </w:r>
      <w:proofErr w:type="spellEnd"/>
      <w:r>
        <w:rPr>
          <w:rFonts w:ascii="Consolas" w:hAnsi="Consolas" w:cs="Courier New"/>
          <w:color w:val="000000"/>
          <w:sz w:val="17"/>
          <w:szCs w:val="17"/>
        </w:rPr>
        <w:t xml:space="preserve">, the </w:t>
      </w:r>
      <w:proofErr w:type="spellStart"/>
      <w:r>
        <w:rPr>
          <w:rFonts w:ascii="Consolas" w:hAnsi="Consolas" w:cs="Courier New"/>
          <w:color w:val="000000"/>
          <w:sz w:val="17"/>
          <w:szCs w:val="17"/>
        </w:rPr>
        <w:t>xinshuo_py_toolbox</w:t>
      </w:r>
      <w:proofErr w:type="spellEnd"/>
      <w:r>
        <w:rPr>
          <w:rFonts w:ascii="Consolas" w:hAnsi="Consolas" w:cs="Courier New"/>
          <w:color w:val="000000"/>
          <w:sz w:val="17"/>
          <w:szCs w:val="17"/>
        </w:rPr>
        <w:t xml:space="preserve"> folder was deleted, the </w:t>
      </w:r>
      <w:proofErr w:type="spellStart"/>
      <w:r>
        <w:rPr>
          <w:rFonts w:ascii="Consolas" w:hAnsi="Consolas" w:cs="Courier New"/>
          <w:color w:val="000000"/>
          <w:sz w:val="17"/>
          <w:szCs w:val="17"/>
        </w:rPr>
        <w:t>the</w:t>
      </w:r>
      <w:proofErr w:type="spellEnd"/>
      <w:r>
        <w:rPr>
          <w:rFonts w:ascii="Consolas" w:hAnsi="Consolas" w:cs="Courier New"/>
          <w:color w:val="000000"/>
          <w:sz w:val="17"/>
          <w:szCs w:val="17"/>
        </w:rPr>
        <w:t xml:space="preserve"> e</w:t>
      </w:r>
      <w:r w:rsidRPr="00535696">
        <w:rPr>
          <w:rFonts w:ascii="Consolas" w:hAnsi="Consolas" w:cs="Courier New"/>
          <w:color w:val="000000"/>
          <w:sz w:val="17"/>
          <w:szCs w:val="17"/>
        </w:rPr>
        <w:t xml:space="preserve"> </w:t>
      </w:r>
      <w:proofErr w:type="spellStart"/>
      <w:r>
        <w:rPr>
          <w:rFonts w:ascii="Consolas" w:hAnsi="Consolas" w:cs="Courier New"/>
          <w:color w:val="000000"/>
          <w:sz w:val="17"/>
          <w:szCs w:val="17"/>
        </w:rPr>
        <w:t>xinshuo_py_toolbox</w:t>
      </w:r>
      <w:proofErr w:type="spellEnd"/>
      <w:r>
        <w:rPr>
          <w:rFonts w:ascii="Consolas" w:hAnsi="Consolas" w:cs="Courier New"/>
          <w:color w:val="000000"/>
          <w:sz w:val="17"/>
          <w:szCs w:val="17"/>
        </w:rPr>
        <w:t xml:space="preserve"> repo was added as a git </w:t>
      </w:r>
      <w:proofErr w:type="spellStart"/>
      <w:r>
        <w:rPr>
          <w:rFonts w:ascii="Consolas" w:hAnsi="Consolas" w:cs="Courier New"/>
          <w:color w:val="000000"/>
          <w:sz w:val="17"/>
          <w:szCs w:val="17"/>
        </w:rPr>
        <w:t>submodle</w:t>
      </w:r>
      <w:proofErr w:type="spellEnd"/>
    </w:p>
    <w:p w14:paraId="3A472E77" w14:textId="77777777" w:rsidR="00125B6B" w:rsidRDefault="00125B6B" w:rsidP="00535696">
      <w:pPr>
        <w:rPr>
          <w:rFonts w:ascii="Consolas" w:hAnsi="Consolas" w:cs="Courier New"/>
          <w:color w:val="000000"/>
          <w:sz w:val="17"/>
          <w:szCs w:val="17"/>
        </w:rPr>
      </w:pPr>
    </w:p>
    <w:p w14:paraId="259AA31B" w14:textId="18A8D51D" w:rsidR="00125B6B" w:rsidRDefault="00125B6B" w:rsidP="00535696">
      <w:pPr>
        <w:rPr>
          <w:rFonts w:ascii="Consolas" w:hAnsi="Consolas" w:cs="Courier New"/>
          <w:color w:val="000000"/>
          <w:sz w:val="17"/>
          <w:szCs w:val="17"/>
        </w:rPr>
      </w:pPr>
      <w:r>
        <w:rPr>
          <w:rFonts w:ascii="Consolas" w:hAnsi="Consolas" w:cs="Courier New"/>
          <w:color w:val="000000"/>
          <w:sz w:val="17"/>
          <w:szCs w:val="17"/>
        </w:rPr>
        <w:t xml:space="preserve">To enable better user experience, the compiled software is packaged in </w:t>
      </w:r>
      <w:proofErr w:type="spellStart"/>
      <w:r>
        <w:rPr>
          <w:rFonts w:ascii="Consolas" w:hAnsi="Consolas" w:cs="Courier New"/>
          <w:color w:val="000000"/>
          <w:sz w:val="17"/>
          <w:szCs w:val="17"/>
        </w:rPr>
        <w:t>whells</w:t>
      </w:r>
      <w:proofErr w:type="spellEnd"/>
      <w:r>
        <w:rPr>
          <w:rFonts w:ascii="Consolas" w:hAnsi="Consolas" w:cs="Courier New"/>
          <w:color w:val="000000"/>
          <w:sz w:val="17"/>
          <w:szCs w:val="17"/>
        </w:rPr>
        <w:t xml:space="preserve"> in libs folder. After consultation with original </w:t>
      </w:r>
      <w:proofErr w:type="spellStart"/>
      <w:r>
        <w:rPr>
          <w:rFonts w:ascii="Consolas" w:hAnsi="Consolas" w:cs="Courier New"/>
          <w:color w:val="000000"/>
          <w:sz w:val="17"/>
          <w:szCs w:val="17"/>
        </w:rPr>
        <w:t>authers</w:t>
      </w:r>
      <w:proofErr w:type="spellEnd"/>
      <w:r>
        <w:rPr>
          <w:rFonts w:ascii="Consolas" w:hAnsi="Consolas" w:cs="Courier New"/>
          <w:color w:val="000000"/>
          <w:sz w:val="17"/>
          <w:szCs w:val="17"/>
        </w:rPr>
        <w:t xml:space="preserve"> the wheels should be publish in </w:t>
      </w:r>
      <w:proofErr w:type="spellStart"/>
      <w:r>
        <w:rPr>
          <w:rFonts w:ascii="Consolas" w:hAnsi="Consolas" w:cs="Courier New"/>
          <w:color w:val="000000"/>
          <w:sz w:val="17"/>
          <w:szCs w:val="17"/>
        </w:rPr>
        <w:t>pypi</w:t>
      </w:r>
      <w:proofErr w:type="spellEnd"/>
      <w:r>
        <w:rPr>
          <w:rFonts w:ascii="Consolas" w:hAnsi="Consolas" w:cs="Courier New"/>
          <w:color w:val="000000"/>
          <w:sz w:val="17"/>
          <w:szCs w:val="17"/>
        </w:rPr>
        <w:t xml:space="preserve"> and then available to pip install</w:t>
      </w:r>
    </w:p>
    <w:p w14:paraId="45144BFB" w14:textId="77777777" w:rsidR="00125B6B" w:rsidRDefault="00125B6B" w:rsidP="00535696">
      <w:pPr>
        <w:rPr>
          <w:rFonts w:ascii="Consolas" w:hAnsi="Consolas" w:cs="Courier New"/>
          <w:color w:val="000000"/>
          <w:sz w:val="17"/>
          <w:szCs w:val="17"/>
        </w:rPr>
      </w:pPr>
    </w:p>
    <w:p w14:paraId="66ED85B4" w14:textId="77777777" w:rsidR="00125B6B" w:rsidRDefault="00125B6B" w:rsidP="00535696">
      <w:pPr>
        <w:rPr>
          <w:rFonts w:ascii="Consolas" w:hAnsi="Consolas" w:cs="Courier New"/>
          <w:color w:val="000000"/>
          <w:sz w:val="17"/>
          <w:szCs w:val="17"/>
        </w:rPr>
      </w:pPr>
    </w:p>
    <w:p w14:paraId="2497B5AB" w14:textId="77777777" w:rsidR="00125B6B" w:rsidRPr="00535696" w:rsidRDefault="00125B6B" w:rsidP="00535696"/>
    <w:p w14:paraId="6717E2D2" w14:textId="62451DD3" w:rsidR="005853AF" w:rsidRPr="005853AF" w:rsidRDefault="0068613D" w:rsidP="005853AF">
      <w:r>
        <w:t xml:space="preserve">Building Xinshuo Python Toolbox </w:t>
      </w:r>
    </w:p>
    <w:p w14:paraId="237099F8" w14:textId="6E5F1FA9" w:rsidR="00397580" w:rsidRDefault="0039758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33756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412E316F" w14:textId="77777777" w:rsidR="005853AF" w:rsidRDefault="005853AF" w:rsidP="00A157E8"/>
    <w:p w14:paraId="3BE323C6" w14:textId="3E05CDAE" w:rsidR="003A02DD" w:rsidRDefault="003A02DD" w:rsidP="003A02DD">
      <w:r>
        <w:t>Building AB3DMOT source code into a python wheel.</w:t>
      </w:r>
    </w:p>
    <w:p w14:paraId="78E2A5CE" w14:textId="777777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52F18301" w14:textId="7AC8E9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1DE8815F" w14:textId="77777777" w:rsidR="00872C9D" w:rsidRDefault="00872C9D" w:rsidP="005035CE">
      <w:pPr>
        <w:pStyle w:val="Paragraph"/>
      </w:pPr>
    </w:p>
    <w:p w14:paraId="6630DD34" w14:textId="33F9F1AB" w:rsidR="00EE5B3B" w:rsidRDefault="00EE5B3B" w:rsidP="005035CE">
      <w:pPr>
        <w:pStyle w:val="Paragraph"/>
      </w:pPr>
      <w:r>
        <w:t>The authors of RaTrack used pointnet2 PyTorch libraries for various operations such as running the evaluation scripts.</w:t>
      </w:r>
    </w:p>
    <w:p w14:paraId="30CE245F" w14:textId="12EDC144" w:rsidR="00186B07" w:rsidRDefault="005035CE" w:rsidP="005035CE">
      <w:pPr>
        <w:pStyle w:val="Paragraph"/>
      </w:pPr>
      <w:r>
        <w:t xml:space="preserve">Cuda 11.8 is required </w:t>
      </w:r>
      <w:r w:rsidR="00A20242">
        <w:t>to</w:t>
      </w:r>
      <w:r>
        <w:t xml:space="preserve"> </w:t>
      </w:r>
      <w:r w:rsidR="00186B07">
        <w:t>execute</w:t>
      </w:r>
      <w:r w:rsidR="00ED499E">
        <w:t xml:space="preserve"> the following command</w:t>
      </w:r>
      <w:r w:rsidR="00BC2A8E">
        <w:t xml:space="preserve"> inside of </w:t>
      </w:r>
      <w:r w:rsidR="00472150">
        <w:t>RaTrack.</w:t>
      </w:r>
      <w:r w:rsidR="00C63AC5">
        <w:t xml:space="preserve"> </w:t>
      </w:r>
    </w:p>
    <w:p w14:paraId="7A1D1835" w14:textId="2E9AF205" w:rsidR="00186B07" w:rsidRDefault="00186B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619277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7273E28B" w14:textId="5F2CFC09" w:rsidR="005035CE" w:rsidRDefault="003640CD" w:rsidP="005035CE">
      <w:pPr>
        <w:pStyle w:val="Paragraph"/>
      </w:pPr>
      <w:r>
        <w:t>Otherwise,</w:t>
      </w:r>
      <w:r w:rsidR="00872C9D">
        <w:t xml:space="preserve"> you will get a similar error as show down below.</w:t>
      </w:r>
      <w:r w:rsidR="00965DA6">
        <w:t xml:space="preserve"> The author installed </w:t>
      </w:r>
      <w:r w:rsidR="00965DA6" w:rsidRPr="00965DA6">
        <w:t>cuda_11.8.0_522.06_windows</w:t>
      </w:r>
      <w:r w:rsidR="00965DA6">
        <w:t xml:space="preserve"> to solve this error</w:t>
      </w:r>
      <w:r w:rsidR="00EE5B3B">
        <w:t xml:space="preserve"> an</w:t>
      </w:r>
      <w:r w:rsidR="003B3208">
        <w:t>d execute the setupy.py script. This results in a build of the pointnet2 libraries.</w:t>
      </w:r>
    </w:p>
    <w:p w14:paraId="13F90385" w14:textId="71928CE7" w:rsidR="004C06FC" w:rsidRDefault="004C06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670336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49AF8A11" w14:textId="77777777" w:rsidR="00C3309C" w:rsidRDefault="00C3309C" w:rsidP="00C3309C">
      <w:pPr>
        <w:pStyle w:val="Paragraph"/>
      </w:pPr>
    </w:p>
    <w:p w14:paraId="42D3A1A4" w14:textId="77777777" w:rsidR="00125B6B" w:rsidRDefault="00125B6B" w:rsidP="00125B6B">
      <w:pPr>
        <w:rPr>
          <w:rFonts w:ascii="Consolas" w:hAnsi="Consolas" w:cs="Courier New"/>
          <w:color w:val="000000"/>
          <w:sz w:val="17"/>
          <w:szCs w:val="17"/>
        </w:rPr>
      </w:pPr>
      <w:r>
        <w:rPr>
          <w:rFonts w:ascii="Consolas" w:hAnsi="Consolas" w:cs="Courier New"/>
          <w:color w:val="000000"/>
          <w:sz w:val="17"/>
          <w:szCs w:val="17"/>
        </w:rPr>
        <w:t xml:space="preserve">Now the </w:t>
      </w:r>
      <w:proofErr w:type="spellStart"/>
      <w:r>
        <w:rPr>
          <w:rFonts w:ascii="Consolas" w:hAnsi="Consolas" w:cs="Courier New"/>
          <w:color w:val="000000"/>
          <w:sz w:val="17"/>
          <w:szCs w:val="17"/>
        </w:rPr>
        <w:t>RATrack</w:t>
      </w:r>
      <w:proofErr w:type="spellEnd"/>
      <w:r>
        <w:rPr>
          <w:rFonts w:ascii="Consolas" w:hAnsi="Consolas" w:cs="Courier New"/>
          <w:color w:val="000000"/>
          <w:sz w:val="17"/>
          <w:szCs w:val="17"/>
        </w:rPr>
        <w:t xml:space="preserve"> library and its submodules are </w:t>
      </w:r>
      <w:proofErr w:type="spellStart"/>
      <w:r>
        <w:rPr>
          <w:rFonts w:ascii="Consolas" w:hAnsi="Consolas" w:cs="Courier New"/>
          <w:color w:val="000000"/>
          <w:sz w:val="17"/>
          <w:szCs w:val="17"/>
        </w:rPr>
        <w:t>avaibvle</w:t>
      </w:r>
      <w:proofErr w:type="spellEnd"/>
      <w:r>
        <w:rPr>
          <w:rFonts w:ascii="Consolas" w:hAnsi="Consolas" w:cs="Courier New"/>
          <w:color w:val="000000"/>
          <w:sz w:val="17"/>
          <w:szCs w:val="17"/>
        </w:rPr>
        <w:t xml:space="preserve"> as </w:t>
      </w:r>
      <w:proofErr w:type="spellStart"/>
      <w:r>
        <w:rPr>
          <w:rFonts w:ascii="Consolas" w:hAnsi="Consolas" w:cs="Courier New"/>
          <w:color w:val="000000"/>
          <w:sz w:val="17"/>
          <w:szCs w:val="17"/>
        </w:rPr>
        <w:t>libraies</w:t>
      </w:r>
      <w:proofErr w:type="spellEnd"/>
      <w:r>
        <w:rPr>
          <w:rFonts w:ascii="Consolas" w:hAnsi="Consolas" w:cs="Courier New"/>
          <w:color w:val="000000"/>
          <w:sz w:val="17"/>
          <w:szCs w:val="17"/>
        </w:rPr>
        <w:t xml:space="preserve"> to plug in a </w:t>
      </w:r>
      <w:proofErr w:type="spellStart"/>
      <w:r>
        <w:rPr>
          <w:rFonts w:ascii="Consolas" w:hAnsi="Consolas" w:cs="Courier New"/>
          <w:color w:val="000000"/>
          <w:sz w:val="17"/>
          <w:szCs w:val="17"/>
        </w:rPr>
        <w:t>nd</w:t>
      </w:r>
      <w:proofErr w:type="spellEnd"/>
      <w:r>
        <w:rPr>
          <w:rFonts w:ascii="Consolas" w:hAnsi="Consolas" w:cs="Courier New"/>
          <w:color w:val="000000"/>
          <w:sz w:val="17"/>
          <w:szCs w:val="17"/>
        </w:rPr>
        <w:t xml:space="preserve"> use for development</w:t>
      </w:r>
    </w:p>
    <w:p w14:paraId="1E2B8118" w14:textId="362BC111" w:rsidR="00125B6B" w:rsidRDefault="00FA4043" w:rsidP="00125B6B">
      <w:pPr>
        <w:pStyle w:val="Heading3"/>
      </w:pPr>
      <w:r>
        <w:t>A Review of the Code standard of RaTrack</w:t>
      </w:r>
    </w:p>
    <w:p w14:paraId="6D583766" w14:textId="59C18F15" w:rsidR="00040274" w:rsidRDefault="00040274" w:rsidP="00125B6B">
      <w:r>
        <w:t>There is no style-guide /</w:t>
      </w:r>
      <w:r w:rsidR="00FA4043">
        <w:t>contribution</w:t>
      </w:r>
      <w:r>
        <w:t xml:space="preserve">/ code standards linter </w:t>
      </w:r>
      <w:proofErr w:type="spellStart"/>
      <w:r>
        <w:t>inplace</w:t>
      </w:r>
      <w:proofErr w:type="spellEnd"/>
    </w:p>
    <w:p w14:paraId="5AE889C6" w14:textId="3809DC61" w:rsidR="00125B6B" w:rsidRDefault="00125B6B" w:rsidP="00125B6B">
      <w:r>
        <w:t>Using tools such as Sonar, a number of issues are identified right away</w:t>
      </w:r>
    </w:p>
    <w:p w14:paraId="5E182444" w14:textId="7BF62F79" w:rsidR="00125B6B" w:rsidRDefault="00040274" w:rsidP="00125B6B">
      <w:r w:rsidRPr="00040274">
        <w:rPr>
          <w:noProof/>
        </w:rPr>
        <w:drawing>
          <wp:inline distT="0" distB="0" distL="0" distR="0" wp14:anchorId="2E883862" wp14:editId="20280172">
            <wp:extent cx="5400040" cy="2544445"/>
            <wp:effectExtent l="0" t="0" r="0" b="8255"/>
            <wp:docPr id="768694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94998" name="Picture 1" descr="A screenshot of a computer program&#10;&#10;Description automatically generated"/>
                    <pic:cNvPicPr/>
                  </pic:nvPicPr>
                  <pic:blipFill>
                    <a:blip r:embed="rId73"/>
                    <a:stretch>
                      <a:fillRect/>
                    </a:stretch>
                  </pic:blipFill>
                  <pic:spPr>
                    <a:xfrm>
                      <a:off x="0" y="0"/>
                      <a:ext cx="5400040" cy="2544445"/>
                    </a:xfrm>
                    <a:prstGeom prst="rect">
                      <a:avLst/>
                    </a:prstGeom>
                  </pic:spPr>
                </pic:pic>
              </a:graphicData>
            </a:graphic>
          </wp:inline>
        </w:drawing>
      </w:r>
    </w:p>
    <w:p w14:paraId="6273FED2" w14:textId="28831F1C" w:rsidR="00FA4043" w:rsidRDefault="00FA4043" w:rsidP="00125B6B">
      <w:r>
        <w:t xml:space="preserve">Method is made </w:t>
      </w:r>
      <w:proofErr w:type="spellStart"/>
      <w:r>
        <w:t>nessicly</w:t>
      </w:r>
      <w:proofErr w:type="spellEnd"/>
      <w:r>
        <w:t xml:space="preserve"> compilated requiring 4 parameter when only 3</w:t>
      </w:r>
    </w:p>
    <w:p w14:paraId="33B230B9" w14:textId="2AF601C0" w:rsidR="00FA4043" w:rsidRDefault="00FA4043" w:rsidP="00125B6B">
      <w:r>
        <w:t xml:space="preserve">The cost of </w:t>
      </w:r>
      <w:proofErr w:type="spellStart"/>
      <w:r>
        <w:t>pcreating</w:t>
      </w:r>
      <w:proofErr w:type="spellEnd"/>
      <w:r>
        <w:t xml:space="preserve"> </w:t>
      </w:r>
      <w:proofErr w:type="spellStart"/>
      <w:r>
        <w:t>valLoder</w:t>
      </w:r>
      <w:proofErr w:type="spellEnd"/>
      <w:r>
        <w:t>, that’s never use</w:t>
      </w:r>
    </w:p>
    <w:p w14:paraId="3F7541E4" w14:textId="77777777" w:rsidR="00FA4043" w:rsidRPr="00125B6B" w:rsidRDefault="00FA4043" w:rsidP="00125B6B"/>
    <w:p w14:paraId="40BFBA01" w14:textId="77777777" w:rsidR="00040274" w:rsidRDefault="00040274" w:rsidP="00040274">
      <w:pPr>
        <w:pStyle w:val="Heading3"/>
      </w:pPr>
      <w:proofErr w:type="spellStart"/>
      <w:r>
        <w:t>Impvoments</w:t>
      </w:r>
      <w:proofErr w:type="spellEnd"/>
      <w:r>
        <w:t xml:space="preserve"> to the source code</w:t>
      </w:r>
    </w:p>
    <w:p w14:paraId="12DDBB8F" w14:textId="77777777" w:rsidR="00040274" w:rsidRDefault="00040274" w:rsidP="00040274"/>
    <w:p w14:paraId="1F6F7AF0" w14:textId="77777777" w:rsidR="00440549" w:rsidRPr="00040274" w:rsidRDefault="00440549" w:rsidP="00440549">
      <w:proofErr w:type="spellStart"/>
      <w:r>
        <w:t>Overfitted?number</w:t>
      </w:r>
      <w:proofErr w:type="spellEnd"/>
      <w:r>
        <w:t xml:space="preserve"> of epochs?</w:t>
      </w:r>
    </w:p>
    <w:p w14:paraId="161785AA" w14:textId="77777777" w:rsidR="00440549" w:rsidRDefault="00440549" w:rsidP="00040274"/>
    <w:p w14:paraId="5B6FA7FF" w14:textId="5C72F5E0" w:rsidR="00040274" w:rsidRDefault="00040274" w:rsidP="006F13CD">
      <w:pPr>
        <w:pStyle w:val="Heading3"/>
      </w:pPr>
      <w:r>
        <w:t>Working with/modifying the Machine learning model</w:t>
      </w:r>
    </w:p>
    <w:p w14:paraId="1175C16B" w14:textId="77777777" w:rsidR="00040274" w:rsidRPr="00040274" w:rsidRDefault="00040274" w:rsidP="00040274"/>
    <w:p w14:paraId="412D9716" w14:textId="31204A58" w:rsidR="00125B6B" w:rsidRDefault="00040274" w:rsidP="00125B6B">
      <w:pPr>
        <w:pStyle w:val="Paragraph"/>
      </w:pPr>
      <w:r>
        <w:t xml:space="preserve">To evaluate </w:t>
      </w:r>
      <w:r w:rsidR="00125B6B">
        <w:t>the pretrained model</w:t>
      </w:r>
      <w:r>
        <w:t xml:space="preserve"> run the following command</w:t>
      </w:r>
      <w:r w:rsidR="005F160D">
        <w:t>:</w:t>
      </w:r>
    </w:p>
    <w:p w14:paraId="040843F8" w14:textId="77777777" w:rsidR="00440549" w:rsidRDefault="00125B6B" w:rsidP="004405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sidR="00440549">
        <w:rPr>
          <w:rFonts w:ascii="Consolas" w:hAnsi="Consolas" w:cs="Courier New"/>
          <w:color w:val="000000"/>
          <w:sz w:val="17"/>
          <w:szCs w:val="17"/>
        </w:rPr>
        <w:t xml:space="preserve">cd </w:t>
      </w:r>
      <w:r w:rsidR="00440549">
        <w:rPr>
          <w:rFonts w:ascii="Consolas" w:hAnsi="Consolas" w:cs="Courier New"/>
          <w:color w:val="660066"/>
          <w:sz w:val="17"/>
          <w:szCs w:val="17"/>
        </w:rPr>
        <w:t>Ratrack</w:t>
      </w:r>
    </w:p>
    <w:p w14:paraId="5594E89E" w14:textId="4C2440C8" w:rsidR="00125B6B" w:rsidRDefault="00125B6B" w:rsidP="00125B6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w:t>
      </w:r>
    </w:p>
    <w:p w14:paraId="4CACCFD6" w14:textId="77777777" w:rsidR="00125B6B" w:rsidRDefault="00125B6B" w:rsidP="00125B6B">
      <w:pPr>
        <w:pStyle w:val="Paragraph"/>
      </w:pPr>
    </w:p>
    <w:p w14:paraId="01494436" w14:textId="74849E83" w:rsidR="00440549" w:rsidRDefault="00440549" w:rsidP="00440549">
      <w:pPr>
        <w:pStyle w:val="Heading3"/>
      </w:pPr>
      <w:r>
        <w:t>Notes of first run</w:t>
      </w:r>
    </w:p>
    <w:p w14:paraId="777B2F1D" w14:textId="78AE5980" w:rsidR="005A68C9" w:rsidRDefault="005A68C9" w:rsidP="008B078C">
      <w:pPr>
        <w:pStyle w:val="Paragraph"/>
      </w:pPr>
      <w:r>
        <w:t>The author attempted to train the model by running the following command.</w:t>
      </w:r>
    </w:p>
    <w:p w14:paraId="4B8764F5" w14:textId="5697D3AA" w:rsidR="00464806" w:rsidRDefault="00464806" w:rsidP="008B078C">
      <w:pPr>
        <w:pStyle w:val="Paragraph"/>
      </w:pPr>
      <w:r>
        <w:t xml:space="preserve">To create a model run the </w:t>
      </w:r>
      <w:proofErr w:type="spellStart"/>
      <w:r>
        <w:t>follwogin</w:t>
      </w:r>
      <w:proofErr w:type="spellEnd"/>
      <w:r>
        <w:t xml:space="preserve"> command</w:t>
      </w:r>
    </w:p>
    <w:p w14:paraId="05431752" w14:textId="77777777"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78DA3778" w14:textId="0A2CBB24"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276DF68E" w14:textId="1CE43EDC" w:rsidR="00EA21F0" w:rsidRDefault="00EA21F0" w:rsidP="008B078C">
      <w:pPr>
        <w:pStyle w:val="Paragraph"/>
      </w:pPr>
      <w:r>
        <w:t>Total number of epochs = 99</w:t>
      </w:r>
      <w:r w:rsidR="008835FE">
        <w:t>,</w:t>
      </w:r>
      <w:r>
        <w:t>9</w:t>
      </w:r>
      <w:r w:rsidR="008835FE">
        <w:t>9</w:t>
      </w:r>
      <w:r>
        <w:t>9</w:t>
      </w:r>
      <w:r w:rsidR="00954C0A">
        <w:t xml:space="preserve"> defined by the authors of the RaTrack source code </w:t>
      </w:r>
      <w:r w:rsidR="00014C4E">
        <w:t>inside of main.py</w:t>
      </w:r>
    </w:p>
    <w:p w14:paraId="7B266424"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test_loader</w:t>
      </w:r>
      <w:r>
        <w:rPr>
          <w:rFonts w:ascii="Consolas" w:hAnsi="Consolas" w:cs="Courier New"/>
          <w:color w:val="666600"/>
          <w:sz w:val="17"/>
          <w:szCs w:val="17"/>
        </w:rPr>
        <w:t>,</w:t>
      </w:r>
      <w:r>
        <w:rPr>
          <w:rFonts w:ascii="Consolas" w:hAnsi="Consolas" w:cs="Courier New"/>
          <w:color w:val="000000"/>
          <w:sz w:val="17"/>
          <w:szCs w:val="17"/>
        </w:rPr>
        <w:t xml:space="preserve"> textio</w:t>
      </w:r>
      <w:r>
        <w:rPr>
          <w:rFonts w:ascii="Consolas" w:hAnsi="Consolas" w:cs="Courier New"/>
          <w:color w:val="666600"/>
          <w:sz w:val="17"/>
          <w:szCs w:val="17"/>
        </w:rPr>
        <w:t>):</w:t>
      </w:r>
    </w:p>
    <w:p w14:paraId="0ADCBDC8"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Debug: net ="</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p>
    <w:p w14:paraId="5169492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88"/>
          <w:sz w:val="17"/>
          <w:szCs w:val="17"/>
        </w:rPr>
        <w:t>eval</w:t>
      </w:r>
      <w:r>
        <w:rPr>
          <w:rFonts w:ascii="Consolas" w:hAnsi="Consolas" w:cs="Courier New"/>
          <w:color w:val="666600"/>
          <w:sz w:val="17"/>
          <w:szCs w:val="17"/>
        </w:rPr>
        <w:t>()</w:t>
      </w:r>
    </w:p>
    <w:p w14:paraId="4F27DFB7"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torch</w:t>
      </w:r>
      <w:r>
        <w:rPr>
          <w:rFonts w:ascii="Consolas" w:hAnsi="Consolas" w:cs="Courier New"/>
          <w:color w:val="666600"/>
          <w:sz w:val="17"/>
          <w:szCs w:val="17"/>
        </w:rPr>
        <w:t>.</w:t>
      </w:r>
      <w:r>
        <w:rPr>
          <w:rFonts w:ascii="Consolas" w:hAnsi="Consolas" w:cs="Courier New"/>
          <w:color w:val="000000"/>
          <w:sz w:val="17"/>
          <w:szCs w:val="17"/>
        </w:rPr>
        <w:t>no_grad</w:t>
      </w:r>
      <w:r>
        <w:rPr>
          <w:rFonts w:ascii="Consolas" w:hAnsi="Consolas" w:cs="Courier New"/>
          <w:color w:val="666600"/>
          <w:sz w:val="17"/>
          <w:szCs w:val="17"/>
        </w:rPr>
        <w:t>():</w:t>
      </w:r>
    </w:p>
    <w:p w14:paraId="47BE5010"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mode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rack4d'</w:t>
      </w:r>
      <w:r>
        <w:rPr>
          <w:rFonts w:ascii="Consolas" w:hAnsi="Consolas" w:cs="Courier New"/>
          <w:color w:val="666600"/>
          <w:sz w:val="17"/>
          <w:szCs w:val="17"/>
        </w:rPr>
        <w:t>:</w:t>
      </w:r>
    </w:p>
    <w:p w14:paraId="6B1254D2"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loss_item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94CE26B"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8800"/>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596EC86"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8800"/>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9FCBFBA"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53FD64"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8800"/>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12CAF5D"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2A50219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num_examples</w:t>
      </w:r>
      <w:r>
        <w:rPr>
          <w:rFonts w:ascii="Consolas" w:hAnsi="Consolas" w:cs="Courier New"/>
          <w:color w:val="666600"/>
          <w:sz w:val="17"/>
          <w:szCs w:val="17"/>
        </w:rPr>
        <w:t>,</w:t>
      </w:r>
      <w:r>
        <w:rPr>
          <w:rFonts w:ascii="Consolas" w:hAnsi="Consolas" w:cs="Courier New"/>
          <w:color w:val="000000"/>
          <w:sz w:val="17"/>
          <w:szCs w:val="17"/>
        </w:rPr>
        <w:t xml:space="preserve"> total_loss</w:t>
      </w:r>
      <w:r>
        <w:rPr>
          <w:rFonts w:ascii="Consolas" w:hAnsi="Consolas" w:cs="Courier New"/>
          <w:color w:val="666600"/>
          <w:sz w:val="17"/>
          <w:szCs w:val="17"/>
        </w:rPr>
        <w:t>,</w:t>
      </w:r>
      <w:r>
        <w:rPr>
          <w:rFonts w:ascii="Consolas" w:hAnsi="Consolas" w:cs="Courier New"/>
          <w:color w:val="000000"/>
          <w:sz w:val="17"/>
          <w:szCs w:val="17"/>
        </w:rPr>
        <w:t xml:space="preserve"> loss_items</w:t>
      </w:r>
      <w:r>
        <w:rPr>
          <w:rFonts w:ascii="Consolas" w:hAnsi="Consolas" w:cs="Courier New"/>
          <w:color w:val="666600"/>
          <w:sz w:val="17"/>
          <w:szCs w:val="17"/>
        </w:rPr>
        <w:t>,</w:t>
      </w:r>
      <w:r>
        <w:rPr>
          <w:rFonts w:ascii="Consolas" w:hAnsi="Consolas" w:cs="Courier New"/>
          <w:color w:val="000000"/>
          <w:sz w:val="17"/>
          <w:szCs w:val="17"/>
        </w:rPr>
        <w:t xml:space="preserve"> trk_met</w:t>
      </w:r>
      <w:r>
        <w:rPr>
          <w:rFonts w:ascii="Consolas" w:hAnsi="Consolas" w:cs="Courier New"/>
          <w:color w:val="666600"/>
          <w:sz w:val="17"/>
          <w:szCs w:val="17"/>
        </w:rPr>
        <w:t>,</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0000"/>
          <w:sz w:val="17"/>
          <w:szCs w:val="17"/>
        </w:rPr>
        <w:t xml:space="preserve"> flow_met </w:t>
      </w:r>
      <w:r>
        <w:rPr>
          <w:rFonts w:ascii="Consolas" w:hAnsi="Consolas" w:cs="Courier New"/>
          <w:color w:val="666600"/>
          <w:sz w:val="17"/>
          <w:szCs w:val="17"/>
        </w:rPr>
        <w:t>=</w:t>
      </w:r>
      <w:r>
        <w:rPr>
          <w:rFonts w:ascii="Consolas" w:hAnsi="Consolas" w:cs="Courier New"/>
          <w:color w:val="000000"/>
          <w:sz w:val="17"/>
          <w:szCs w:val="17"/>
        </w:rPr>
        <w:t xml:space="preserve"> epoch</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eval'</w:t>
      </w:r>
      <w:r>
        <w:rPr>
          <w:rFonts w:ascii="Consolas" w:hAnsi="Consolas" w:cs="Courier New"/>
          <w:color w:val="666600"/>
          <w:sz w:val="17"/>
          <w:szCs w:val="17"/>
        </w:rPr>
        <w:t>,</w:t>
      </w:r>
    </w:p>
    <w:p w14:paraId="5F251DB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6666"/>
          <w:sz w:val="17"/>
          <w:szCs w:val="17"/>
        </w:rPr>
        <w:t>99999</w:t>
      </w:r>
      <w:r>
        <w:rPr>
          <w:rFonts w:ascii="Consolas" w:hAnsi="Consolas" w:cs="Courier New"/>
          <w:color w:val="666600"/>
          <w:sz w:val="17"/>
          <w:szCs w:val="17"/>
        </w:rPr>
        <w:t>)</w:t>
      </w:r>
    </w:p>
    <w:p w14:paraId="2DF18029"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126DB698" w14:textId="68F9DF7C" w:rsidR="00757C00" w:rsidRPr="008B078C" w:rsidRDefault="00757C00" w:rsidP="008B078C">
      <w:pPr>
        <w:pStyle w:val="Paragraph"/>
      </w:pPr>
      <w:r w:rsidRPr="008B078C">
        <w:t xml:space="preserve">It took approximately 20s for 1% </w:t>
      </w:r>
      <w:r w:rsidR="0067409D" w:rsidRPr="008B078C">
        <w:t xml:space="preserve">of an </w:t>
      </w:r>
      <w:r w:rsidR="00AB326B" w:rsidRPr="008B078C">
        <w:t>epoch</w:t>
      </w:r>
      <w:r w:rsidR="00404B40" w:rsidRPr="008B078C">
        <w:t xml:space="preserve">, given this information we can create the following </w:t>
      </w:r>
      <w:r w:rsidR="009434AE" w:rsidRPr="008B078C">
        <w:t>equation</w:t>
      </w:r>
      <w:r w:rsidR="00543858" w:rsidRPr="008B078C">
        <w:t>:</w:t>
      </w:r>
    </w:p>
    <w:p w14:paraId="7F0A3F3B" w14:textId="77777777" w:rsidR="00D21222" w:rsidRDefault="00D21222" w:rsidP="00CB5820">
      <w:pPr>
        <w:pStyle w:val="Paragraph"/>
      </w:pPr>
    </w:p>
    <w:p w14:paraId="33F8FE25" w14:textId="5F94F3CC" w:rsidR="003F27FC" w:rsidRPr="00757C00" w:rsidRDefault="00404B40" w:rsidP="00757C00">
      <m:oMathPara>
        <m:oMath>
          <m:r>
            <w:rPr>
              <w:rFonts w:ascii="Cambria Math" w:hAnsi="Cambria Math"/>
            </w:rPr>
            <m:t>Time per epoch=25 seconds per 1%×100%=2500 seconds per epoch</m:t>
          </m:r>
        </m:oMath>
      </m:oMathPara>
    </w:p>
    <w:p w14:paraId="652D1050" w14:textId="63BBAFC1" w:rsidR="00731810" w:rsidRPr="005461E7" w:rsidRDefault="00404B40" w:rsidP="00F25C31">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2500 seconds per epoch×99,999 epochs=249,997,500 seconds</m:t>
          </m:r>
        </m:oMath>
      </m:oMathPara>
    </w:p>
    <w:p w14:paraId="308B78FD" w14:textId="77777777" w:rsidR="005461E7" w:rsidRPr="00731810" w:rsidRDefault="005461E7" w:rsidP="00F25C31">
      <w:pPr>
        <w:rPr>
          <w:rFonts w:eastAsiaTheme="minorEastAsia"/>
        </w:rPr>
      </w:pPr>
    </w:p>
    <w:p w14:paraId="0BB5CD8B" w14:textId="19DF278B" w:rsidR="000166BD" w:rsidRPr="003A482B" w:rsidRDefault="000166BD" w:rsidP="000166BD">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49,997,500 seconds</m:t>
              </m:r>
            </m:num>
            <m:den>
              <m:r>
                <w:rPr>
                  <w:rFonts w:ascii="Cambria Math" w:eastAsiaTheme="minorEastAsia" w:hAnsi="Cambria Math"/>
                </w:rPr>
                <m:t>3600 seconds in an hour</m:t>
              </m:r>
            </m:den>
          </m:f>
          <m:r>
            <w:rPr>
              <w:rFonts w:ascii="Cambria Math" w:eastAsiaTheme="minorEastAsia" w:hAnsi="Cambria Math"/>
            </w:rPr>
            <m:t xml:space="preserve"> ≈ </m:t>
          </m:r>
          <w:bookmarkStart w:id="89" w:name="_Hlk164455227"/>
          <m:r>
            <w:rPr>
              <w:rFonts w:ascii="Cambria Math" w:eastAsiaTheme="minorEastAsia" w:hAnsi="Cambria Math"/>
            </w:rPr>
            <m:t>69,444</m:t>
          </m:r>
          <w:bookmarkEnd w:id="89"/>
          <m:r>
            <w:rPr>
              <w:rFonts w:ascii="Cambria Math" w:eastAsiaTheme="minorEastAsia" w:hAnsi="Cambria Math"/>
            </w:rPr>
            <m:t xml:space="preserve"> hours </m:t>
          </m:r>
        </m:oMath>
      </m:oMathPara>
    </w:p>
    <w:p w14:paraId="57FDC1A7" w14:textId="77777777" w:rsidR="003A482B" w:rsidRPr="000166BD" w:rsidRDefault="003A482B" w:rsidP="000166BD">
      <w:pPr>
        <w:rPr>
          <w:rFonts w:ascii="Cambria Math" w:eastAsiaTheme="minorEastAsia" w:hAnsi="Cambria Math"/>
          <w:oMath/>
        </w:rPr>
      </w:pPr>
    </w:p>
    <w:p w14:paraId="0B15B68B" w14:textId="5E013571" w:rsidR="00F25C31" w:rsidRPr="00411705" w:rsidRDefault="00781940" w:rsidP="000166BD">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day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69,444 </m:t>
              </m:r>
              <m:r>
                <w:rPr>
                  <w:rFonts w:ascii="Cambria Math" w:eastAsiaTheme="minorEastAsia" w:hAnsi="Cambria Math"/>
                </w:rPr>
                <m:t>hours</m:t>
              </m:r>
            </m:num>
            <m:den>
              <m:r>
                <w:rPr>
                  <w:rFonts w:ascii="Cambria Math" w:eastAsiaTheme="minorEastAsia" w:hAnsi="Cambria Math"/>
                </w:rPr>
                <m:t xml:space="preserve">24 </m:t>
              </m:r>
              <m:r>
                <w:rPr>
                  <w:rFonts w:ascii="Cambria Math" w:eastAsiaTheme="minorEastAsia" w:hAnsi="Cambria Math"/>
                </w:rPr>
                <m:t>hours per day</m:t>
              </m:r>
            </m:den>
          </m:f>
          <m:r>
            <w:rPr>
              <w:rFonts w:ascii="Cambria Math" w:eastAsiaTheme="minorEastAsia" w:hAnsi="Cambria Math"/>
            </w:rPr>
            <m:t xml:space="preserve"> ≈2893 days</m:t>
          </m:r>
        </m:oMath>
      </m:oMathPara>
    </w:p>
    <w:p w14:paraId="19268BAE" w14:textId="77777777" w:rsidR="001F3BBF" w:rsidRDefault="001F3BBF" w:rsidP="001F3BBF"/>
    <w:p w14:paraId="3B0B51CB" w14:textId="77777777" w:rsidR="007B6B3B" w:rsidRDefault="00927F40" w:rsidP="008B078C">
      <w:pPr>
        <w:pStyle w:val="Paragraph"/>
      </w:pPr>
      <w:r>
        <w:t>T</w:t>
      </w:r>
      <w:r w:rsidR="008B078C" w:rsidRPr="008B078C">
        <w:t>raining the model for 99</w:t>
      </w:r>
      <w:r w:rsidR="005531D9">
        <w:t>,9</w:t>
      </w:r>
      <w:r w:rsidR="008B078C" w:rsidRPr="008B078C">
        <w:t>99 epochs would require roughly 289</w:t>
      </w:r>
      <w:r w:rsidR="003A6BE0">
        <w:t>3</w:t>
      </w:r>
      <w:r w:rsidR="008B078C" w:rsidRPr="008B078C">
        <w:t xml:space="preserve"> days of continuous computation. This duration is highly impractical for </w:t>
      </w:r>
      <w:r>
        <w:t>any</w:t>
      </w:r>
      <w:r w:rsidR="008B078C" w:rsidRPr="008B078C">
        <w:t xml:space="preserve"> research or operational environments, as it ties up resources for an extended period and delays iterative development and testing. </w:t>
      </w:r>
    </w:p>
    <w:p w14:paraId="64D03139" w14:textId="32299668" w:rsidR="00387CDE" w:rsidRDefault="00464806" w:rsidP="00464806">
      <w:pPr>
        <w:pStyle w:val="Paragraph"/>
      </w:pPr>
      <w:r>
        <w:t xml:space="preserve">Given </w:t>
      </w:r>
      <w:proofErr w:type="spellStart"/>
      <w:r>
        <w:t>avaible</w:t>
      </w:r>
      <w:proofErr w:type="spellEnd"/>
      <w:r>
        <w:t xml:space="preserve"> machine processor and </w:t>
      </w:r>
      <w:proofErr w:type="spellStart"/>
      <w:r>
        <w:t>dealine</w:t>
      </w:r>
      <w:proofErr w:type="spellEnd"/>
      <w:r>
        <w:t xml:space="preserve"> it was decided that </w:t>
      </w:r>
      <w:r w:rsidR="008B078C" w:rsidRPr="008B078C">
        <w:t xml:space="preserve">the number of epochs </w:t>
      </w:r>
      <w:r>
        <w:t xml:space="preserve">to run will be </w:t>
      </w:r>
      <w:r w:rsidR="00433DF5">
        <w:t>10</w:t>
      </w:r>
      <w:r>
        <w:t>.</w:t>
      </w:r>
    </w:p>
    <w:p w14:paraId="424C05BB" w14:textId="4315AC15" w:rsidR="00B10469" w:rsidRDefault="00890C72" w:rsidP="00253F98">
      <w:pPr>
        <w:pStyle w:val="Heading1"/>
      </w:pPr>
      <w:bookmarkStart w:id="90" w:name="_Toc164196049"/>
      <w:r>
        <w:t xml:space="preserve">Testing </w:t>
      </w:r>
      <w:r w:rsidR="000F7927">
        <w:t>and Result</w:t>
      </w:r>
      <w:r w:rsidR="00ED114B">
        <w:t>s</w:t>
      </w:r>
      <w:bookmarkEnd w:id="90"/>
    </w:p>
    <w:p w14:paraId="6DB14CA6" w14:textId="6769EA43" w:rsidR="000F7927" w:rsidRDefault="00FE4CE8" w:rsidP="000F7927">
      <w:pPr>
        <w:pStyle w:val="Heading2"/>
      </w:pPr>
      <w:bookmarkStart w:id="91" w:name="_Toc164196050"/>
      <w:r>
        <w:t>Introduction</w:t>
      </w:r>
      <w:bookmarkEnd w:id="91"/>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92" w:name="_Toc164196051"/>
      <w:r>
        <w:t xml:space="preserve">Unit </w:t>
      </w:r>
      <w:r w:rsidR="005D3C94">
        <w:t>Testing</w:t>
      </w:r>
      <w:bookmarkEnd w:id="92"/>
    </w:p>
    <w:p w14:paraId="6360C37B" w14:textId="1E00C905" w:rsidR="006273FC" w:rsidRDefault="00674477" w:rsidP="006273FC">
      <w:pPr>
        <w:pStyle w:val="Heading3"/>
      </w:pPr>
      <w:bookmarkStart w:id="93" w:name="_Toc164196052"/>
      <w:r>
        <w:t>What is Unit Testing</w:t>
      </w:r>
      <w:r w:rsidR="000251C8">
        <w:t>,</w:t>
      </w:r>
      <w:r>
        <w:t xml:space="preserve"> and why is </w:t>
      </w:r>
      <w:r w:rsidR="0004059D">
        <w:t>important?</w:t>
      </w:r>
      <w:bookmarkEnd w:id="93"/>
    </w:p>
    <w:p w14:paraId="70223E2B" w14:textId="5EC666E9"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prior to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94" w:name="_Toc164196053"/>
      <w:r>
        <w:t xml:space="preserve">Testing Framework in </w:t>
      </w:r>
      <w:r w:rsidR="005B3EEF">
        <w:t>PyCharm</w:t>
      </w:r>
      <w:bookmarkEnd w:id="94"/>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95" w:name="_Toc164196054"/>
      <w:r>
        <w:t>Unit Testing</w:t>
      </w:r>
      <w:r w:rsidR="00DA5D55">
        <w:t xml:space="preserve"> Done</w:t>
      </w:r>
      <w:bookmarkEnd w:id="95"/>
    </w:p>
    <w:p w14:paraId="3324B762" w14:textId="1A149DC7" w:rsidR="00FC0572" w:rsidRDefault="007F5FD0" w:rsidP="007F5FD0">
      <w:r>
        <w:t>Pending…</w:t>
      </w:r>
    </w:p>
    <w:p w14:paraId="5CA7AF9E" w14:textId="77777777" w:rsidR="00496F72" w:rsidRPr="007F5FD0" w:rsidRDefault="00496F72" w:rsidP="007F5FD0"/>
    <w:p w14:paraId="70F40532" w14:textId="25EB58A9" w:rsidR="007171A5" w:rsidRDefault="00DA3558" w:rsidP="007171A5">
      <w:pPr>
        <w:pStyle w:val="Heading2"/>
      </w:pPr>
      <w:bookmarkStart w:id="96" w:name="_Toc164196055"/>
      <w:r>
        <w:t>R</w:t>
      </w:r>
      <w:r w:rsidR="006D564F">
        <w:t>esult Analysis</w:t>
      </w:r>
      <w:bookmarkEnd w:id="96"/>
    </w:p>
    <w:p w14:paraId="3411F982" w14:textId="1F79B5CD" w:rsidR="00E54150" w:rsidRDefault="00496F72" w:rsidP="001F4A29">
      <w:pPr>
        <w:pStyle w:val="Paragraph"/>
      </w:pPr>
      <w:r>
        <w:t>After running the evaluation script</w:t>
      </w:r>
      <w:r w:rsidR="00E54150">
        <w:t xml:space="preserve"> inside of RaTrack</w:t>
      </w:r>
      <w:r w:rsidR="00F975C4">
        <w:t>:</w:t>
      </w:r>
    </w:p>
    <w:p w14:paraId="1FF9D5F4" w14:textId="68C85A9E" w:rsidR="008624A9" w:rsidRDefault="008624A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12452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w:t>
      </w:r>
    </w:p>
    <w:p w14:paraId="008CA9B4" w14:textId="1ACE244E" w:rsidR="00115468" w:rsidRDefault="00115468" w:rsidP="001F4A29">
      <w:pPr>
        <w:pStyle w:val="Paragraph"/>
      </w:pPr>
      <w:r>
        <w:t xml:space="preserve">This will evaluate a pretrained </w:t>
      </w:r>
      <w:r w:rsidRPr="00115468">
        <w:t>model and generate the model predictions</w:t>
      </w:r>
      <w:r>
        <w:t xml:space="preserve"> inside of the results folder.</w:t>
      </w:r>
    </w:p>
    <w:p w14:paraId="382F93A9" w14:textId="50D46DFF" w:rsidR="00253BA1" w:rsidRDefault="00FF2030" w:rsidP="001F4A29">
      <w:pPr>
        <w:pStyle w:val="Paragraph"/>
      </w:pPr>
      <w:r>
        <w:t xml:space="preserve">Illustrated by </w:t>
      </w:r>
      <w:r w:rsidRPr="00FF2030">
        <w:rPr>
          <w:b/>
          <w:bCs/>
        </w:rPr>
        <w:t xml:space="preserve">Figure </w:t>
      </w:r>
      <w:r w:rsidR="009D2CC1">
        <w:rPr>
          <w:b/>
          <w:bCs/>
        </w:rPr>
        <w:t>22</w:t>
      </w:r>
      <w:r>
        <w:t xml:space="preserve">, </w:t>
      </w:r>
      <w:r w:rsidR="00253BA1">
        <w:t xml:space="preserve">The output contains various metrics that are common for assessing the performance of models in tasks like object detection, segmentation, or tracking, particularly when working with radar, lidar, or similar types of data. </w:t>
      </w:r>
    </w:p>
    <w:p w14:paraId="14409AFB" w14:textId="13E15C9C" w:rsidR="00253BA1" w:rsidRDefault="00CD62E5" w:rsidP="00AC180F">
      <w:pPr>
        <w:pStyle w:val="Image"/>
      </w:pPr>
      <w:r>
        <w:drawing>
          <wp:inline distT="0" distB="0" distL="0" distR="0" wp14:anchorId="428E17AA" wp14:editId="0DE081BB">
            <wp:extent cx="5394325" cy="2604770"/>
            <wp:effectExtent l="0" t="0" r="0" b="5080"/>
            <wp:docPr id="155646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394325" cy="2604770"/>
                    </a:xfrm>
                    <a:prstGeom prst="rect">
                      <a:avLst/>
                    </a:prstGeom>
                    <a:noFill/>
                    <a:ln>
                      <a:noFill/>
                    </a:ln>
                  </pic:spPr>
                </pic:pic>
              </a:graphicData>
            </a:graphic>
          </wp:inline>
        </w:drawing>
      </w:r>
    </w:p>
    <w:p w14:paraId="64792228" w14:textId="32193BE9" w:rsidR="008E1377" w:rsidRDefault="008E1377" w:rsidP="008E1377">
      <w:pPr>
        <w:jc w:val="center"/>
        <w:rPr>
          <w:rFonts w:cs="Calibri"/>
        </w:rPr>
      </w:pPr>
      <w:r w:rsidRPr="0025124D">
        <w:rPr>
          <w:rFonts w:cs="Calibri"/>
          <w:b/>
          <w:bCs/>
        </w:rPr>
        <w:t xml:space="preserve">Fig </w:t>
      </w:r>
      <w:r w:rsidR="009D2CC1">
        <w:rPr>
          <w:rFonts w:cs="Calibri"/>
          <w:b/>
          <w:bCs/>
        </w:rPr>
        <w:t>22</w:t>
      </w:r>
      <w:r w:rsidR="00E3400B">
        <w:rPr>
          <w:rFonts w:cs="Calibri"/>
        </w:rPr>
        <w:t xml:space="preserve">: </w:t>
      </w:r>
      <w:r w:rsidR="00B8766F">
        <w:rPr>
          <w:rFonts w:cs="Calibri"/>
        </w:rPr>
        <w:t>T</w:t>
      </w:r>
      <w:r w:rsidR="009C76FA">
        <w:rPr>
          <w:rFonts w:cs="Calibri"/>
        </w:rPr>
        <w:t>erminal output</w:t>
      </w:r>
      <w:r>
        <w:rPr>
          <w:rFonts w:cs="Calibri"/>
        </w:rPr>
        <w:t xml:space="preserve"> for</w:t>
      </w:r>
      <w:r w:rsidR="00D34915">
        <w:rPr>
          <w:rFonts w:cs="Calibri"/>
        </w:rPr>
        <w:t xml:space="preserve"> model</w:t>
      </w:r>
      <w:r w:rsidR="00B8766F">
        <w:rPr>
          <w:rFonts w:cs="Calibri"/>
        </w:rPr>
        <w:t xml:space="preserve"> evaluation</w:t>
      </w:r>
    </w:p>
    <w:p w14:paraId="42DEF0B7" w14:textId="77777777" w:rsidR="00162D48" w:rsidRDefault="00162D48" w:rsidP="008E1377">
      <w:pPr>
        <w:jc w:val="center"/>
        <w:rPr>
          <w:rFonts w:cs="Calibri"/>
        </w:rPr>
      </w:pPr>
    </w:p>
    <w:p w14:paraId="576F2F88" w14:textId="5F7F5CDB" w:rsidR="00237480" w:rsidRDefault="00237480" w:rsidP="00237480">
      <w:pPr>
        <w:pStyle w:val="Paragraph"/>
      </w:pPr>
      <w:r>
        <w:t>The following is a detailed breakdown of what these metrics represent:</w:t>
      </w:r>
    </w:p>
    <w:p w14:paraId="737E7624" w14:textId="69616F06" w:rsidR="00253BA1" w:rsidRDefault="00253BA1" w:rsidP="001F4A29">
      <w:pPr>
        <w:pStyle w:val="Paragraph"/>
      </w:pPr>
      <w:r w:rsidRPr="00253BA1">
        <w:rPr>
          <w:b/>
          <w:bCs/>
        </w:rPr>
        <w:t>acc (Accuracy):</w:t>
      </w:r>
      <w:r>
        <w:t xml:space="preserve"> The proportion of correct predictions out of the total number of cases examined. The model has an accuracy of approximately 68.53%.</w:t>
      </w:r>
    </w:p>
    <w:p w14:paraId="3EBD2F0B" w14:textId="48CA2D9B" w:rsidR="00253BA1" w:rsidRDefault="00253BA1" w:rsidP="001F4A29">
      <w:pPr>
        <w:pStyle w:val="Paragraph"/>
      </w:pPr>
      <w:r w:rsidRPr="00253BA1">
        <w:rPr>
          <w:b/>
          <w:bCs/>
        </w:rPr>
        <w:t>miou (Mean Intersection over Union):</w:t>
      </w:r>
      <w:r>
        <w:t xml:space="preserve"> A common metric for semantic segmentation tasks that measures the average overlap between the predicted segmentation and the ground truth across all classes. The model has a miou of approximately 37.99%.</w:t>
      </w:r>
    </w:p>
    <w:p w14:paraId="1396A3CA" w14:textId="4F9A2050" w:rsidR="00253BA1" w:rsidRDefault="00253BA1" w:rsidP="001F4A29">
      <w:pPr>
        <w:pStyle w:val="Paragraph"/>
      </w:pPr>
      <w:r w:rsidRPr="00253BA1">
        <w:rPr>
          <w:b/>
          <w:bCs/>
        </w:rPr>
        <w:t>sen (Sensitivity):</w:t>
      </w:r>
      <w:r>
        <w:t xml:space="preserve"> Also known as recall or true positive rate, it measures the proportion of actual positives that are correctly identified. Your model has a sensitivity of approximately 78.69%.</w:t>
      </w:r>
    </w:p>
    <w:p w14:paraId="1283F693" w14:textId="31314135" w:rsidR="00253BA1" w:rsidRDefault="00253BA1" w:rsidP="001F4A29">
      <w:pPr>
        <w:pStyle w:val="Paragraph"/>
      </w:pPr>
      <w:r w:rsidRPr="00C900BB">
        <w:rPr>
          <w:b/>
          <w:bCs/>
        </w:rPr>
        <w:t>rne (Relative Navigation Error)</w:t>
      </w:r>
      <w:r w:rsidR="00C900BB" w:rsidRPr="00C900BB">
        <w:rPr>
          <w:b/>
          <w:bCs/>
        </w:rPr>
        <w:t>:</w:t>
      </w:r>
      <w:r>
        <w:t xml:space="preserve"> </w:t>
      </w:r>
      <w:r w:rsidR="00441F0E">
        <w:t xml:space="preserve">This appears to be </w:t>
      </w:r>
      <w:r>
        <w:t xml:space="preserve">a custom or specific metric for evaluating the performance </w:t>
      </w:r>
      <w:r w:rsidR="00B92FDD">
        <w:t>the</w:t>
      </w:r>
      <w:r>
        <w:t xml:space="preserve"> 4D radar tracking model</w:t>
      </w:r>
      <w:r w:rsidR="00441F0E">
        <w:t xml:space="preserve"> created by the </w:t>
      </w:r>
      <w:r w:rsidR="00652E49">
        <w:t>researchers</w:t>
      </w:r>
      <w:r w:rsidR="00441F0E">
        <w:t xml:space="preserve"> of the RaTrack repository</w:t>
      </w:r>
      <w:r>
        <w:t>. This could be assessing the accuracy of the model in terms of relative positioning or movement estimation. The rne is approximately 14.78%.</w:t>
      </w:r>
    </w:p>
    <w:p w14:paraId="20F82683" w14:textId="0E0EA934" w:rsidR="00253BA1" w:rsidRDefault="00253BA1" w:rsidP="001F4A29">
      <w:pPr>
        <w:pStyle w:val="Paragraph"/>
      </w:pPr>
      <w:r w:rsidRPr="00774785">
        <w:rPr>
          <w:b/>
          <w:bCs/>
        </w:rPr>
        <w:t>50-50 rne</w:t>
      </w:r>
      <w:r w:rsidR="00774785" w:rsidRPr="00774785">
        <w:rPr>
          <w:b/>
          <w:bCs/>
        </w:rPr>
        <w:t>:</w:t>
      </w:r>
      <w:r>
        <w:t xml:space="preserve"> This might be a variant of rne evaluated under certain conditions or thresholds. It's showing as `nan`, which suggests that the condition may not have been met or there was an issue during evaluation.</w:t>
      </w:r>
    </w:p>
    <w:p w14:paraId="370A69EA" w14:textId="2EB5DBAA" w:rsidR="00253BA1" w:rsidRDefault="00253BA1" w:rsidP="001F4A29">
      <w:pPr>
        <w:pStyle w:val="Paragraph"/>
      </w:pPr>
      <w:r w:rsidRPr="00774785">
        <w:rPr>
          <w:b/>
          <w:bCs/>
        </w:rPr>
        <w:t>mov_rne (Moving Relative Navigation Error)</w:t>
      </w:r>
      <w:r w:rsidR="00774785" w:rsidRPr="00774785">
        <w:rPr>
          <w:b/>
          <w:bCs/>
        </w:rPr>
        <w:t>:</w:t>
      </w:r>
      <w:r>
        <w:t xml:space="preserve"> This is showing as 0.0, which suggests that for moving objects, the model is performing perfectly, but this is quite unusual and further investigation</w:t>
      </w:r>
      <w:r w:rsidR="008F35AB">
        <w:t xml:space="preserve"> will be required</w:t>
      </w:r>
      <w:r>
        <w:t>.</w:t>
      </w:r>
    </w:p>
    <w:p w14:paraId="258DF613" w14:textId="6F1C60AE" w:rsidR="00253BA1" w:rsidRDefault="00253BA1" w:rsidP="001F4A29">
      <w:pPr>
        <w:pStyle w:val="Paragraph"/>
      </w:pPr>
      <w:r w:rsidRPr="00FC5CF6">
        <w:rPr>
          <w:b/>
          <w:bCs/>
        </w:rPr>
        <w:t>stat_rne (Static Relative Navigation Error)</w:t>
      </w:r>
      <w:r w:rsidR="00FC5CF6" w:rsidRPr="00FC5CF6">
        <w:rPr>
          <w:b/>
          <w:bCs/>
        </w:rPr>
        <w:t>:</w:t>
      </w:r>
      <w:r>
        <w:t xml:space="preserve"> Like the 50-50 rne, this is also `nan`, which could indicate missing or undefined values in the dataset for static objects.</w:t>
      </w:r>
    </w:p>
    <w:p w14:paraId="5BA44D16" w14:textId="063742BC" w:rsidR="00253BA1" w:rsidRDefault="00253BA1" w:rsidP="001F4A29">
      <w:pPr>
        <w:pStyle w:val="Paragraph"/>
      </w:pPr>
      <w:r w:rsidRPr="00FC5CF6">
        <w:rPr>
          <w:b/>
          <w:bCs/>
        </w:rPr>
        <w:t>sas (Static Accuracy Score)</w:t>
      </w:r>
      <w:r w:rsidR="00FC5CF6" w:rsidRPr="00FC5CF6">
        <w:rPr>
          <w:b/>
          <w:bCs/>
        </w:rPr>
        <w:t>:</w:t>
      </w:r>
      <w:r>
        <w:t xml:space="preserve"> It's very high, suggesting that the model's predictions for static objects are nearly perfect with a score of approximately 99.72%.</w:t>
      </w:r>
    </w:p>
    <w:p w14:paraId="0A981516" w14:textId="1E39693B" w:rsidR="00253BA1" w:rsidRDefault="00253BA1" w:rsidP="001F4A29">
      <w:pPr>
        <w:pStyle w:val="Paragraph"/>
      </w:pPr>
      <w:r w:rsidRPr="00FC5CF6">
        <w:rPr>
          <w:b/>
          <w:bCs/>
        </w:rPr>
        <w:t>ras (Radar Accuracy Score)</w:t>
      </w:r>
      <w:r w:rsidR="00FC5CF6" w:rsidRPr="00FC5CF6">
        <w:rPr>
          <w:b/>
          <w:bCs/>
        </w:rPr>
        <w:t>:</w:t>
      </w:r>
      <w:r>
        <w:t xml:space="preserve"> </w:t>
      </w:r>
      <w:r w:rsidR="00120863">
        <w:t>Like</w:t>
      </w:r>
      <w:r>
        <w:t xml:space="preserve"> sas, it's a very high score, showing that the model's overall radar prediction accuracy is nearly perfect at approximately 99.98%.</w:t>
      </w:r>
    </w:p>
    <w:p w14:paraId="15EB13A9" w14:textId="070A7853" w:rsidR="00253BA1" w:rsidRDefault="00253BA1" w:rsidP="001F4A29">
      <w:pPr>
        <w:pStyle w:val="Paragraph"/>
      </w:pPr>
      <w:r w:rsidRPr="00FC5CF6">
        <w:rPr>
          <w:b/>
          <w:bCs/>
        </w:rPr>
        <w:t>epe (End-Point Error)</w:t>
      </w:r>
      <w:r w:rsidR="00FC5CF6" w:rsidRPr="00FC5CF6">
        <w:rPr>
          <w:b/>
          <w:bCs/>
        </w:rPr>
        <w:t>:</w:t>
      </w:r>
      <w:r>
        <w:t xml:space="preserve"> Commonly used in optical flow estimation, this measures the average Euclidean distance (error) between the predicted end point and the ground truth. </w:t>
      </w:r>
      <w:r w:rsidR="00120863">
        <w:t xml:space="preserve">The model </w:t>
      </w:r>
      <w:r>
        <w:t xml:space="preserve">has an epe of approximately </w:t>
      </w:r>
      <w:r w:rsidR="00FC5CF6">
        <w:t>0.35.</w:t>
      </w:r>
    </w:p>
    <w:p w14:paraId="26AC96D8" w14:textId="5B42C630" w:rsidR="004D4DC0" w:rsidRDefault="004D4DC0" w:rsidP="001F4A29">
      <w:pPr>
        <w:pStyle w:val="Paragraph"/>
      </w:pPr>
      <w:r>
        <w:rPr>
          <w:noProof/>
        </w:rPr>
        <w:drawing>
          <wp:inline distT="0" distB="0" distL="0" distR="0" wp14:anchorId="76AF5327" wp14:editId="38A98AE8">
            <wp:extent cx="5391150" cy="4048125"/>
            <wp:effectExtent l="0" t="0" r="0" b="9525"/>
            <wp:docPr id="151230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4D822916" w14:textId="141D18B6" w:rsidR="009D2CC1" w:rsidRDefault="009D2CC1" w:rsidP="009D2CC1">
      <w:pPr>
        <w:pStyle w:val="Paragraph"/>
        <w:jc w:val="center"/>
      </w:pPr>
      <w:r w:rsidRPr="009D2CC1">
        <w:rPr>
          <w:b/>
          <w:bCs/>
        </w:rPr>
        <w:t>Fig 23:</w:t>
      </w:r>
      <w:r>
        <w:t xml:space="preserve"> Output preview “seq23.png”</w:t>
      </w:r>
    </w:p>
    <w:p w14:paraId="15C45F2B" w14:textId="518FCD99" w:rsidR="00765053" w:rsidRDefault="00765053" w:rsidP="00765053">
      <w:pPr>
        <w:pStyle w:val="Paragraph"/>
        <w:jc w:val="left"/>
      </w:pPr>
      <w:r>
        <w:t xml:space="preserve">Illustrated by </w:t>
      </w:r>
      <w:r w:rsidRPr="00765053">
        <w:rPr>
          <w:b/>
          <w:bCs/>
        </w:rPr>
        <w:t>figure 23</w:t>
      </w:r>
      <w:r w:rsidRPr="00765053">
        <w:t>, is the</w:t>
      </w:r>
      <w:r>
        <w:rPr>
          <w:b/>
          <w:bCs/>
        </w:rPr>
        <w:t xml:space="preserve"> </w:t>
      </w:r>
      <w:r w:rsidRPr="00765053">
        <w:t>radar point cloud with the predictions made for detecting the objects and tracking them.</w:t>
      </w:r>
    </w:p>
    <w:p w14:paraId="38DCDFCB" w14:textId="1C9A35D6" w:rsidR="006D564F" w:rsidRDefault="00755405" w:rsidP="00755405">
      <w:pPr>
        <w:pStyle w:val="Heading2"/>
      </w:pPr>
      <w:bookmarkStart w:id="97" w:name="_Toc164196056"/>
      <w:r>
        <w:t>Discussion of Findings</w:t>
      </w:r>
      <w:bookmarkEnd w:id="97"/>
    </w:p>
    <w:p w14:paraId="4C515438" w14:textId="77777777" w:rsidR="00F71A81" w:rsidRDefault="00F71A81" w:rsidP="00F71A81">
      <w:pPr>
        <w:pStyle w:val="Paragraph"/>
      </w:pPr>
      <w:r>
        <w:t>The `nan` values could be due to division by zero or other invalid operations during metric calculations. This could happen if there are no data points for some of the conditions (like no static or 50-50 cases).</w:t>
      </w:r>
    </w:p>
    <w:p w14:paraId="6718CD45" w14:textId="2770120A" w:rsidR="00F71A81" w:rsidRPr="006D1790" w:rsidRDefault="00F71A81" w:rsidP="006D1790">
      <w:pPr>
        <w:pStyle w:val="Paragraph"/>
      </w:pPr>
      <w:r w:rsidRPr="006D1790">
        <w:t xml:space="preserve">These results seem to indicate that </w:t>
      </w:r>
      <w:r w:rsidR="00226357" w:rsidRPr="006D1790">
        <w:t>the</w:t>
      </w:r>
      <w:r w:rsidRPr="006D1790">
        <w:t xml:space="preserve"> model is performing relatively well, especially in terms of accuracy and for static objects. However, the validity of these metrics should be examined more closely due to the presence of `nan` values and a perfect score for moving objects, which is quite rare in practice. It would be good to perform additional validation to ensure the robustness of </w:t>
      </w:r>
      <w:r w:rsidR="006D1790" w:rsidRPr="006D1790">
        <w:t>the</w:t>
      </w:r>
      <w:r w:rsidRPr="006D1790">
        <w:t xml:space="preserve"> evaluation.</w:t>
      </w:r>
    </w:p>
    <w:p w14:paraId="46D90427" w14:textId="2FF66CF7" w:rsidR="00665462" w:rsidRPr="00665462" w:rsidRDefault="00665462" w:rsidP="00665462"/>
    <w:p w14:paraId="141A2C4F" w14:textId="730B4C98" w:rsidR="00D468D6" w:rsidRDefault="00FD09A5" w:rsidP="00C20FCC">
      <w:pPr>
        <w:pStyle w:val="Heading1"/>
      </w:pPr>
      <w:bookmarkStart w:id="98" w:name="_Toc164196057"/>
      <w:r>
        <w:t>Conclusion:</w:t>
      </w:r>
      <w:bookmarkEnd w:id="98"/>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99" w:name="_Toc164196058"/>
      <w:r>
        <w:t>Future Work</w:t>
      </w:r>
      <w:bookmarkEnd w:id="99"/>
    </w:p>
    <w:p w14:paraId="38ADAD7A" w14:textId="7EEC1530" w:rsidR="00753B00" w:rsidRPr="00753B00" w:rsidRDefault="00753B00" w:rsidP="008962E9">
      <w:pPr>
        <w:pStyle w:val="Paragraph"/>
      </w:pPr>
      <w:r>
        <w:t>Pending</w:t>
      </w:r>
    </w:p>
    <w:p w14:paraId="5D81960C" w14:textId="620C1C75" w:rsidR="00C66217" w:rsidRDefault="00C66217" w:rsidP="00E65BCF"/>
    <w:p w14:paraId="471D0ECC" w14:textId="3BDAE243" w:rsidR="00A46C4E" w:rsidRDefault="00A46C4E" w:rsidP="00C04C2B"/>
    <w:p w14:paraId="125EE3D5" w14:textId="77777777" w:rsidR="007F6675" w:rsidRDefault="007F6675" w:rsidP="00C04C2B"/>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1B0E789F" w14:textId="77777777" w:rsidR="007F6675" w:rsidRDefault="007F6675" w:rsidP="00C04C2B"/>
    <w:p w14:paraId="59368EDF" w14:textId="7CDDEB20" w:rsidR="007F6675" w:rsidRDefault="009C6624" w:rsidP="009C6624">
      <w:pPr>
        <w:pStyle w:val="Heading1"/>
      </w:pPr>
      <w:bookmarkStart w:id="100" w:name="_Toc164196059"/>
      <w:r>
        <w:t>Appendices</w:t>
      </w:r>
      <w:bookmarkEnd w:id="100"/>
    </w:p>
    <w:p w14:paraId="7FC4F387" w14:textId="77777777" w:rsidR="00CB6C45" w:rsidRPr="0025124D" w:rsidRDefault="00CB6C45" w:rsidP="000922DD">
      <w:pPr>
        <w:pStyle w:val="Paragraph"/>
      </w:pPr>
      <w:r w:rsidRPr="0025124D">
        <w:t>Zhou, Y., Liu, L., Zhao, H., López-Benítez, M., Yu, L. and Yue, Y. (2022). Towards Deep Radar Perception for Autonomous Driving: Datasets, Methods, and Challenges. </w:t>
      </w:r>
      <w:r w:rsidRPr="0025124D">
        <w:rPr>
          <w:i/>
          <w:iCs/>
        </w:rPr>
        <w:t>Sensors</w:t>
      </w:r>
      <w:r w:rsidRPr="0025124D">
        <w:t xml:space="preserve">, [online] 22(11), pp.4208–4208. </w:t>
      </w:r>
      <w:proofErr w:type="spellStart"/>
      <w:r w:rsidRPr="0025124D">
        <w:t>doi:https</w:t>
      </w:r>
      <w:proofErr w:type="spellEnd"/>
      <w:r w:rsidRPr="0025124D">
        <w:t>://doi.org/10.3390/s22114208.</w:t>
      </w:r>
    </w:p>
    <w:p w14:paraId="41BF82B2" w14:textId="77777777" w:rsidR="00CB6C45" w:rsidRPr="0025124D" w:rsidRDefault="00CB6C45" w:rsidP="000922DD">
      <w:pPr>
        <w:pStyle w:val="Paragraph"/>
      </w:pPr>
      <w:r w:rsidRPr="0025124D">
        <w:t>2.0 A Vision for Safety AUTOMATED DRIVING SYSTEMS. (n.d.). Available at: https://www.nhtsa.gov/sites/nhtsa.gov/files/documents/13069a-ads2.0_090617_v9a_tag.pdf.</w:t>
      </w:r>
    </w:p>
    <w:p w14:paraId="6B05BBDB" w14:textId="77777777" w:rsidR="00CB6C45" w:rsidRPr="0025124D" w:rsidRDefault="00CB6C45" w:rsidP="000922DD">
      <w:pPr>
        <w:pStyle w:val="Paragraph"/>
      </w:pPr>
      <w:r w:rsidRPr="0025124D">
        <w:t>Anwesh Marwade (2020). </w:t>
      </w:r>
      <w:r w:rsidRPr="0025124D">
        <w:rPr>
          <w:i/>
          <w:iCs/>
        </w:rPr>
        <w:t>Kalman Filtering: An Intuitive Guide Based on Bayesian Approach</w:t>
      </w:r>
      <w:r w:rsidRPr="0025124D">
        <w:t>. [online] Medium. Available at: https://towardsdatascience.com/kalman-filtering-an-intuitive-guide-based-on-bayesian-approach-49c78b843ac7 [Accessed 10 Oct. 2023].</w:t>
      </w:r>
    </w:p>
    <w:p w14:paraId="5604AE8D" w14:textId="77777777" w:rsidR="00CB6C45" w:rsidRPr="0025124D" w:rsidRDefault="00CB6C45" w:rsidP="000922DD">
      <w:pPr>
        <w:pStyle w:val="Paragraph"/>
      </w:pPr>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77777777" w:rsidR="00CB6C45" w:rsidRPr="0025124D" w:rsidRDefault="00CB6C45" w:rsidP="000922DD">
      <w:pPr>
        <w:pStyle w:val="Paragraph"/>
      </w:pPr>
      <w:r w:rsidRPr="0025124D">
        <w:t>AUTOCRYPT. (2023). </w:t>
      </w:r>
      <w:r w:rsidRPr="0025124D">
        <w:rPr>
          <w:i/>
          <w:iCs/>
        </w:rPr>
        <w:t>The State of Level 3 Autonomous Driving in 2023 | AUTOCRYPT</w:t>
      </w:r>
      <w:r w:rsidRPr="0025124D">
        <w:t>. [online] Available at: https://autocrypt.io/the-state-of-level-3-autonomous-driving-in-2023/ [Accessed 3 Oct. 2023].</w:t>
      </w:r>
    </w:p>
    <w:p w14:paraId="5586598C" w14:textId="77777777" w:rsidR="00CB6C45" w:rsidRPr="0025124D" w:rsidRDefault="00CB6C45" w:rsidP="000922DD">
      <w:pPr>
        <w:pStyle w:val="Paragraph"/>
      </w:pPr>
      <w:r w:rsidRPr="0025124D">
        <w:t>Avijeet Biswal (2020). </w:t>
      </w:r>
      <w:r w:rsidRPr="0025124D">
        <w:rPr>
          <w:i/>
          <w:iCs/>
        </w:rPr>
        <w:t>Power of Recurrent Neural Networks (RNN): Revolutionizing AI</w:t>
      </w:r>
      <w:r w:rsidRPr="0025124D">
        <w:t>. [online] Simplilearn.com. Available at: https://www.simplilearn.com/tutorials/deep-learning-tutorial/rnn [Accessed 1 Nov. 2023].</w:t>
      </w:r>
    </w:p>
    <w:p w14:paraId="1E263624" w14:textId="77777777" w:rsidR="00CB6C45" w:rsidRPr="0025124D" w:rsidRDefault="00CB6C45" w:rsidP="000922DD">
      <w:pPr>
        <w:pStyle w:val="Paragraph"/>
      </w:pPr>
      <w:r w:rsidRPr="0025124D">
        <w:t xml:space="preserve"> baeldung (2022). </w:t>
      </w:r>
      <w:r w:rsidRPr="0025124D">
        <w:rPr>
          <w:i/>
          <w:iCs/>
        </w:rPr>
        <w:t>The Viola-Jones Algorithm | Baeldung on Computer Science</w:t>
      </w:r>
      <w:r w:rsidRPr="0025124D">
        <w:t>. [online] Baeldung on Computer Science. Available at: https://www.baeldung.com/cs/viola-jones-algorithm [Accessed 25 Oct. 2023].</w:t>
      </w:r>
    </w:p>
    <w:p w14:paraId="3AF7B43B" w14:textId="77777777" w:rsidR="00CB6C45" w:rsidRPr="0025124D" w:rsidRDefault="00CB6C45" w:rsidP="000922DD">
      <w:pPr>
        <w:pStyle w:val="Paragraph"/>
      </w:pPr>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0922DD">
      <w:pPr>
        <w:pStyle w:val="Paragraph"/>
      </w:pPr>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0922DD">
      <w:pPr>
        <w:pStyle w:val="Paragraph"/>
      </w:pPr>
      <w:r w:rsidRPr="0025124D">
        <w:t>Barnard, M. (2016). </w:t>
      </w:r>
      <w:r w:rsidRPr="0025124D">
        <w:rPr>
          <w:i/>
          <w:iCs/>
        </w:rPr>
        <w:t xml:space="preserve">Tesla &amp; Google Disagree About LIDAR - Which Is Right? - </w:t>
      </w:r>
      <w:proofErr w:type="spellStart"/>
      <w:r w:rsidRPr="0025124D">
        <w:rPr>
          <w:i/>
          <w:iCs/>
        </w:rPr>
        <w:t>CleanTechnica</w:t>
      </w:r>
      <w:proofErr w:type="spellEnd"/>
      <w:r w:rsidRPr="0025124D">
        <w:t xml:space="preserve">. [online] </w:t>
      </w:r>
      <w:proofErr w:type="spellStart"/>
      <w:r w:rsidRPr="0025124D">
        <w:t>CleanTechnica</w:t>
      </w:r>
      <w:proofErr w:type="spellEnd"/>
      <w:r w:rsidRPr="0025124D">
        <w:t>. Available at: https://cleantechnica.com/2016/07/29/tesla-google-disagree-lidar-right/ [Accessed 10 Oct. 2023].</w:t>
      </w:r>
    </w:p>
    <w:p w14:paraId="3C6F0617" w14:textId="77777777" w:rsidR="00CB6C45" w:rsidRPr="0025124D" w:rsidRDefault="00CB6C45" w:rsidP="000922DD">
      <w:pPr>
        <w:pStyle w:val="Paragraph"/>
      </w:pPr>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0922DD">
      <w:pPr>
        <w:pStyle w:val="Paragraph"/>
      </w:pPr>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0922DD">
      <w:pPr>
        <w:pStyle w:val="Paragraph"/>
      </w:pPr>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0922DD">
      <w:pPr>
        <w:pStyle w:val="Paragraph"/>
      </w:pPr>
      <w:r w:rsidRPr="0025124D">
        <w:t>Cohen, J. (2023). </w:t>
      </w:r>
      <w:r w:rsidRPr="0025124D">
        <w:rPr>
          <w:i/>
          <w:iCs/>
        </w:rPr>
        <w:t xml:space="preserve">4D </w:t>
      </w:r>
      <w:proofErr w:type="spellStart"/>
      <w:r w:rsidRPr="0025124D">
        <w:rPr>
          <w:i/>
          <w:iCs/>
        </w:rPr>
        <w:t>LiDARs</w:t>
      </w:r>
      <w:proofErr w:type="spellEnd"/>
      <w:r w:rsidRPr="0025124D">
        <w:rPr>
          <w:i/>
          <w:iCs/>
        </w:rPr>
        <w:t xml:space="preserve">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0922DD">
      <w:pPr>
        <w:pStyle w:val="Paragraph"/>
      </w:pPr>
      <w:r w:rsidRPr="0025124D">
        <w:t>Davies, E.R. (2022). The dramatically changing face of computer vision. </w:t>
      </w:r>
      <w:r w:rsidRPr="0025124D">
        <w:rPr>
          <w:i/>
          <w:iCs/>
        </w:rPr>
        <w:t>Elsevier eBooks</w:t>
      </w:r>
      <w:r w:rsidRPr="0025124D">
        <w:t xml:space="preserve">, [online] pp.1–91. </w:t>
      </w:r>
      <w:proofErr w:type="spellStart"/>
      <w:r w:rsidRPr="0025124D">
        <w:t>doi:https</w:t>
      </w:r>
      <w:proofErr w:type="spellEnd"/>
      <w:r w:rsidRPr="0025124D">
        <w:t>://doi.org/10.1016/b978-0-12-822109-9.00010-2.</w:t>
      </w:r>
    </w:p>
    <w:p w14:paraId="3BFA8FFF" w14:textId="77777777" w:rsidR="00CB6C45" w:rsidRPr="0025124D" w:rsidRDefault="00CB6C45" w:rsidP="000922DD">
      <w:pPr>
        <w:pStyle w:val="Paragraph"/>
      </w:pPr>
      <w:r w:rsidRPr="0025124D">
        <w:t>Doppler effect | Definition, Example, &amp; Facts | Britannica. (2023). In: </w:t>
      </w:r>
      <w:proofErr w:type="spellStart"/>
      <w:r w:rsidRPr="0025124D">
        <w:rPr>
          <w:i/>
          <w:iCs/>
        </w:rPr>
        <w:t>Encyclopædia</w:t>
      </w:r>
      <w:proofErr w:type="spellEnd"/>
      <w:r w:rsidRPr="0025124D">
        <w:rPr>
          <w:i/>
          <w:iCs/>
        </w:rPr>
        <w:t xml:space="preserve"> Britannica</w:t>
      </w:r>
      <w:r w:rsidRPr="0025124D">
        <w:t>. [online] Available at: https://www.britannica.com/science/Doppler-effect [Accessed 4 Oct. 2023].</w:t>
      </w:r>
    </w:p>
    <w:p w14:paraId="16730547" w14:textId="77777777" w:rsidR="00CB6C45" w:rsidRPr="0025124D" w:rsidRDefault="00CB6C45" w:rsidP="000922DD">
      <w:pPr>
        <w:pStyle w:val="Paragraph"/>
      </w:pPr>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0922DD">
      <w:pPr>
        <w:pStyle w:val="Paragraph"/>
      </w:pPr>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0922DD">
      <w:pPr>
        <w:pStyle w:val="Paragraph"/>
      </w:pPr>
      <w:proofErr w:type="spellStart"/>
      <w:r w:rsidRPr="0025124D">
        <w:t>GeeksforGeeks</w:t>
      </w:r>
      <w:proofErr w:type="spellEnd"/>
      <w:r w:rsidRPr="0025124D">
        <w:t>.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0922DD">
      <w:pPr>
        <w:pStyle w:val="Paragraph"/>
      </w:pPr>
      <w:proofErr w:type="spellStart"/>
      <w:r w:rsidRPr="0025124D">
        <w:rPr>
          <w:lang w:eastAsia="en-GB"/>
        </w:rPr>
        <w:t>Gibiansky</w:t>
      </w:r>
      <w:proofErr w:type="spellEnd"/>
      <w:r w:rsidRPr="0025124D">
        <w:rPr>
          <w:lang w:eastAsia="en-GB"/>
        </w:rPr>
        <w:t>, A. (2014). </w:t>
      </w:r>
      <w:r w:rsidRPr="0025124D">
        <w:rPr>
          <w:i/>
          <w:iCs/>
          <w:lang w:eastAsia="en-GB"/>
        </w:rPr>
        <w:t xml:space="preserve">Convolutional Neural Networks - Andrew </w:t>
      </w:r>
      <w:proofErr w:type="spellStart"/>
      <w:r w:rsidRPr="0025124D">
        <w:rPr>
          <w:i/>
          <w:iCs/>
          <w:lang w:eastAsia="en-GB"/>
        </w:rPr>
        <w:t>Gibiansky</w:t>
      </w:r>
      <w:proofErr w:type="spellEnd"/>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0922DD">
      <w:pPr>
        <w:pStyle w:val="Paragraph"/>
      </w:pPr>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0922DD">
      <w:pPr>
        <w:pStyle w:val="Paragraph"/>
      </w:pPr>
      <w:proofErr w:type="spellStart"/>
      <w:r w:rsidRPr="0025124D">
        <w:t>Girshick</w:t>
      </w:r>
      <w:proofErr w:type="spellEnd"/>
      <w:r w:rsidRPr="0025124D">
        <w:t>, R., Donahue, J., Darrell, T. and Malik, J. (2016). Region-Based Convolutional Networks for Accurate Object Detection and Segmentation. </w:t>
      </w:r>
      <w:r w:rsidRPr="0025124D">
        <w:rPr>
          <w:i/>
          <w:iCs/>
        </w:rPr>
        <w:t>IEEE Transactions on Pattern Analysis and Machine Intelligence</w:t>
      </w:r>
      <w:r w:rsidRPr="0025124D">
        <w:t xml:space="preserve">, 38(1), pp.142–158. </w:t>
      </w:r>
      <w:proofErr w:type="spellStart"/>
      <w:r w:rsidRPr="0025124D">
        <w:t>doi:https</w:t>
      </w:r>
      <w:proofErr w:type="spellEnd"/>
      <w:r w:rsidRPr="0025124D">
        <w:t>://doi.org/10.1109/tpami.2015.2437384.</w:t>
      </w:r>
    </w:p>
    <w:p w14:paraId="60358304" w14:textId="77777777" w:rsidR="00CB6C45" w:rsidRPr="0025124D" w:rsidRDefault="00CB6C45" w:rsidP="000922DD">
      <w:pPr>
        <w:pStyle w:val="Paragraph"/>
      </w:pPr>
      <w:r w:rsidRPr="0025124D">
        <w:t>GitHub. (2023). </w:t>
      </w:r>
      <w:r w:rsidRPr="0025124D">
        <w:rPr>
          <w:i/>
          <w:iCs/>
        </w:rPr>
        <w:t xml:space="preserve">view-of-delft-dataset/figures/example_frame_2.png at main · </w:t>
      </w:r>
      <w:proofErr w:type="spellStart"/>
      <w:r w:rsidRPr="0025124D">
        <w:rPr>
          <w:i/>
          <w:iCs/>
        </w:rPr>
        <w:t>tudelft</w:t>
      </w:r>
      <w:proofErr w:type="spellEnd"/>
      <w:r w:rsidRPr="0025124D">
        <w:rPr>
          <w:i/>
          <w:iCs/>
        </w:rPr>
        <w:t>-iv/view-of-delft-dataset</w:t>
      </w:r>
      <w:r w:rsidRPr="0025124D">
        <w:t>. [online] Available at: https://github.com/tudelft-iv/view-of-delft-dataset/blob/main/figures/example_frame_2.png [Accessed 24 Oct. 2023].</w:t>
      </w:r>
    </w:p>
    <w:p w14:paraId="7FF0124E" w14:textId="77777777" w:rsidR="00CB6C45" w:rsidRPr="0025124D" w:rsidRDefault="00CB6C45" w:rsidP="000922DD">
      <w:pPr>
        <w:pStyle w:val="Paragraph"/>
      </w:pPr>
      <w:r w:rsidRPr="0025124D">
        <w:t xml:space="preserve">Hearst, M.A., Dumais, S.T., Osman, M., Platt, J. and Bernhard </w:t>
      </w:r>
      <w:proofErr w:type="spellStart"/>
      <w:r w:rsidRPr="0025124D">
        <w:t>Schölkopf</w:t>
      </w:r>
      <w:proofErr w:type="spellEnd"/>
      <w:r w:rsidRPr="0025124D">
        <w:t xml:space="preserve"> (1998). Support vector machines. </w:t>
      </w:r>
      <w:r w:rsidRPr="0025124D">
        <w:rPr>
          <w:i/>
          <w:iCs/>
        </w:rPr>
        <w:t>IEEE Intelligent Systems &amp; Their Applications</w:t>
      </w:r>
      <w:r w:rsidRPr="0025124D">
        <w:t xml:space="preserve">, [online] 13(4), pp.18–28. </w:t>
      </w:r>
      <w:proofErr w:type="spellStart"/>
      <w:r w:rsidRPr="0025124D">
        <w:t>doi:https</w:t>
      </w:r>
      <w:proofErr w:type="spellEnd"/>
      <w:r w:rsidRPr="0025124D">
        <w:t>://doi.org/10.1109/5254.708428.</w:t>
      </w:r>
    </w:p>
    <w:p w14:paraId="37FB4315" w14:textId="77777777" w:rsidR="00CB6C45" w:rsidRPr="0025124D" w:rsidRDefault="00CB6C45" w:rsidP="000922DD">
      <w:pPr>
        <w:pStyle w:val="Paragraph"/>
      </w:pPr>
      <w:proofErr w:type="spellStart"/>
      <w:r w:rsidRPr="0025124D">
        <w:t>Hesai</w:t>
      </w:r>
      <w:proofErr w:type="spellEnd"/>
      <w:r w:rsidRPr="0025124D">
        <w:t xml:space="preserve">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0922DD">
      <w:pPr>
        <w:pStyle w:val="Paragraph"/>
      </w:pPr>
      <w:r w:rsidRPr="0025124D">
        <w:t xml:space="preserve">Jessica Van Brummelen, O’Brien, M., </w:t>
      </w:r>
      <w:proofErr w:type="spellStart"/>
      <w:r w:rsidRPr="0025124D">
        <w:t>Gruyer</w:t>
      </w:r>
      <w:proofErr w:type="spellEnd"/>
      <w:r w:rsidRPr="0025124D">
        <w:t xml:space="preserve">, D. and Homayoun </w:t>
      </w:r>
      <w:proofErr w:type="spellStart"/>
      <w:r w:rsidRPr="0025124D">
        <w:t>Najjaran</w:t>
      </w:r>
      <w:proofErr w:type="spellEnd"/>
      <w:r w:rsidRPr="0025124D">
        <w:t xml:space="preserve"> (2018). Autonomous vehicle perception: The technology of today and tomorrow. </w:t>
      </w:r>
      <w:r w:rsidRPr="0025124D">
        <w:rPr>
          <w:i/>
          <w:iCs/>
        </w:rPr>
        <w:t>Transportation Research Part C-emerging Technologies</w:t>
      </w:r>
      <w:r w:rsidRPr="0025124D">
        <w:t xml:space="preserve">, [online] 89, pp.384–406. </w:t>
      </w:r>
      <w:proofErr w:type="spellStart"/>
      <w:r w:rsidRPr="0025124D">
        <w:t>doi:https</w:t>
      </w:r>
      <w:proofErr w:type="spellEnd"/>
      <w:r w:rsidRPr="0025124D">
        <w:t>://doi.org/10.1016/j.trc.2018.02.012.</w:t>
      </w:r>
    </w:p>
    <w:p w14:paraId="3EA16CA2" w14:textId="77777777" w:rsidR="00CB6C45" w:rsidRPr="0025124D" w:rsidRDefault="00CB6C45" w:rsidP="000922DD">
      <w:pPr>
        <w:pStyle w:val="Paragraph"/>
      </w:pPr>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0922DD">
      <w:pPr>
        <w:pStyle w:val="Paragraph"/>
      </w:pPr>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0922DD">
      <w:pPr>
        <w:pStyle w:val="Paragraph"/>
      </w:pPr>
      <w:proofErr w:type="spellStart"/>
      <w:r w:rsidRPr="0025124D">
        <w:t>Navtech</w:t>
      </w:r>
      <w:proofErr w:type="spellEnd"/>
      <w:r w:rsidRPr="0025124D">
        <w:t xml:space="preserve">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0922DD">
      <w:pPr>
        <w:pStyle w:val="Paragraph"/>
      </w:pPr>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0922DD">
      <w:pPr>
        <w:pStyle w:val="Paragraph"/>
      </w:pPr>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0922DD">
      <w:pPr>
        <w:pStyle w:val="Paragraph"/>
      </w:pPr>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0922DD">
      <w:pPr>
        <w:pStyle w:val="Paragraph"/>
      </w:pPr>
      <w:r w:rsidRPr="0025124D">
        <w:t>Synopsys.com. (2023). </w:t>
      </w:r>
      <w:r w:rsidRPr="0025124D">
        <w:rPr>
          <w:i/>
          <w:iCs/>
        </w:rPr>
        <w:t>What is an Autonomous Car? – How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0922DD">
      <w:pPr>
        <w:pStyle w:val="Paragraph"/>
      </w:pPr>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0922DD">
      <w:pPr>
        <w:pStyle w:val="Paragraph"/>
      </w:pPr>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0922DD">
      <w:pPr>
        <w:pStyle w:val="Paragraph"/>
      </w:pPr>
      <w:proofErr w:type="spellStart"/>
      <w:r w:rsidRPr="0025124D">
        <w:t>Xx</w:t>
      </w:r>
      <w:proofErr w:type="spellEnd"/>
      <w:r w:rsidRPr="0025124D">
        <w:t xml:space="preserve">, N., </w:t>
      </w:r>
      <w:proofErr w:type="spellStart"/>
      <w:r w:rsidRPr="0025124D">
        <w:t>Xx</w:t>
      </w:r>
      <w:proofErr w:type="spellEnd"/>
      <w:r w:rsidRPr="0025124D">
        <w:t xml:space="preserve">, X. and </w:t>
      </w:r>
      <w:proofErr w:type="spellStart"/>
      <w:r w:rsidRPr="0025124D">
        <w:t>Xxxx</w:t>
      </w:r>
      <w:proofErr w:type="spellEnd"/>
      <w:r w:rsidRPr="0025124D">
        <w:t xml:space="preserve"> (n.d.). </w:t>
      </w:r>
      <w:proofErr w:type="spellStart"/>
      <w:r w:rsidRPr="0025124D">
        <w:t>Millimeter</w:t>
      </w:r>
      <w:proofErr w:type="spellEnd"/>
      <w:r w:rsidRPr="0025124D">
        <w:t xml:space="preserve">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0922DD">
      <w:pPr>
        <w:pStyle w:val="Paragraph"/>
      </w:pPr>
      <w:r w:rsidRPr="0025124D">
        <w:t>Yang, B., Guo, R., Liang, M., Casas, S. and Urtasun, R. (n.d.). </w:t>
      </w:r>
      <w:proofErr w:type="spellStart"/>
      <w:r w:rsidRPr="0025124D">
        <w:rPr>
          <w:i/>
          <w:iCs/>
        </w:rPr>
        <w:t>RadarNet</w:t>
      </w:r>
      <w:proofErr w:type="spellEnd"/>
      <w:r w:rsidRPr="0025124D">
        <w:rPr>
          <w:i/>
          <w:iCs/>
        </w:rPr>
        <w:t>: Exploiting Radar for Robust Perception of Dynamic Objects</w:t>
      </w:r>
      <w:r w:rsidRPr="0025124D">
        <w:t>. [online] Available at: https://arxiv.org/pdf/2007.14366.pdf.</w:t>
      </w:r>
    </w:p>
    <w:p w14:paraId="70197980" w14:textId="77777777" w:rsidR="00CB6C45" w:rsidRPr="0025124D" w:rsidRDefault="00CB6C45" w:rsidP="000922DD">
      <w:pPr>
        <w:pStyle w:val="Paragraph"/>
      </w:pPr>
      <w:r w:rsidRPr="0025124D">
        <w:t>Zhou, T., Yang, M., Jiang, K., Wong, H.T. and Yang, D. (2020). MMW Radar-Based Technologies in Autonomous Driving: A Review. </w:t>
      </w:r>
      <w:r w:rsidRPr="0025124D">
        <w:rPr>
          <w:i/>
          <w:iCs/>
        </w:rPr>
        <w:t>Sensors</w:t>
      </w:r>
      <w:r w:rsidRPr="0025124D">
        <w:t xml:space="preserve">, [online] 20(24), pp.7283–7283. </w:t>
      </w:r>
      <w:proofErr w:type="spellStart"/>
      <w:r w:rsidRPr="0025124D">
        <w:t>doi:https</w:t>
      </w:r>
      <w:proofErr w:type="spellEnd"/>
      <w:r w:rsidRPr="0025124D">
        <w:t>://doi.org/10.3390/s20247283.</w:t>
      </w:r>
    </w:p>
    <w:p w14:paraId="1C5703B6" w14:textId="77777777" w:rsidR="00CB6C45" w:rsidRPr="0025124D" w:rsidRDefault="00CB6C45" w:rsidP="000922DD">
      <w:pPr>
        <w:pStyle w:val="Paragraph"/>
      </w:pPr>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0922DD">
      <w:pPr>
        <w:pStyle w:val="Paragraph"/>
      </w:pPr>
      <w:r w:rsidRPr="0025124D">
        <w:t>‌Joel Markus Vaz and Balaji, S. (2021). Convolutional neural networks (CNNs): concepts and applications in pharmacogenomics. </w:t>
      </w:r>
      <w:r w:rsidRPr="0025124D">
        <w:rPr>
          <w:i/>
          <w:iCs/>
        </w:rPr>
        <w:t>Molecular Diversity</w:t>
      </w:r>
      <w:r w:rsidRPr="0025124D">
        <w:t xml:space="preserve">, [online] 25(3), pp.1569–1584. </w:t>
      </w:r>
      <w:proofErr w:type="spellStart"/>
      <w:r w:rsidRPr="0025124D">
        <w:t>doi:https</w:t>
      </w:r>
      <w:proofErr w:type="spellEnd"/>
      <w:r w:rsidRPr="0025124D">
        <w:t>://doi.org/10.1007/s11030-021-10225-3.</w:t>
      </w:r>
    </w:p>
    <w:p w14:paraId="2374D9E4" w14:textId="77777777" w:rsidR="00CB6C45" w:rsidRPr="0025124D" w:rsidRDefault="00CB6C45" w:rsidP="000922DD">
      <w:pPr>
        <w:pStyle w:val="Paragraph"/>
      </w:pPr>
      <w:r w:rsidRPr="0025124D">
        <w:t>‌ Deng, J., Dong, W., Socher, R., Li, L., Li, K. and Li, F. (2009). ImageNet: A large-scale hierarchical image database. </w:t>
      </w:r>
      <w:r w:rsidRPr="0025124D">
        <w:rPr>
          <w:i/>
          <w:iCs/>
        </w:rPr>
        <w:t>2009 IEEE Conference on Computer Vision and Pattern Recognition</w:t>
      </w:r>
      <w:r w:rsidRPr="0025124D">
        <w:t xml:space="preserve">. [online] </w:t>
      </w:r>
      <w:proofErr w:type="spellStart"/>
      <w:r w:rsidRPr="0025124D">
        <w:t>doi:https</w:t>
      </w:r>
      <w:proofErr w:type="spellEnd"/>
      <w:r w:rsidRPr="0025124D">
        <w:t>://doi.org/10.1109/cvpr.2009.5206848.</w:t>
      </w:r>
    </w:p>
    <w:p w14:paraId="54D7C789" w14:textId="77777777" w:rsidR="00CB6C45" w:rsidRPr="0025124D" w:rsidRDefault="00CB6C45" w:rsidP="000922DD">
      <w:pPr>
        <w:pStyle w:val="Paragraph"/>
      </w:pPr>
      <w:r w:rsidRPr="0025124D">
        <w:t>‌ Hironobu Fujiyoshi, Hirakawa, T. and Yamashita, T. (2019). Deep learning-based image recognition for autonomous driving. </w:t>
      </w:r>
      <w:r w:rsidRPr="0025124D">
        <w:rPr>
          <w:i/>
          <w:iCs/>
        </w:rPr>
        <w:t>IATSS Research</w:t>
      </w:r>
      <w:r w:rsidRPr="0025124D">
        <w:t xml:space="preserve">, [online] 43(4), pp.244–252. </w:t>
      </w:r>
      <w:proofErr w:type="spellStart"/>
      <w:r w:rsidRPr="0025124D">
        <w:t>doi:https</w:t>
      </w:r>
      <w:proofErr w:type="spellEnd"/>
      <w:r w:rsidRPr="0025124D">
        <w:t>://doi.org/10.1016/j.iatssr.2019.11.008.</w:t>
      </w:r>
    </w:p>
    <w:p w14:paraId="750EA616" w14:textId="77777777" w:rsidR="00CB6C45" w:rsidRPr="0025124D" w:rsidRDefault="00CB6C45" w:rsidP="000922DD">
      <w:pPr>
        <w:pStyle w:val="Paragraph"/>
      </w:pPr>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0922DD">
      <w:pPr>
        <w:pStyle w:val="Paragraph"/>
      </w:pPr>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0922DD">
      <w:pPr>
        <w:pStyle w:val="Paragraph"/>
      </w:pPr>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0922DD">
      <w:pPr>
        <w:pStyle w:val="Paragraph"/>
      </w:pPr>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0922DD">
      <w:pPr>
        <w:pStyle w:val="Paragraph"/>
      </w:pPr>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0922DD">
      <w:pPr>
        <w:pStyle w:val="Paragraph"/>
      </w:pPr>
      <w:r w:rsidRPr="0025124D">
        <w:t xml:space="preserve">‌Dosovitskiy, A., Beyer, L., Kolesnikov, A., Weissenborn, D., Zhai, X., </w:t>
      </w:r>
      <w:proofErr w:type="spellStart"/>
      <w:r w:rsidRPr="0025124D">
        <w:t>Unterthiner</w:t>
      </w:r>
      <w:proofErr w:type="spellEnd"/>
      <w:r w:rsidRPr="0025124D">
        <w:t xml:space="preserve">, T., Dehghani, M., </w:t>
      </w:r>
      <w:proofErr w:type="spellStart"/>
      <w:r w:rsidRPr="0025124D">
        <w:t>Minderer</w:t>
      </w:r>
      <w:proofErr w:type="spellEnd"/>
      <w:r w:rsidRPr="0025124D">
        <w:t xml:space="preserve">, M., </w:t>
      </w:r>
      <w:proofErr w:type="spellStart"/>
      <w:r w:rsidRPr="0025124D">
        <w:t>Heigold</w:t>
      </w:r>
      <w:proofErr w:type="spellEnd"/>
      <w:r w:rsidRPr="0025124D">
        <w:t xml:space="preserve">, G., Gelly, S., </w:t>
      </w:r>
      <w:proofErr w:type="spellStart"/>
      <w:r w:rsidRPr="0025124D">
        <w:t>Uszkoreit</w:t>
      </w:r>
      <w:proofErr w:type="spellEnd"/>
      <w:r w:rsidRPr="0025124D">
        <w:t xml:space="preserve">, J. and </w:t>
      </w:r>
      <w:proofErr w:type="spellStart"/>
      <w:r w:rsidRPr="0025124D">
        <w:t>Houlsby</w:t>
      </w:r>
      <w:proofErr w:type="spellEnd"/>
      <w:r w:rsidRPr="0025124D">
        <w:t>,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0922DD">
      <w:pPr>
        <w:pStyle w:val="Paragraph"/>
        <w:rPr>
          <w:lang w:eastAsia="en-GB"/>
        </w:rPr>
      </w:pPr>
      <w:r w:rsidRPr="0025124D">
        <w:rPr>
          <w:lang w:eastAsia="en-GB"/>
        </w:rPr>
        <w:t>‌</w:t>
      </w:r>
    </w:p>
    <w:p w14:paraId="12139935" w14:textId="7DB1EF4E" w:rsidR="00CB6C45" w:rsidRPr="0025124D" w:rsidRDefault="00CB6C45" w:rsidP="000922DD">
      <w:pPr>
        <w:pStyle w:val="Paragraph"/>
      </w:pPr>
      <w:r w:rsidRPr="0025124D">
        <w:rPr>
          <w:lang w:eastAsia="en-GB"/>
        </w:rPr>
        <w:t>GitHub. (2024). </w:t>
      </w:r>
      <w:proofErr w:type="spellStart"/>
      <w:r w:rsidRPr="0025124D">
        <w:rPr>
          <w:lang w:eastAsia="en-GB"/>
        </w:rPr>
        <w:t>tudelft</w:t>
      </w:r>
      <w:proofErr w:type="spellEnd"/>
      <w:r w:rsidRPr="0025124D">
        <w:rPr>
          <w:lang w:eastAsia="en-GB"/>
        </w:rPr>
        <w:t xml:space="preserve">-iv/view-of-delft-dataset: This repository shares the documentation and development kit of the View of Delft automotive dataset. [online] Available at: </w:t>
      </w:r>
      <w:hyperlink r:id="rId76"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0922DD">
      <w:pPr>
        <w:pStyle w:val="Paragraph"/>
        <w:rPr>
          <w:lang w:eastAsia="en-GB"/>
        </w:rPr>
      </w:pPr>
    </w:p>
    <w:p w14:paraId="54A2F239" w14:textId="77777777" w:rsidR="00CB6C45" w:rsidRPr="0025124D" w:rsidRDefault="00CB6C45" w:rsidP="000922DD">
      <w:pPr>
        <w:pStyle w:val="Paragraph"/>
      </w:pPr>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0922DD">
      <w:pPr>
        <w:pStyle w:val="Paragraph"/>
        <w:rPr>
          <w:lang w:eastAsia="en-GB"/>
        </w:rPr>
      </w:pPr>
      <w:r w:rsidRPr="0025124D">
        <w:rPr>
          <w:lang w:eastAsia="en-GB"/>
        </w:rPr>
        <w:t>‌</w:t>
      </w:r>
    </w:p>
    <w:p w14:paraId="6DC65D9D" w14:textId="77777777" w:rsidR="00CB6C45" w:rsidRPr="0025124D" w:rsidRDefault="00CB6C45" w:rsidP="000922DD">
      <w:pPr>
        <w:pStyle w:val="Paragraph"/>
      </w:pPr>
      <w:r w:rsidRPr="0025124D">
        <w:t>‌ GitHub. (2024). </w:t>
      </w:r>
      <w:r w:rsidRPr="0025124D">
        <w:rPr>
          <w:i/>
          <w:iCs/>
        </w:rPr>
        <w:t>OpenPCDet/docs/multiple_models_demo.png at master · open-</w:t>
      </w:r>
      <w:proofErr w:type="spellStart"/>
      <w:r w:rsidRPr="0025124D">
        <w:rPr>
          <w:i/>
          <w:iCs/>
        </w:rPr>
        <w:t>mmlab</w:t>
      </w:r>
      <w:proofErr w:type="spellEnd"/>
      <w:r w:rsidRPr="0025124D">
        <w:rPr>
          <w:i/>
          <w:iCs/>
        </w:rPr>
        <w:t>/OpenPCDet</w:t>
      </w:r>
      <w:r w:rsidRPr="0025124D">
        <w:t xml:space="preserve">. [online] Available at: https://github.com/open-mmlab/OpenPCDet/blob/master/docs/multiple_models_demo.png </w:t>
      </w:r>
    </w:p>
    <w:p w14:paraId="6E024CA3" w14:textId="77777777" w:rsidR="00CB6C45" w:rsidRPr="0025124D" w:rsidRDefault="00CB6C45" w:rsidP="000922DD">
      <w:pPr>
        <w:pStyle w:val="Paragraph"/>
        <w:rPr>
          <w:lang w:eastAsia="en-GB"/>
        </w:rPr>
      </w:pPr>
      <w:r w:rsidRPr="0025124D">
        <w:rPr>
          <w:lang w:eastAsia="en-GB"/>
        </w:rPr>
        <w:t>‌</w:t>
      </w:r>
    </w:p>
    <w:p w14:paraId="69430C1D" w14:textId="77777777" w:rsidR="00CB6C45" w:rsidRPr="0025124D" w:rsidRDefault="00CB6C45" w:rsidP="000922DD">
      <w:pPr>
        <w:pStyle w:val="Paragraph"/>
      </w:pPr>
      <w:r w:rsidRPr="0025124D">
        <w:rPr>
          <w:lang w:eastAsia="en-GB"/>
        </w:rPr>
        <w:t>Guan, S., Wan, C. and Jiang, Y. (2023). </w:t>
      </w:r>
      <w:r w:rsidRPr="0025124D">
        <w:rPr>
          <w:i/>
          <w:iCs/>
          <w:lang w:eastAsia="en-GB"/>
        </w:rPr>
        <w:t xml:space="preserve">AV PV-RCNN: Improving 3D Object Detection with Adaptive Deformation and </w:t>
      </w:r>
      <w:proofErr w:type="spellStart"/>
      <w:r w:rsidRPr="0025124D">
        <w:rPr>
          <w:i/>
          <w:iCs/>
          <w:lang w:eastAsia="en-GB"/>
        </w:rPr>
        <w:t>VectorPool</w:t>
      </w:r>
      <w:proofErr w:type="spellEnd"/>
      <w:r w:rsidRPr="0025124D">
        <w:rPr>
          <w:i/>
          <w:iCs/>
          <w:lang w:eastAsia="en-GB"/>
        </w:rPr>
        <w:t xml:space="preserve"> Aggregation</w:t>
      </w:r>
      <w:r w:rsidRPr="0025124D">
        <w:rPr>
          <w:lang w:eastAsia="en-GB"/>
        </w:rPr>
        <w:t xml:space="preserve">. [online] ResearchGate. Available at: https://www.researchgate.net/publication/371321106_AV_PV-RCNN_Improving_3D_Object_Detection_with_Adaptive_Deformation_and_VectorPool_Aggregation </w:t>
      </w:r>
    </w:p>
    <w:p w14:paraId="4C349AF6" w14:textId="77777777" w:rsidR="00CB6C45" w:rsidRPr="0025124D" w:rsidRDefault="00CB6C45" w:rsidP="000922DD">
      <w:pPr>
        <w:pStyle w:val="Paragraph"/>
        <w:rPr>
          <w:lang w:eastAsia="en-GB"/>
        </w:rPr>
      </w:pPr>
      <w:r w:rsidRPr="0025124D">
        <w:rPr>
          <w:lang w:eastAsia="en-GB"/>
        </w:rPr>
        <w:t>‌</w:t>
      </w:r>
    </w:p>
    <w:p w14:paraId="1929B4D3" w14:textId="77777777" w:rsidR="00CB6C45" w:rsidRPr="0025124D" w:rsidRDefault="00CB6C45" w:rsidP="000922DD">
      <w:pPr>
        <w:pStyle w:val="Paragraph"/>
        <w:rPr>
          <w:lang w:eastAsia="en-GB"/>
        </w:rPr>
      </w:pPr>
    </w:p>
    <w:p w14:paraId="700AB3E1" w14:textId="70EC667E" w:rsidR="00CB6C45" w:rsidRPr="00F00E8B" w:rsidRDefault="00CB6C45" w:rsidP="000922DD">
      <w:pPr>
        <w:pStyle w:val="Paragraph"/>
      </w:pPr>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729CADD0" w14:textId="77777777" w:rsidR="00CB6C45" w:rsidRPr="00CB6C45" w:rsidRDefault="00CB6C45" w:rsidP="00CB6C45"/>
    <w:sectPr w:rsidR="00CB6C45" w:rsidRPr="00CB6C45" w:rsidSect="005252EE">
      <w:footerReference w:type="default" r:id="rId77"/>
      <w:pgSz w:w="11906" w:h="16838"/>
      <w:pgMar w:top="1418" w:right="1134"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2" w:author="Nick ." w:date="2024-04-20T14:25:00Z" w:initials="N.">
    <w:p w14:paraId="133EF8C1" w14:textId="77777777" w:rsidR="00535696" w:rsidRDefault="00535696" w:rsidP="00535696">
      <w:pPr>
        <w:pStyle w:val="CommentText"/>
      </w:pPr>
      <w:r>
        <w:rPr>
          <w:rStyle w:val="CommentReference"/>
        </w:rPr>
        <w:annotationRef/>
      </w:r>
      <w:r>
        <w:t>RA track mention</w:t>
      </w:r>
    </w:p>
  </w:comment>
  <w:comment w:id="76" w:author="Nick ." w:date="2024-04-20T14:18:00Z" w:initials="N.">
    <w:p w14:paraId="0F8A9E34" w14:textId="77777777" w:rsidR="00535696" w:rsidRDefault="00535696" w:rsidP="00535696">
      <w:pPr>
        <w:pStyle w:val="CommentText"/>
      </w:pPr>
      <w:r>
        <w:rPr>
          <w:rStyle w:val="CommentReference"/>
        </w:rPr>
        <w:annotationRef/>
      </w:r>
      <w:r>
        <w:t>Insert RaTrack meth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33EF8C1" w15:done="0"/>
  <w15:commentEx w15:paraId="0F8A9E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631E8D4" w16cex:dateUtc="2024-04-20T13:25:00Z"/>
  <w16cex:commentExtensible w16cex:durableId="46DBF89F" w16cex:dateUtc="2024-04-20T1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33EF8C1" w16cid:durableId="1631E8D4"/>
  <w16cid:commentId w16cid:paraId="0F8A9E34" w16cid:durableId="46DBF8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37BF47" w14:textId="77777777" w:rsidR="005252EE" w:rsidRDefault="005252EE" w:rsidP="001B5926">
      <w:pPr>
        <w:spacing w:after="0" w:line="240" w:lineRule="auto"/>
      </w:pPr>
      <w:r>
        <w:separator/>
      </w:r>
    </w:p>
  </w:endnote>
  <w:endnote w:type="continuationSeparator" w:id="0">
    <w:p w14:paraId="3E6ED8CD" w14:textId="77777777" w:rsidR="005252EE" w:rsidRDefault="005252EE" w:rsidP="001B5926">
      <w:pPr>
        <w:spacing w:after="0" w:line="240" w:lineRule="auto"/>
      </w:pPr>
      <w:r>
        <w:continuationSeparator/>
      </w:r>
    </w:p>
  </w:endnote>
  <w:endnote w:type="continuationNotice" w:id="1">
    <w:p w14:paraId="72AE4107" w14:textId="77777777" w:rsidR="005252EE" w:rsidRDefault="005252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EFD9D8" w14:textId="77777777" w:rsidR="005252EE" w:rsidRDefault="005252EE" w:rsidP="001B5926">
      <w:pPr>
        <w:spacing w:after="0" w:line="240" w:lineRule="auto"/>
      </w:pPr>
      <w:r>
        <w:separator/>
      </w:r>
    </w:p>
  </w:footnote>
  <w:footnote w:type="continuationSeparator" w:id="0">
    <w:p w14:paraId="4B901F0B" w14:textId="77777777" w:rsidR="005252EE" w:rsidRDefault="005252EE" w:rsidP="001B5926">
      <w:pPr>
        <w:spacing w:after="0" w:line="240" w:lineRule="auto"/>
      </w:pPr>
      <w:r>
        <w:continuationSeparator/>
      </w:r>
    </w:p>
  </w:footnote>
  <w:footnote w:type="continuationNotice" w:id="1">
    <w:p w14:paraId="72A6D9CA" w14:textId="77777777" w:rsidR="005252EE" w:rsidRDefault="005252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0"/>
  </w:num>
  <w:num w:numId="2" w16cid:durableId="369232166">
    <w:abstractNumId w:val="21"/>
  </w:num>
  <w:num w:numId="3" w16cid:durableId="1064447704">
    <w:abstractNumId w:val="36"/>
  </w:num>
  <w:num w:numId="4" w16cid:durableId="854615116">
    <w:abstractNumId w:val="44"/>
  </w:num>
  <w:num w:numId="5" w16cid:durableId="1145470798">
    <w:abstractNumId w:val="13"/>
  </w:num>
  <w:num w:numId="6" w16cid:durableId="506360331">
    <w:abstractNumId w:val="31"/>
  </w:num>
  <w:num w:numId="7" w16cid:durableId="808940590">
    <w:abstractNumId w:val="32"/>
  </w:num>
  <w:num w:numId="8" w16cid:durableId="1280792516">
    <w:abstractNumId w:val="19"/>
  </w:num>
  <w:num w:numId="9" w16cid:durableId="235672225">
    <w:abstractNumId w:val="16"/>
  </w:num>
  <w:num w:numId="10" w16cid:durableId="66808665">
    <w:abstractNumId w:val="48"/>
  </w:num>
  <w:num w:numId="11" w16cid:durableId="570428736">
    <w:abstractNumId w:val="47"/>
  </w:num>
  <w:num w:numId="12" w16cid:durableId="935554909">
    <w:abstractNumId w:val="3"/>
  </w:num>
  <w:num w:numId="13" w16cid:durableId="840849844">
    <w:abstractNumId w:val="11"/>
  </w:num>
  <w:num w:numId="14" w16cid:durableId="220749269">
    <w:abstractNumId w:val="41"/>
  </w:num>
  <w:num w:numId="15" w16cid:durableId="1755474715">
    <w:abstractNumId w:val="18"/>
  </w:num>
  <w:num w:numId="16" w16cid:durableId="1200316119">
    <w:abstractNumId w:val="8"/>
  </w:num>
  <w:num w:numId="17" w16cid:durableId="1451850789">
    <w:abstractNumId w:val="33"/>
  </w:num>
  <w:num w:numId="18" w16cid:durableId="287199124">
    <w:abstractNumId w:val="17"/>
  </w:num>
  <w:num w:numId="19" w16cid:durableId="428814630">
    <w:abstractNumId w:val="25"/>
  </w:num>
  <w:num w:numId="20" w16cid:durableId="225186288">
    <w:abstractNumId w:val="37"/>
  </w:num>
  <w:num w:numId="21" w16cid:durableId="2074573904">
    <w:abstractNumId w:val="30"/>
  </w:num>
  <w:num w:numId="22" w16cid:durableId="338821530">
    <w:abstractNumId w:val="9"/>
  </w:num>
  <w:num w:numId="23" w16cid:durableId="801004022">
    <w:abstractNumId w:val="46"/>
  </w:num>
  <w:num w:numId="24" w16cid:durableId="874998389">
    <w:abstractNumId w:val="45"/>
  </w:num>
  <w:num w:numId="25" w16cid:durableId="1791165011">
    <w:abstractNumId w:val="29"/>
  </w:num>
  <w:num w:numId="26" w16cid:durableId="1579899004">
    <w:abstractNumId w:val="34"/>
  </w:num>
  <w:num w:numId="27" w16cid:durableId="1033118139">
    <w:abstractNumId w:val="23"/>
  </w:num>
  <w:num w:numId="28" w16cid:durableId="1083257281">
    <w:abstractNumId w:val="40"/>
  </w:num>
  <w:num w:numId="29" w16cid:durableId="1588810954">
    <w:abstractNumId w:val="2"/>
  </w:num>
  <w:num w:numId="30" w16cid:durableId="890769771">
    <w:abstractNumId w:val="35"/>
  </w:num>
  <w:num w:numId="31" w16cid:durableId="897590647">
    <w:abstractNumId w:val="0"/>
  </w:num>
  <w:num w:numId="32" w16cid:durableId="454105118">
    <w:abstractNumId w:val="43"/>
  </w:num>
  <w:num w:numId="33" w16cid:durableId="1048332682">
    <w:abstractNumId w:val="49"/>
  </w:num>
  <w:num w:numId="34" w16cid:durableId="421995031">
    <w:abstractNumId w:val="7"/>
  </w:num>
  <w:num w:numId="35" w16cid:durableId="556673511">
    <w:abstractNumId w:val="24"/>
  </w:num>
  <w:num w:numId="36" w16cid:durableId="915480315">
    <w:abstractNumId w:val="20"/>
  </w:num>
  <w:num w:numId="37" w16cid:durableId="242495280">
    <w:abstractNumId w:val="5"/>
  </w:num>
  <w:num w:numId="38" w16cid:durableId="2109081771">
    <w:abstractNumId w:val="15"/>
  </w:num>
  <w:num w:numId="39" w16cid:durableId="652490141">
    <w:abstractNumId w:val="26"/>
  </w:num>
  <w:num w:numId="40" w16cid:durableId="2045323770">
    <w:abstractNumId w:val="4"/>
  </w:num>
  <w:num w:numId="41" w16cid:durableId="520826512">
    <w:abstractNumId w:val="42"/>
  </w:num>
  <w:num w:numId="42" w16cid:durableId="1387532894">
    <w:abstractNumId w:val="12"/>
  </w:num>
  <w:num w:numId="43" w16cid:durableId="1068770781">
    <w:abstractNumId w:val="22"/>
  </w:num>
  <w:num w:numId="44" w16cid:durableId="90325050">
    <w:abstractNumId w:val="14"/>
  </w:num>
  <w:num w:numId="45" w16cid:durableId="1530291175">
    <w:abstractNumId w:val="38"/>
  </w:num>
  <w:num w:numId="46" w16cid:durableId="966547278">
    <w:abstractNumId w:val="39"/>
  </w:num>
  <w:num w:numId="47" w16cid:durableId="953093993">
    <w:abstractNumId w:val="27"/>
  </w:num>
  <w:num w:numId="48" w16cid:durableId="969162942">
    <w:abstractNumId w:val="1"/>
  </w:num>
  <w:num w:numId="49" w16cid:durableId="1062170379">
    <w:abstractNumId w:val="28"/>
  </w:num>
  <w:num w:numId="50" w16cid:durableId="1948847348">
    <w:abstractNumId w:val="6"/>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Nick .">
    <w15:presenceInfo w15:providerId="Windows Live" w15:userId="981436614b1262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C58"/>
    <w:rsid w:val="00001B7D"/>
    <w:rsid w:val="00002625"/>
    <w:rsid w:val="00002DD4"/>
    <w:rsid w:val="00002F47"/>
    <w:rsid w:val="000037C1"/>
    <w:rsid w:val="00004D45"/>
    <w:rsid w:val="0000726D"/>
    <w:rsid w:val="000075DE"/>
    <w:rsid w:val="00010EEB"/>
    <w:rsid w:val="000122BF"/>
    <w:rsid w:val="00012B8C"/>
    <w:rsid w:val="0001359C"/>
    <w:rsid w:val="00013902"/>
    <w:rsid w:val="00014C4E"/>
    <w:rsid w:val="000166BD"/>
    <w:rsid w:val="000166CA"/>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36FC"/>
    <w:rsid w:val="000351F9"/>
    <w:rsid w:val="00036420"/>
    <w:rsid w:val="00037C3A"/>
    <w:rsid w:val="00040274"/>
    <w:rsid w:val="000402EF"/>
    <w:rsid w:val="0004059D"/>
    <w:rsid w:val="000417F1"/>
    <w:rsid w:val="00042847"/>
    <w:rsid w:val="00042864"/>
    <w:rsid w:val="000433D2"/>
    <w:rsid w:val="000438A2"/>
    <w:rsid w:val="000438BF"/>
    <w:rsid w:val="0004599A"/>
    <w:rsid w:val="000462DD"/>
    <w:rsid w:val="00046B6D"/>
    <w:rsid w:val="00047776"/>
    <w:rsid w:val="000479BF"/>
    <w:rsid w:val="00047DD2"/>
    <w:rsid w:val="000502A7"/>
    <w:rsid w:val="00050DAC"/>
    <w:rsid w:val="00050E09"/>
    <w:rsid w:val="00051A50"/>
    <w:rsid w:val="000522DA"/>
    <w:rsid w:val="000523EF"/>
    <w:rsid w:val="000526C8"/>
    <w:rsid w:val="000549B5"/>
    <w:rsid w:val="000551B7"/>
    <w:rsid w:val="00055834"/>
    <w:rsid w:val="00056534"/>
    <w:rsid w:val="00060C8A"/>
    <w:rsid w:val="00062D7F"/>
    <w:rsid w:val="00063028"/>
    <w:rsid w:val="000635D0"/>
    <w:rsid w:val="00063876"/>
    <w:rsid w:val="00064240"/>
    <w:rsid w:val="00064393"/>
    <w:rsid w:val="0006456A"/>
    <w:rsid w:val="00064A21"/>
    <w:rsid w:val="00064D82"/>
    <w:rsid w:val="0006590F"/>
    <w:rsid w:val="00065E83"/>
    <w:rsid w:val="000661AB"/>
    <w:rsid w:val="0006699C"/>
    <w:rsid w:val="00066BF1"/>
    <w:rsid w:val="00066FE0"/>
    <w:rsid w:val="000675F2"/>
    <w:rsid w:val="00067DC9"/>
    <w:rsid w:val="00070A7E"/>
    <w:rsid w:val="00072493"/>
    <w:rsid w:val="00073499"/>
    <w:rsid w:val="00073BA8"/>
    <w:rsid w:val="00073F73"/>
    <w:rsid w:val="000749B2"/>
    <w:rsid w:val="00074B30"/>
    <w:rsid w:val="00074D3C"/>
    <w:rsid w:val="000751E8"/>
    <w:rsid w:val="00075539"/>
    <w:rsid w:val="000755CE"/>
    <w:rsid w:val="00075B04"/>
    <w:rsid w:val="00077129"/>
    <w:rsid w:val="000771F7"/>
    <w:rsid w:val="00077FB9"/>
    <w:rsid w:val="00080527"/>
    <w:rsid w:val="00081C79"/>
    <w:rsid w:val="00082AF4"/>
    <w:rsid w:val="00082F58"/>
    <w:rsid w:val="00082FD7"/>
    <w:rsid w:val="00083AA2"/>
    <w:rsid w:val="00084BE4"/>
    <w:rsid w:val="000865D1"/>
    <w:rsid w:val="000865D6"/>
    <w:rsid w:val="00086A5E"/>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A61"/>
    <w:rsid w:val="000A7B04"/>
    <w:rsid w:val="000A7E7B"/>
    <w:rsid w:val="000B060C"/>
    <w:rsid w:val="000B087C"/>
    <w:rsid w:val="000B10F6"/>
    <w:rsid w:val="000B1419"/>
    <w:rsid w:val="000B174E"/>
    <w:rsid w:val="000B24E0"/>
    <w:rsid w:val="000B303B"/>
    <w:rsid w:val="000B3278"/>
    <w:rsid w:val="000B3497"/>
    <w:rsid w:val="000B5085"/>
    <w:rsid w:val="000B59BF"/>
    <w:rsid w:val="000B5CA2"/>
    <w:rsid w:val="000B615D"/>
    <w:rsid w:val="000B69B5"/>
    <w:rsid w:val="000B6BBC"/>
    <w:rsid w:val="000B7F7A"/>
    <w:rsid w:val="000C0F26"/>
    <w:rsid w:val="000C109B"/>
    <w:rsid w:val="000C1195"/>
    <w:rsid w:val="000C14F0"/>
    <w:rsid w:val="000C19C5"/>
    <w:rsid w:val="000C1CEF"/>
    <w:rsid w:val="000C23B3"/>
    <w:rsid w:val="000C3DB8"/>
    <w:rsid w:val="000C46C4"/>
    <w:rsid w:val="000C49CF"/>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4CF"/>
    <w:rsid w:val="000E19A5"/>
    <w:rsid w:val="000E320D"/>
    <w:rsid w:val="000E3C9F"/>
    <w:rsid w:val="000E43F2"/>
    <w:rsid w:val="000E4A3D"/>
    <w:rsid w:val="000E537A"/>
    <w:rsid w:val="000E5D6D"/>
    <w:rsid w:val="000E6F11"/>
    <w:rsid w:val="000E7223"/>
    <w:rsid w:val="000F0086"/>
    <w:rsid w:val="000F171C"/>
    <w:rsid w:val="000F1FB0"/>
    <w:rsid w:val="000F4AAF"/>
    <w:rsid w:val="000F5359"/>
    <w:rsid w:val="000F6658"/>
    <w:rsid w:val="000F702F"/>
    <w:rsid w:val="000F78D9"/>
    <w:rsid w:val="000F7927"/>
    <w:rsid w:val="001001B0"/>
    <w:rsid w:val="00100B88"/>
    <w:rsid w:val="00101E32"/>
    <w:rsid w:val="001023E0"/>
    <w:rsid w:val="00102414"/>
    <w:rsid w:val="001032BB"/>
    <w:rsid w:val="00103B75"/>
    <w:rsid w:val="00103FFF"/>
    <w:rsid w:val="001042A5"/>
    <w:rsid w:val="00105591"/>
    <w:rsid w:val="001057C7"/>
    <w:rsid w:val="00105A97"/>
    <w:rsid w:val="00105DE4"/>
    <w:rsid w:val="0010733C"/>
    <w:rsid w:val="00107465"/>
    <w:rsid w:val="00110AD1"/>
    <w:rsid w:val="001111CF"/>
    <w:rsid w:val="00111D1C"/>
    <w:rsid w:val="001121E6"/>
    <w:rsid w:val="00112AD6"/>
    <w:rsid w:val="00112F4D"/>
    <w:rsid w:val="001130C4"/>
    <w:rsid w:val="00114059"/>
    <w:rsid w:val="001147A3"/>
    <w:rsid w:val="00114A56"/>
    <w:rsid w:val="00115217"/>
    <w:rsid w:val="00115468"/>
    <w:rsid w:val="00115CE2"/>
    <w:rsid w:val="00116613"/>
    <w:rsid w:val="00120863"/>
    <w:rsid w:val="00120C1D"/>
    <w:rsid w:val="00121E8A"/>
    <w:rsid w:val="00125446"/>
    <w:rsid w:val="00125B6B"/>
    <w:rsid w:val="001261DC"/>
    <w:rsid w:val="0012644E"/>
    <w:rsid w:val="00126661"/>
    <w:rsid w:val="00127DDE"/>
    <w:rsid w:val="0013007A"/>
    <w:rsid w:val="0013041D"/>
    <w:rsid w:val="0013118F"/>
    <w:rsid w:val="0013174D"/>
    <w:rsid w:val="00131EF8"/>
    <w:rsid w:val="001344D6"/>
    <w:rsid w:val="00135728"/>
    <w:rsid w:val="00135A22"/>
    <w:rsid w:val="001367AD"/>
    <w:rsid w:val="001369E7"/>
    <w:rsid w:val="00136D6E"/>
    <w:rsid w:val="00136DD5"/>
    <w:rsid w:val="00137208"/>
    <w:rsid w:val="001375C1"/>
    <w:rsid w:val="00137867"/>
    <w:rsid w:val="00137A65"/>
    <w:rsid w:val="00137B0A"/>
    <w:rsid w:val="00137D0D"/>
    <w:rsid w:val="001414ED"/>
    <w:rsid w:val="00142430"/>
    <w:rsid w:val="0014281C"/>
    <w:rsid w:val="00142EED"/>
    <w:rsid w:val="001431EE"/>
    <w:rsid w:val="00145062"/>
    <w:rsid w:val="0014630E"/>
    <w:rsid w:val="00146545"/>
    <w:rsid w:val="00147869"/>
    <w:rsid w:val="00147C49"/>
    <w:rsid w:val="00151000"/>
    <w:rsid w:val="00151787"/>
    <w:rsid w:val="00151BE5"/>
    <w:rsid w:val="001539DF"/>
    <w:rsid w:val="001540CF"/>
    <w:rsid w:val="001552D7"/>
    <w:rsid w:val="00155536"/>
    <w:rsid w:val="0015752D"/>
    <w:rsid w:val="00157F58"/>
    <w:rsid w:val="001606C2"/>
    <w:rsid w:val="00161C40"/>
    <w:rsid w:val="00161DC0"/>
    <w:rsid w:val="0016280E"/>
    <w:rsid w:val="00162D48"/>
    <w:rsid w:val="0016371C"/>
    <w:rsid w:val="0016381F"/>
    <w:rsid w:val="00164C3D"/>
    <w:rsid w:val="001651CC"/>
    <w:rsid w:val="001651F2"/>
    <w:rsid w:val="001664DF"/>
    <w:rsid w:val="001670B8"/>
    <w:rsid w:val="0016731A"/>
    <w:rsid w:val="0017040D"/>
    <w:rsid w:val="00170563"/>
    <w:rsid w:val="0017131C"/>
    <w:rsid w:val="00172294"/>
    <w:rsid w:val="0017244B"/>
    <w:rsid w:val="00173131"/>
    <w:rsid w:val="00175BC3"/>
    <w:rsid w:val="001762AC"/>
    <w:rsid w:val="0017704F"/>
    <w:rsid w:val="00177C69"/>
    <w:rsid w:val="00177E02"/>
    <w:rsid w:val="001809B0"/>
    <w:rsid w:val="00181BD7"/>
    <w:rsid w:val="001821AD"/>
    <w:rsid w:val="001829C4"/>
    <w:rsid w:val="00183676"/>
    <w:rsid w:val="00184460"/>
    <w:rsid w:val="00186B07"/>
    <w:rsid w:val="00190444"/>
    <w:rsid w:val="0019054F"/>
    <w:rsid w:val="00190AC6"/>
    <w:rsid w:val="001914F4"/>
    <w:rsid w:val="0019265C"/>
    <w:rsid w:val="0019288B"/>
    <w:rsid w:val="00192ED7"/>
    <w:rsid w:val="00193177"/>
    <w:rsid w:val="00194AFF"/>
    <w:rsid w:val="00194E14"/>
    <w:rsid w:val="00196B06"/>
    <w:rsid w:val="00197378"/>
    <w:rsid w:val="001A08C3"/>
    <w:rsid w:val="001A1539"/>
    <w:rsid w:val="001A18BC"/>
    <w:rsid w:val="001A1F90"/>
    <w:rsid w:val="001A2784"/>
    <w:rsid w:val="001A2D97"/>
    <w:rsid w:val="001A4874"/>
    <w:rsid w:val="001A4B66"/>
    <w:rsid w:val="001A4C03"/>
    <w:rsid w:val="001A620B"/>
    <w:rsid w:val="001A6862"/>
    <w:rsid w:val="001B121F"/>
    <w:rsid w:val="001B35FA"/>
    <w:rsid w:val="001B397B"/>
    <w:rsid w:val="001B4A6B"/>
    <w:rsid w:val="001B4DE1"/>
    <w:rsid w:val="001B5926"/>
    <w:rsid w:val="001B6416"/>
    <w:rsid w:val="001B6FFD"/>
    <w:rsid w:val="001B7B69"/>
    <w:rsid w:val="001B7C2D"/>
    <w:rsid w:val="001C1356"/>
    <w:rsid w:val="001C17C8"/>
    <w:rsid w:val="001C1F18"/>
    <w:rsid w:val="001C22C8"/>
    <w:rsid w:val="001C2365"/>
    <w:rsid w:val="001C283E"/>
    <w:rsid w:val="001C453C"/>
    <w:rsid w:val="001C6340"/>
    <w:rsid w:val="001C688F"/>
    <w:rsid w:val="001C759B"/>
    <w:rsid w:val="001C7653"/>
    <w:rsid w:val="001C774D"/>
    <w:rsid w:val="001D0238"/>
    <w:rsid w:val="001D0317"/>
    <w:rsid w:val="001D0CA0"/>
    <w:rsid w:val="001D1099"/>
    <w:rsid w:val="001D2A74"/>
    <w:rsid w:val="001D3B12"/>
    <w:rsid w:val="001D4946"/>
    <w:rsid w:val="001D545E"/>
    <w:rsid w:val="001D5555"/>
    <w:rsid w:val="001D5B7A"/>
    <w:rsid w:val="001D5D4D"/>
    <w:rsid w:val="001D6959"/>
    <w:rsid w:val="001D6A78"/>
    <w:rsid w:val="001D7003"/>
    <w:rsid w:val="001D7C19"/>
    <w:rsid w:val="001D7CD9"/>
    <w:rsid w:val="001E00EC"/>
    <w:rsid w:val="001E045D"/>
    <w:rsid w:val="001E1CEB"/>
    <w:rsid w:val="001E1D41"/>
    <w:rsid w:val="001E281C"/>
    <w:rsid w:val="001E3543"/>
    <w:rsid w:val="001E55E3"/>
    <w:rsid w:val="001E5CD3"/>
    <w:rsid w:val="001E7606"/>
    <w:rsid w:val="001F05D4"/>
    <w:rsid w:val="001F1065"/>
    <w:rsid w:val="001F1447"/>
    <w:rsid w:val="001F35B2"/>
    <w:rsid w:val="001F36CB"/>
    <w:rsid w:val="001F3BBF"/>
    <w:rsid w:val="001F47F9"/>
    <w:rsid w:val="001F4A2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5068"/>
    <w:rsid w:val="0020735D"/>
    <w:rsid w:val="00207D5A"/>
    <w:rsid w:val="00207FA0"/>
    <w:rsid w:val="002108CB"/>
    <w:rsid w:val="00210BBA"/>
    <w:rsid w:val="0021158E"/>
    <w:rsid w:val="00211922"/>
    <w:rsid w:val="00212011"/>
    <w:rsid w:val="00212776"/>
    <w:rsid w:val="00212B49"/>
    <w:rsid w:val="00212EC8"/>
    <w:rsid w:val="0021311B"/>
    <w:rsid w:val="00213243"/>
    <w:rsid w:val="00214568"/>
    <w:rsid w:val="0021484A"/>
    <w:rsid w:val="00214A8A"/>
    <w:rsid w:val="002153FC"/>
    <w:rsid w:val="0021629C"/>
    <w:rsid w:val="00216698"/>
    <w:rsid w:val="002177F6"/>
    <w:rsid w:val="0021789C"/>
    <w:rsid w:val="00217C6F"/>
    <w:rsid w:val="002210E6"/>
    <w:rsid w:val="00222A32"/>
    <w:rsid w:val="00222C40"/>
    <w:rsid w:val="002230CD"/>
    <w:rsid w:val="00223D2E"/>
    <w:rsid w:val="002247FE"/>
    <w:rsid w:val="002257CF"/>
    <w:rsid w:val="00226357"/>
    <w:rsid w:val="00226A27"/>
    <w:rsid w:val="00226C06"/>
    <w:rsid w:val="002273E1"/>
    <w:rsid w:val="0022792F"/>
    <w:rsid w:val="0023072E"/>
    <w:rsid w:val="00230D39"/>
    <w:rsid w:val="0023133C"/>
    <w:rsid w:val="0023164E"/>
    <w:rsid w:val="002329A9"/>
    <w:rsid w:val="00232E43"/>
    <w:rsid w:val="00233867"/>
    <w:rsid w:val="00233AF9"/>
    <w:rsid w:val="00234F5F"/>
    <w:rsid w:val="00235C38"/>
    <w:rsid w:val="00235E86"/>
    <w:rsid w:val="002364B2"/>
    <w:rsid w:val="00236F49"/>
    <w:rsid w:val="00237480"/>
    <w:rsid w:val="00237A11"/>
    <w:rsid w:val="00237CD0"/>
    <w:rsid w:val="00237EEE"/>
    <w:rsid w:val="00240429"/>
    <w:rsid w:val="002406B4"/>
    <w:rsid w:val="00241D4B"/>
    <w:rsid w:val="0024267A"/>
    <w:rsid w:val="00243440"/>
    <w:rsid w:val="00244F10"/>
    <w:rsid w:val="00245AEA"/>
    <w:rsid w:val="002464EF"/>
    <w:rsid w:val="0024755C"/>
    <w:rsid w:val="002476C2"/>
    <w:rsid w:val="0025027F"/>
    <w:rsid w:val="00250404"/>
    <w:rsid w:val="0025080F"/>
    <w:rsid w:val="00250F80"/>
    <w:rsid w:val="00251211"/>
    <w:rsid w:val="002517B8"/>
    <w:rsid w:val="00251F48"/>
    <w:rsid w:val="00251FAD"/>
    <w:rsid w:val="002523F0"/>
    <w:rsid w:val="002526DD"/>
    <w:rsid w:val="0025285E"/>
    <w:rsid w:val="0025319A"/>
    <w:rsid w:val="00253308"/>
    <w:rsid w:val="0025346D"/>
    <w:rsid w:val="00253BA1"/>
    <w:rsid w:val="00253F7E"/>
    <w:rsid w:val="00253F98"/>
    <w:rsid w:val="00255CA2"/>
    <w:rsid w:val="002566DE"/>
    <w:rsid w:val="00256952"/>
    <w:rsid w:val="00261C54"/>
    <w:rsid w:val="002634F3"/>
    <w:rsid w:val="00264036"/>
    <w:rsid w:val="00265439"/>
    <w:rsid w:val="00265468"/>
    <w:rsid w:val="00265AB7"/>
    <w:rsid w:val="00266452"/>
    <w:rsid w:val="0026693A"/>
    <w:rsid w:val="00266C08"/>
    <w:rsid w:val="00266EBD"/>
    <w:rsid w:val="0027046C"/>
    <w:rsid w:val="0027150E"/>
    <w:rsid w:val="0027158F"/>
    <w:rsid w:val="00271F53"/>
    <w:rsid w:val="00272867"/>
    <w:rsid w:val="00272B3B"/>
    <w:rsid w:val="00272B52"/>
    <w:rsid w:val="00273F59"/>
    <w:rsid w:val="00274757"/>
    <w:rsid w:val="002760DD"/>
    <w:rsid w:val="00276B64"/>
    <w:rsid w:val="00276ECB"/>
    <w:rsid w:val="00277271"/>
    <w:rsid w:val="00280717"/>
    <w:rsid w:val="00280AEF"/>
    <w:rsid w:val="00280B10"/>
    <w:rsid w:val="00280E89"/>
    <w:rsid w:val="002817AE"/>
    <w:rsid w:val="00281ABE"/>
    <w:rsid w:val="00282058"/>
    <w:rsid w:val="002848A8"/>
    <w:rsid w:val="00284E39"/>
    <w:rsid w:val="0028569E"/>
    <w:rsid w:val="00285C1A"/>
    <w:rsid w:val="00285CC0"/>
    <w:rsid w:val="00285D5B"/>
    <w:rsid w:val="00286F4C"/>
    <w:rsid w:val="002872B8"/>
    <w:rsid w:val="00287CBC"/>
    <w:rsid w:val="00287D28"/>
    <w:rsid w:val="002902B2"/>
    <w:rsid w:val="00290994"/>
    <w:rsid w:val="00291B82"/>
    <w:rsid w:val="0029234D"/>
    <w:rsid w:val="0029348D"/>
    <w:rsid w:val="0029411C"/>
    <w:rsid w:val="002942A5"/>
    <w:rsid w:val="0029461C"/>
    <w:rsid w:val="002947BE"/>
    <w:rsid w:val="0029492E"/>
    <w:rsid w:val="002950A9"/>
    <w:rsid w:val="00295313"/>
    <w:rsid w:val="002963B6"/>
    <w:rsid w:val="00296818"/>
    <w:rsid w:val="00297E24"/>
    <w:rsid w:val="002A0466"/>
    <w:rsid w:val="002A199D"/>
    <w:rsid w:val="002A1B8A"/>
    <w:rsid w:val="002A3F71"/>
    <w:rsid w:val="002A4F3C"/>
    <w:rsid w:val="002A5534"/>
    <w:rsid w:val="002A6215"/>
    <w:rsid w:val="002A7F3C"/>
    <w:rsid w:val="002B03CB"/>
    <w:rsid w:val="002B07DA"/>
    <w:rsid w:val="002B0C6B"/>
    <w:rsid w:val="002B3162"/>
    <w:rsid w:val="002B384B"/>
    <w:rsid w:val="002B39E9"/>
    <w:rsid w:val="002B46A8"/>
    <w:rsid w:val="002B4D95"/>
    <w:rsid w:val="002B5B5B"/>
    <w:rsid w:val="002B657F"/>
    <w:rsid w:val="002B65C1"/>
    <w:rsid w:val="002B7584"/>
    <w:rsid w:val="002B7897"/>
    <w:rsid w:val="002C1EA3"/>
    <w:rsid w:val="002C2459"/>
    <w:rsid w:val="002C2B8B"/>
    <w:rsid w:val="002C51F3"/>
    <w:rsid w:val="002C5407"/>
    <w:rsid w:val="002C5E1B"/>
    <w:rsid w:val="002C5E39"/>
    <w:rsid w:val="002C67DB"/>
    <w:rsid w:val="002C6E8A"/>
    <w:rsid w:val="002C7667"/>
    <w:rsid w:val="002C771A"/>
    <w:rsid w:val="002C7FB6"/>
    <w:rsid w:val="002D0393"/>
    <w:rsid w:val="002D37DF"/>
    <w:rsid w:val="002D3FFF"/>
    <w:rsid w:val="002D46F6"/>
    <w:rsid w:val="002D7D5C"/>
    <w:rsid w:val="002E0EFC"/>
    <w:rsid w:val="002E21AF"/>
    <w:rsid w:val="002E2613"/>
    <w:rsid w:val="002E2682"/>
    <w:rsid w:val="002E33B9"/>
    <w:rsid w:val="002E3521"/>
    <w:rsid w:val="002E4214"/>
    <w:rsid w:val="002E56BC"/>
    <w:rsid w:val="002E5DC1"/>
    <w:rsid w:val="002E6185"/>
    <w:rsid w:val="002E6187"/>
    <w:rsid w:val="002E65BE"/>
    <w:rsid w:val="002E78C2"/>
    <w:rsid w:val="002E7F43"/>
    <w:rsid w:val="002F07C3"/>
    <w:rsid w:val="002F0D16"/>
    <w:rsid w:val="002F11C6"/>
    <w:rsid w:val="002F1246"/>
    <w:rsid w:val="002F2E90"/>
    <w:rsid w:val="002F35FB"/>
    <w:rsid w:val="002F360E"/>
    <w:rsid w:val="002F36CA"/>
    <w:rsid w:val="002F3ED0"/>
    <w:rsid w:val="002F44F5"/>
    <w:rsid w:val="002F4691"/>
    <w:rsid w:val="002F5014"/>
    <w:rsid w:val="002F5FB4"/>
    <w:rsid w:val="002F64BE"/>
    <w:rsid w:val="002F6674"/>
    <w:rsid w:val="002F6C0E"/>
    <w:rsid w:val="002F6D96"/>
    <w:rsid w:val="002F726F"/>
    <w:rsid w:val="002F765F"/>
    <w:rsid w:val="002F76F4"/>
    <w:rsid w:val="002F7CF2"/>
    <w:rsid w:val="00300025"/>
    <w:rsid w:val="00300F3B"/>
    <w:rsid w:val="00301985"/>
    <w:rsid w:val="0030198D"/>
    <w:rsid w:val="00302382"/>
    <w:rsid w:val="00302608"/>
    <w:rsid w:val="00303CF6"/>
    <w:rsid w:val="00304E58"/>
    <w:rsid w:val="0030710C"/>
    <w:rsid w:val="003129DD"/>
    <w:rsid w:val="00313703"/>
    <w:rsid w:val="003149AE"/>
    <w:rsid w:val="0031502A"/>
    <w:rsid w:val="00315498"/>
    <w:rsid w:val="003161CB"/>
    <w:rsid w:val="003176D1"/>
    <w:rsid w:val="00320545"/>
    <w:rsid w:val="00321B74"/>
    <w:rsid w:val="0032353C"/>
    <w:rsid w:val="00323BBE"/>
    <w:rsid w:val="003243D1"/>
    <w:rsid w:val="0032446E"/>
    <w:rsid w:val="00324938"/>
    <w:rsid w:val="0032493C"/>
    <w:rsid w:val="00324B07"/>
    <w:rsid w:val="00324BC8"/>
    <w:rsid w:val="00324FB9"/>
    <w:rsid w:val="0032511B"/>
    <w:rsid w:val="00325D06"/>
    <w:rsid w:val="003273D5"/>
    <w:rsid w:val="00331850"/>
    <w:rsid w:val="00331890"/>
    <w:rsid w:val="00331A75"/>
    <w:rsid w:val="00331B2B"/>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503F8"/>
    <w:rsid w:val="003518AD"/>
    <w:rsid w:val="00351AAD"/>
    <w:rsid w:val="003520B4"/>
    <w:rsid w:val="00354088"/>
    <w:rsid w:val="00354515"/>
    <w:rsid w:val="00354CF0"/>
    <w:rsid w:val="0035522D"/>
    <w:rsid w:val="00355345"/>
    <w:rsid w:val="00355506"/>
    <w:rsid w:val="003575FC"/>
    <w:rsid w:val="00357DC3"/>
    <w:rsid w:val="00361AED"/>
    <w:rsid w:val="003621A8"/>
    <w:rsid w:val="003622E3"/>
    <w:rsid w:val="00362814"/>
    <w:rsid w:val="00362C72"/>
    <w:rsid w:val="003637FC"/>
    <w:rsid w:val="00364024"/>
    <w:rsid w:val="003640CD"/>
    <w:rsid w:val="003641C7"/>
    <w:rsid w:val="00365301"/>
    <w:rsid w:val="0036564C"/>
    <w:rsid w:val="003657CA"/>
    <w:rsid w:val="00365FDB"/>
    <w:rsid w:val="003672CC"/>
    <w:rsid w:val="00367781"/>
    <w:rsid w:val="00367B14"/>
    <w:rsid w:val="00367C90"/>
    <w:rsid w:val="00367E07"/>
    <w:rsid w:val="003701AB"/>
    <w:rsid w:val="003702C4"/>
    <w:rsid w:val="00370480"/>
    <w:rsid w:val="00370E8C"/>
    <w:rsid w:val="003726BE"/>
    <w:rsid w:val="0037288E"/>
    <w:rsid w:val="00372AA0"/>
    <w:rsid w:val="00373204"/>
    <w:rsid w:val="00373B61"/>
    <w:rsid w:val="00375558"/>
    <w:rsid w:val="003758D3"/>
    <w:rsid w:val="003766F2"/>
    <w:rsid w:val="003777ED"/>
    <w:rsid w:val="0038117C"/>
    <w:rsid w:val="00381751"/>
    <w:rsid w:val="00382418"/>
    <w:rsid w:val="003838F8"/>
    <w:rsid w:val="00383C0C"/>
    <w:rsid w:val="003842D2"/>
    <w:rsid w:val="00384382"/>
    <w:rsid w:val="00384761"/>
    <w:rsid w:val="003866D6"/>
    <w:rsid w:val="003870F6"/>
    <w:rsid w:val="00387CDE"/>
    <w:rsid w:val="00390967"/>
    <w:rsid w:val="00390D15"/>
    <w:rsid w:val="0039109F"/>
    <w:rsid w:val="003911FB"/>
    <w:rsid w:val="0039235B"/>
    <w:rsid w:val="00395B0C"/>
    <w:rsid w:val="00396F0C"/>
    <w:rsid w:val="00397580"/>
    <w:rsid w:val="003A024E"/>
    <w:rsid w:val="003A02DD"/>
    <w:rsid w:val="003A0E61"/>
    <w:rsid w:val="003A356E"/>
    <w:rsid w:val="003A43AB"/>
    <w:rsid w:val="003A4529"/>
    <w:rsid w:val="003A482B"/>
    <w:rsid w:val="003A589C"/>
    <w:rsid w:val="003A5EC5"/>
    <w:rsid w:val="003A6BE0"/>
    <w:rsid w:val="003A7F4E"/>
    <w:rsid w:val="003B0C4A"/>
    <w:rsid w:val="003B2A49"/>
    <w:rsid w:val="003B2A61"/>
    <w:rsid w:val="003B2D5D"/>
    <w:rsid w:val="003B2E53"/>
    <w:rsid w:val="003B3208"/>
    <w:rsid w:val="003B39A0"/>
    <w:rsid w:val="003B3D01"/>
    <w:rsid w:val="003B4A26"/>
    <w:rsid w:val="003B5088"/>
    <w:rsid w:val="003B52DE"/>
    <w:rsid w:val="003B606E"/>
    <w:rsid w:val="003B6FC7"/>
    <w:rsid w:val="003C03BF"/>
    <w:rsid w:val="003C072F"/>
    <w:rsid w:val="003C0793"/>
    <w:rsid w:val="003C1122"/>
    <w:rsid w:val="003C191A"/>
    <w:rsid w:val="003C22A0"/>
    <w:rsid w:val="003C2E00"/>
    <w:rsid w:val="003C374C"/>
    <w:rsid w:val="003C4250"/>
    <w:rsid w:val="003C48C0"/>
    <w:rsid w:val="003C4C5F"/>
    <w:rsid w:val="003C5176"/>
    <w:rsid w:val="003C55BF"/>
    <w:rsid w:val="003C58F8"/>
    <w:rsid w:val="003C5BA2"/>
    <w:rsid w:val="003C6599"/>
    <w:rsid w:val="003C7F00"/>
    <w:rsid w:val="003D03D7"/>
    <w:rsid w:val="003D3627"/>
    <w:rsid w:val="003D582F"/>
    <w:rsid w:val="003D6D27"/>
    <w:rsid w:val="003D6E79"/>
    <w:rsid w:val="003D7290"/>
    <w:rsid w:val="003D78AD"/>
    <w:rsid w:val="003D7C8C"/>
    <w:rsid w:val="003E01C1"/>
    <w:rsid w:val="003E0493"/>
    <w:rsid w:val="003E0CB0"/>
    <w:rsid w:val="003E1426"/>
    <w:rsid w:val="003E2D56"/>
    <w:rsid w:val="003E32D7"/>
    <w:rsid w:val="003E3440"/>
    <w:rsid w:val="003E4A3A"/>
    <w:rsid w:val="003E5690"/>
    <w:rsid w:val="003E5C4E"/>
    <w:rsid w:val="003E5D4F"/>
    <w:rsid w:val="003E5F34"/>
    <w:rsid w:val="003E6A99"/>
    <w:rsid w:val="003E6F53"/>
    <w:rsid w:val="003E7E35"/>
    <w:rsid w:val="003F0605"/>
    <w:rsid w:val="003F127F"/>
    <w:rsid w:val="003F27FC"/>
    <w:rsid w:val="003F2ACC"/>
    <w:rsid w:val="003F2C1C"/>
    <w:rsid w:val="003F4857"/>
    <w:rsid w:val="003F4E1F"/>
    <w:rsid w:val="003F6C51"/>
    <w:rsid w:val="003F794F"/>
    <w:rsid w:val="004002A5"/>
    <w:rsid w:val="0040110D"/>
    <w:rsid w:val="00401A51"/>
    <w:rsid w:val="004025A9"/>
    <w:rsid w:val="00403BE8"/>
    <w:rsid w:val="00404B40"/>
    <w:rsid w:val="0040532C"/>
    <w:rsid w:val="00405976"/>
    <w:rsid w:val="00405BCF"/>
    <w:rsid w:val="00405F7E"/>
    <w:rsid w:val="00406F5E"/>
    <w:rsid w:val="0040764F"/>
    <w:rsid w:val="0041098F"/>
    <w:rsid w:val="0041105F"/>
    <w:rsid w:val="00411089"/>
    <w:rsid w:val="00411705"/>
    <w:rsid w:val="00411B88"/>
    <w:rsid w:val="00412FD8"/>
    <w:rsid w:val="004130A0"/>
    <w:rsid w:val="00413CF0"/>
    <w:rsid w:val="00414AB5"/>
    <w:rsid w:val="00415CA1"/>
    <w:rsid w:val="004160B2"/>
    <w:rsid w:val="004163E5"/>
    <w:rsid w:val="004166DF"/>
    <w:rsid w:val="00416F7A"/>
    <w:rsid w:val="004174D2"/>
    <w:rsid w:val="00417568"/>
    <w:rsid w:val="00417B21"/>
    <w:rsid w:val="0042056E"/>
    <w:rsid w:val="004205E4"/>
    <w:rsid w:val="00420678"/>
    <w:rsid w:val="00421468"/>
    <w:rsid w:val="00422381"/>
    <w:rsid w:val="00422459"/>
    <w:rsid w:val="004230F6"/>
    <w:rsid w:val="00423AD6"/>
    <w:rsid w:val="00423DBD"/>
    <w:rsid w:val="0042424B"/>
    <w:rsid w:val="00426966"/>
    <w:rsid w:val="00426D91"/>
    <w:rsid w:val="00426F09"/>
    <w:rsid w:val="00427186"/>
    <w:rsid w:val="00430192"/>
    <w:rsid w:val="00430605"/>
    <w:rsid w:val="00431E17"/>
    <w:rsid w:val="00432190"/>
    <w:rsid w:val="00432889"/>
    <w:rsid w:val="00433DF5"/>
    <w:rsid w:val="00435007"/>
    <w:rsid w:val="00435514"/>
    <w:rsid w:val="00435C66"/>
    <w:rsid w:val="00435EBC"/>
    <w:rsid w:val="004365E5"/>
    <w:rsid w:val="00436ED4"/>
    <w:rsid w:val="00440549"/>
    <w:rsid w:val="00441F0E"/>
    <w:rsid w:val="00442C6E"/>
    <w:rsid w:val="00443014"/>
    <w:rsid w:val="00443A3E"/>
    <w:rsid w:val="00443DCD"/>
    <w:rsid w:val="004446A3"/>
    <w:rsid w:val="00445187"/>
    <w:rsid w:val="00445DE1"/>
    <w:rsid w:val="00445F75"/>
    <w:rsid w:val="004462EC"/>
    <w:rsid w:val="004465D8"/>
    <w:rsid w:val="004500A9"/>
    <w:rsid w:val="0045079B"/>
    <w:rsid w:val="00450C5F"/>
    <w:rsid w:val="00450F29"/>
    <w:rsid w:val="00451060"/>
    <w:rsid w:val="00451A94"/>
    <w:rsid w:val="00452E6E"/>
    <w:rsid w:val="0045346E"/>
    <w:rsid w:val="0045352F"/>
    <w:rsid w:val="00453A3E"/>
    <w:rsid w:val="00454A3B"/>
    <w:rsid w:val="00454AA8"/>
    <w:rsid w:val="00454F8D"/>
    <w:rsid w:val="00455D45"/>
    <w:rsid w:val="004565E8"/>
    <w:rsid w:val="004566B0"/>
    <w:rsid w:val="00457A3F"/>
    <w:rsid w:val="004618B1"/>
    <w:rsid w:val="0046248C"/>
    <w:rsid w:val="004624B4"/>
    <w:rsid w:val="00462E04"/>
    <w:rsid w:val="0046318B"/>
    <w:rsid w:val="00464806"/>
    <w:rsid w:val="00464B5D"/>
    <w:rsid w:val="004656F8"/>
    <w:rsid w:val="004660AF"/>
    <w:rsid w:val="0046613A"/>
    <w:rsid w:val="00466BBF"/>
    <w:rsid w:val="00466EFA"/>
    <w:rsid w:val="00467CE5"/>
    <w:rsid w:val="00470636"/>
    <w:rsid w:val="0047072B"/>
    <w:rsid w:val="00471C54"/>
    <w:rsid w:val="00472150"/>
    <w:rsid w:val="004728F2"/>
    <w:rsid w:val="00474B3F"/>
    <w:rsid w:val="00474DB6"/>
    <w:rsid w:val="004767EC"/>
    <w:rsid w:val="00477925"/>
    <w:rsid w:val="00477B7B"/>
    <w:rsid w:val="0048015F"/>
    <w:rsid w:val="004809EF"/>
    <w:rsid w:val="004811EC"/>
    <w:rsid w:val="00481F62"/>
    <w:rsid w:val="004830AF"/>
    <w:rsid w:val="004836B9"/>
    <w:rsid w:val="00484D0B"/>
    <w:rsid w:val="00484E15"/>
    <w:rsid w:val="00485442"/>
    <w:rsid w:val="00485E8C"/>
    <w:rsid w:val="004954F3"/>
    <w:rsid w:val="004961B3"/>
    <w:rsid w:val="0049665D"/>
    <w:rsid w:val="00496D38"/>
    <w:rsid w:val="00496F72"/>
    <w:rsid w:val="004A02D3"/>
    <w:rsid w:val="004A0499"/>
    <w:rsid w:val="004A17A0"/>
    <w:rsid w:val="004A1E6E"/>
    <w:rsid w:val="004A2556"/>
    <w:rsid w:val="004A3184"/>
    <w:rsid w:val="004A443D"/>
    <w:rsid w:val="004A4472"/>
    <w:rsid w:val="004A4F09"/>
    <w:rsid w:val="004A4FEE"/>
    <w:rsid w:val="004A5668"/>
    <w:rsid w:val="004A6AEC"/>
    <w:rsid w:val="004A6D86"/>
    <w:rsid w:val="004A77AD"/>
    <w:rsid w:val="004B05EC"/>
    <w:rsid w:val="004B11E1"/>
    <w:rsid w:val="004B2042"/>
    <w:rsid w:val="004B5056"/>
    <w:rsid w:val="004B5269"/>
    <w:rsid w:val="004B5E27"/>
    <w:rsid w:val="004B5E67"/>
    <w:rsid w:val="004B6665"/>
    <w:rsid w:val="004B68B9"/>
    <w:rsid w:val="004B6A26"/>
    <w:rsid w:val="004B6CC4"/>
    <w:rsid w:val="004C0473"/>
    <w:rsid w:val="004C06FC"/>
    <w:rsid w:val="004C0D74"/>
    <w:rsid w:val="004C12F0"/>
    <w:rsid w:val="004C279E"/>
    <w:rsid w:val="004C2874"/>
    <w:rsid w:val="004C31B1"/>
    <w:rsid w:val="004C32EF"/>
    <w:rsid w:val="004C3F0C"/>
    <w:rsid w:val="004C4B31"/>
    <w:rsid w:val="004C4BD6"/>
    <w:rsid w:val="004C5AC7"/>
    <w:rsid w:val="004C5F77"/>
    <w:rsid w:val="004C66E3"/>
    <w:rsid w:val="004C6CDC"/>
    <w:rsid w:val="004C770A"/>
    <w:rsid w:val="004C783F"/>
    <w:rsid w:val="004C78A7"/>
    <w:rsid w:val="004C7FB5"/>
    <w:rsid w:val="004D0B9D"/>
    <w:rsid w:val="004D3D24"/>
    <w:rsid w:val="004D4DC0"/>
    <w:rsid w:val="004D5DF7"/>
    <w:rsid w:val="004D6697"/>
    <w:rsid w:val="004D7575"/>
    <w:rsid w:val="004E00FB"/>
    <w:rsid w:val="004E1A42"/>
    <w:rsid w:val="004E1B30"/>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500A33"/>
    <w:rsid w:val="00500A3E"/>
    <w:rsid w:val="00500D84"/>
    <w:rsid w:val="00501F80"/>
    <w:rsid w:val="005023BB"/>
    <w:rsid w:val="00502733"/>
    <w:rsid w:val="005030B5"/>
    <w:rsid w:val="005034DE"/>
    <w:rsid w:val="005035CE"/>
    <w:rsid w:val="005037E4"/>
    <w:rsid w:val="005049F7"/>
    <w:rsid w:val="0050505C"/>
    <w:rsid w:val="005051F2"/>
    <w:rsid w:val="00507A65"/>
    <w:rsid w:val="0051031D"/>
    <w:rsid w:val="0051142F"/>
    <w:rsid w:val="00511FA0"/>
    <w:rsid w:val="005139AF"/>
    <w:rsid w:val="005157D5"/>
    <w:rsid w:val="00515BB0"/>
    <w:rsid w:val="00516973"/>
    <w:rsid w:val="00516C8E"/>
    <w:rsid w:val="00516F65"/>
    <w:rsid w:val="00517676"/>
    <w:rsid w:val="00520233"/>
    <w:rsid w:val="00520F97"/>
    <w:rsid w:val="005222F2"/>
    <w:rsid w:val="00523FBA"/>
    <w:rsid w:val="00524184"/>
    <w:rsid w:val="005245E8"/>
    <w:rsid w:val="005252EE"/>
    <w:rsid w:val="00525816"/>
    <w:rsid w:val="00525BCB"/>
    <w:rsid w:val="00526536"/>
    <w:rsid w:val="005267D9"/>
    <w:rsid w:val="00526A4E"/>
    <w:rsid w:val="00527AAA"/>
    <w:rsid w:val="00531F10"/>
    <w:rsid w:val="0053202A"/>
    <w:rsid w:val="0053344E"/>
    <w:rsid w:val="005336C7"/>
    <w:rsid w:val="005337F6"/>
    <w:rsid w:val="00534DCB"/>
    <w:rsid w:val="005354E1"/>
    <w:rsid w:val="00535696"/>
    <w:rsid w:val="00536939"/>
    <w:rsid w:val="00536A7C"/>
    <w:rsid w:val="0053726A"/>
    <w:rsid w:val="00537D58"/>
    <w:rsid w:val="00537DB1"/>
    <w:rsid w:val="00537F07"/>
    <w:rsid w:val="0054053E"/>
    <w:rsid w:val="00540855"/>
    <w:rsid w:val="00540E3D"/>
    <w:rsid w:val="005428BF"/>
    <w:rsid w:val="005434B5"/>
    <w:rsid w:val="00543672"/>
    <w:rsid w:val="00543858"/>
    <w:rsid w:val="00543D27"/>
    <w:rsid w:val="0054443A"/>
    <w:rsid w:val="00545965"/>
    <w:rsid w:val="005461E7"/>
    <w:rsid w:val="005467AE"/>
    <w:rsid w:val="00547BCA"/>
    <w:rsid w:val="00551893"/>
    <w:rsid w:val="00552D27"/>
    <w:rsid w:val="005531D9"/>
    <w:rsid w:val="00553AF6"/>
    <w:rsid w:val="005545DA"/>
    <w:rsid w:val="00554707"/>
    <w:rsid w:val="005555A1"/>
    <w:rsid w:val="0055648B"/>
    <w:rsid w:val="00556ADA"/>
    <w:rsid w:val="00556EDF"/>
    <w:rsid w:val="0055738F"/>
    <w:rsid w:val="005575B7"/>
    <w:rsid w:val="005601AF"/>
    <w:rsid w:val="00561172"/>
    <w:rsid w:val="00561321"/>
    <w:rsid w:val="005613D1"/>
    <w:rsid w:val="00563388"/>
    <w:rsid w:val="00564852"/>
    <w:rsid w:val="00564DB5"/>
    <w:rsid w:val="00564E58"/>
    <w:rsid w:val="00564E7E"/>
    <w:rsid w:val="00564F7D"/>
    <w:rsid w:val="00565207"/>
    <w:rsid w:val="00565D19"/>
    <w:rsid w:val="0056657C"/>
    <w:rsid w:val="00566E0B"/>
    <w:rsid w:val="0056768A"/>
    <w:rsid w:val="00567F26"/>
    <w:rsid w:val="00571459"/>
    <w:rsid w:val="005731E0"/>
    <w:rsid w:val="005749FC"/>
    <w:rsid w:val="0057510F"/>
    <w:rsid w:val="00575C51"/>
    <w:rsid w:val="00576511"/>
    <w:rsid w:val="00576A22"/>
    <w:rsid w:val="00577C18"/>
    <w:rsid w:val="00577E5E"/>
    <w:rsid w:val="00580693"/>
    <w:rsid w:val="00581859"/>
    <w:rsid w:val="005821AC"/>
    <w:rsid w:val="00582249"/>
    <w:rsid w:val="005828CA"/>
    <w:rsid w:val="0058310E"/>
    <w:rsid w:val="0058423D"/>
    <w:rsid w:val="00584276"/>
    <w:rsid w:val="0058445B"/>
    <w:rsid w:val="005844F1"/>
    <w:rsid w:val="005853AF"/>
    <w:rsid w:val="00586B6E"/>
    <w:rsid w:val="00586D4C"/>
    <w:rsid w:val="00587F74"/>
    <w:rsid w:val="00592A80"/>
    <w:rsid w:val="00594E6C"/>
    <w:rsid w:val="00596680"/>
    <w:rsid w:val="0059754A"/>
    <w:rsid w:val="00597F31"/>
    <w:rsid w:val="005A0986"/>
    <w:rsid w:val="005A113B"/>
    <w:rsid w:val="005A1532"/>
    <w:rsid w:val="005A2A0D"/>
    <w:rsid w:val="005A341E"/>
    <w:rsid w:val="005A3A5A"/>
    <w:rsid w:val="005A3E90"/>
    <w:rsid w:val="005A3E95"/>
    <w:rsid w:val="005A4126"/>
    <w:rsid w:val="005A4811"/>
    <w:rsid w:val="005A4D10"/>
    <w:rsid w:val="005A4E78"/>
    <w:rsid w:val="005A57E4"/>
    <w:rsid w:val="005A68C9"/>
    <w:rsid w:val="005A6B81"/>
    <w:rsid w:val="005B0227"/>
    <w:rsid w:val="005B1668"/>
    <w:rsid w:val="005B2125"/>
    <w:rsid w:val="005B2231"/>
    <w:rsid w:val="005B2420"/>
    <w:rsid w:val="005B27FA"/>
    <w:rsid w:val="005B3797"/>
    <w:rsid w:val="005B38B8"/>
    <w:rsid w:val="005B3EEF"/>
    <w:rsid w:val="005B43E9"/>
    <w:rsid w:val="005B4827"/>
    <w:rsid w:val="005B52A1"/>
    <w:rsid w:val="005B5699"/>
    <w:rsid w:val="005B607C"/>
    <w:rsid w:val="005B68BC"/>
    <w:rsid w:val="005B6E27"/>
    <w:rsid w:val="005B742B"/>
    <w:rsid w:val="005B79DF"/>
    <w:rsid w:val="005C17E8"/>
    <w:rsid w:val="005C1963"/>
    <w:rsid w:val="005C2031"/>
    <w:rsid w:val="005C279F"/>
    <w:rsid w:val="005C3225"/>
    <w:rsid w:val="005C34BE"/>
    <w:rsid w:val="005C3C8C"/>
    <w:rsid w:val="005C3F43"/>
    <w:rsid w:val="005C4059"/>
    <w:rsid w:val="005C4852"/>
    <w:rsid w:val="005C4EA6"/>
    <w:rsid w:val="005C57BD"/>
    <w:rsid w:val="005C5B17"/>
    <w:rsid w:val="005C66A2"/>
    <w:rsid w:val="005C75B1"/>
    <w:rsid w:val="005D02F7"/>
    <w:rsid w:val="005D037F"/>
    <w:rsid w:val="005D279E"/>
    <w:rsid w:val="005D3841"/>
    <w:rsid w:val="005D3C94"/>
    <w:rsid w:val="005D3C9D"/>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4E12"/>
    <w:rsid w:val="005E4FE3"/>
    <w:rsid w:val="005E6823"/>
    <w:rsid w:val="005E6F94"/>
    <w:rsid w:val="005E7B54"/>
    <w:rsid w:val="005E7D57"/>
    <w:rsid w:val="005F0CF0"/>
    <w:rsid w:val="005F1179"/>
    <w:rsid w:val="005F160D"/>
    <w:rsid w:val="005F1F48"/>
    <w:rsid w:val="005F1F4A"/>
    <w:rsid w:val="005F2A57"/>
    <w:rsid w:val="005F2DEE"/>
    <w:rsid w:val="005F32F6"/>
    <w:rsid w:val="005F3C2C"/>
    <w:rsid w:val="005F4310"/>
    <w:rsid w:val="005F44FE"/>
    <w:rsid w:val="005F5DD4"/>
    <w:rsid w:val="005F66DE"/>
    <w:rsid w:val="006017C0"/>
    <w:rsid w:val="006017DA"/>
    <w:rsid w:val="00601ED8"/>
    <w:rsid w:val="00602B9D"/>
    <w:rsid w:val="00602FD8"/>
    <w:rsid w:val="006043B7"/>
    <w:rsid w:val="00604BCC"/>
    <w:rsid w:val="00604EA8"/>
    <w:rsid w:val="00606842"/>
    <w:rsid w:val="00607254"/>
    <w:rsid w:val="00607333"/>
    <w:rsid w:val="00607605"/>
    <w:rsid w:val="00607B6F"/>
    <w:rsid w:val="006104C2"/>
    <w:rsid w:val="00610F29"/>
    <w:rsid w:val="00610F9F"/>
    <w:rsid w:val="00611B03"/>
    <w:rsid w:val="00612075"/>
    <w:rsid w:val="0061236E"/>
    <w:rsid w:val="0061343E"/>
    <w:rsid w:val="00613DA3"/>
    <w:rsid w:val="006154E7"/>
    <w:rsid w:val="0061610F"/>
    <w:rsid w:val="0061613B"/>
    <w:rsid w:val="006170D8"/>
    <w:rsid w:val="00621223"/>
    <w:rsid w:val="00621AA2"/>
    <w:rsid w:val="00622B45"/>
    <w:rsid w:val="006249ED"/>
    <w:rsid w:val="00625627"/>
    <w:rsid w:val="0062623D"/>
    <w:rsid w:val="00626478"/>
    <w:rsid w:val="006273FC"/>
    <w:rsid w:val="00627E1E"/>
    <w:rsid w:val="00631BB1"/>
    <w:rsid w:val="006326BD"/>
    <w:rsid w:val="00633A03"/>
    <w:rsid w:val="00633C5E"/>
    <w:rsid w:val="00633F2C"/>
    <w:rsid w:val="00634B12"/>
    <w:rsid w:val="00634FDE"/>
    <w:rsid w:val="006352E6"/>
    <w:rsid w:val="006353D5"/>
    <w:rsid w:val="006357B5"/>
    <w:rsid w:val="00635B91"/>
    <w:rsid w:val="006373B9"/>
    <w:rsid w:val="006378C5"/>
    <w:rsid w:val="00637D67"/>
    <w:rsid w:val="00640002"/>
    <w:rsid w:val="0064165E"/>
    <w:rsid w:val="00642B7B"/>
    <w:rsid w:val="00642BC0"/>
    <w:rsid w:val="006430F0"/>
    <w:rsid w:val="0064441B"/>
    <w:rsid w:val="00644431"/>
    <w:rsid w:val="00645D82"/>
    <w:rsid w:val="006469AA"/>
    <w:rsid w:val="00647AB0"/>
    <w:rsid w:val="006501E7"/>
    <w:rsid w:val="00651567"/>
    <w:rsid w:val="00652E49"/>
    <w:rsid w:val="00653921"/>
    <w:rsid w:val="006558DA"/>
    <w:rsid w:val="0065763A"/>
    <w:rsid w:val="00657F4F"/>
    <w:rsid w:val="0066019A"/>
    <w:rsid w:val="00660255"/>
    <w:rsid w:val="0066113A"/>
    <w:rsid w:val="006611E7"/>
    <w:rsid w:val="00662498"/>
    <w:rsid w:val="00662DBE"/>
    <w:rsid w:val="0066355E"/>
    <w:rsid w:val="00663C6C"/>
    <w:rsid w:val="00665462"/>
    <w:rsid w:val="00665505"/>
    <w:rsid w:val="0066593F"/>
    <w:rsid w:val="006667ED"/>
    <w:rsid w:val="00666B36"/>
    <w:rsid w:val="00666DD3"/>
    <w:rsid w:val="006672E0"/>
    <w:rsid w:val="00670916"/>
    <w:rsid w:val="00670A24"/>
    <w:rsid w:val="00670C4E"/>
    <w:rsid w:val="006711FB"/>
    <w:rsid w:val="0067168A"/>
    <w:rsid w:val="00672410"/>
    <w:rsid w:val="0067317F"/>
    <w:rsid w:val="0067409D"/>
    <w:rsid w:val="006741DF"/>
    <w:rsid w:val="0067445F"/>
    <w:rsid w:val="00674477"/>
    <w:rsid w:val="006749D8"/>
    <w:rsid w:val="00674FB7"/>
    <w:rsid w:val="00675BEE"/>
    <w:rsid w:val="00675EB5"/>
    <w:rsid w:val="00677F5A"/>
    <w:rsid w:val="006832F3"/>
    <w:rsid w:val="006837B7"/>
    <w:rsid w:val="00683CD4"/>
    <w:rsid w:val="0068486E"/>
    <w:rsid w:val="0068518C"/>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9B3"/>
    <w:rsid w:val="006A3C1E"/>
    <w:rsid w:val="006A4152"/>
    <w:rsid w:val="006A66DA"/>
    <w:rsid w:val="006A6D41"/>
    <w:rsid w:val="006A7DB3"/>
    <w:rsid w:val="006B093A"/>
    <w:rsid w:val="006B1DAB"/>
    <w:rsid w:val="006B20DE"/>
    <w:rsid w:val="006B2A87"/>
    <w:rsid w:val="006B3726"/>
    <w:rsid w:val="006B4699"/>
    <w:rsid w:val="006B53DC"/>
    <w:rsid w:val="006B59A2"/>
    <w:rsid w:val="006B5C6A"/>
    <w:rsid w:val="006B5D5B"/>
    <w:rsid w:val="006B6E30"/>
    <w:rsid w:val="006B753B"/>
    <w:rsid w:val="006C030B"/>
    <w:rsid w:val="006C083D"/>
    <w:rsid w:val="006C0F54"/>
    <w:rsid w:val="006C2828"/>
    <w:rsid w:val="006C4656"/>
    <w:rsid w:val="006C46B1"/>
    <w:rsid w:val="006C59C1"/>
    <w:rsid w:val="006C6059"/>
    <w:rsid w:val="006C6A04"/>
    <w:rsid w:val="006C6A6C"/>
    <w:rsid w:val="006C6EFB"/>
    <w:rsid w:val="006C78AA"/>
    <w:rsid w:val="006D033A"/>
    <w:rsid w:val="006D07FD"/>
    <w:rsid w:val="006D1790"/>
    <w:rsid w:val="006D1ECF"/>
    <w:rsid w:val="006D22DF"/>
    <w:rsid w:val="006D2BED"/>
    <w:rsid w:val="006D3EF8"/>
    <w:rsid w:val="006D4016"/>
    <w:rsid w:val="006D48CF"/>
    <w:rsid w:val="006D4F75"/>
    <w:rsid w:val="006D4FC9"/>
    <w:rsid w:val="006D5408"/>
    <w:rsid w:val="006D564F"/>
    <w:rsid w:val="006D6314"/>
    <w:rsid w:val="006D722F"/>
    <w:rsid w:val="006D743F"/>
    <w:rsid w:val="006D7BD2"/>
    <w:rsid w:val="006D7FFE"/>
    <w:rsid w:val="006E0086"/>
    <w:rsid w:val="006E07A4"/>
    <w:rsid w:val="006E0937"/>
    <w:rsid w:val="006E35B1"/>
    <w:rsid w:val="006E4716"/>
    <w:rsid w:val="006E481A"/>
    <w:rsid w:val="006F01E0"/>
    <w:rsid w:val="006F0607"/>
    <w:rsid w:val="006F069C"/>
    <w:rsid w:val="006F1E75"/>
    <w:rsid w:val="006F3CA5"/>
    <w:rsid w:val="006F4197"/>
    <w:rsid w:val="006F48A3"/>
    <w:rsid w:val="006F4F03"/>
    <w:rsid w:val="006F5484"/>
    <w:rsid w:val="006F7AA6"/>
    <w:rsid w:val="006F7DA2"/>
    <w:rsid w:val="00702EAD"/>
    <w:rsid w:val="00703F33"/>
    <w:rsid w:val="007046C3"/>
    <w:rsid w:val="00704819"/>
    <w:rsid w:val="00705459"/>
    <w:rsid w:val="0070554C"/>
    <w:rsid w:val="00706241"/>
    <w:rsid w:val="00707721"/>
    <w:rsid w:val="007100B8"/>
    <w:rsid w:val="007100E7"/>
    <w:rsid w:val="00711798"/>
    <w:rsid w:val="00711B57"/>
    <w:rsid w:val="00712BDE"/>
    <w:rsid w:val="00713B59"/>
    <w:rsid w:val="00713D87"/>
    <w:rsid w:val="00714BB9"/>
    <w:rsid w:val="007154CE"/>
    <w:rsid w:val="00715625"/>
    <w:rsid w:val="007163A3"/>
    <w:rsid w:val="007163F5"/>
    <w:rsid w:val="00716886"/>
    <w:rsid w:val="00716AEC"/>
    <w:rsid w:val="007171A5"/>
    <w:rsid w:val="0071734B"/>
    <w:rsid w:val="007175CF"/>
    <w:rsid w:val="00717CA7"/>
    <w:rsid w:val="0072081C"/>
    <w:rsid w:val="00721076"/>
    <w:rsid w:val="00721DB4"/>
    <w:rsid w:val="00723154"/>
    <w:rsid w:val="007248C0"/>
    <w:rsid w:val="00724BF9"/>
    <w:rsid w:val="00726384"/>
    <w:rsid w:val="00726C1B"/>
    <w:rsid w:val="00726D32"/>
    <w:rsid w:val="00727B7D"/>
    <w:rsid w:val="007302CC"/>
    <w:rsid w:val="00730441"/>
    <w:rsid w:val="00731719"/>
    <w:rsid w:val="00731810"/>
    <w:rsid w:val="00731D6C"/>
    <w:rsid w:val="00732D59"/>
    <w:rsid w:val="007340E7"/>
    <w:rsid w:val="00734146"/>
    <w:rsid w:val="00734244"/>
    <w:rsid w:val="00734A7B"/>
    <w:rsid w:val="00735A0A"/>
    <w:rsid w:val="0073657B"/>
    <w:rsid w:val="00737951"/>
    <w:rsid w:val="00740DEC"/>
    <w:rsid w:val="00741796"/>
    <w:rsid w:val="0074265A"/>
    <w:rsid w:val="00742C2C"/>
    <w:rsid w:val="00743ACD"/>
    <w:rsid w:val="00743F3C"/>
    <w:rsid w:val="007440DE"/>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76C0"/>
    <w:rsid w:val="00757C00"/>
    <w:rsid w:val="00760124"/>
    <w:rsid w:val="00760873"/>
    <w:rsid w:val="00760FE2"/>
    <w:rsid w:val="0076185F"/>
    <w:rsid w:val="00761BD1"/>
    <w:rsid w:val="00762B84"/>
    <w:rsid w:val="00762C8E"/>
    <w:rsid w:val="00763EC4"/>
    <w:rsid w:val="00764239"/>
    <w:rsid w:val="0076484B"/>
    <w:rsid w:val="00764CF4"/>
    <w:rsid w:val="00765053"/>
    <w:rsid w:val="007671A4"/>
    <w:rsid w:val="00767595"/>
    <w:rsid w:val="007679FD"/>
    <w:rsid w:val="0077055E"/>
    <w:rsid w:val="00770E8E"/>
    <w:rsid w:val="0077183E"/>
    <w:rsid w:val="00772DAA"/>
    <w:rsid w:val="007734DF"/>
    <w:rsid w:val="0077422E"/>
    <w:rsid w:val="00774307"/>
    <w:rsid w:val="00774732"/>
    <w:rsid w:val="00774785"/>
    <w:rsid w:val="00776488"/>
    <w:rsid w:val="00776974"/>
    <w:rsid w:val="00776BE4"/>
    <w:rsid w:val="00776D91"/>
    <w:rsid w:val="007771F2"/>
    <w:rsid w:val="007804DD"/>
    <w:rsid w:val="007804FA"/>
    <w:rsid w:val="007808D5"/>
    <w:rsid w:val="00780A85"/>
    <w:rsid w:val="00781940"/>
    <w:rsid w:val="007833B1"/>
    <w:rsid w:val="007840A7"/>
    <w:rsid w:val="00786C2D"/>
    <w:rsid w:val="00786EEE"/>
    <w:rsid w:val="00787A80"/>
    <w:rsid w:val="00787BDB"/>
    <w:rsid w:val="007909F0"/>
    <w:rsid w:val="00790D4A"/>
    <w:rsid w:val="00791001"/>
    <w:rsid w:val="00791E4E"/>
    <w:rsid w:val="00791F8F"/>
    <w:rsid w:val="007926F9"/>
    <w:rsid w:val="00793FAB"/>
    <w:rsid w:val="007946C5"/>
    <w:rsid w:val="007950EB"/>
    <w:rsid w:val="00795617"/>
    <w:rsid w:val="00795988"/>
    <w:rsid w:val="00795A8B"/>
    <w:rsid w:val="0079610F"/>
    <w:rsid w:val="00796E41"/>
    <w:rsid w:val="007A01BA"/>
    <w:rsid w:val="007A09B9"/>
    <w:rsid w:val="007A0A10"/>
    <w:rsid w:val="007A2882"/>
    <w:rsid w:val="007A2C97"/>
    <w:rsid w:val="007A3828"/>
    <w:rsid w:val="007A38F7"/>
    <w:rsid w:val="007B069B"/>
    <w:rsid w:val="007B075B"/>
    <w:rsid w:val="007B0DF4"/>
    <w:rsid w:val="007B2B60"/>
    <w:rsid w:val="007B31C8"/>
    <w:rsid w:val="007B34CF"/>
    <w:rsid w:val="007B3DF2"/>
    <w:rsid w:val="007B4656"/>
    <w:rsid w:val="007B4C1B"/>
    <w:rsid w:val="007B6771"/>
    <w:rsid w:val="007B6B3B"/>
    <w:rsid w:val="007B6E0C"/>
    <w:rsid w:val="007B7433"/>
    <w:rsid w:val="007B7DEA"/>
    <w:rsid w:val="007C0834"/>
    <w:rsid w:val="007C1695"/>
    <w:rsid w:val="007C20F6"/>
    <w:rsid w:val="007C21DC"/>
    <w:rsid w:val="007C243D"/>
    <w:rsid w:val="007C24C5"/>
    <w:rsid w:val="007C3CEA"/>
    <w:rsid w:val="007C3F40"/>
    <w:rsid w:val="007C76F8"/>
    <w:rsid w:val="007C7C95"/>
    <w:rsid w:val="007D0658"/>
    <w:rsid w:val="007D07B0"/>
    <w:rsid w:val="007D09C2"/>
    <w:rsid w:val="007D0E0F"/>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914"/>
    <w:rsid w:val="007E2B90"/>
    <w:rsid w:val="007E3FDB"/>
    <w:rsid w:val="007E4397"/>
    <w:rsid w:val="007E4F8F"/>
    <w:rsid w:val="007E64E5"/>
    <w:rsid w:val="007E6AC9"/>
    <w:rsid w:val="007E6ED6"/>
    <w:rsid w:val="007E7FBF"/>
    <w:rsid w:val="007F034A"/>
    <w:rsid w:val="007F157A"/>
    <w:rsid w:val="007F1A5F"/>
    <w:rsid w:val="007F27DB"/>
    <w:rsid w:val="007F343F"/>
    <w:rsid w:val="007F4363"/>
    <w:rsid w:val="007F45B0"/>
    <w:rsid w:val="007F5245"/>
    <w:rsid w:val="007F5FD0"/>
    <w:rsid w:val="007F62DD"/>
    <w:rsid w:val="007F63B2"/>
    <w:rsid w:val="007F6675"/>
    <w:rsid w:val="007F6F4D"/>
    <w:rsid w:val="007F74DF"/>
    <w:rsid w:val="007F7C92"/>
    <w:rsid w:val="0080018F"/>
    <w:rsid w:val="00800ABA"/>
    <w:rsid w:val="00800D4E"/>
    <w:rsid w:val="00801142"/>
    <w:rsid w:val="0080204C"/>
    <w:rsid w:val="00803A5D"/>
    <w:rsid w:val="00803AA0"/>
    <w:rsid w:val="0080459C"/>
    <w:rsid w:val="00804757"/>
    <w:rsid w:val="008049B9"/>
    <w:rsid w:val="00804A5F"/>
    <w:rsid w:val="00805184"/>
    <w:rsid w:val="00805E5D"/>
    <w:rsid w:val="00806B3A"/>
    <w:rsid w:val="00807D90"/>
    <w:rsid w:val="00810AFA"/>
    <w:rsid w:val="008117AD"/>
    <w:rsid w:val="00813502"/>
    <w:rsid w:val="008165ED"/>
    <w:rsid w:val="00816A73"/>
    <w:rsid w:val="008177EC"/>
    <w:rsid w:val="00820009"/>
    <w:rsid w:val="00821367"/>
    <w:rsid w:val="008213F3"/>
    <w:rsid w:val="008223A6"/>
    <w:rsid w:val="008228BE"/>
    <w:rsid w:val="0082387E"/>
    <w:rsid w:val="008239D5"/>
    <w:rsid w:val="00824923"/>
    <w:rsid w:val="00824BB7"/>
    <w:rsid w:val="00824E25"/>
    <w:rsid w:val="008266D9"/>
    <w:rsid w:val="008269BB"/>
    <w:rsid w:val="008277D3"/>
    <w:rsid w:val="0083095D"/>
    <w:rsid w:val="00830C01"/>
    <w:rsid w:val="00831269"/>
    <w:rsid w:val="00831732"/>
    <w:rsid w:val="008333B6"/>
    <w:rsid w:val="008339B9"/>
    <w:rsid w:val="00833A14"/>
    <w:rsid w:val="00833F4C"/>
    <w:rsid w:val="00834304"/>
    <w:rsid w:val="00835424"/>
    <w:rsid w:val="00835CAA"/>
    <w:rsid w:val="00837051"/>
    <w:rsid w:val="00837AF0"/>
    <w:rsid w:val="008406AE"/>
    <w:rsid w:val="008408EC"/>
    <w:rsid w:val="0084094B"/>
    <w:rsid w:val="0084152D"/>
    <w:rsid w:val="008415D0"/>
    <w:rsid w:val="008421D0"/>
    <w:rsid w:val="0084287B"/>
    <w:rsid w:val="00842A5E"/>
    <w:rsid w:val="008437CF"/>
    <w:rsid w:val="0084541E"/>
    <w:rsid w:val="00845DAD"/>
    <w:rsid w:val="0084709B"/>
    <w:rsid w:val="00847611"/>
    <w:rsid w:val="0085075F"/>
    <w:rsid w:val="00850D5E"/>
    <w:rsid w:val="00850FA1"/>
    <w:rsid w:val="00850FD9"/>
    <w:rsid w:val="00851280"/>
    <w:rsid w:val="00852580"/>
    <w:rsid w:val="00853021"/>
    <w:rsid w:val="00853939"/>
    <w:rsid w:val="00857589"/>
    <w:rsid w:val="00857EAA"/>
    <w:rsid w:val="0086097A"/>
    <w:rsid w:val="00861802"/>
    <w:rsid w:val="008624A9"/>
    <w:rsid w:val="00862757"/>
    <w:rsid w:val="008637D9"/>
    <w:rsid w:val="00864618"/>
    <w:rsid w:val="008647BB"/>
    <w:rsid w:val="00864AAA"/>
    <w:rsid w:val="00865019"/>
    <w:rsid w:val="00865975"/>
    <w:rsid w:val="00866019"/>
    <w:rsid w:val="008662D6"/>
    <w:rsid w:val="00866915"/>
    <w:rsid w:val="00867012"/>
    <w:rsid w:val="00867A18"/>
    <w:rsid w:val="00872C9D"/>
    <w:rsid w:val="00873F2D"/>
    <w:rsid w:val="00874426"/>
    <w:rsid w:val="00874CA2"/>
    <w:rsid w:val="008752A9"/>
    <w:rsid w:val="008762B0"/>
    <w:rsid w:val="00876585"/>
    <w:rsid w:val="00877D2D"/>
    <w:rsid w:val="00880608"/>
    <w:rsid w:val="0088069F"/>
    <w:rsid w:val="00881088"/>
    <w:rsid w:val="0088186F"/>
    <w:rsid w:val="00881FAB"/>
    <w:rsid w:val="00882011"/>
    <w:rsid w:val="008827EE"/>
    <w:rsid w:val="008833E0"/>
    <w:rsid w:val="008835FE"/>
    <w:rsid w:val="00885CDF"/>
    <w:rsid w:val="00885E36"/>
    <w:rsid w:val="0088623C"/>
    <w:rsid w:val="00890C72"/>
    <w:rsid w:val="00890D68"/>
    <w:rsid w:val="008914CE"/>
    <w:rsid w:val="00892AB9"/>
    <w:rsid w:val="00893103"/>
    <w:rsid w:val="008938EA"/>
    <w:rsid w:val="00894059"/>
    <w:rsid w:val="00894C1E"/>
    <w:rsid w:val="00895265"/>
    <w:rsid w:val="0089529E"/>
    <w:rsid w:val="008962E9"/>
    <w:rsid w:val="00896503"/>
    <w:rsid w:val="008968C5"/>
    <w:rsid w:val="00896FA5"/>
    <w:rsid w:val="008A01E8"/>
    <w:rsid w:val="008A0BE1"/>
    <w:rsid w:val="008A14CD"/>
    <w:rsid w:val="008A3900"/>
    <w:rsid w:val="008A3C22"/>
    <w:rsid w:val="008A67D2"/>
    <w:rsid w:val="008A6C6D"/>
    <w:rsid w:val="008A7836"/>
    <w:rsid w:val="008A7D28"/>
    <w:rsid w:val="008B0137"/>
    <w:rsid w:val="008B016A"/>
    <w:rsid w:val="008B0534"/>
    <w:rsid w:val="008B078C"/>
    <w:rsid w:val="008B09B6"/>
    <w:rsid w:val="008B1D25"/>
    <w:rsid w:val="008B240B"/>
    <w:rsid w:val="008B2818"/>
    <w:rsid w:val="008B2A11"/>
    <w:rsid w:val="008B3ACF"/>
    <w:rsid w:val="008B3EA8"/>
    <w:rsid w:val="008B41D6"/>
    <w:rsid w:val="008B4E32"/>
    <w:rsid w:val="008B53CE"/>
    <w:rsid w:val="008B6DEE"/>
    <w:rsid w:val="008B792C"/>
    <w:rsid w:val="008C0914"/>
    <w:rsid w:val="008C0B14"/>
    <w:rsid w:val="008C1EE1"/>
    <w:rsid w:val="008C2EAE"/>
    <w:rsid w:val="008C32C5"/>
    <w:rsid w:val="008C355E"/>
    <w:rsid w:val="008C69B5"/>
    <w:rsid w:val="008C7073"/>
    <w:rsid w:val="008C76F6"/>
    <w:rsid w:val="008D1404"/>
    <w:rsid w:val="008D184F"/>
    <w:rsid w:val="008D1BC9"/>
    <w:rsid w:val="008D3386"/>
    <w:rsid w:val="008D3A4F"/>
    <w:rsid w:val="008D4BFC"/>
    <w:rsid w:val="008D5379"/>
    <w:rsid w:val="008D54DD"/>
    <w:rsid w:val="008D57C3"/>
    <w:rsid w:val="008D5A8E"/>
    <w:rsid w:val="008D74C5"/>
    <w:rsid w:val="008D76AE"/>
    <w:rsid w:val="008E0B39"/>
    <w:rsid w:val="008E1377"/>
    <w:rsid w:val="008E2742"/>
    <w:rsid w:val="008E28D6"/>
    <w:rsid w:val="008E3C5F"/>
    <w:rsid w:val="008E3D45"/>
    <w:rsid w:val="008E4DD7"/>
    <w:rsid w:val="008E57BD"/>
    <w:rsid w:val="008E5BB1"/>
    <w:rsid w:val="008E6CA7"/>
    <w:rsid w:val="008E7069"/>
    <w:rsid w:val="008E741A"/>
    <w:rsid w:val="008E7565"/>
    <w:rsid w:val="008F01C0"/>
    <w:rsid w:val="008F0DE5"/>
    <w:rsid w:val="008F24AD"/>
    <w:rsid w:val="008F2A04"/>
    <w:rsid w:val="008F3338"/>
    <w:rsid w:val="008F35AB"/>
    <w:rsid w:val="008F39AE"/>
    <w:rsid w:val="008F47A6"/>
    <w:rsid w:val="008F47F6"/>
    <w:rsid w:val="008F4A34"/>
    <w:rsid w:val="008F4A94"/>
    <w:rsid w:val="008F4B02"/>
    <w:rsid w:val="008F4ED4"/>
    <w:rsid w:val="008F5383"/>
    <w:rsid w:val="008F6965"/>
    <w:rsid w:val="008F6F1A"/>
    <w:rsid w:val="008F7E37"/>
    <w:rsid w:val="00900D0A"/>
    <w:rsid w:val="00900ED4"/>
    <w:rsid w:val="00903162"/>
    <w:rsid w:val="00903CA0"/>
    <w:rsid w:val="0090407F"/>
    <w:rsid w:val="00904316"/>
    <w:rsid w:val="00904AFC"/>
    <w:rsid w:val="009051CD"/>
    <w:rsid w:val="00905623"/>
    <w:rsid w:val="0090570A"/>
    <w:rsid w:val="00905857"/>
    <w:rsid w:val="009059E9"/>
    <w:rsid w:val="0090675B"/>
    <w:rsid w:val="00907C97"/>
    <w:rsid w:val="00907EE1"/>
    <w:rsid w:val="009103A2"/>
    <w:rsid w:val="00910976"/>
    <w:rsid w:val="00911572"/>
    <w:rsid w:val="009127FC"/>
    <w:rsid w:val="00912810"/>
    <w:rsid w:val="009134AD"/>
    <w:rsid w:val="00913799"/>
    <w:rsid w:val="009137FE"/>
    <w:rsid w:val="00914BE6"/>
    <w:rsid w:val="0091618F"/>
    <w:rsid w:val="009173DD"/>
    <w:rsid w:val="009205EA"/>
    <w:rsid w:val="00920B84"/>
    <w:rsid w:val="00920BBE"/>
    <w:rsid w:val="00921AEE"/>
    <w:rsid w:val="00922D91"/>
    <w:rsid w:val="009245C5"/>
    <w:rsid w:val="00924CF0"/>
    <w:rsid w:val="00924D6B"/>
    <w:rsid w:val="009255BD"/>
    <w:rsid w:val="00925BD8"/>
    <w:rsid w:val="00926B0F"/>
    <w:rsid w:val="00926E90"/>
    <w:rsid w:val="00927C01"/>
    <w:rsid w:val="00927F40"/>
    <w:rsid w:val="00930795"/>
    <w:rsid w:val="00934134"/>
    <w:rsid w:val="009350E5"/>
    <w:rsid w:val="00935653"/>
    <w:rsid w:val="00936CB1"/>
    <w:rsid w:val="00937157"/>
    <w:rsid w:val="009375EB"/>
    <w:rsid w:val="009376E5"/>
    <w:rsid w:val="00937C7D"/>
    <w:rsid w:val="00940957"/>
    <w:rsid w:val="00940B76"/>
    <w:rsid w:val="00941AD2"/>
    <w:rsid w:val="00942C3A"/>
    <w:rsid w:val="009434AE"/>
    <w:rsid w:val="00943723"/>
    <w:rsid w:val="00943B93"/>
    <w:rsid w:val="009441F3"/>
    <w:rsid w:val="00945242"/>
    <w:rsid w:val="00946E15"/>
    <w:rsid w:val="00947043"/>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4C0A"/>
    <w:rsid w:val="00955628"/>
    <w:rsid w:val="00955E50"/>
    <w:rsid w:val="0095756C"/>
    <w:rsid w:val="00957CED"/>
    <w:rsid w:val="00961C6E"/>
    <w:rsid w:val="00962A3C"/>
    <w:rsid w:val="00962CDA"/>
    <w:rsid w:val="00963948"/>
    <w:rsid w:val="00965678"/>
    <w:rsid w:val="00965DA6"/>
    <w:rsid w:val="00967417"/>
    <w:rsid w:val="00970001"/>
    <w:rsid w:val="009703AA"/>
    <w:rsid w:val="0097058A"/>
    <w:rsid w:val="009705A6"/>
    <w:rsid w:val="00970C6A"/>
    <w:rsid w:val="00971699"/>
    <w:rsid w:val="00973156"/>
    <w:rsid w:val="00974D2B"/>
    <w:rsid w:val="0097577E"/>
    <w:rsid w:val="00976728"/>
    <w:rsid w:val="0097698A"/>
    <w:rsid w:val="00977547"/>
    <w:rsid w:val="00980D37"/>
    <w:rsid w:val="00983780"/>
    <w:rsid w:val="00983921"/>
    <w:rsid w:val="00983B26"/>
    <w:rsid w:val="00983BA4"/>
    <w:rsid w:val="00985823"/>
    <w:rsid w:val="00986DB9"/>
    <w:rsid w:val="00986E5F"/>
    <w:rsid w:val="00987A6B"/>
    <w:rsid w:val="00989818"/>
    <w:rsid w:val="009901FE"/>
    <w:rsid w:val="00990369"/>
    <w:rsid w:val="009907CF"/>
    <w:rsid w:val="00991D94"/>
    <w:rsid w:val="00991F22"/>
    <w:rsid w:val="00992099"/>
    <w:rsid w:val="009923B9"/>
    <w:rsid w:val="00995DB0"/>
    <w:rsid w:val="009966E2"/>
    <w:rsid w:val="009971CC"/>
    <w:rsid w:val="00997C0C"/>
    <w:rsid w:val="009A033F"/>
    <w:rsid w:val="009A04EB"/>
    <w:rsid w:val="009A0B1C"/>
    <w:rsid w:val="009A0ED8"/>
    <w:rsid w:val="009A1CAC"/>
    <w:rsid w:val="009A25E0"/>
    <w:rsid w:val="009A3441"/>
    <w:rsid w:val="009A62DF"/>
    <w:rsid w:val="009A6834"/>
    <w:rsid w:val="009A6C6E"/>
    <w:rsid w:val="009A7668"/>
    <w:rsid w:val="009B0926"/>
    <w:rsid w:val="009B0A1E"/>
    <w:rsid w:val="009B1097"/>
    <w:rsid w:val="009B1CDC"/>
    <w:rsid w:val="009B32DD"/>
    <w:rsid w:val="009B3EF0"/>
    <w:rsid w:val="009B4EAC"/>
    <w:rsid w:val="009B5CE9"/>
    <w:rsid w:val="009B5FA7"/>
    <w:rsid w:val="009B6268"/>
    <w:rsid w:val="009B6AB1"/>
    <w:rsid w:val="009B6DFD"/>
    <w:rsid w:val="009B7711"/>
    <w:rsid w:val="009B7733"/>
    <w:rsid w:val="009B7F67"/>
    <w:rsid w:val="009C0D04"/>
    <w:rsid w:val="009C0D32"/>
    <w:rsid w:val="009C1188"/>
    <w:rsid w:val="009C127F"/>
    <w:rsid w:val="009C12D9"/>
    <w:rsid w:val="009C1F01"/>
    <w:rsid w:val="009C22F7"/>
    <w:rsid w:val="009C30A4"/>
    <w:rsid w:val="009C37C7"/>
    <w:rsid w:val="009C3B5B"/>
    <w:rsid w:val="009C5CC4"/>
    <w:rsid w:val="009C6624"/>
    <w:rsid w:val="009C69B6"/>
    <w:rsid w:val="009C761E"/>
    <w:rsid w:val="009C7647"/>
    <w:rsid w:val="009C76FA"/>
    <w:rsid w:val="009C78CB"/>
    <w:rsid w:val="009C7CE7"/>
    <w:rsid w:val="009D2CC1"/>
    <w:rsid w:val="009D2E2D"/>
    <w:rsid w:val="009D3BDF"/>
    <w:rsid w:val="009D5566"/>
    <w:rsid w:val="009D5824"/>
    <w:rsid w:val="009D6C72"/>
    <w:rsid w:val="009D74CE"/>
    <w:rsid w:val="009D7864"/>
    <w:rsid w:val="009D7926"/>
    <w:rsid w:val="009E07E2"/>
    <w:rsid w:val="009E1051"/>
    <w:rsid w:val="009E1521"/>
    <w:rsid w:val="009E1F1E"/>
    <w:rsid w:val="009E2186"/>
    <w:rsid w:val="009E27EF"/>
    <w:rsid w:val="009E3061"/>
    <w:rsid w:val="009E4035"/>
    <w:rsid w:val="009E49D8"/>
    <w:rsid w:val="009E4A14"/>
    <w:rsid w:val="009E57D4"/>
    <w:rsid w:val="009E5D73"/>
    <w:rsid w:val="009E6D22"/>
    <w:rsid w:val="009E6DA4"/>
    <w:rsid w:val="009F004C"/>
    <w:rsid w:val="009F0A6A"/>
    <w:rsid w:val="009F29EA"/>
    <w:rsid w:val="009F31F0"/>
    <w:rsid w:val="009F33F4"/>
    <w:rsid w:val="009F34A2"/>
    <w:rsid w:val="009F36F2"/>
    <w:rsid w:val="009F3CD7"/>
    <w:rsid w:val="009F3E96"/>
    <w:rsid w:val="009F4207"/>
    <w:rsid w:val="009F4BB3"/>
    <w:rsid w:val="009F5066"/>
    <w:rsid w:val="009F75A3"/>
    <w:rsid w:val="00A00012"/>
    <w:rsid w:val="00A002F0"/>
    <w:rsid w:val="00A00BBE"/>
    <w:rsid w:val="00A027A7"/>
    <w:rsid w:val="00A035B5"/>
    <w:rsid w:val="00A04712"/>
    <w:rsid w:val="00A06548"/>
    <w:rsid w:val="00A070DD"/>
    <w:rsid w:val="00A0719C"/>
    <w:rsid w:val="00A1022C"/>
    <w:rsid w:val="00A105DF"/>
    <w:rsid w:val="00A105F5"/>
    <w:rsid w:val="00A109B3"/>
    <w:rsid w:val="00A10A24"/>
    <w:rsid w:val="00A10C5E"/>
    <w:rsid w:val="00A11187"/>
    <w:rsid w:val="00A1122A"/>
    <w:rsid w:val="00A112AB"/>
    <w:rsid w:val="00A12A04"/>
    <w:rsid w:val="00A12AE4"/>
    <w:rsid w:val="00A12F38"/>
    <w:rsid w:val="00A136B7"/>
    <w:rsid w:val="00A13B85"/>
    <w:rsid w:val="00A13BBA"/>
    <w:rsid w:val="00A13F21"/>
    <w:rsid w:val="00A1499F"/>
    <w:rsid w:val="00A157E8"/>
    <w:rsid w:val="00A15B63"/>
    <w:rsid w:val="00A15BF5"/>
    <w:rsid w:val="00A16E18"/>
    <w:rsid w:val="00A16E98"/>
    <w:rsid w:val="00A16EF2"/>
    <w:rsid w:val="00A17A94"/>
    <w:rsid w:val="00A20242"/>
    <w:rsid w:val="00A20320"/>
    <w:rsid w:val="00A20DBF"/>
    <w:rsid w:val="00A21DD4"/>
    <w:rsid w:val="00A24919"/>
    <w:rsid w:val="00A24D22"/>
    <w:rsid w:val="00A2582C"/>
    <w:rsid w:val="00A2583B"/>
    <w:rsid w:val="00A2627E"/>
    <w:rsid w:val="00A262B3"/>
    <w:rsid w:val="00A26551"/>
    <w:rsid w:val="00A265AA"/>
    <w:rsid w:val="00A301B5"/>
    <w:rsid w:val="00A301E9"/>
    <w:rsid w:val="00A31E24"/>
    <w:rsid w:val="00A328ED"/>
    <w:rsid w:val="00A32E28"/>
    <w:rsid w:val="00A33C7A"/>
    <w:rsid w:val="00A33E8C"/>
    <w:rsid w:val="00A35215"/>
    <w:rsid w:val="00A36345"/>
    <w:rsid w:val="00A372C1"/>
    <w:rsid w:val="00A37670"/>
    <w:rsid w:val="00A379D2"/>
    <w:rsid w:val="00A37FA1"/>
    <w:rsid w:val="00A40041"/>
    <w:rsid w:val="00A407DE"/>
    <w:rsid w:val="00A40DA4"/>
    <w:rsid w:val="00A4129C"/>
    <w:rsid w:val="00A4141A"/>
    <w:rsid w:val="00A41977"/>
    <w:rsid w:val="00A41AE8"/>
    <w:rsid w:val="00A422CC"/>
    <w:rsid w:val="00A42953"/>
    <w:rsid w:val="00A43259"/>
    <w:rsid w:val="00A43732"/>
    <w:rsid w:val="00A44461"/>
    <w:rsid w:val="00A45A23"/>
    <w:rsid w:val="00A45B5E"/>
    <w:rsid w:val="00A4607D"/>
    <w:rsid w:val="00A46A7B"/>
    <w:rsid w:val="00A46C4E"/>
    <w:rsid w:val="00A46EBE"/>
    <w:rsid w:val="00A470C0"/>
    <w:rsid w:val="00A5056F"/>
    <w:rsid w:val="00A51353"/>
    <w:rsid w:val="00A513FC"/>
    <w:rsid w:val="00A514A0"/>
    <w:rsid w:val="00A51558"/>
    <w:rsid w:val="00A51643"/>
    <w:rsid w:val="00A51B99"/>
    <w:rsid w:val="00A52204"/>
    <w:rsid w:val="00A5408C"/>
    <w:rsid w:val="00A54427"/>
    <w:rsid w:val="00A544FE"/>
    <w:rsid w:val="00A549BE"/>
    <w:rsid w:val="00A549C0"/>
    <w:rsid w:val="00A549FD"/>
    <w:rsid w:val="00A56E75"/>
    <w:rsid w:val="00A57953"/>
    <w:rsid w:val="00A600C5"/>
    <w:rsid w:val="00A6066C"/>
    <w:rsid w:val="00A60D51"/>
    <w:rsid w:val="00A610EC"/>
    <w:rsid w:val="00A61201"/>
    <w:rsid w:val="00A61512"/>
    <w:rsid w:val="00A62162"/>
    <w:rsid w:val="00A62C3B"/>
    <w:rsid w:val="00A63570"/>
    <w:rsid w:val="00A63C00"/>
    <w:rsid w:val="00A65DFB"/>
    <w:rsid w:val="00A66505"/>
    <w:rsid w:val="00A70E51"/>
    <w:rsid w:val="00A717EF"/>
    <w:rsid w:val="00A72917"/>
    <w:rsid w:val="00A73E4B"/>
    <w:rsid w:val="00A75278"/>
    <w:rsid w:val="00A768CC"/>
    <w:rsid w:val="00A76E34"/>
    <w:rsid w:val="00A77654"/>
    <w:rsid w:val="00A77ED0"/>
    <w:rsid w:val="00A802B4"/>
    <w:rsid w:val="00A8057B"/>
    <w:rsid w:val="00A80BA6"/>
    <w:rsid w:val="00A80E66"/>
    <w:rsid w:val="00A81002"/>
    <w:rsid w:val="00A811A2"/>
    <w:rsid w:val="00A82875"/>
    <w:rsid w:val="00A84C17"/>
    <w:rsid w:val="00A84C3C"/>
    <w:rsid w:val="00A90986"/>
    <w:rsid w:val="00A9169E"/>
    <w:rsid w:val="00A923AB"/>
    <w:rsid w:val="00A929B7"/>
    <w:rsid w:val="00A9333A"/>
    <w:rsid w:val="00A94BD7"/>
    <w:rsid w:val="00A959FC"/>
    <w:rsid w:val="00A95F2F"/>
    <w:rsid w:val="00A970B9"/>
    <w:rsid w:val="00AA079E"/>
    <w:rsid w:val="00AA14D3"/>
    <w:rsid w:val="00AA1DB1"/>
    <w:rsid w:val="00AA24CE"/>
    <w:rsid w:val="00AA2F69"/>
    <w:rsid w:val="00AA36B6"/>
    <w:rsid w:val="00AA38EF"/>
    <w:rsid w:val="00AA40F8"/>
    <w:rsid w:val="00AA49ED"/>
    <w:rsid w:val="00AA50D6"/>
    <w:rsid w:val="00AA62D5"/>
    <w:rsid w:val="00AA6495"/>
    <w:rsid w:val="00AA6AE1"/>
    <w:rsid w:val="00AA6B92"/>
    <w:rsid w:val="00AA6F71"/>
    <w:rsid w:val="00AA7422"/>
    <w:rsid w:val="00AB15A4"/>
    <w:rsid w:val="00AB18E5"/>
    <w:rsid w:val="00AB1F2E"/>
    <w:rsid w:val="00AB2084"/>
    <w:rsid w:val="00AB20F9"/>
    <w:rsid w:val="00AB29AE"/>
    <w:rsid w:val="00AB326B"/>
    <w:rsid w:val="00AB40CE"/>
    <w:rsid w:val="00AB4234"/>
    <w:rsid w:val="00AB4641"/>
    <w:rsid w:val="00AB470A"/>
    <w:rsid w:val="00AB48B2"/>
    <w:rsid w:val="00AB51EE"/>
    <w:rsid w:val="00AB703B"/>
    <w:rsid w:val="00AC01F1"/>
    <w:rsid w:val="00AC0911"/>
    <w:rsid w:val="00AC0BC9"/>
    <w:rsid w:val="00AC0FBA"/>
    <w:rsid w:val="00AC1003"/>
    <w:rsid w:val="00AC15CA"/>
    <w:rsid w:val="00AC180F"/>
    <w:rsid w:val="00AC2450"/>
    <w:rsid w:val="00AC2616"/>
    <w:rsid w:val="00AC3A1C"/>
    <w:rsid w:val="00AC7B6A"/>
    <w:rsid w:val="00AD14A4"/>
    <w:rsid w:val="00AD1CAD"/>
    <w:rsid w:val="00AD4200"/>
    <w:rsid w:val="00AD4C1D"/>
    <w:rsid w:val="00AD4D76"/>
    <w:rsid w:val="00AD575B"/>
    <w:rsid w:val="00AD59B0"/>
    <w:rsid w:val="00AD5F74"/>
    <w:rsid w:val="00AD7D8C"/>
    <w:rsid w:val="00AE0A6F"/>
    <w:rsid w:val="00AE17E6"/>
    <w:rsid w:val="00AE2B97"/>
    <w:rsid w:val="00AE395E"/>
    <w:rsid w:val="00AE3A4B"/>
    <w:rsid w:val="00AE43DF"/>
    <w:rsid w:val="00AE4CA5"/>
    <w:rsid w:val="00AE4EF9"/>
    <w:rsid w:val="00AE5DD0"/>
    <w:rsid w:val="00AE6EE5"/>
    <w:rsid w:val="00AE7767"/>
    <w:rsid w:val="00AE7DBF"/>
    <w:rsid w:val="00AE7FE2"/>
    <w:rsid w:val="00AF031D"/>
    <w:rsid w:val="00AF049C"/>
    <w:rsid w:val="00AF2576"/>
    <w:rsid w:val="00AF26E0"/>
    <w:rsid w:val="00AF3EEA"/>
    <w:rsid w:val="00AF49A7"/>
    <w:rsid w:val="00AF5769"/>
    <w:rsid w:val="00AF6DC1"/>
    <w:rsid w:val="00AF71DC"/>
    <w:rsid w:val="00AF7743"/>
    <w:rsid w:val="00B013EB"/>
    <w:rsid w:val="00B03673"/>
    <w:rsid w:val="00B0411E"/>
    <w:rsid w:val="00B043BD"/>
    <w:rsid w:val="00B04EB0"/>
    <w:rsid w:val="00B0560A"/>
    <w:rsid w:val="00B05A21"/>
    <w:rsid w:val="00B05AD7"/>
    <w:rsid w:val="00B05B38"/>
    <w:rsid w:val="00B10469"/>
    <w:rsid w:val="00B10FA8"/>
    <w:rsid w:val="00B115CE"/>
    <w:rsid w:val="00B120CD"/>
    <w:rsid w:val="00B14AE0"/>
    <w:rsid w:val="00B1533D"/>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616C"/>
    <w:rsid w:val="00B269F5"/>
    <w:rsid w:val="00B27FD2"/>
    <w:rsid w:val="00B30267"/>
    <w:rsid w:val="00B3193F"/>
    <w:rsid w:val="00B31E27"/>
    <w:rsid w:val="00B31F55"/>
    <w:rsid w:val="00B31FB6"/>
    <w:rsid w:val="00B32CDA"/>
    <w:rsid w:val="00B33DD9"/>
    <w:rsid w:val="00B3422D"/>
    <w:rsid w:val="00B348EA"/>
    <w:rsid w:val="00B34EDC"/>
    <w:rsid w:val="00B352F9"/>
    <w:rsid w:val="00B35326"/>
    <w:rsid w:val="00B35E32"/>
    <w:rsid w:val="00B3667C"/>
    <w:rsid w:val="00B40283"/>
    <w:rsid w:val="00B407FF"/>
    <w:rsid w:val="00B40806"/>
    <w:rsid w:val="00B4169D"/>
    <w:rsid w:val="00B41AEA"/>
    <w:rsid w:val="00B43276"/>
    <w:rsid w:val="00B43799"/>
    <w:rsid w:val="00B457AD"/>
    <w:rsid w:val="00B45C01"/>
    <w:rsid w:val="00B503F5"/>
    <w:rsid w:val="00B50C7A"/>
    <w:rsid w:val="00B51137"/>
    <w:rsid w:val="00B52A3A"/>
    <w:rsid w:val="00B5388D"/>
    <w:rsid w:val="00B53D8E"/>
    <w:rsid w:val="00B54014"/>
    <w:rsid w:val="00B5471D"/>
    <w:rsid w:val="00B551ED"/>
    <w:rsid w:val="00B554BB"/>
    <w:rsid w:val="00B5646F"/>
    <w:rsid w:val="00B5660C"/>
    <w:rsid w:val="00B5763E"/>
    <w:rsid w:val="00B57CE3"/>
    <w:rsid w:val="00B60EF7"/>
    <w:rsid w:val="00B613BF"/>
    <w:rsid w:val="00B618AF"/>
    <w:rsid w:val="00B620DB"/>
    <w:rsid w:val="00B62E0B"/>
    <w:rsid w:val="00B63887"/>
    <w:rsid w:val="00B64AEA"/>
    <w:rsid w:val="00B652E6"/>
    <w:rsid w:val="00B65A85"/>
    <w:rsid w:val="00B66377"/>
    <w:rsid w:val="00B66687"/>
    <w:rsid w:val="00B66F16"/>
    <w:rsid w:val="00B67541"/>
    <w:rsid w:val="00B6769D"/>
    <w:rsid w:val="00B70530"/>
    <w:rsid w:val="00B70E20"/>
    <w:rsid w:val="00B71615"/>
    <w:rsid w:val="00B71BE8"/>
    <w:rsid w:val="00B71D9B"/>
    <w:rsid w:val="00B72410"/>
    <w:rsid w:val="00B748CF"/>
    <w:rsid w:val="00B75647"/>
    <w:rsid w:val="00B75A4C"/>
    <w:rsid w:val="00B7636B"/>
    <w:rsid w:val="00B768C3"/>
    <w:rsid w:val="00B76AEB"/>
    <w:rsid w:val="00B76F13"/>
    <w:rsid w:val="00B777C4"/>
    <w:rsid w:val="00B8292F"/>
    <w:rsid w:val="00B832A5"/>
    <w:rsid w:val="00B84129"/>
    <w:rsid w:val="00B84D7F"/>
    <w:rsid w:val="00B85BE9"/>
    <w:rsid w:val="00B87391"/>
    <w:rsid w:val="00B874C4"/>
    <w:rsid w:val="00B8766F"/>
    <w:rsid w:val="00B90425"/>
    <w:rsid w:val="00B9139B"/>
    <w:rsid w:val="00B91463"/>
    <w:rsid w:val="00B92290"/>
    <w:rsid w:val="00B922AA"/>
    <w:rsid w:val="00B922C3"/>
    <w:rsid w:val="00B92488"/>
    <w:rsid w:val="00B925CA"/>
    <w:rsid w:val="00B92E84"/>
    <w:rsid w:val="00B92FDD"/>
    <w:rsid w:val="00B937FC"/>
    <w:rsid w:val="00B93EEF"/>
    <w:rsid w:val="00B94024"/>
    <w:rsid w:val="00B948A9"/>
    <w:rsid w:val="00B95314"/>
    <w:rsid w:val="00B96E14"/>
    <w:rsid w:val="00B97A54"/>
    <w:rsid w:val="00BA0102"/>
    <w:rsid w:val="00BA0806"/>
    <w:rsid w:val="00BA0C67"/>
    <w:rsid w:val="00BA47C5"/>
    <w:rsid w:val="00BA4B26"/>
    <w:rsid w:val="00BA59F7"/>
    <w:rsid w:val="00BA6581"/>
    <w:rsid w:val="00BB08E1"/>
    <w:rsid w:val="00BB0A37"/>
    <w:rsid w:val="00BB1963"/>
    <w:rsid w:val="00BB222C"/>
    <w:rsid w:val="00BB2E64"/>
    <w:rsid w:val="00BB3D58"/>
    <w:rsid w:val="00BB4498"/>
    <w:rsid w:val="00BB45D5"/>
    <w:rsid w:val="00BB4B14"/>
    <w:rsid w:val="00BB5111"/>
    <w:rsid w:val="00BB5797"/>
    <w:rsid w:val="00BB6352"/>
    <w:rsid w:val="00BB6ED2"/>
    <w:rsid w:val="00BB7391"/>
    <w:rsid w:val="00BB7EA4"/>
    <w:rsid w:val="00BC010A"/>
    <w:rsid w:val="00BC0F85"/>
    <w:rsid w:val="00BC18A9"/>
    <w:rsid w:val="00BC1AD6"/>
    <w:rsid w:val="00BC1C7D"/>
    <w:rsid w:val="00BC1D5E"/>
    <w:rsid w:val="00BC2A8E"/>
    <w:rsid w:val="00BC31D9"/>
    <w:rsid w:val="00BC41EB"/>
    <w:rsid w:val="00BC4E05"/>
    <w:rsid w:val="00BC52B0"/>
    <w:rsid w:val="00BC5533"/>
    <w:rsid w:val="00BC56DA"/>
    <w:rsid w:val="00BC5725"/>
    <w:rsid w:val="00BC75A3"/>
    <w:rsid w:val="00BD0114"/>
    <w:rsid w:val="00BD07D6"/>
    <w:rsid w:val="00BD0BBF"/>
    <w:rsid w:val="00BD0BEA"/>
    <w:rsid w:val="00BD0BEF"/>
    <w:rsid w:val="00BD196C"/>
    <w:rsid w:val="00BD2127"/>
    <w:rsid w:val="00BD2629"/>
    <w:rsid w:val="00BD2693"/>
    <w:rsid w:val="00BD2A8A"/>
    <w:rsid w:val="00BD3A9F"/>
    <w:rsid w:val="00BD49B0"/>
    <w:rsid w:val="00BD4B65"/>
    <w:rsid w:val="00BD5B2E"/>
    <w:rsid w:val="00BD6260"/>
    <w:rsid w:val="00BD6ADE"/>
    <w:rsid w:val="00BD6CD9"/>
    <w:rsid w:val="00BD76DE"/>
    <w:rsid w:val="00BE01F3"/>
    <w:rsid w:val="00BE0EF6"/>
    <w:rsid w:val="00BE0F53"/>
    <w:rsid w:val="00BE1B17"/>
    <w:rsid w:val="00BE203D"/>
    <w:rsid w:val="00BE3059"/>
    <w:rsid w:val="00BE37FA"/>
    <w:rsid w:val="00BE6D63"/>
    <w:rsid w:val="00BE7327"/>
    <w:rsid w:val="00BE7A9A"/>
    <w:rsid w:val="00BF2C11"/>
    <w:rsid w:val="00BF2F7B"/>
    <w:rsid w:val="00BF303D"/>
    <w:rsid w:val="00BF4622"/>
    <w:rsid w:val="00BF52B5"/>
    <w:rsid w:val="00BF5910"/>
    <w:rsid w:val="00BF5928"/>
    <w:rsid w:val="00BF6C65"/>
    <w:rsid w:val="00BF6FF3"/>
    <w:rsid w:val="00BF714C"/>
    <w:rsid w:val="00BF715E"/>
    <w:rsid w:val="00BF71A7"/>
    <w:rsid w:val="00BF72E7"/>
    <w:rsid w:val="00BF75FF"/>
    <w:rsid w:val="00C00112"/>
    <w:rsid w:val="00C009DA"/>
    <w:rsid w:val="00C020E7"/>
    <w:rsid w:val="00C022E9"/>
    <w:rsid w:val="00C03528"/>
    <w:rsid w:val="00C038C0"/>
    <w:rsid w:val="00C03A9C"/>
    <w:rsid w:val="00C04004"/>
    <w:rsid w:val="00C04B45"/>
    <w:rsid w:val="00C04C2B"/>
    <w:rsid w:val="00C0546E"/>
    <w:rsid w:val="00C05DFA"/>
    <w:rsid w:val="00C06DCE"/>
    <w:rsid w:val="00C06E45"/>
    <w:rsid w:val="00C10F4B"/>
    <w:rsid w:val="00C11697"/>
    <w:rsid w:val="00C11B74"/>
    <w:rsid w:val="00C12D96"/>
    <w:rsid w:val="00C13540"/>
    <w:rsid w:val="00C151CA"/>
    <w:rsid w:val="00C153FE"/>
    <w:rsid w:val="00C15C79"/>
    <w:rsid w:val="00C16475"/>
    <w:rsid w:val="00C16AF3"/>
    <w:rsid w:val="00C17C37"/>
    <w:rsid w:val="00C2076B"/>
    <w:rsid w:val="00C20FCC"/>
    <w:rsid w:val="00C21E38"/>
    <w:rsid w:val="00C22679"/>
    <w:rsid w:val="00C22C42"/>
    <w:rsid w:val="00C237C3"/>
    <w:rsid w:val="00C255F9"/>
    <w:rsid w:val="00C26467"/>
    <w:rsid w:val="00C26726"/>
    <w:rsid w:val="00C27772"/>
    <w:rsid w:val="00C27B45"/>
    <w:rsid w:val="00C31713"/>
    <w:rsid w:val="00C32AD3"/>
    <w:rsid w:val="00C3309C"/>
    <w:rsid w:val="00C33B9D"/>
    <w:rsid w:val="00C3404B"/>
    <w:rsid w:val="00C35E05"/>
    <w:rsid w:val="00C3682C"/>
    <w:rsid w:val="00C37858"/>
    <w:rsid w:val="00C37F9B"/>
    <w:rsid w:val="00C40246"/>
    <w:rsid w:val="00C40E6E"/>
    <w:rsid w:val="00C42B0F"/>
    <w:rsid w:val="00C42BB0"/>
    <w:rsid w:val="00C43005"/>
    <w:rsid w:val="00C43124"/>
    <w:rsid w:val="00C4359F"/>
    <w:rsid w:val="00C439EB"/>
    <w:rsid w:val="00C44340"/>
    <w:rsid w:val="00C44701"/>
    <w:rsid w:val="00C4665B"/>
    <w:rsid w:val="00C46DE4"/>
    <w:rsid w:val="00C47E19"/>
    <w:rsid w:val="00C50851"/>
    <w:rsid w:val="00C50A12"/>
    <w:rsid w:val="00C51892"/>
    <w:rsid w:val="00C52C3B"/>
    <w:rsid w:val="00C53155"/>
    <w:rsid w:val="00C531EA"/>
    <w:rsid w:val="00C53BFE"/>
    <w:rsid w:val="00C54340"/>
    <w:rsid w:val="00C55C07"/>
    <w:rsid w:val="00C578F6"/>
    <w:rsid w:val="00C6107C"/>
    <w:rsid w:val="00C61D11"/>
    <w:rsid w:val="00C61D58"/>
    <w:rsid w:val="00C62E35"/>
    <w:rsid w:val="00C63290"/>
    <w:rsid w:val="00C63872"/>
    <w:rsid w:val="00C63AC5"/>
    <w:rsid w:val="00C65C38"/>
    <w:rsid w:val="00C66217"/>
    <w:rsid w:val="00C6685C"/>
    <w:rsid w:val="00C67455"/>
    <w:rsid w:val="00C67930"/>
    <w:rsid w:val="00C679A0"/>
    <w:rsid w:val="00C7071B"/>
    <w:rsid w:val="00C719EA"/>
    <w:rsid w:val="00C72ABE"/>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C47"/>
    <w:rsid w:val="00C844C1"/>
    <w:rsid w:val="00C8547E"/>
    <w:rsid w:val="00C85853"/>
    <w:rsid w:val="00C85A08"/>
    <w:rsid w:val="00C87649"/>
    <w:rsid w:val="00C87C65"/>
    <w:rsid w:val="00C87D9B"/>
    <w:rsid w:val="00C900BB"/>
    <w:rsid w:val="00C90BF4"/>
    <w:rsid w:val="00C90BFA"/>
    <w:rsid w:val="00C91105"/>
    <w:rsid w:val="00C9204E"/>
    <w:rsid w:val="00C92781"/>
    <w:rsid w:val="00C93518"/>
    <w:rsid w:val="00C943CC"/>
    <w:rsid w:val="00C94FA5"/>
    <w:rsid w:val="00C95DF2"/>
    <w:rsid w:val="00C96891"/>
    <w:rsid w:val="00C96A02"/>
    <w:rsid w:val="00C96A9F"/>
    <w:rsid w:val="00C96B8D"/>
    <w:rsid w:val="00CA0582"/>
    <w:rsid w:val="00CA283D"/>
    <w:rsid w:val="00CA3576"/>
    <w:rsid w:val="00CA370F"/>
    <w:rsid w:val="00CA43E7"/>
    <w:rsid w:val="00CA450D"/>
    <w:rsid w:val="00CA4CDB"/>
    <w:rsid w:val="00CA5BF5"/>
    <w:rsid w:val="00CA6028"/>
    <w:rsid w:val="00CA6E3F"/>
    <w:rsid w:val="00CA6F7F"/>
    <w:rsid w:val="00CA798C"/>
    <w:rsid w:val="00CA7D48"/>
    <w:rsid w:val="00CB199B"/>
    <w:rsid w:val="00CB29A0"/>
    <w:rsid w:val="00CB46C1"/>
    <w:rsid w:val="00CB4770"/>
    <w:rsid w:val="00CB49E4"/>
    <w:rsid w:val="00CB5820"/>
    <w:rsid w:val="00CB5A10"/>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C5DEA"/>
    <w:rsid w:val="00CD0851"/>
    <w:rsid w:val="00CD11F5"/>
    <w:rsid w:val="00CD18AC"/>
    <w:rsid w:val="00CD2DD4"/>
    <w:rsid w:val="00CD60C6"/>
    <w:rsid w:val="00CD6184"/>
    <w:rsid w:val="00CD62E5"/>
    <w:rsid w:val="00CD6C5F"/>
    <w:rsid w:val="00CD7052"/>
    <w:rsid w:val="00CD72B8"/>
    <w:rsid w:val="00CE33C4"/>
    <w:rsid w:val="00CE3510"/>
    <w:rsid w:val="00CE3F06"/>
    <w:rsid w:val="00CE4CD5"/>
    <w:rsid w:val="00CE52A6"/>
    <w:rsid w:val="00CE5481"/>
    <w:rsid w:val="00CE5A55"/>
    <w:rsid w:val="00CE643B"/>
    <w:rsid w:val="00CE6A09"/>
    <w:rsid w:val="00CE7417"/>
    <w:rsid w:val="00CE7809"/>
    <w:rsid w:val="00CF0CF3"/>
    <w:rsid w:val="00CF15E1"/>
    <w:rsid w:val="00CF1618"/>
    <w:rsid w:val="00CF1823"/>
    <w:rsid w:val="00CF2396"/>
    <w:rsid w:val="00CF2563"/>
    <w:rsid w:val="00CF2A5E"/>
    <w:rsid w:val="00CF2B8F"/>
    <w:rsid w:val="00CF3D5F"/>
    <w:rsid w:val="00CF58AF"/>
    <w:rsid w:val="00CF7E0D"/>
    <w:rsid w:val="00D020F4"/>
    <w:rsid w:val="00D02A6C"/>
    <w:rsid w:val="00D02D37"/>
    <w:rsid w:val="00D038F4"/>
    <w:rsid w:val="00D04DAD"/>
    <w:rsid w:val="00D05290"/>
    <w:rsid w:val="00D05A04"/>
    <w:rsid w:val="00D05D76"/>
    <w:rsid w:val="00D06272"/>
    <w:rsid w:val="00D062E6"/>
    <w:rsid w:val="00D06F6B"/>
    <w:rsid w:val="00D07051"/>
    <w:rsid w:val="00D07087"/>
    <w:rsid w:val="00D0718E"/>
    <w:rsid w:val="00D11E05"/>
    <w:rsid w:val="00D1493A"/>
    <w:rsid w:val="00D1512A"/>
    <w:rsid w:val="00D157DC"/>
    <w:rsid w:val="00D15BF3"/>
    <w:rsid w:val="00D161E4"/>
    <w:rsid w:val="00D16986"/>
    <w:rsid w:val="00D173CE"/>
    <w:rsid w:val="00D179EF"/>
    <w:rsid w:val="00D20098"/>
    <w:rsid w:val="00D200A5"/>
    <w:rsid w:val="00D20F40"/>
    <w:rsid w:val="00D21222"/>
    <w:rsid w:val="00D21D02"/>
    <w:rsid w:val="00D238D2"/>
    <w:rsid w:val="00D23987"/>
    <w:rsid w:val="00D2457E"/>
    <w:rsid w:val="00D248AA"/>
    <w:rsid w:val="00D25DD7"/>
    <w:rsid w:val="00D261BD"/>
    <w:rsid w:val="00D26237"/>
    <w:rsid w:val="00D2774A"/>
    <w:rsid w:val="00D30268"/>
    <w:rsid w:val="00D307B1"/>
    <w:rsid w:val="00D311D9"/>
    <w:rsid w:val="00D3202F"/>
    <w:rsid w:val="00D32087"/>
    <w:rsid w:val="00D322E2"/>
    <w:rsid w:val="00D32962"/>
    <w:rsid w:val="00D344C4"/>
    <w:rsid w:val="00D34915"/>
    <w:rsid w:val="00D3544F"/>
    <w:rsid w:val="00D35B92"/>
    <w:rsid w:val="00D35FDE"/>
    <w:rsid w:val="00D36190"/>
    <w:rsid w:val="00D36593"/>
    <w:rsid w:val="00D367F0"/>
    <w:rsid w:val="00D369B1"/>
    <w:rsid w:val="00D36C67"/>
    <w:rsid w:val="00D37102"/>
    <w:rsid w:val="00D3743F"/>
    <w:rsid w:val="00D37AA4"/>
    <w:rsid w:val="00D40120"/>
    <w:rsid w:val="00D43D66"/>
    <w:rsid w:val="00D45C6C"/>
    <w:rsid w:val="00D467ED"/>
    <w:rsid w:val="00D468D6"/>
    <w:rsid w:val="00D47A10"/>
    <w:rsid w:val="00D47E01"/>
    <w:rsid w:val="00D50047"/>
    <w:rsid w:val="00D51E1B"/>
    <w:rsid w:val="00D5233D"/>
    <w:rsid w:val="00D538E6"/>
    <w:rsid w:val="00D53A87"/>
    <w:rsid w:val="00D540F7"/>
    <w:rsid w:val="00D55AAC"/>
    <w:rsid w:val="00D564F8"/>
    <w:rsid w:val="00D57D34"/>
    <w:rsid w:val="00D60020"/>
    <w:rsid w:val="00D608D3"/>
    <w:rsid w:val="00D612B9"/>
    <w:rsid w:val="00D623B7"/>
    <w:rsid w:val="00D63560"/>
    <w:rsid w:val="00D63FAF"/>
    <w:rsid w:val="00D64B26"/>
    <w:rsid w:val="00D658EF"/>
    <w:rsid w:val="00D66E64"/>
    <w:rsid w:val="00D673F8"/>
    <w:rsid w:val="00D675AC"/>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210E"/>
    <w:rsid w:val="00D94AB0"/>
    <w:rsid w:val="00D9795A"/>
    <w:rsid w:val="00DA161B"/>
    <w:rsid w:val="00DA3381"/>
    <w:rsid w:val="00DA3558"/>
    <w:rsid w:val="00DA412D"/>
    <w:rsid w:val="00DA4334"/>
    <w:rsid w:val="00DA4687"/>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71DF"/>
    <w:rsid w:val="00DD06C5"/>
    <w:rsid w:val="00DD0D0C"/>
    <w:rsid w:val="00DD194F"/>
    <w:rsid w:val="00DD33DB"/>
    <w:rsid w:val="00DD3575"/>
    <w:rsid w:val="00DD5383"/>
    <w:rsid w:val="00DD5D25"/>
    <w:rsid w:val="00DD5F06"/>
    <w:rsid w:val="00DD61DF"/>
    <w:rsid w:val="00DD6CFA"/>
    <w:rsid w:val="00DD721B"/>
    <w:rsid w:val="00DE1278"/>
    <w:rsid w:val="00DE19F3"/>
    <w:rsid w:val="00DE27CE"/>
    <w:rsid w:val="00DE2D77"/>
    <w:rsid w:val="00DE33F4"/>
    <w:rsid w:val="00DE42B9"/>
    <w:rsid w:val="00DE44F7"/>
    <w:rsid w:val="00DE585A"/>
    <w:rsid w:val="00DE5C7B"/>
    <w:rsid w:val="00DE770F"/>
    <w:rsid w:val="00DF1E61"/>
    <w:rsid w:val="00DF2B69"/>
    <w:rsid w:val="00DF3078"/>
    <w:rsid w:val="00DF5B0E"/>
    <w:rsid w:val="00DF685B"/>
    <w:rsid w:val="00DF70B9"/>
    <w:rsid w:val="00DF70D5"/>
    <w:rsid w:val="00DF7991"/>
    <w:rsid w:val="00E0111B"/>
    <w:rsid w:val="00E027FB"/>
    <w:rsid w:val="00E04DDC"/>
    <w:rsid w:val="00E0527F"/>
    <w:rsid w:val="00E05B80"/>
    <w:rsid w:val="00E06452"/>
    <w:rsid w:val="00E1007F"/>
    <w:rsid w:val="00E107D8"/>
    <w:rsid w:val="00E10AAA"/>
    <w:rsid w:val="00E10C96"/>
    <w:rsid w:val="00E11198"/>
    <w:rsid w:val="00E11645"/>
    <w:rsid w:val="00E11CA5"/>
    <w:rsid w:val="00E1271C"/>
    <w:rsid w:val="00E12C57"/>
    <w:rsid w:val="00E12FCE"/>
    <w:rsid w:val="00E13172"/>
    <w:rsid w:val="00E13302"/>
    <w:rsid w:val="00E14081"/>
    <w:rsid w:val="00E15967"/>
    <w:rsid w:val="00E16FB8"/>
    <w:rsid w:val="00E1733F"/>
    <w:rsid w:val="00E1773D"/>
    <w:rsid w:val="00E17896"/>
    <w:rsid w:val="00E20ED3"/>
    <w:rsid w:val="00E2181C"/>
    <w:rsid w:val="00E22C1B"/>
    <w:rsid w:val="00E24DE8"/>
    <w:rsid w:val="00E24F1A"/>
    <w:rsid w:val="00E2529E"/>
    <w:rsid w:val="00E254CE"/>
    <w:rsid w:val="00E30411"/>
    <w:rsid w:val="00E30726"/>
    <w:rsid w:val="00E30B0D"/>
    <w:rsid w:val="00E31013"/>
    <w:rsid w:val="00E317B8"/>
    <w:rsid w:val="00E32493"/>
    <w:rsid w:val="00E3311D"/>
    <w:rsid w:val="00E33610"/>
    <w:rsid w:val="00E3389A"/>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ED1"/>
    <w:rsid w:val="00E5200B"/>
    <w:rsid w:val="00E525D4"/>
    <w:rsid w:val="00E52953"/>
    <w:rsid w:val="00E53C38"/>
    <w:rsid w:val="00E54150"/>
    <w:rsid w:val="00E54585"/>
    <w:rsid w:val="00E54D11"/>
    <w:rsid w:val="00E5538D"/>
    <w:rsid w:val="00E56ECA"/>
    <w:rsid w:val="00E600CE"/>
    <w:rsid w:val="00E60842"/>
    <w:rsid w:val="00E60A53"/>
    <w:rsid w:val="00E60E21"/>
    <w:rsid w:val="00E612ED"/>
    <w:rsid w:val="00E613EB"/>
    <w:rsid w:val="00E627A3"/>
    <w:rsid w:val="00E636DD"/>
    <w:rsid w:val="00E63B13"/>
    <w:rsid w:val="00E646A9"/>
    <w:rsid w:val="00E65159"/>
    <w:rsid w:val="00E65BCF"/>
    <w:rsid w:val="00E65BF0"/>
    <w:rsid w:val="00E66B44"/>
    <w:rsid w:val="00E67261"/>
    <w:rsid w:val="00E7077E"/>
    <w:rsid w:val="00E71B0E"/>
    <w:rsid w:val="00E73FE2"/>
    <w:rsid w:val="00E74A5D"/>
    <w:rsid w:val="00E75EFC"/>
    <w:rsid w:val="00E76036"/>
    <w:rsid w:val="00E765B9"/>
    <w:rsid w:val="00E76AC1"/>
    <w:rsid w:val="00E77394"/>
    <w:rsid w:val="00E77576"/>
    <w:rsid w:val="00E77A83"/>
    <w:rsid w:val="00E8014B"/>
    <w:rsid w:val="00E802D8"/>
    <w:rsid w:val="00E80BFF"/>
    <w:rsid w:val="00E82967"/>
    <w:rsid w:val="00E8327D"/>
    <w:rsid w:val="00E83D43"/>
    <w:rsid w:val="00E83EBC"/>
    <w:rsid w:val="00E84900"/>
    <w:rsid w:val="00E8540C"/>
    <w:rsid w:val="00E85571"/>
    <w:rsid w:val="00E85F70"/>
    <w:rsid w:val="00E8612D"/>
    <w:rsid w:val="00E86DBD"/>
    <w:rsid w:val="00E87394"/>
    <w:rsid w:val="00E875FE"/>
    <w:rsid w:val="00E91C46"/>
    <w:rsid w:val="00E91FEF"/>
    <w:rsid w:val="00E93890"/>
    <w:rsid w:val="00E939CB"/>
    <w:rsid w:val="00E9448C"/>
    <w:rsid w:val="00E94BD7"/>
    <w:rsid w:val="00E95169"/>
    <w:rsid w:val="00E9632B"/>
    <w:rsid w:val="00E96EE6"/>
    <w:rsid w:val="00EA09D1"/>
    <w:rsid w:val="00EA21F0"/>
    <w:rsid w:val="00EA24C9"/>
    <w:rsid w:val="00EA2BF2"/>
    <w:rsid w:val="00EA4325"/>
    <w:rsid w:val="00EA4754"/>
    <w:rsid w:val="00EA4873"/>
    <w:rsid w:val="00EA4D6E"/>
    <w:rsid w:val="00EA5A15"/>
    <w:rsid w:val="00EA62F6"/>
    <w:rsid w:val="00EA7079"/>
    <w:rsid w:val="00EB0808"/>
    <w:rsid w:val="00EB0A49"/>
    <w:rsid w:val="00EB10AC"/>
    <w:rsid w:val="00EB123D"/>
    <w:rsid w:val="00EB19DD"/>
    <w:rsid w:val="00EB35CD"/>
    <w:rsid w:val="00EB4986"/>
    <w:rsid w:val="00EB559C"/>
    <w:rsid w:val="00EB5F22"/>
    <w:rsid w:val="00EB621D"/>
    <w:rsid w:val="00EB7E42"/>
    <w:rsid w:val="00EB7FC0"/>
    <w:rsid w:val="00EC0073"/>
    <w:rsid w:val="00EC05C2"/>
    <w:rsid w:val="00EC312E"/>
    <w:rsid w:val="00EC3398"/>
    <w:rsid w:val="00EC4151"/>
    <w:rsid w:val="00EC459B"/>
    <w:rsid w:val="00EC4AAE"/>
    <w:rsid w:val="00EC55AE"/>
    <w:rsid w:val="00EC55C0"/>
    <w:rsid w:val="00EC5812"/>
    <w:rsid w:val="00EC6057"/>
    <w:rsid w:val="00EC65B0"/>
    <w:rsid w:val="00EC7361"/>
    <w:rsid w:val="00EC7423"/>
    <w:rsid w:val="00ED0B2E"/>
    <w:rsid w:val="00ED114B"/>
    <w:rsid w:val="00ED1C57"/>
    <w:rsid w:val="00ED4879"/>
    <w:rsid w:val="00ED499E"/>
    <w:rsid w:val="00ED5A7B"/>
    <w:rsid w:val="00ED6FC8"/>
    <w:rsid w:val="00ED7704"/>
    <w:rsid w:val="00ED7E2E"/>
    <w:rsid w:val="00EE0807"/>
    <w:rsid w:val="00EE1677"/>
    <w:rsid w:val="00EE3708"/>
    <w:rsid w:val="00EE374A"/>
    <w:rsid w:val="00EE3B7B"/>
    <w:rsid w:val="00EE3D6C"/>
    <w:rsid w:val="00EE409F"/>
    <w:rsid w:val="00EE478B"/>
    <w:rsid w:val="00EE495E"/>
    <w:rsid w:val="00EE4E4E"/>
    <w:rsid w:val="00EE5AC4"/>
    <w:rsid w:val="00EE5B3B"/>
    <w:rsid w:val="00EE64F5"/>
    <w:rsid w:val="00EE6676"/>
    <w:rsid w:val="00EE6A07"/>
    <w:rsid w:val="00EF047A"/>
    <w:rsid w:val="00EF0FFD"/>
    <w:rsid w:val="00EF2733"/>
    <w:rsid w:val="00EF4C71"/>
    <w:rsid w:val="00EF59B8"/>
    <w:rsid w:val="00EF6413"/>
    <w:rsid w:val="00F00F12"/>
    <w:rsid w:val="00F00FC2"/>
    <w:rsid w:val="00F0103D"/>
    <w:rsid w:val="00F0105F"/>
    <w:rsid w:val="00F01504"/>
    <w:rsid w:val="00F016DA"/>
    <w:rsid w:val="00F0229D"/>
    <w:rsid w:val="00F022CF"/>
    <w:rsid w:val="00F03142"/>
    <w:rsid w:val="00F03280"/>
    <w:rsid w:val="00F0455C"/>
    <w:rsid w:val="00F04620"/>
    <w:rsid w:val="00F0477C"/>
    <w:rsid w:val="00F0520A"/>
    <w:rsid w:val="00F06BD8"/>
    <w:rsid w:val="00F074E8"/>
    <w:rsid w:val="00F07CB4"/>
    <w:rsid w:val="00F10CDB"/>
    <w:rsid w:val="00F119B3"/>
    <w:rsid w:val="00F1232F"/>
    <w:rsid w:val="00F1328F"/>
    <w:rsid w:val="00F13F8F"/>
    <w:rsid w:val="00F14015"/>
    <w:rsid w:val="00F149B4"/>
    <w:rsid w:val="00F14D4E"/>
    <w:rsid w:val="00F15938"/>
    <w:rsid w:val="00F16704"/>
    <w:rsid w:val="00F168A7"/>
    <w:rsid w:val="00F16D8B"/>
    <w:rsid w:val="00F16DA5"/>
    <w:rsid w:val="00F224BD"/>
    <w:rsid w:val="00F23187"/>
    <w:rsid w:val="00F238A3"/>
    <w:rsid w:val="00F24B7F"/>
    <w:rsid w:val="00F24BD2"/>
    <w:rsid w:val="00F24F51"/>
    <w:rsid w:val="00F2529B"/>
    <w:rsid w:val="00F25457"/>
    <w:rsid w:val="00F25C31"/>
    <w:rsid w:val="00F26120"/>
    <w:rsid w:val="00F26CEE"/>
    <w:rsid w:val="00F274F5"/>
    <w:rsid w:val="00F3124F"/>
    <w:rsid w:val="00F3158E"/>
    <w:rsid w:val="00F32F66"/>
    <w:rsid w:val="00F34966"/>
    <w:rsid w:val="00F3548E"/>
    <w:rsid w:val="00F36E76"/>
    <w:rsid w:val="00F3758C"/>
    <w:rsid w:val="00F379C2"/>
    <w:rsid w:val="00F41C77"/>
    <w:rsid w:val="00F42409"/>
    <w:rsid w:val="00F42510"/>
    <w:rsid w:val="00F42AC0"/>
    <w:rsid w:val="00F42B72"/>
    <w:rsid w:val="00F42BF0"/>
    <w:rsid w:val="00F441D8"/>
    <w:rsid w:val="00F44AED"/>
    <w:rsid w:val="00F44CF0"/>
    <w:rsid w:val="00F44CFA"/>
    <w:rsid w:val="00F44F8E"/>
    <w:rsid w:val="00F458F2"/>
    <w:rsid w:val="00F46246"/>
    <w:rsid w:val="00F46910"/>
    <w:rsid w:val="00F469BF"/>
    <w:rsid w:val="00F47688"/>
    <w:rsid w:val="00F47844"/>
    <w:rsid w:val="00F5229F"/>
    <w:rsid w:val="00F526EC"/>
    <w:rsid w:val="00F53EA4"/>
    <w:rsid w:val="00F54AC2"/>
    <w:rsid w:val="00F5513A"/>
    <w:rsid w:val="00F55E87"/>
    <w:rsid w:val="00F575A3"/>
    <w:rsid w:val="00F60704"/>
    <w:rsid w:val="00F60DDA"/>
    <w:rsid w:val="00F610CC"/>
    <w:rsid w:val="00F61E09"/>
    <w:rsid w:val="00F64C83"/>
    <w:rsid w:val="00F6586D"/>
    <w:rsid w:val="00F66196"/>
    <w:rsid w:val="00F676A9"/>
    <w:rsid w:val="00F70012"/>
    <w:rsid w:val="00F7017A"/>
    <w:rsid w:val="00F7170A"/>
    <w:rsid w:val="00F71A81"/>
    <w:rsid w:val="00F71A8D"/>
    <w:rsid w:val="00F7212C"/>
    <w:rsid w:val="00F73234"/>
    <w:rsid w:val="00F736F4"/>
    <w:rsid w:val="00F73AF1"/>
    <w:rsid w:val="00F74196"/>
    <w:rsid w:val="00F74340"/>
    <w:rsid w:val="00F74824"/>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835"/>
    <w:rsid w:val="00F90F3F"/>
    <w:rsid w:val="00F91685"/>
    <w:rsid w:val="00F91F94"/>
    <w:rsid w:val="00F923CB"/>
    <w:rsid w:val="00F923F2"/>
    <w:rsid w:val="00F929DA"/>
    <w:rsid w:val="00F939B0"/>
    <w:rsid w:val="00F939FF"/>
    <w:rsid w:val="00F93A06"/>
    <w:rsid w:val="00F93A86"/>
    <w:rsid w:val="00F93D15"/>
    <w:rsid w:val="00F9421A"/>
    <w:rsid w:val="00F9530B"/>
    <w:rsid w:val="00F953F9"/>
    <w:rsid w:val="00F95D99"/>
    <w:rsid w:val="00F9612A"/>
    <w:rsid w:val="00F96718"/>
    <w:rsid w:val="00F971CE"/>
    <w:rsid w:val="00F97383"/>
    <w:rsid w:val="00F975C4"/>
    <w:rsid w:val="00F97B0E"/>
    <w:rsid w:val="00FA0AC2"/>
    <w:rsid w:val="00FA0C74"/>
    <w:rsid w:val="00FA0D39"/>
    <w:rsid w:val="00FA3351"/>
    <w:rsid w:val="00FA356E"/>
    <w:rsid w:val="00FA3FD2"/>
    <w:rsid w:val="00FA4043"/>
    <w:rsid w:val="00FA4806"/>
    <w:rsid w:val="00FA4CEF"/>
    <w:rsid w:val="00FA5003"/>
    <w:rsid w:val="00FA5FBA"/>
    <w:rsid w:val="00FA6C7D"/>
    <w:rsid w:val="00FA7164"/>
    <w:rsid w:val="00FB0B90"/>
    <w:rsid w:val="00FB1B8B"/>
    <w:rsid w:val="00FB2BD4"/>
    <w:rsid w:val="00FB41B3"/>
    <w:rsid w:val="00FB5515"/>
    <w:rsid w:val="00FB5DCE"/>
    <w:rsid w:val="00FB6C14"/>
    <w:rsid w:val="00FB7A4E"/>
    <w:rsid w:val="00FB7AC7"/>
    <w:rsid w:val="00FC0198"/>
    <w:rsid w:val="00FC0265"/>
    <w:rsid w:val="00FC0538"/>
    <w:rsid w:val="00FC0572"/>
    <w:rsid w:val="00FC090F"/>
    <w:rsid w:val="00FC0B79"/>
    <w:rsid w:val="00FC1F05"/>
    <w:rsid w:val="00FC25FD"/>
    <w:rsid w:val="00FC44B8"/>
    <w:rsid w:val="00FC5C06"/>
    <w:rsid w:val="00FC5CF6"/>
    <w:rsid w:val="00FC639F"/>
    <w:rsid w:val="00FC666D"/>
    <w:rsid w:val="00FD0431"/>
    <w:rsid w:val="00FD05C5"/>
    <w:rsid w:val="00FD09A5"/>
    <w:rsid w:val="00FD1164"/>
    <w:rsid w:val="00FD1F1A"/>
    <w:rsid w:val="00FD219F"/>
    <w:rsid w:val="00FD36EA"/>
    <w:rsid w:val="00FD6148"/>
    <w:rsid w:val="00FD6E06"/>
    <w:rsid w:val="00FD7F1A"/>
    <w:rsid w:val="00FE06AF"/>
    <w:rsid w:val="00FE2C54"/>
    <w:rsid w:val="00FE3336"/>
    <w:rsid w:val="00FE38BB"/>
    <w:rsid w:val="00FE4230"/>
    <w:rsid w:val="00FE4CE8"/>
    <w:rsid w:val="00FE564D"/>
    <w:rsid w:val="00FE6068"/>
    <w:rsid w:val="00FE7C20"/>
    <w:rsid w:val="00FF1771"/>
    <w:rsid w:val="00FF2030"/>
    <w:rsid w:val="00FF252D"/>
    <w:rsid w:val="00FF252F"/>
    <w:rsid w:val="00FF26C4"/>
    <w:rsid w:val="00FF2A4D"/>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377"/>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3129DD"/>
    <w:pPr>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xample.com" TargetMode="External"/><Relationship Id="rId21" Type="http://schemas.openxmlformats.org/officeDocument/2006/relationships/hyperlink" Target="http://example.com" TargetMode="External"/><Relationship Id="rId42" Type="http://schemas.openxmlformats.org/officeDocument/2006/relationships/image" Target="media/image2.png"/><Relationship Id="rId47" Type="http://schemas.openxmlformats.org/officeDocument/2006/relationships/image" Target="media/image7.png"/><Relationship Id="rId63" Type="http://schemas.microsoft.com/office/2016/09/relationships/commentsIds" Target="commentsIds.xml"/><Relationship Id="rId68" Type="http://schemas.openxmlformats.org/officeDocument/2006/relationships/image" Target="media/image19.png"/><Relationship Id="rId16" Type="http://schemas.openxmlformats.org/officeDocument/2006/relationships/hyperlink" Target="http://example.com" TargetMode="External"/><Relationship Id="rId11" Type="http://schemas.openxmlformats.org/officeDocument/2006/relationships/footer" Target="footer1.xml"/><Relationship Id="rId24" Type="http://schemas.openxmlformats.org/officeDocument/2006/relationships/hyperlink" Target="http://example.com" TargetMode="External"/><Relationship Id="rId32" Type="http://schemas.openxmlformats.org/officeDocument/2006/relationships/hyperlink" Target="http://example.com" TargetMode="External"/><Relationship Id="rId37" Type="http://schemas.openxmlformats.org/officeDocument/2006/relationships/hyperlink" Target="http://example.com" TargetMode="External"/><Relationship Id="rId40" Type="http://schemas.openxmlformats.org/officeDocument/2006/relationships/hyperlink" Target="http://example.com" TargetMode="External"/><Relationship Id="rId45" Type="http://schemas.openxmlformats.org/officeDocument/2006/relationships/image" Target="media/image5.png"/><Relationship Id="rId53" Type="http://schemas.openxmlformats.org/officeDocument/2006/relationships/hyperlink" Target="https://www.udemy.com/course/advanced-driver-assistance-systems/learn/lecture/24251478?start=0" TargetMode="External"/><Relationship Id="rId58" Type="http://schemas.openxmlformats.org/officeDocument/2006/relationships/image" Target="media/image14.png"/><Relationship Id="rId66" Type="http://schemas.openxmlformats.org/officeDocument/2006/relationships/hyperlink" Target="https://github.com/nicktmv/four-d-radar-thesis" TargetMode="External"/><Relationship Id="rId74" Type="http://schemas.openxmlformats.org/officeDocument/2006/relationships/image" Target="media/image25.jpeg"/><Relationship Id="rId79" Type="http://schemas.microsoft.com/office/2011/relationships/people" Target="people.xml"/><Relationship Id="rId5" Type="http://schemas.openxmlformats.org/officeDocument/2006/relationships/numbering" Target="numbering.xml"/><Relationship Id="rId61" Type="http://schemas.openxmlformats.org/officeDocument/2006/relationships/comments" Target="comments.xml"/><Relationship Id="rId19" Type="http://schemas.openxmlformats.org/officeDocument/2006/relationships/hyperlink" Target="http://example.com" TargetMode="External"/><Relationship Id="rId14" Type="http://schemas.openxmlformats.org/officeDocument/2006/relationships/hyperlink" Target="http://example.com" TargetMode="External"/><Relationship Id="rId22" Type="http://schemas.openxmlformats.org/officeDocument/2006/relationships/hyperlink" Target="http://example.com" TargetMode="External"/><Relationship Id="rId27" Type="http://schemas.openxmlformats.org/officeDocument/2006/relationships/hyperlink" Target="http://example.com" TargetMode="External"/><Relationship Id="rId30" Type="http://schemas.openxmlformats.org/officeDocument/2006/relationships/hyperlink" Target="http://example.com" TargetMode="External"/><Relationship Id="rId35" Type="http://schemas.openxmlformats.org/officeDocument/2006/relationships/hyperlink" Target="http://example.com" TargetMode="External"/><Relationship Id="rId43" Type="http://schemas.openxmlformats.org/officeDocument/2006/relationships/image" Target="media/image3.png"/><Relationship Id="rId48" Type="http://schemas.openxmlformats.org/officeDocument/2006/relationships/image" Target="media/image8.png"/><Relationship Id="rId56" Type="http://schemas.openxmlformats.org/officeDocument/2006/relationships/hyperlink" Target="https://www.udemy.com/course/deep-learning-recurrent-neural-networks-in-python/learn/lecture/21514852?start=0" TargetMode="External"/><Relationship Id="rId64" Type="http://schemas.microsoft.com/office/2018/08/relationships/commentsExtensible" Target="commentsExtensible.xml"/><Relationship Id="rId69" Type="http://schemas.openxmlformats.org/officeDocument/2006/relationships/image" Target="media/image20.png"/><Relationship Id="rId77"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11.png"/><Relationship Id="rId72" Type="http://schemas.openxmlformats.org/officeDocument/2006/relationships/image" Target="media/image23.pn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example.com" TargetMode="External"/><Relationship Id="rId25" Type="http://schemas.openxmlformats.org/officeDocument/2006/relationships/hyperlink" Target="http://example.com" TargetMode="External"/><Relationship Id="rId33" Type="http://schemas.openxmlformats.org/officeDocument/2006/relationships/hyperlink" Target="http://example.com" TargetMode="External"/><Relationship Id="rId38" Type="http://schemas.openxmlformats.org/officeDocument/2006/relationships/hyperlink" Target="http://example.com" TargetMode="External"/><Relationship Id="rId46" Type="http://schemas.openxmlformats.org/officeDocument/2006/relationships/image" Target="media/image6.png"/><Relationship Id="rId59" Type="http://schemas.openxmlformats.org/officeDocument/2006/relationships/image" Target="media/image15.jpeg"/><Relationship Id="rId67" Type="http://schemas.openxmlformats.org/officeDocument/2006/relationships/image" Target="media/image18.png"/><Relationship Id="rId20" Type="http://schemas.openxmlformats.org/officeDocument/2006/relationships/hyperlink" Target="http://example.com" TargetMode="External"/><Relationship Id="rId41" Type="http://schemas.openxmlformats.org/officeDocument/2006/relationships/hyperlink" Target="https://github.com/nicktmv/four-d-radar-thesis" TargetMode="External"/><Relationship Id="rId54" Type="http://schemas.openxmlformats.org/officeDocument/2006/relationships/hyperlink" Target="https://www.udemy.com/course/automotive-radar-basics-to-advance/learn/lecture/20249534?start=15" TargetMode="External"/><Relationship Id="rId62" Type="http://schemas.microsoft.com/office/2011/relationships/commentsExtended" Target="commentsExtended.xml"/><Relationship Id="rId70" Type="http://schemas.openxmlformats.org/officeDocument/2006/relationships/image" Target="media/image21.png"/><Relationship Id="rId75"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xample.com" TargetMode="External"/><Relationship Id="rId23" Type="http://schemas.openxmlformats.org/officeDocument/2006/relationships/hyperlink" Target="http://example.com" TargetMode="External"/><Relationship Id="rId28" Type="http://schemas.openxmlformats.org/officeDocument/2006/relationships/hyperlink" Target="http://example.com" TargetMode="External"/><Relationship Id="rId36" Type="http://schemas.openxmlformats.org/officeDocument/2006/relationships/hyperlink" Target="http://example.com" TargetMode="External"/><Relationship Id="rId49" Type="http://schemas.openxmlformats.org/officeDocument/2006/relationships/image" Target="media/image9.png"/><Relationship Id="rId57" Type="http://schemas.openxmlformats.org/officeDocument/2006/relationships/image" Target="media/image13.png"/><Relationship Id="rId10" Type="http://schemas.openxmlformats.org/officeDocument/2006/relationships/endnotes" Target="endnotes.xml"/><Relationship Id="rId31" Type="http://schemas.openxmlformats.org/officeDocument/2006/relationships/hyperlink" Target="http://example.com" TargetMode="External"/><Relationship Id="rId44" Type="http://schemas.openxmlformats.org/officeDocument/2006/relationships/image" Target="media/image4.png"/><Relationship Id="rId52" Type="http://schemas.openxmlformats.org/officeDocument/2006/relationships/image" Target="media/image12.png"/><Relationship Id="rId60" Type="http://schemas.openxmlformats.org/officeDocument/2006/relationships/image" Target="media/image16.png"/><Relationship Id="rId65" Type="http://schemas.openxmlformats.org/officeDocument/2006/relationships/image" Target="media/image17.png"/><Relationship Id="rId73" Type="http://schemas.openxmlformats.org/officeDocument/2006/relationships/image" Target="media/image24.png"/><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xample.com" TargetMode="External"/><Relationship Id="rId18" Type="http://schemas.openxmlformats.org/officeDocument/2006/relationships/hyperlink" Target="http://example.com" TargetMode="External"/><Relationship Id="rId39" Type="http://schemas.openxmlformats.org/officeDocument/2006/relationships/hyperlink" Target="http://example.com" TargetMode="External"/><Relationship Id="rId34" Type="http://schemas.openxmlformats.org/officeDocument/2006/relationships/hyperlink" Target="http://example.com" TargetMode="External"/><Relationship Id="rId50" Type="http://schemas.openxmlformats.org/officeDocument/2006/relationships/image" Target="media/image10.png"/><Relationship Id="rId55" Type="http://schemas.openxmlformats.org/officeDocument/2006/relationships/hyperlink" Target="https://www.udemy.com/course/python-for-computer-vision-with-opencv-and-deep-learning/learn/lecture/12257624?start=0" TargetMode="External"/><Relationship Id="rId76" Type="http://schemas.openxmlformats.org/officeDocument/2006/relationships/hyperlink" Target="https://github.com/tudelft-iv/view-of-delft-dataset?tab=readme-ov-file" TargetMode="External"/><Relationship Id="rId7" Type="http://schemas.openxmlformats.org/officeDocument/2006/relationships/settings" Target="settings.xml"/><Relationship Id="rId71" Type="http://schemas.openxmlformats.org/officeDocument/2006/relationships/image" Target="media/image22.png"/><Relationship Id="rId2" Type="http://schemas.openxmlformats.org/officeDocument/2006/relationships/customXml" Target="../customXml/item2.xml"/><Relationship Id="rId29" Type="http://schemas.openxmlformats.org/officeDocument/2006/relationships/hyperlink" Target="http://example.co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customXml/itemProps2.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E4C70F-DEA0-40B3-8D08-5CC337D8E4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22</TotalTime>
  <Pages>1</Pages>
  <Words>16048</Words>
  <Characters>91475</Characters>
  <Application>Microsoft Office Word</Application>
  <DocSecurity>0</DocSecurity>
  <Lines>762</Lines>
  <Paragraphs>214</Paragraphs>
  <ScaleCrop>false</ScaleCrop>
  <HeadingPairs>
    <vt:vector size="4" baseType="variant">
      <vt:variant>
        <vt:lpstr>Title</vt:lpstr>
      </vt:variant>
      <vt:variant>
        <vt:i4>1</vt:i4>
      </vt:variant>
      <vt:variant>
        <vt:lpstr>Headings</vt:lpstr>
      </vt:variant>
      <vt:variant>
        <vt:i4>87</vt:i4>
      </vt:variant>
    </vt:vector>
  </HeadingPairs>
  <TitlesOfParts>
    <vt:vector size="88" baseType="lpstr">
      <vt:lpstr>Four-D Radar Thesis</vt:lpstr>
      <vt:lpstr>Abstract</vt:lpstr>
      <vt:lpstr>Acknowledgements</vt:lpstr>
      <vt:lpstr>Ethical Declaration</vt:lpstr>
      <vt:lpstr>Glossary</vt:lpstr>
      <vt:lpstr>Table of Figures</vt:lpstr>
      <vt:lpstr>Introduction</vt:lpstr>
      <vt:lpstr>    Objective</vt:lpstr>
      <vt:lpstr>    Project Scope</vt:lpstr>
      <vt:lpstr>    Solution Developed</vt:lpstr>
      <vt:lpstr>    Report Structure</vt:lpstr>
      <vt:lpstr>Literature Review</vt:lpstr>
      <vt:lpstr>    Introduction</vt:lpstr>
      <vt:lpstr>    Autonomous Vehicles</vt:lpstr>
      <vt:lpstr>        Autonomous Vehicle Perception.</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Evaluation Metrics</vt:lpstr>
      <vt:lpstr>    New architecture</vt:lpstr>
      <vt:lpstr>    GitHub Contributions</vt:lpstr>
      <vt:lpstr>Implementation</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lpstr>    RaTrack</vt:lpstr>
      <vt:lpstr>        Getting required repositories</vt:lpstr>
      <vt:lpstr>        A Review of the Code standard of RaTrack</vt:lpstr>
      <vt:lpstr>        Impvoments to the source code</vt:lpstr>
      <vt:lpstr>        Working with/modifying the Machine learning model</vt:lpstr>
      <vt:lpstr>        Notes of first run</vt:lpstr>
      <vt:lpstr>Testing and Results</vt:lpstr>
      <vt:lpstr>    Introduction </vt:lpstr>
      <vt:lpstr>    Unit Testing</vt:lpstr>
      <vt:lpstr>        What is Unit Testing, and why is important?</vt:lpstr>
      <vt:lpstr>        Testing Framework in PyCharm</vt:lpstr>
      <vt:lpstr>    Unit Testing Done</vt:lpstr>
      <vt:lpstr>    Result Analysis</vt:lpstr>
      <vt:lpstr>    Discussion of Findings</vt:lpstr>
      <vt:lpstr>Conclusion:</vt:lpstr>
      <vt:lpstr>    Future Work</vt:lpstr>
      <vt:lpstr>Appendices</vt:lpstr>
    </vt:vector>
  </TitlesOfParts>
  <Company/>
  <LinksUpToDate>false</LinksUpToDate>
  <CharactersWithSpaces>107309</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299</cp:revision>
  <cp:lastPrinted>2024-04-10T22:43:00Z</cp:lastPrinted>
  <dcterms:created xsi:type="dcterms:W3CDTF">2024-04-07T19:56:00Z</dcterms:created>
  <dcterms:modified xsi:type="dcterms:W3CDTF">2024-04-20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